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2D6B1" w14:textId="6004F472" w:rsidR="0094272C" w:rsidRPr="00F43A20" w:rsidRDefault="0094272C" w:rsidP="007C3C2D">
      <w:pPr>
        <w:spacing w:line="360" w:lineRule="auto"/>
        <w:rPr>
          <w:rFonts w:ascii="Arial" w:hAnsi="Arial" w:cs="Arial"/>
          <w:b/>
          <w:bCs/>
          <w:sz w:val="32"/>
          <w:szCs w:val="32"/>
        </w:rPr>
      </w:pPr>
    </w:p>
    <w:p w14:paraId="20692874" w14:textId="77777777" w:rsidR="00141630" w:rsidRPr="00F43A20" w:rsidRDefault="00141630" w:rsidP="00F43A20">
      <w:pPr>
        <w:spacing w:line="360" w:lineRule="auto"/>
        <w:rPr>
          <w:rFonts w:ascii="Arial" w:hAnsi="Arial" w:cs="Arial"/>
          <w:sz w:val="32"/>
          <w:szCs w:val="32"/>
        </w:rPr>
      </w:pPr>
    </w:p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3"/>
        <w:gridCol w:w="6716"/>
      </w:tblGrid>
      <w:tr w:rsidR="006B042D" w:rsidRPr="00F43A20" w14:paraId="6FD0AD0D" w14:textId="77777777" w:rsidTr="008B28DB">
        <w:trPr>
          <w:jc w:val="center"/>
        </w:trPr>
        <w:tc>
          <w:tcPr>
            <w:tcW w:w="9639" w:type="dxa"/>
            <w:gridSpan w:val="2"/>
          </w:tcPr>
          <w:p w14:paraId="3E7D8128" w14:textId="47D23712" w:rsidR="006B042D" w:rsidRPr="00F43A20" w:rsidRDefault="006B042D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b/>
                <w:sz w:val="36"/>
                <w:szCs w:val="36"/>
              </w:rPr>
              <w:t>Types</w:t>
            </w:r>
            <w:r w:rsidRPr="00F43A20">
              <w:rPr>
                <w:rFonts w:ascii="Arial" w:hAnsi="Arial" w:cs="Arial"/>
                <w:b/>
                <w:spacing w:val="-6"/>
                <w:sz w:val="36"/>
                <w:szCs w:val="36"/>
              </w:rPr>
              <w:t xml:space="preserve"> </w:t>
            </w:r>
            <w:r w:rsidRPr="00F43A20">
              <w:rPr>
                <w:rFonts w:ascii="Arial" w:hAnsi="Arial" w:cs="Arial"/>
                <w:b/>
                <w:sz w:val="36"/>
                <w:szCs w:val="36"/>
              </w:rPr>
              <w:t>of</w:t>
            </w:r>
            <w:r w:rsidRPr="00F43A20">
              <w:rPr>
                <w:rFonts w:ascii="Arial" w:hAnsi="Arial" w:cs="Arial"/>
                <w:b/>
                <w:spacing w:val="-3"/>
                <w:sz w:val="36"/>
                <w:szCs w:val="36"/>
              </w:rPr>
              <w:t xml:space="preserve"> </w:t>
            </w:r>
            <w:r w:rsidRPr="00F43A20">
              <w:rPr>
                <w:rFonts w:ascii="Arial" w:hAnsi="Arial" w:cs="Arial"/>
                <w:b/>
                <w:sz w:val="36"/>
                <w:szCs w:val="36"/>
              </w:rPr>
              <w:t>preventive</w:t>
            </w:r>
            <w:r w:rsidRPr="00F43A20">
              <w:rPr>
                <w:rFonts w:ascii="Arial" w:hAnsi="Arial" w:cs="Arial"/>
                <w:b/>
                <w:spacing w:val="-4"/>
                <w:sz w:val="36"/>
                <w:szCs w:val="36"/>
              </w:rPr>
              <w:t xml:space="preserve"> </w:t>
            </w:r>
            <w:r w:rsidRPr="00F43A20">
              <w:rPr>
                <w:rFonts w:ascii="Arial" w:hAnsi="Arial" w:cs="Arial"/>
                <w:b/>
                <w:sz w:val="36"/>
                <w:szCs w:val="36"/>
              </w:rPr>
              <w:t>healthcare</w:t>
            </w:r>
            <w:r w:rsidRPr="00F43A20">
              <w:rPr>
                <w:rFonts w:ascii="Arial" w:hAnsi="Arial" w:cs="Arial"/>
                <w:b/>
                <w:spacing w:val="-4"/>
                <w:sz w:val="36"/>
                <w:szCs w:val="36"/>
              </w:rPr>
              <w:t xml:space="preserve"> </w:t>
            </w:r>
            <w:r w:rsidRPr="00F43A20">
              <w:rPr>
                <w:rFonts w:ascii="Arial" w:hAnsi="Arial" w:cs="Arial"/>
                <w:b/>
                <w:sz w:val="36"/>
                <w:szCs w:val="36"/>
              </w:rPr>
              <w:t>to</w:t>
            </w:r>
            <w:r w:rsidRPr="00F43A20">
              <w:rPr>
                <w:rFonts w:ascii="Arial" w:hAnsi="Arial" w:cs="Arial"/>
                <w:b/>
                <w:spacing w:val="-3"/>
                <w:sz w:val="36"/>
                <w:szCs w:val="36"/>
              </w:rPr>
              <w:t xml:space="preserve"> </w:t>
            </w:r>
            <w:r w:rsidRPr="00F43A20">
              <w:rPr>
                <w:rFonts w:ascii="Arial" w:hAnsi="Arial" w:cs="Arial"/>
                <w:b/>
                <w:sz w:val="36"/>
                <w:szCs w:val="36"/>
              </w:rPr>
              <w:t>stay</w:t>
            </w:r>
            <w:r w:rsidRPr="00F43A20">
              <w:rPr>
                <w:rFonts w:ascii="Arial" w:hAnsi="Arial" w:cs="Arial"/>
                <w:b/>
                <w:spacing w:val="-3"/>
                <w:sz w:val="36"/>
                <w:szCs w:val="36"/>
              </w:rPr>
              <w:t xml:space="preserve"> </w:t>
            </w:r>
            <w:r w:rsidRPr="00F43A20">
              <w:rPr>
                <w:rFonts w:ascii="Arial" w:hAnsi="Arial" w:cs="Arial"/>
                <w:b/>
                <w:spacing w:val="-2"/>
                <w:sz w:val="36"/>
                <w:szCs w:val="36"/>
              </w:rPr>
              <w:t>healthy</w:t>
            </w:r>
          </w:p>
        </w:tc>
      </w:tr>
      <w:tr w:rsidR="00CE402F" w:rsidRPr="00F43A20" w14:paraId="720A4642" w14:textId="77777777" w:rsidTr="008B28DB">
        <w:trPr>
          <w:jc w:val="center"/>
        </w:trPr>
        <w:tc>
          <w:tcPr>
            <w:tcW w:w="9639" w:type="dxa"/>
            <w:gridSpan w:val="2"/>
          </w:tcPr>
          <w:p w14:paraId="208A3B1B" w14:textId="5D32A008" w:rsidR="00CE402F" w:rsidRPr="00270515" w:rsidRDefault="00CE402F" w:rsidP="007C3C2D">
            <w:pPr>
              <w:tabs>
                <w:tab w:val="left" w:pos="5925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4723" w:rsidRPr="00F43A20" w14:paraId="7E5AEC24" w14:textId="77777777" w:rsidTr="008B28DB">
        <w:trPr>
          <w:jc w:val="center"/>
        </w:trPr>
        <w:tc>
          <w:tcPr>
            <w:tcW w:w="2923" w:type="dxa"/>
          </w:tcPr>
          <w:p w14:paraId="19F53F36" w14:textId="7DB9A0E9" w:rsidR="00134723" w:rsidRPr="00F43A20" w:rsidRDefault="00630817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555F138A" wp14:editId="24D39144">
                  <wp:extent cx="1620000" cy="1171724"/>
                  <wp:effectExtent l="0" t="0" r="0" b="9525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171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50CC9D13" w14:textId="77777777" w:rsidR="00134723" w:rsidRPr="00F43A20" w:rsidRDefault="00134723" w:rsidP="007C3C2D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Preventive</w:t>
            </w:r>
            <w:r w:rsidRPr="00F43A20">
              <w:rPr>
                <w:b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health</w:t>
            </w:r>
            <w:r w:rsidRPr="00F43A20">
              <w:rPr>
                <w:b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care</w:t>
            </w:r>
            <w:r w:rsidRPr="00F43A20">
              <w:rPr>
                <w:b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r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ings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a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upport people to</w:t>
            </w:r>
          </w:p>
          <w:p w14:paraId="3B5D2299" w14:textId="77777777" w:rsidR="00134723" w:rsidRPr="00F43A20" w:rsidRDefault="00134723" w:rsidP="007C3C2D">
            <w:pPr>
              <w:pStyle w:val="TableParagraph"/>
              <w:numPr>
                <w:ilvl w:val="0"/>
                <w:numId w:val="5"/>
              </w:numPr>
              <w:tabs>
                <w:tab w:val="left" w:pos="972"/>
                <w:tab w:val="left" w:pos="973"/>
              </w:tabs>
              <w:spacing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Stay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healthy</w:t>
            </w:r>
          </w:p>
          <w:p w14:paraId="006D5A1A" w14:textId="77777777" w:rsidR="00134723" w:rsidRPr="00F43A20" w:rsidRDefault="00134723" w:rsidP="007C3C2D">
            <w:pPr>
              <w:pStyle w:val="TableParagraph"/>
              <w:tabs>
                <w:tab w:val="left" w:pos="972"/>
                <w:tab w:val="left" w:pos="973"/>
              </w:tabs>
              <w:spacing w:line="360" w:lineRule="auto"/>
              <w:ind w:left="972"/>
              <w:rPr>
                <w:sz w:val="32"/>
                <w:szCs w:val="32"/>
              </w:rPr>
            </w:pPr>
          </w:p>
          <w:p w14:paraId="7086CC5C" w14:textId="782194FA" w:rsidR="00134723" w:rsidRPr="00F43A20" w:rsidRDefault="00134723" w:rsidP="007C3C2D">
            <w:pPr>
              <w:pStyle w:val="TableParagraph"/>
              <w:numPr>
                <w:ilvl w:val="0"/>
                <w:numId w:val="5"/>
              </w:numPr>
              <w:tabs>
                <w:tab w:val="left" w:pos="972"/>
                <w:tab w:val="left" w:pos="973"/>
              </w:tabs>
              <w:spacing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Get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etter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quickly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en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y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r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4"/>
                <w:sz w:val="32"/>
                <w:szCs w:val="32"/>
              </w:rPr>
              <w:t>sick</w:t>
            </w:r>
          </w:p>
        </w:tc>
      </w:tr>
      <w:tr w:rsidR="00134723" w:rsidRPr="00F43A20" w14:paraId="455CAF22" w14:textId="77777777" w:rsidTr="008B28DB">
        <w:trPr>
          <w:jc w:val="center"/>
        </w:trPr>
        <w:tc>
          <w:tcPr>
            <w:tcW w:w="2923" w:type="dxa"/>
          </w:tcPr>
          <w:p w14:paraId="745AD59F" w14:textId="50F4B4FA" w:rsidR="00134723" w:rsidRPr="00F43A20" w:rsidRDefault="005B66FA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56CFC2F8" wp14:editId="7B77905D">
                  <wp:extent cx="1632139" cy="989076"/>
                  <wp:effectExtent l="0" t="0" r="0" b="0"/>
                  <wp:docPr id="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2139" cy="989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00AC4C2F" w14:textId="77777777" w:rsidR="00F601C3" w:rsidRPr="00F43A20" w:rsidRDefault="00F601C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BC23AF5" w14:textId="0C6458B8" w:rsidR="00134723" w:rsidRPr="00F43A20" w:rsidRDefault="00F601C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To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stay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healthy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here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are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things</w:t>
            </w:r>
          </w:p>
        </w:tc>
      </w:tr>
      <w:tr w:rsidR="00134723" w:rsidRPr="00F43A20" w14:paraId="66092001" w14:textId="77777777" w:rsidTr="008B28DB">
        <w:trPr>
          <w:jc w:val="center"/>
        </w:trPr>
        <w:tc>
          <w:tcPr>
            <w:tcW w:w="2923" w:type="dxa"/>
          </w:tcPr>
          <w:p w14:paraId="09E3815E" w14:textId="0C3AAF21" w:rsidR="00134723" w:rsidRPr="00F43A20" w:rsidRDefault="0075118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41" behindDoc="0" locked="0" layoutInCell="1" allowOverlap="1" wp14:anchorId="425D383D" wp14:editId="6A9492AA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7465</wp:posOffset>
                  </wp:positionV>
                  <wp:extent cx="1575435" cy="2455545"/>
                  <wp:effectExtent l="0" t="0" r="5715" b="1905"/>
                  <wp:wrapSquare wrapText="bothSides"/>
                  <wp:docPr id="7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5435" cy="2455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60A4DCDF" w14:textId="77777777" w:rsidR="006E2ECE" w:rsidRPr="00F43A20" w:rsidRDefault="006E2ECE" w:rsidP="007C3C2D">
            <w:pPr>
              <w:pStyle w:val="TableParagraph"/>
              <w:numPr>
                <w:ilvl w:val="0"/>
                <w:numId w:val="8"/>
              </w:numPr>
              <w:tabs>
                <w:tab w:val="left" w:pos="972"/>
                <w:tab w:val="left" w:pos="973"/>
              </w:tabs>
              <w:spacing w:before="68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ould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yourself</w:t>
            </w:r>
          </w:p>
          <w:p w14:paraId="2FBA39EB" w14:textId="77777777" w:rsidR="006E2ECE" w:rsidRPr="00F43A20" w:rsidRDefault="006E2EC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64CBD39" w14:textId="77777777" w:rsidR="006E2ECE" w:rsidRPr="00F43A20" w:rsidRDefault="006E2ECE" w:rsidP="007C3C2D">
            <w:pPr>
              <w:pStyle w:val="TableParagraph"/>
              <w:numPr>
                <w:ilvl w:val="0"/>
                <w:numId w:val="8"/>
              </w:numPr>
              <w:tabs>
                <w:tab w:val="left" w:pos="972"/>
                <w:tab w:val="left" w:pos="973"/>
              </w:tabs>
              <w:spacing w:before="294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ould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pacing w:val="-5"/>
                <w:sz w:val="32"/>
                <w:szCs w:val="32"/>
              </w:rPr>
              <w:t>do</w:t>
            </w:r>
          </w:p>
          <w:p w14:paraId="1903E6D0" w14:textId="77777777" w:rsidR="006E2ECE" w:rsidRPr="00F43A20" w:rsidRDefault="006E2ECE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</w:p>
          <w:p w14:paraId="77E6A306" w14:textId="45BA6865" w:rsidR="00134723" w:rsidRPr="00F43A20" w:rsidRDefault="006E2ECE" w:rsidP="007C3C2D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Other</w:t>
            </w:r>
            <w:r w:rsidRPr="00F43A20">
              <w:rPr>
                <w:rFonts w:ascii="Arial" w:hAnsi="Arial" w:cs="Arial"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people</w:t>
            </w:r>
            <w:r w:rsidRPr="00F43A20">
              <w:rPr>
                <w:rFonts w:ascii="Arial" w:hAnsi="Arial" w:cs="Arial"/>
                <w:spacing w:val="-12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or</w:t>
            </w:r>
            <w:r w:rsidRPr="00F43A20">
              <w:rPr>
                <w:rFonts w:ascii="Arial" w:hAnsi="Arial" w:cs="Arial"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organisations</w:t>
            </w:r>
            <w:r w:rsidRPr="00F43A20">
              <w:rPr>
                <w:rFonts w:ascii="Arial" w:hAnsi="Arial" w:cs="Arial"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can</w:t>
            </w:r>
            <w:r w:rsidRPr="00F43A20">
              <w:rPr>
                <w:rFonts w:ascii="Arial" w:hAnsi="Arial" w:cs="Arial"/>
                <w:spacing w:val="-12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>do</w:t>
            </w:r>
          </w:p>
        </w:tc>
      </w:tr>
      <w:tr w:rsidR="00134723" w:rsidRPr="00F43A20" w14:paraId="66C34E39" w14:textId="77777777" w:rsidTr="008B28DB">
        <w:trPr>
          <w:jc w:val="center"/>
        </w:trPr>
        <w:tc>
          <w:tcPr>
            <w:tcW w:w="2923" w:type="dxa"/>
          </w:tcPr>
          <w:p w14:paraId="2875178F" w14:textId="51F98597" w:rsidR="00134723" w:rsidRPr="00F43A20" w:rsidRDefault="00E5173A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6C86CB2B" wp14:editId="0A2D1E3F">
                  <wp:extent cx="1541752" cy="1249679"/>
                  <wp:effectExtent l="0" t="0" r="0" b="0"/>
                  <wp:docPr id="9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pn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1752" cy="1249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708BEB6B" w14:textId="77777777" w:rsidR="0024638B" w:rsidRPr="00F43A20" w:rsidRDefault="0024638B" w:rsidP="007C3C2D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GP</w:t>
            </w:r>
            <w:r w:rsidRPr="00F43A20">
              <w:rPr>
                <w:b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octo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a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e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en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pacing w:val="-5"/>
                <w:sz w:val="32"/>
                <w:szCs w:val="32"/>
              </w:rPr>
              <w:t>you</w:t>
            </w:r>
          </w:p>
          <w:p w14:paraId="27A09BBE" w14:textId="3AFDAC30" w:rsidR="0024638B" w:rsidRPr="00F43A20" w:rsidRDefault="0024638B" w:rsidP="007C3C2D">
            <w:pPr>
              <w:pStyle w:val="TableParagraph"/>
              <w:numPr>
                <w:ilvl w:val="0"/>
                <w:numId w:val="9"/>
              </w:numPr>
              <w:tabs>
                <w:tab w:val="left" w:pos="1069"/>
                <w:tab w:val="left" w:pos="1070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r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pacing w:val="-4"/>
                <w:sz w:val="32"/>
                <w:szCs w:val="32"/>
              </w:rPr>
              <w:t>sick</w:t>
            </w:r>
          </w:p>
          <w:p w14:paraId="2F157F59" w14:textId="5E901D4F" w:rsidR="00134723" w:rsidRPr="00F43A20" w:rsidRDefault="0024638B" w:rsidP="007C3C2D">
            <w:pPr>
              <w:pStyle w:val="TableParagraph"/>
              <w:numPr>
                <w:ilvl w:val="0"/>
                <w:numId w:val="9"/>
              </w:numPr>
              <w:tabs>
                <w:tab w:val="left" w:pos="1069"/>
                <w:tab w:val="left" w:pos="1070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Need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lth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check</w:t>
            </w:r>
          </w:p>
        </w:tc>
      </w:tr>
      <w:tr w:rsidR="00134723" w:rsidRPr="00F43A20" w14:paraId="69156ECD" w14:textId="77777777" w:rsidTr="008B28DB">
        <w:trPr>
          <w:jc w:val="center"/>
        </w:trPr>
        <w:tc>
          <w:tcPr>
            <w:tcW w:w="2923" w:type="dxa"/>
          </w:tcPr>
          <w:p w14:paraId="348F8E27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024D4324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53AF5" w:rsidRPr="00F43A20" w14:paraId="41B6E86F" w14:textId="77777777" w:rsidTr="008B28DB">
        <w:trPr>
          <w:jc w:val="center"/>
        </w:trPr>
        <w:tc>
          <w:tcPr>
            <w:tcW w:w="9639" w:type="dxa"/>
            <w:gridSpan w:val="2"/>
          </w:tcPr>
          <w:p w14:paraId="0FA4D61E" w14:textId="7A58EAEF" w:rsidR="00135C4B" w:rsidRPr="00135C4B" w:rsidRDefault="00853AF5" w:rsidP="00135C4B">
            <w:pPr>
              <w:pStyle w:val="TableParagraph"/>
              <w:spacing w:before="257" w:line="360" w:lineRule="auto"/>
              <w:ind w:left="50"/>
              <w:rPr>
                <w:b/>
                <w:spacing w:val="-2"/>
                <w:sz w:val="36"/>
                <w:szCs w:val="36"/>
              </w:rPr>
            </w:pPr>
            <w:r w:rsidRPr="00F43A20">
              <w:rPr>
                <w:b/>
                <w:sz w:val="36"/>
                <w:szCs w:val="36"/>
              </w:rPr>
              <w:lastRenderedPageBreak/>
              <w:t>Things</w:t>
            </w:r>
            <w:r w:rsidRPr="00F43A20">
              <w:rPr>
                <w:b/>
                <w:spacing w:val="-1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you could</w:t>
            </w:r>
            <w:r w:rsidRPr="00F43A20">
              <w:rPr>
                <w:b/>
                <w:spacing w:val="-1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do</w:t>
            </w:r>
            <w:r w:rsidRPr="00F43A20">
              <w:rPr>
                <w:b/>
                <w:spacing w:val="1"/>
                <w:sz w:val="36"/>
                <w:szCs w:val="36"/>
              </w:rPr>
              <w:t xml:space="preserve"> </w:t>
            </w:r>
            <w:r w:rsidRPr="00F43A20">
              <w:rPr>
                <w:b/>
                <w:spacing w:val="-2"/>
                <w:sz w:val="36"/>
                <w:szCs w:val="36"/>
              </w:rPr>
              <w:t>yourself</w:t>
            </w:r>
          </w:p>
        </w:tc>
      </w:tr>
      <w:tr w:rsidR="00134723" w:rsidRPr="00F43A20" w14:paraId="532749CC" w14:textId="77777777" w:rsidTr="008B28DB">
        <w:trPr>
          <w:jc w:val="center"/>
        </w:trPr>
        <w:tc>
          <w:tcPr>
            <w:tcW w:w="2923" w:type="dxa"/>
          </w:tcPr>
          <w:p w14:paraId="4C11B7FB" w14:textId="3AAC793A" w:rsidR="00134723" w:rsidRPr="00F43A20" w:rsidRDefault="00CC3567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56" behindDoc="0" locked="0" layoutInCell="1" allowOverlap="1" wp14:anchorId="05B367A3" wp14:editId="6F17746E">
                  <wp:simplePos x="0" y="0"/>
                  <wp:positionH relativeFrom="column">
                    <wp:posOffset>20320</wp:posOffset>
                  </wp:positionH>
                  <wp:positionV relativeFrom="paragraph">
                    <wp:posOffset>374015</wp:posOffset>
                  </wp:positionV>
                  <wp:extent cx="1577952" cy="824546"/>
                  <wp:effectExtent l="0" t="0" r="3810" b="0"/>
                  <wp:wrapSquare wrapText="bothSides"/>
                  <wp:docPr id="2" name="image6.png" descr="A table full of food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6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4812"/>
                          <a:stretch/>
                        </pic:blipFill>
                        <pic:spPr bwMode="auto">
                          <a:xfrm>
                            <a:off x="0" y="0"/>
                            <a:ext cx="1577952" cy="8245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26132A2D" w14:textId="77777777" w:rsidR="000C2750" w:rsidRDefault="000C2750" w:rsidP="007C3C2D">
            <w:pPr>
              <w:pStyle w:val="TableParagraph"/>
              <w:spacing w:before="1" w:line="360" w:lineRule="auto"/>
              <w:rPr>
                <w:b/>
                <w:spacing w:val="-4"/>
                <w:sz w:val="32"/>
                <w:szCs w:val="32"/>
              </w:rPr>
            </w:pPr>
          </w:p>
          <w:p w14:paraId="38037C16" w14:textId="53ACC51F" w:rsidR="00027BE1" w:rsidRPr="00F43A20" w:rsidRDefault="00027BE1" w:rsidP="007C3C2D">
            <w:pPr>
              <w:pStyle w:val="TableParagraph"/>
              <w:spacing w:before="1"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pacing w:val="-4"/>
                <w:sz w:val="32"/>
                <w:szCs w:val="32"/>
              </w:rPr>
              <w:t>Food</w:t>
            </w:r>
          </w:p>
          <w:p w14:paraId="78BC33ED" w14:textId="77777777" w:rsidR="00027BE1" w:rsidRPr="00F43A20" w:rsidRDefault="00027BE1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ECBFFF5" w14:textId="6721066D" w:rsidR="00134723" w:rsidRPr="00F43A20" w:rsidRDefault="00027BE1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Eating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food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hat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is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good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for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4"/>
                <w:sz w:val="32"/>
                <w:szCs w:val="32"/>
              </w:rPr>
              <w:t>you.</w:t>
            </w:r>
          </w:p>
        </w:tc>
      </w:tr>
      <w:tr w:rsidR="00134723" w:rsidRPr="00F43A20" w14:paraId="3BF2753B" w14:textId="77777777" w:rsidTr="008B28DB">
        <w:trPr>
          <w:jc w:val="center"/>
        </w:trPr>
        <w:tc>
          <w:tcPr>
            <w:tcW w:w="2923" w:type="dxa"/>
          </w:tcPr>
          <w:p w14:paraId="5DDBA208" w14:textId="347784EC" w:rsidR="00134723" w:rsidRPr="00F43A20" w:rsidRDefault="005B37D2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68331192" wp14:editId="7036BF5E">
                  <wp:extent cx="1718945" cy="1809809"/>
                  <wp:effectExtent l="0" t="0" r="0" b="0"/>
                  <wp:docPr id="13" name="image7.png" descr="A person and a child sitting at a table with fruit on it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7.png"/>
                          <pic:cNvPicPr/>
                        </pic:nvPicPr>
                        <pic:blipFill rotWithShape="1">
                          <a:blip r:embed="rId15" cstate="print"/>
                          <a:srcRect l="-10625" r="-1"/>
                          <a:stretch/>
                        </pic:blipFill>
                        <pic:spPr bwMode="auto">
                          <a:xfrm>
                            <a:off x="0" y="0"/>
                            <a:ext cx="1719613" cy="18105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29B3F9BA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16B0B559" w14:textId="77777777" w:rsidR="000E6227" w:rsidRPr="00F43A20" w:rsidRDefault="000E6227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4DE3EC70" w14:textId="1429E6D5" w:rsidR="000E6227" w:rsidRPr="00F43A20" w:rsidRDefault="000E6227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You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might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eat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a</w:t>
            </w:r>
            <w:r w:rsidRPr="00F43A20">
              <w:rPr>
                <w:rFonts w:ascii="Arial" w:hAnsi="Arial" w:cs="Arial"/>
                <w:spacing w:val="-1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diet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your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doctor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ells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you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is good for you.</w:t>
            </w:r>
          </w:p>
        </w:tc>
      </w:tr>
      <w:tr w:rsidR="00134723" w:rsidRPr="00F43A20" w14:paraId="08EBE231" w14:textId="77777777" w:rsidTr="008B28DB">
        <w:trPr>
          <w:jc w:val="center"/>
        </w:trPr>
        <w:tc>
          <w:tcPr>
            <w:tcW w:w="2923" w:type="dxa"/>
          </w:tcPr>
          <w:p w14:paraId="157798FC" w14:textId="17DEEE85" w:rsidR="00134723" w:rsidRPr="00F43A20" w:rsidRDefault="00A71937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57" behindDoc="0" locked="0" layoutInCell="1" allowOverlap="1" wp14:anchorId="5E71140B" wp14:editId="79FAE7FF">
                  <wp:simplePos x="0" y="0"/>
                  <wp:positionH relativeFrom="column">
                    <wp:posOffset>-26035</wp:posOffset>
                  </wp:positionH>
                  <wp:positionV relativeFrom="paragraph">
                    <wp:posOffset>368300</wp:posOffset>
                  </wp:positionV>
                  <wp:extent cx="1578864" cy="1097280"/>
                  <wp:effectExtent l="0" t="0" r="2540" b="7620"/>
                  <wp:wrapSquare wrapText="bothSides"/>
                  <wp:docPr id="15" name="image6.png" descr="A table full of food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6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8864" cy="1097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7678BD4F" w14:textId="33ADAA33" w:rsidR="00342E83" w:rsidRPr="00135C4B" w:rsidRDefault="00342E83" w:rsidP="00135C4B">
            <w:pPr>
              <w:pStyle w:val="TableParagraph"/>
              <w:spacing w:before="87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lso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eat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ifferent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ypes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food.</w:t>
            </w:r>
          </w:p>
          <w:p w14:paraId="110377AA" w14:textId="77777777" w:rsidR="00342E83" w:rsidRPr="00F43A20" w:rsidRDefault="00342E83" w:rsidP="007C3C2D">
            <w:pPr>
              <w:pStyle w:val="TableParagraph"/>
              <w:spacing w:before="323" w:line="360" w:lineRule="auto"/>
              <w:ind w:left="18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example</w:t>
            </w:r>
          </w:p>
          <w:p w14:paraId="0BF5ABC2" w14:textId="729E7262" w:rsidR="00342E83" w:rsidRPr="00F43A20" w:rsidRDefault="00342E83" w:rsidP="007C3C2D">
            <w:pPr>
              <w:pStyle w:val="TableParagraph"/>
              <w:numPr>
                <w:ilvl w:val="0"/>
                <w:numId w:val="10"/>
              </w:numPr>
              <w:tabs>
                <w:tab w:val="left" w:pos="901"/>
                <w:tab w:val="left" w:pos="902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pacing w:val="-2"/>
                <w:sz w:val="32"/>
                <w:szCs w:val="32"/>
              </w:rPr>
              <w:t>Vegetables</w:t>
            </w:r>
          </w:p>
          <w:p w14:paraId="2834B40B" w14:textId="4E94B026" w:rsidR="00134723" w:rsidRPr="00F43A20" w:rsidRDefault="00342E83" w:rsidP="007C3C2D">
            <w:pPr>
              <w:pStyle w:val="TableParagraph"/>
              <w:numPr>
                <w:ilvl w:val="0"/>
                <w:numId w:val="10"/>
              </w:numPr>
              <w:tabs>
                <w:tab w:val="left" w:pos="901"/>
                <w:tab w:val="left" w:pos="902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pacing w:val="-2"/>
                <w:sz w:val="32"/>
                <w:szCs w:val="32"/>
              </w:rPr>
              <w:t>Fruits</w:t>
            </w:r>
          </w:p>
        </w:tc>
      </w:tr>
      <w:tr w:rsidR="00134723" w:rsidRPr="00F43A20" w14:paraId="53B94A2E" w14:textId="77777777" w:rsidTr="008B28DB">
        <w:trPr>
          <w:jc w:val="center"/>
        </w:trPr>
        <w:tc>
          <w:tcPr>
            <w:tcW w:w="2923" w:type="dxa"/>
          </w:tcPr>
          <w:p w14:paraId="559AFA51" w14:textId="60B88CA2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3581E84B" w14:textId="65D969B1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34723" w:rsidRPr="00F43A20" w14:paraId="025614EB" w14:textId="77777777" w:rsidTr="008B28DB">
        <w:trPr>
          <w:jc w:val="center"/>
        </w:trPr>
        <w:tc>
          <w:tcPr>
            <w:tcW w:w="2923" w:type="dxa"/>
          </w:tcPr>
          <w:p w14:paraId="61EC8713" w14:textId="06C31108" w:rsidR="00134723" w:rsidRPr="00F43A20" w:rsidRDefault="009E3A19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04710766" wp14:editId="7F357CF6">
                  <wp:extent cx="1600962" cy="1353693"/>
                  <wp:effectExtent l="0" t="0" r="0" b="0"/>
                  <wp:docPr id="17" name="image8.png" descr="A picture containing cup, table, drink, candle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8.png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962" cy="1353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5627BF8B" w14:textId="77777777" w:rsidR="006E7387" w:rsidRPr="00F43A20" w:rsidRDefault="006E7387" w:rsidP="007C3C2D">
            <w:pPr>
              <w:pStyle w:val="TableParagraph"/>
              <w:tabs>
                <w:tab w:val="left" w:pos="919"/>
                <w:tab w:val="left" w:pos="920"/>
              </w:tabs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 might also eat</w:t>
            </w:r>
          </w:p>
          <w:p w14:paraId="4DEC123C" w14:textId="77777777" w:rsidR="006E7387" w:rsidRPr="00F43A20" w:rsidRDefault="006E7387" w:rsidP="007C3C2D">
            <w:pPr>
              <w:pStyle w:val="TableParagraph"/>
              <w:tabs>
                <w:tab w:val="left" w:pos="919"/>
                <w:tab w:val="left" w:pos="920"/>
              </w:tabs>
              <w:spacing w:line="360" w:lineRule="auto"/>
              <w:rPr>
                <w:sz w:val="32"/>
                <w:szCs w:val="32"/>
              </w:rPr>
            </w:pPr>
          </w:p>
          <w:p w14:paraId="7A640FA1" w14:textId="77777777" w:rsidR="00134723" w:rsidRPr="00F43A20" w:rsidRDefault="006E7387" w:rsidP="007C3C2D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pacing w:val="-4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Proteins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like</w:t>
            </w:r>
            <w:r w:rsidRPr="00F43A20">
              <w:rPr>
                <w:rFonts w:ascii="Arial" w:hAnsi="Arial" w:cs="Arial"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meat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and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4"/>
                <w:sz w:val="32"/>
                <w:szCs w:val="32"/>
              </w:rPr>
              <w:t>tofu</w:t>
            </w:r>
          </w:p>
          <w:p w14:paraId="1FA5860D" w14:textId="77777777" w:rsidR="00E50A22" w:rsidRPr="00F43A20" w:rsidRDefault="00E50A22" w:rsidP="007C3C2D">
            <w:pPr>
              <w:spacing w:line="360" w:lineRule="auto"/>
              <w:rPr>
                <w:rFonts w:ascii="Arial" w:hAnsi="Arial" w:cs="Arial"/>
                <w:spacing w:val="-4"/>
                <w:sz w:val="32"/>
                <w:szCs w:val="32"/>
              </w:rPr>
            </w:pPr>
          </w:p>
          <w:p w14:paraId="4A06CF93" w14:textId="2C146E93" w:rsidR="00E50A22" w:rsidRPr="00F43A20" w:rsidRDefault="00E50A22" w:rsidP="007C3C2D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Fast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food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and</w:t>
            </w:r>
            <w:r w:rsidRPr="00F43A20">
              <w:rPr>
                <w:rFonts w:ascii="Arial" w:hAnsi="Arial" w:cs="Arial"/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food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from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a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packet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like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chips only sometimes</w:t>
            </w:r>
          </w:p>
        </w:tc>
      </w:tr>
      <w:tr w:rsidR="00134723" w:rsidRPr="00F43A20" w14:paraId="08179100" w14:textId="77777777" w:rsidTr="008B28DB">
        <w:trPr>
          <w:jc w:val="center"/>
        </w:trPr>
        <w:tc>
          <w:tcPr>
            <w:tcW w:w="2923" w:type="dxa"/>
          </w:tcPr>
          <w:p w14:paraId="5674F9A3" w14:textId="2AEC6F5C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6099D1EE" w14:textId="4F207319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134723" w:rsidRPr="00F43A20" w14:paraId="4292F2B7" w14:textId="77777777" w:rsidTr="008B28DB">
        <w:trPr>
          <w:jc w:val="center"/>
        </w:trPr>
        <w:tc>
          <w:tcPr>
            <w:tcW w:w="2923" w:type="dxa"/>
          </w:tcPr>
          <w:p w14:paraId="40B61FE0" w14:textId="455BC167" w:rsidR="00134723" w:rsidRPr="00F43A20" w:rsidRDefault="00FF079E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6C175818" wp14:editId="569B7C17">
                  <wp:extent cx="902207" cy="1566672"/>
                  <wp:effectExtent l="0" t="0" r="0" b="0"/>
                  <wp:docPr id="19" name="image9.png" descr="A person dancing on a black background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9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2207" cy="1566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601F01DB" w14:textId="77777777" w:rsidR="00F7127F" w:rsidRPr="00F43A20" w:rsidRDefault="00F7127F" w:rsidP="007C3C2D">
            <w:pPr>
              <w:pStyle w:val="TableParagraph"/>
              <w:spacing w:before="226"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Moving</w:t>
            </w:r>
            <w:r w:rsidRPr="00F43A20">
              <w:rPr>
                <w:b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your</w:t>
            </w:r>
            <w:r w:rsidRPr="00F43A20">
              <w:rPr>
                <w:b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b/>
                <w:spacing w:val="-4"/>
                <w:sz w:val="32"/>
                <w:szCs w:val="32"/>
              </w:rPr>
              <w:t>body</w:t>
            </w:r>
          </w:p>
          <w:p w14:paraId="20971ECE" w14:textId="77777777" w:rsidR="00F7127F" w:rsidRPr="00F43A20" w:rsidRDefault="00F7127F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25F1A6A6" w14:textId="60857C0E" w:rsidR="00134723" w:rsidRPr="00F43A20" w:rsidRDefault="00F7127F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Moving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your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body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can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look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different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for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 xml:space="preserve">different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people.</w:t>
            </w:r>
          </w:p>
        </w:tc>
      </w:tr>
      <w:tr w:rsidR="00134723" w:rsidRPr="00F43A20" w14:paraId="01312234" w14:textId="77777777" w:rsidTr="008B28DB">
        <w:trPr>
          <w:jc w:val="center"/>
        </w:trPr>
        <w:tc>
          <w:tcPr>
            <w:tcW w:w="2923" w:type="dxa"/>
          </w:tcPr>
          <w:p w14:paraId="4A75B3D4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20809DC4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34723" w:rsidRPr="00F43A20" w14:paraId="287D648D" w14:textId="77777777" w:rsidTr="008B28DB">
        <w:trPr>
          <w:jc w:val="center"/>
        </w:trPr>
        <w:tc>
          <w:tcPr>
            <w:tcW w:w="2923" w:type="dxa"/>
          </w:tcPr>
          <w:p w14:paraId="38D0316D" w14:textId="42DB3F14" w:rsidR="00134723" w:rsidRPr="00F43A20" w:rsidRDefault="0089741E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700FBF66" wp14:editId="272EA3CB">
                  <wp:extent cx="1278756" cy="1588389"/>
                  <wp:effectExtent l="0" t="0" r="0" b="0"/>
                  <wp:docPr id="21" name="image10.png" descr="A picture containing person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10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8756" cy="1588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4D13A126" w14:textId="77777777" w:rsidR="009926E9" w:rsidRPr="00F43A20" w:rsidRDefault="009926E9" w:rsidP="007C3C2D">
            <w:pPr>
              <w:pStyle w:val="TableParagraph"/>
              <w:spacing w:before="216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Som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eopl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are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bl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proofErr w:type="gramEnd"/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v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i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od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and </w:t>
            </w:r>
            <w:r w:rsidRPr="00F43A20">
              <w:rPr>
                <w:spacing w:val="-2"/>
                <w:sz w:val="32"/>
                <w:szCs w:val="32"/>
              </w:rPr>
              <w:t>exercise.</w:t>
            </w:r>
          </w:p>
          <w:p w14:paraId="051A15C3" w14:textId="77777777" w:rsidR="009926E9" w:rsidRPr="00F43A20" w:rsidRDefault="009926E9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2604FD7D" w14:textId="54C17CFB" w:rsidR="00134723" w:rsidRPr="00F43A20" w:rsidRDefault="009926E9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Some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people</w:t>
            </w:r>
            <w:r w:rsidRPr="00F43A20">
              <w:rPr>
                <w:rFonts w:ascii="Arial" w:hAnsi="Arial" w:cs="Arial"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need</w:t>
            </w:r>
            <w:r w:rsidRPr="00F43A20">
              <w:rPr>
                <w:rFonts w:ascii="Arial" w:hAnsi="Arial" w:cs="Arial"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support</w:t>
            </w:r>
            <w:r w:rsidRPr="00F43A20">
              <w:rPr>
                <w:rFonts w:ascii="Arial" w:hAnsi="Arial" w:cs="Arial"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o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do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hese</w:t>
            </w:r>
            <w:r w:rsidRPr="00F43A20">
              <w:rPr>
                <w:rFonts w:ascii="Arial" w:hAnsi="Arial" w:cs="Arial"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things.</w:t>
            </w:r>
          </w:p>
        </w:tc>
      </w:tr>
      <w:tr w:rsidR="00134723" w:rsidRPr="00F43A20" w14:paraId="6D4CE4FF" w14:textId="77777777" w:rsidTr="008B28DB">
        <w:trPr>
          <w:jc w:val="center"/>
        </w:trPr>
        <w:tc>
          <w:tcPr>
            <w:tcW w:w="2923" w:type="dxa"/>
          </w:tcPr>
          <w:p w14:paraId="4EC33D73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33195133" w14:textId="03A1649E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134723" w:rsidRPr="00F43A20" w14:paraId="5BA6FC2F" w14:textId="77777777" w:rsidTr="008B28DB">
        <w:trPr>
          <w:jc w:val="center"/>
        </w:trPr>
        <w:tc>
          <w:tcPr>
            <w:tcW w:w="2923" w:type="dxa"/>
          </w:tcPr>
          <w:p w14:paraId="5EB58312" w14:textId="4B8DC9F7" w:rsidR="00134723" w:rsidRPr="00F43A20" w:rsidRDefault="00313BB2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1989EAD0" wp14:editId="5B01FE7C">
                  <wp:extent cx="1593219" cy="1597342"/>
                  <wp:effectExtent l="0" t="0" r="0" b="0"/>
                  <wp:docPr id="23" name="image11.jpeg" descr="A person and a child in the water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11.jpe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3219" cy="1597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56FA507F" w14:textId="77777777" w:rsidR="00CE1E14" w:rsidRPr="00F43A20" w:rsidRDefault="00CE1E14" w:rsidP="007C3C2D">
            <w:pPr>
              <w:pStyle w:val="TableParagraph"/>
              <w:spacing w:before="1" w:line="360" w:lineRule="auto"/>
              <w:rPr>
                <w:sz w:val="32"/>
                <w:szCs w:val="32"/>
              </w:rPr>
            </w:pPr>
          </w:p>
          <w:p w14:paraId="5BAAFF20" w14:textId="70ADCF65" w:rsidR="00CE1E14" w:rsidRPr="00F43A20" w:rsidRDefault="00CE1E14" w:rsidP="007C3C2D">
            <w:pPr>
              <w:pStyle w:val="TableParagraph"/>
              <w:spacing w:before="1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v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body</w:t>
            </w:r>
            <w:proofErr w:type="gramEnd"/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might</w:t>
            </w:r>
          </w:p>
          <w:p w14:paraId="4A0A628A" w14:textId="77777777" w:rsidR="00CE1E14" w:rsidRPr="00F43A20" w:rsidRDefault="00CE1E1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4722FF7" w14:textId="0B7321E7" w:rsidR="00134723" w:rsidRPr="00F43A20" w:rsidRDefault="00CE1E14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Get</w:t>
            </w:r>
            <w:r w:rsidRPr="00F43A20">
              <w:rPr>
                <w:rFonts w:ascii="Arial" w:hAnsi="Arial" w:cs="Arial"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support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o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4"/>
                <w:sz w:val="32"/>
                <w:szCs w:val="32"/>
              </w:rPr>
              <w:t>swim</w:t>
            </w:r>
          </w:p>
        </w:tc>
      </w:tr>
      <w:tr w:rsidR="00134723" w:rsidRPr="00F43A20" w14:paraId="20024018" w14:textId="77777777" w:rsidTr="008B28DB">
        <w:trPr>
          <w:jc w:val="center"/>
        </w:trPr>
        <w:tc>
          <w:tcPr>
            <w:tcW w:w="2923" w:type="dxa"/>
          </w:tcPr>
          <w:p w14:paraId="3A6564F4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5EDEAF91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34723" w:rsidRPr="00F43A20" w14:paraId="371D3385" w14:textId="77777777" w:rsidTr="008B28DB">
        <w:trPr>
          <w:jc w:val="center"/>
        </w:trPr>
        <w:tc>
          <w:tcPr>
            <w:tcW w:w="2923" w:type="dxa"/>
          </w:tcPr>
          <w:p w14:paraId="20A9E3B0" w14:textId="29FA1714" w:rsidR="00134723" w:rsidRPr="00F43A20" w:rsidRDefault="002647EB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7A542411" wp14:editId="08F89D29">
                  <wp:extent cx="1034163" cy="1348740"/>
                  <wp:effectExtent l="0" t="0" r="0" b="0"/>
                  <wp:docPr id="25" name="image12.png" descr="A picture containing person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12.pn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4163" cy="134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1AD296B2" w14:textId="77777777" w:rsidR="00135C4B" w:rsidRDefault="00135C4B" w:rsidP="00135C4B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3C7E0101" w14:textId="286737C0" w:rsidR="00134723" w:rsidRPr="00F43A20" w:rsidRDefault="0054562D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Play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sport</w:t>
            </w:r>
          </w:p>
          <w:p w14:paraId="30909E7F" w14:textId="056EA4D6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34723" w:rsidRPr="00F43A20" w14:paraId="7CA1727A" w14:textId="77777777" w:rsidTr="008B28DB">
        <w:trPr>
          <w:jc w:val="center"/>
        </w:trPr>
        <w:tc>
          <w:tcPr>
            <w:tcW w:w="2923" w:type="dxa"/>
          </w:tcPr>
          <w:p w14:paraId="64C1636A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6A0FD669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34723" w:rsidRPr="00F43A20" w14:paraId="731D0037" w14:textId="77777777" w:rsidTr="008B28DB">
        <w:trPr>
          <w:jc w:val="center"/>
        </w:trPr>
        <w:tc>
          <w:tcPr>
            <w:tcW w:w="2923" w:type="dxa"/>
          </w:tcPr>
          <w:p w14:paraId="08AEACCA" w14:textId="583067E8" w:rsidR="00134723" w:rsidRPr="00F43A20" w:rsidRDefault="00EF2437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anchor distT="0" distB="0" distL="114300" distR="114300" simplePos="0" relativeHeight="251658261" behindDoc="0" locked="0" layoutInCell="1" allowOverlap="1" wp14:anchorId="540F048C" wp14:editId="2AECFBEE">
                  <wp:simplePos x="0" y="0"/>
                  <wp:positionH relativeFrom="column">
                    <wp:posOffset>-68521</wp:posOffset>
                  </wp:positionH>
                  <wp:positionV relativeFrom="page">
                    <wp:posOffset>399</wp:posOffset>
                  </wp:positionV>
                  <wp:extent cx="1447800" cy="1647825"/>
                  <wp:effectExtent l="0" t="0" r="0" b="9525"/>
                  <wp:wrapSquare wrapText="bothSides"/>
                  <wp:docPr id="27" name="image13.png" descr="A picture containing riding, transport, bicycle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13.png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64840" t="-2728" r="-52812" b="435"/>
                          <a:stretch/>
                        </pic:blipFill>
                        <pic:spPr bwMode="auto">
                          <a:xfrm>
                            <a:off x="0" y="0"/>
                            <a:ext cx="1447800" cy="16478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716" w:type="dxa"/>
          </w:tcPr>
          <w:p w14:paraId="0C85B5DA" w14:textId="77777777" w:rsidR="0000763F" w:rsidRPr="00F43A20" w:rsidRDefault="0000763F" w:rsidP="007C3C2D">
            <w:pPr>
              <w:pStyle w:val="TableParagraph"/>
              <w:spacing w:before="1" w:line="360" w:lineRule="auto"/>
              <w:ind w:left="186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v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body</w:t>
            </w:r>
            <w:proofErr w:type="gramEnd"/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pacing w:val="-4"/>
                <w:sz w:val="32"/>
                <w:szCs w:val="32"/>
              </w:rPr>
              <w:t>also</w:t>
            </w:r>
          </w:p>
          <w:p w14:paraId="009E2991" w14:textId="77777777" w:rsidR="0000763F" w:rsidRPr="00F43A20" w:rsidRDefault="0000763F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0276A12" w14:textId="4EAD4A16" w:rsidR="00134723" w:rsidRPr="00F43A20" w:rsidRDefault="0000763F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Ride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a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bike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hat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is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made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o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suit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>you</w:t>
            </w:r>
          </w:p>
        </w:tc>
      </w:tr>
      <w:tr w:rsidR="00134723" w:rsidRPr="00F43A20" w14:paraId="30407343" w14:textId="77777777" w:rsidTr="008B28DB">
        <w:trPr>
          <w:jc w:val="center"/>
        </w:trPr>
        <w:tc>
          <w:tcPr>
            <w:tcW w:w="2923" w:type="dxa"/>
          </w:tcPr>
          <w:p w14:paraId="14AABFCC" w14:textId="00C2A216" w:rsidR="00134723" w:rsidRPr="00F43A20" w:rsidRDefault="00240C7C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62" behindDoc="0" locked="0" layoutInCell="1" allowOverlap="1" wp14:anchorId="45D0C84F" wp14:editId="06627ED4">
                  <wp:simplePos x="0" y="0"/>
                  <wp:positionH relativeFrom="column">
                    <wp:posOffset>285174</wp:posOffset>
                  </wp:positionH>
                  <wp:positionV relativeFrom="paragraph">
                    <wp:posOffset>517</wp:posOffset>
                  </wp:positionV>
                  <wp:extent cx="1018413" cy="1559052"/>
                  <wp:effectExtent l="0" t="0" r="0" b="3175"/>
                  <wp:wrapSquare wrapText="bothSides"/>
                  <wp:docPr id="29" name="image14.png" descr="A picture containing outdoor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14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8413" cy="1559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758CA91B" w14:textId="1BEBEB41" w:rsidR="00134723" w:rsidRPr="00F43A20" w:rsidRDefault="00291F6D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Go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o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he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gym</w:t>
            </w:r>
          </w:p>
        </w:tc>
      </w:tr>
      <w:tr w:rsidR="00134723" w:rsidRPr="00F43A20" w14:paraId="4D05788B" w14:textId="77777777" w:rsidTr="008B28DB">
        <w:trPr>
          <w:trHeight w:val="1408"/>
          <w:jc w:val="center"/>
        </w:trPr>
        <w:tc>
          <w:tcPr>
            <w:tcW w:w="2923" w:type="dxa"/>
          </w:tcPr>
          <w:p w14:paraId="72E9FA2B" w14:textId="2C3FCDB1" w:rsidR="00134723" w:rsidRPr="00F43A20" w:rsidRDefault="00AB2F71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63" behindDoc="0" locked="0" layoutInCell="1" allowOverlap="1" wp14:anchorId="26C2CAD5" wp14:editId="30241151">
                  <wp:simplePos x="0" y="0"/>
                  <wp:positionH relativeFrom="column">
                    <wp:posOffset>34748</wp:posOffset>
                  </wp:positionH>
                  <wp:positionV relativeFrom="paragraph">
                    <wp:posOffset>159488</wp:posOffset>
                  </wp:positionV>
                  <wp:extent cx="1559187" cy="1236916"/>
                  <wp:effectExtent l="0" t="0" r="3175" b="1905"/>
                  <wp:wrapSquare wrapText="bothSides"/>
                  <wp:docPr id="31" name="image15.png" descr="A person smiling for the picture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15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9187" cy="1236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7D7667CC" w14:textId="77777777" w:rsidR="009005ED" w:rsidRPr="00F43A20" w:rsidRDefault="009005ED" w:rsidP="007C3C2D">
            <w:pPr>
              <w:pStyle w:val="TableParagraph"/>
              <w:spacing w:before="1"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Mental</w:t>
            </w:r>
            <w:r w:rsidRPr="00F43A20">
              <w:rPr>
                <w:b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b/>
                <w:spacing w:val="-2"/>
                <w:sz w:val="32"/>
                <w:szCs w:val="32"/>
              </w:rPr>
              <w:t>wellbeing</w:t>
            </w:r>
          </w:p>
          <w:p w14:paraId="427908ED" w14:textId="77777777" w:rsidR="009005ED" w:rsidRPr="00F43A20" w:rsidRDefault="009005E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52F275B" w14:textId="385843D7" w:rsidR="00134723" w:rsidRPr="00F43A20" w:rsidRDefault="009005ED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b/>
                <w:sz w:val="32"/>
                <w:szCs w:val="32"/>
              </w:rPr>
              <w:t>Mental</w:t>
            </w:r>
            <w:r w:rsidRPr="00F43A20">
              <w:rPr>
                <w:rFonts w:ascii="Arial" w:hAnsi="Arial" w:cs="Arial"/>
                <w:b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b/>
                <w:sz w:val="32"/>
                <w:szCs w:val="32"/>
              </w:rPr>
              <w:t>wellbeing</w:t>
            </w:r>
            <w:r w:rsidRPr="00F43A20">
              <w:rPr>
                <w:rFonts w:ascii="Arial" w:hAnsi="Arial" w:cs="Arial"/>
                <w:b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is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when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>you</w:t>
            </w:r>
          </w:p>
        </w:tc>
      </w:tr>
      <w:tr w:rsidR="00134723" w:rsidRPr="00F43A20" w14:paraId="1AC42B88" w14:textId="77777777" w:rsidTr="008B28DB">
        <w:trPr>
          <w:jc w:val="center"/>
        </w:trPr>
        <w:tc>
          <w:tcPr>
            <w:tcW w:w="2923" w:type="dxa"/>
          </w:tcPr>
          <w:p w14:paraId="48A132F2" w14:textId="7234F9F5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6B2C3A44" w14:textId="1A70BDFB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34723" w:rsidRPr="00F43A20" w14:paraId="4E6C6620" w14:textId="77777777" w:rsidTr="008B28DB">
        <w:trPr>
          <w:jc w:val="center"/>
        </w:trPr>
        <w:tc>
          <w:tcPr>
            <w:tcW w:w="2923" w:type="dxa"/>
          </w:tcPr>
          <w:p w14:paraId="1EC474E9" w14:textId="55D87ABD" w:rsidR="00134723" w:rsidRPr="00F43A20" w:rsidRDefault="00DA1A05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6CE992BA" wp14:editId="57AEE341">
                  <wp:extent cx="1595643" cy="1584198"/>
                  <wp:effectExtent l="0" t="0" r="0" b="0"/>
                  <wp:docPr id="33" name="image16.png" descr="A picture containing person, person, suit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16.png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5643" cy="1584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7D63694D" w14:textId="77777777" w:rsidR="00F43A20" w:rsidRPr="00F43A20" w:rsidRDefault="007711BF" w:rsidP="00F43A20">
            <w:pPr>
              <w:pStyle w:val="TableParagraph"/>
              <w:numPr>
                <w:ilvl w:val="0"/>
                <w:numId w:val="13"/>
              </w:numPr>
              <w:tabs>
                <w:tab w:val="left" w:pos="921"/>
                <w:tab w:val="left" w:pos="922"/>
              </w:tabs>
              <w:spacing w:line="360" w:lineRule="auto"/>
              <w:ind w:right="47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eel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K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bou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ving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ifferen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kind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of </w:t>
            </w:r>
            <w:r w:rsidRPr="00F43A20">
              <w:rPr>
                <w:spacing w:val="-2"/>
                <w:sz w:val="32"/>
                <w:szCs w:val="32"/>
              </w:rPr>
              <w:t>feelings</w:t>
            </w:r>
          </w:p>
          <w:p w14:paraId="451D8DC1" w14:textId="77777777" w:rsidR="00F43A20" w:rsidRPr="00F43A20" w:rsidRDefault="00F43A20" w:rsidP="00F43A20">
            <w:pPr>
              <w:pStyle w:val="TableParagraph"/>
              <w:tabs>
                <w:tab w:val="left" w:pos="921"/>
                <w:tab w:val="left" w:pos="922"/>
              </w:tabs>
              <w:spacing w:line="360" w:lineRule="auto"/>
              <w:ind w:left="921" w:right="47"/>
              <w:rPr>
                <w:sz w:val="32"/>
                <w:szCs w:val="32"/>
              </w:rPr>
            </w:pPr>
          </w:p>
          <w:p w14:paraId="71C5DAEB" w14:textId="69CBA8F4" w:rsidR="00134723" w:rsidRPr="00F43A20" w:rsidRDefault="007711BF" w:rsidP="00F43A20">
            <w:pPr>
              <w:pStyle w:val="TableParagraph"/>
              <w:numPr>
                <w:ilvl w:val="0"/>
                <w:numId w:val="13"/>
              </w:numPr>
              <w:tabs>
                <w:tab w:val="left" w:pos="921"/>
                <w:tab w:val="left" w:pos="922"/>
              </w:tabs>
              <w:spacing w:line="360" w:lineRule="auto"/>
              <w:ind w:right="47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Can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op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ith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stress</w:t>
            </w:r>
          </w:p>
        </w:tc>
      </w:tr>
      <w:tr w:rsidR="00134723" w:rsidRPr="00F43A20" w14:paraId="2E6C77C5" w14:textId="77777777" w:rsidTr="008B28DB">
        <w:trPr>
          <w:jc w:val="center"/>
        </w:trPr>
        <w:tc>
          <w:tcPr>
            <w:tcW w:w="2923" w:type="dxa"/>
          </w:tcPr>
          <w:p w14:paraId="4F7F2409" w14:textId="68EEFF4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5B9641F0" w14:textId="7566198C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34723" w:rsidRPr="00F43A20" w14:paraId="4C3AEF52" w14:textId="77777777" w:rsidTr="008B28DB">
        <w:trPr>
          <w:jc w:val="center"/>
        </w:trPr>
        <w:tc>
          <w:tcPr>
            <w:tcW w:w="2923" w:type="dxa"/>
          </w:tcPr>
          <w:p w14:paraId="24C69419" w14:textId="2A526BE3" w:rsidR="00134723" w:rsidRPr="00F43A20" w:rsidRDefault="00542E85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anchor distT="0" distB="0" distL="114300" distR="114300" simplePos="0" relativeHeight="251658258" behindDoc="0" locked="0" layoutInCell="1" allowOverlap="1" wp14:anchorId="3701B19E" wp14:editId="4210B832">
                  <wp:simplePos x="0" y="0"/>
                  <wp:positionH relativeFrom="column">
                    <wp:posOffset>532130</wp:posOffset>
                  </wp:positionH>
                  <wp:positionV relativeFrom="paragraph">
                    <wp:posOffset>5080</wp:posOffset>
                  </wp:positionV>
                  <wp:extent cx="796290" cy="1605152"/>
                  <wp:effectExtent l="0" t="0" r="3810" b="0"/>
                  <wp:wrapSquare wrapText="bothSides"/>
                  <wp:docPr id="35" name="image17.png" descr="A picture containing person, standing, posing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17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6290" cy="1605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27424532" w14:textId="77777777" w:rsidR="003270EE" w:rsidRPr="00F43A20" w:rsidRDefault="003270EE" w:rsidP="007C3C2D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Mental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ellbeing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lso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en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pacing w:val="-5"/>
                <w:sz w:val="32"/>
                <w:szCs w:val="32"/>
              </w:rPr>
              <w:t>you</w:t>
            </w:r>
          </w:p>
          <w:p w14:paraId="3465444A" w14:textId="77777777" w:rsidR="003270EE" w:rsidRPr="00F43A20" w:rsidRDefault="003270E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12C5161" w14:textId="2BF99C68" w:rsidR="00134723" w:rsidRPr="00F43A20" w:rsidRDefault="003270EE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Have</w:t>
            </w:r>
            <w:r w:rsidRPr="00F43A20">
              <w:rPr>
                <w:rFonts w:ascii="Arial" w:hAnsi="Arial" w:cs="Arial"/>
                <w:spacing w:val="-12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people</w:t>
            </w:r>
            <w:r w:rsidRPr="00F43A20">
              <w:rPr>
                <w:rFonts w:ascii="Arial" w:hAnsi="Arial" w:cs="Arial"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who</w:t>
            </w:r>
            <w:r w:rsidRPr="00F43A20">
              <w:rPr>
                <w:rFonts w:ascii="Arial" w:hAnsi="Arial" w:cs="Arial"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support</w:t>
            </w:r>
            <w:r w:rsidRPr="00F43A20">
              <w:rPr>
                <w:rFonts w:ascii="Arial" w:hAnsi="Arial" w:cs="Arial"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>you</w:t>
            </w:r>
          </w:p>
        </w:tc>
      </w:tr>
      <w:tr w:rsidR="00134723" w:rsidRPr="00F43A20" w14:paraId="10C84382" w14:textId="77777777" w:rsidTr="008B28DB">
        <w:trPr>
          <w:jc w:val="center"/>
        </w:trPr>
        <w:tc>
          <w:tcPr>
            <w:tcW w:w="2923" w:type="dxa"/>
          </w:tcPr>
          <w:p w14:paraId="15AD908C" w14:textId="33C42488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3E8F0BE6" w14:textId="06BA31CD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34723" w:rsidRPr="00F43A20" w14:paraId="1510047F" w14:textId="77777777" w:rsidTr="008B28DB">
        <w:trPr>
          <w:jc w:val="center"/>
        </w:trPr>
        <w:tc>
          <w:tcPr>
            <w:tcW w:w="2923" w:type="dxa"/>
          </w:tcPr>
          <w:p w14:paraId="70DED2C5" w14:textId="11B5AD5F" w:rsidR="00134723" w:rsidRPr="00F43A20" w:rsidRDefault="003355D8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59" behindDoc="0" locked="0" layoutInCell="1" allowOverlap="1" wp14:anchorId="01C8BD9A" wp14:editId="1B154057">
                  <wp:simplePos x="0" y="0"/>
                  <wp:positionH relativeFrom="column">
                    <wp:posOffset>379730</wp:posOffset>
                  </wp:positionH>
                  <wp:positionV relativeFrom="paragraph">
                    <wp:posOffset>0</wp:posOffset>
                  </wp:positionV>
                  <wp:extent cx="1077171" cy="1605152"/>
                  <wp:effectExtent l="0" t="0" r="8890" b="0"/>
                  <wp:wrapSquare wrapText="bothSides"/>
                  <wp:docPr id="37" name="image18.png" descr="A picture containing person, hat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image18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7171" cy="1605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302B85CA" w14:textId="77777777" w:rsidR="00135C4B" w:rsidRDefault="00135C4B" w:rsidP="00135C4B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F48C08F" w14:textId="3804EE02" w:rsidR="00134723" w:rsidRPr="00F43A20" w:rsidRDefault="00531F92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Can</w:t>
            </w:r>
            <w:r w:rsidRPr="00F43A20">
              <w:rPr>
                <w:rFonts w:ascii="Arial" w:hAnsi="Arial" w:cs="Arial"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do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everyday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things</w:t>
            </w:r>
          </w:p>
        </w:tc>
      </w:tr>
      <w:tr w:rsidR="00134723" w:rsidRPr="00F43A20" w14:paraId="46A41A22" w14:textId="77777777" w:rsidTr="008B28DB">
        <w:trPr>
          <w:jc w:val="center"/>
        </w:trPr>
        <w:tc>
          <w:tcPr>
            <w:tcW w:w="2923" w:type="dxa"/>
          </w:tcPr>
          <w:p w14:paraId="17F369A0" w14:textId="60D1CA93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7027EC60" w14:textId="3A7FE025" w:rsidR="00134723" w:rsidRPr="00F43A20" w:rsidRDefault="00134723" w:rsidP="007C3C2D">
            <w:pPr>
              <w:pStyle w:val="ListParagraph"/>
              <w:spacing w:line="360" w:lineRule="auto"/>
              <w:ind w:left="808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134723" w:rsidRPr="00F43A20" w14:paraId="59FB0210" w14:textId="77777777" w:rsidTr="008B28DB">
        <w:trPr>
          <w:jc w:val="center"/>
        </w:trPr>
        <w:tc>
          <w:tcPr>
            <w:tcW w:w="2923" w:type="dxa"/>
          </w:tcPr>
          <w:p w14:paraId="11BF3381" w14:textId="52882518" w:rsidR="00134723" w:rsidRPr="00F43A20" w:rsidRDefault="00D708F2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4C03F0D2" wp14:editId="4E3A7FBB">
                  <wp:extent cx="1571994" cy="1433322"/>
                  <wp:effectExtent l="0" t="0" r="0" b="0"/>
                  <wp:docPr id="39" name="image19.png" descr="A picture containing person, posing, people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age19.png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994" cy="1433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0C3AC8F7" w14:textId="77777777" w:rsidR="00135C4B" w:rsidRDefault="00135C4B" w:rsidP="00135C4B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F2783DF" w14:textId="10B85FAA" w:rsidR="00134723" w:rsidRPr="00F43A20" w:rsidRDefault="00EA4FDF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Can</w:t>
            </w:r>
            <w:r w:rsidRPr="00F43A20">
              <w:rPr>
                <w:rFonts w:ascii="Arial" w:hAnsi="Arial" w:cs="Arial"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do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activities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you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want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o</w:t>
            </w:r>
            <w:r w:rsidRPr="00F43A20">
              <w:rPr>
                <w:rFonts w:ascii="Arial" w:hAnsi="Arial" w:cs="Arial"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>do</w:t>
            </w:r>
          </w:p>
        </w:tc>
      </w:tr>
      <w:tr w:rsidR="00134723" w:rsidRPr="00F43A20" w14:paraId="0FAF710F" w14:textId="77777777" w:rsidTr="008B28DB">
        <w:trPr>
          <w:jc w:val="center"/>
        </w:trPr>
        <w:tc>
          <w:tcPr>
            <w:tcW w:w="2923" w:type="dxa"/>
          </w:tcPr>
          <w:p w14:paraId="0C430A8D" w14:textId="60F7E6A6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02F86E63" w14:textId="3816E264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73180" w:rsidRPr="00F43A20" w14:paraId="3C0BECD5" w14:textId="77777777" w:rsidTr="008B28DB">
        <w:trPr>
          <w:jc w:val="center"/>
        </w:trPr>
        <w:tc>
          <w:tcPr>
            <w:tcW w:w="2923" w:type="dxa"/>
          </w:tcPr>
          <w:p w14:paraId="3A6E77F0" w14:textId="77777777" w:rsidR="00673180" w:rsidRPr="00F43A20" w:rsidRDefault="00673180" w:rsidP="007C3C2D">
            <w:pPr>
              <w:pStyle w:val="TableParagraph"/>
              <w:spacing w:before="9" w:line="360" w:lineRule="auto"/>
              <w:rPr>
                <w:b/>
                <w:sz w:val="32"/>
                <w:szCs w:val="32"/>
              </w:rPr>
            </w:pPr>
          </w:p>
          <w:p w14:paraId="2084522D" w14:textId="3AFC0595" w:rsidR="00673180" w:rsidRPr="00F43A20" w:rsidRDefault="00673180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716F0556" wp14:editId="4B2C96C6">
                  <wp:extent cx="1571625" cy="1433322"/>
                  <wp:effectExtent l="0" t="0" r="0" b="0"/>
                  <wp:docPr id="41" name="image19.png" descr="A picture containing person, posing, people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image19.png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625" cy="1433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08A0FE61" w14:textId="77777777" w:rsidR="00673180" w:rsidRPr="00F43A20" w:rsidRDefault="00673180" w:rsidP="007C3C2D">
            <w:pPr>
              <w:pStyle w:val="TableParagraph"/>
              <w:spacing w:before="9" w:line="360" w:lineRule="auto"/>
              <w:rPr>
                <w:b/>
                <w:sz w:val="32"/>
                <w:szCs w:val="32"/>
              </w:rPr>
            </w:pPr>
          </w:p>
          <w:p w14:paraId="234B778D" w14:textId="77777777" w:rsidR="00673180" w:rsidRPr="00F43A20" w:rsidRDefault="00673180" w:rsidP="007C3C2D">
            <w:pPr>
              <w:pStyle w:val="TableParagraph"/>
              <w:spacing w:line="360" w:lineRule="auto"/>
              <w:ind w:left="20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ook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fter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ental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wellbeing</w:t>
            </w:r>
            <w:proofErr w:type="gramEnd"/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might</w:t>
            </w:r>
          </w:p>
          <w:p w14:paraId="21362B6D" w14:textId="77777777" w:rsidR="00673180" w:rsidRPr="00F43A20" w:rsidRDefault="00673180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0F51468B" w14:textId="362CA7D9" w:rsidR="00673180" w:rsidRPr="00F43A20" w:rsidRDefault="00673180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Do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hings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you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enjoy</w:t>
            </w:r>
          </w:p>
        </w:tc>
      </w:tr>
      <w:tr w:rsidR="00134723" w:rsidRPr="00F43A20" w14:paraId="6E93B77A" w14:textId="77777777" w:rsidTr="008B28DB">
        <w:trPr>
          <w:jc w:val="center"/>
        </w:trPr>
        <w:tc>
          <w:tcPr>
            <w:tcW w:w="2923" w:type="dxa"/>
          </w:tcPr>
          <w:p w14:paraId="00D2082A" w14:textId="433BBAB0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148FE011" w14:textId="7B350A8F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05DDF" w:rsidRPr="00F43A20" w14:paraId="39E5E51B" w14:textId="77777777" w:rsidTr="008B28DB">
        <w:trPr>
          <w:jc w:val="center"/>
        </w:trPr>
        <w:tc>
          <w:tcPr>
            <w:tcW w:w="2923" w:type="dxa"/>
          </w:tcPr>
          <w:p w14:paraId="55282915" w14:textId="77777777" w:rsidR="00B05DDF" w:rsidRPr="00F43A20" w:rsidRDefault="00B05DDF" w:rsidP="007C3C2D">
            <w:pPr>
              <w:pStyle w:val="TableParagraph"/>
              <w:spacing w:before="9" w:line="360" w:lineRule="auto"/>
              <w:rPr>
                <w:b/>
                <w:sz w:val="32"/>
                <w:szCs w:val="32"/>
              </w:rPr>
            </w:pPr>
          </w:p>
          <w:p w14:paraId="7674607E" w14:textId="00BCF5EE" w:rsidR="00B05DDF" w:rsidRPr="00F43A20" w:rsidRDefault="00B05DDF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6C336321" wp14:editId="0A6EE79F">
                  <wp:extent cx="1632754" cy="1089660"/>
                  <wp:effectExtent l="0" t="0" r="0" b="0"/>
                  <wp:docPr id="43" name="image20.jpeg" descr="A group of people on a beach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20.jpeg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2754" cy="1089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5BB87CBA" w14:textId="77777777" w:rsidR="00B05DDF" w:rsidRPr="00F43A20" w:rsidRDefault="00B05DDF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  <w:p w14:paraId="4F95CDBA" w14:textId="77777777" w:rsidR="00B05DDF" w:rsidRPr="00F43A20" w:rsidRDefault="00B05DDF" w:rsidP="007C3C2D">
            <w:pPr>
              <w:pStyle w:val="TableParagraph"/>
              <w:numPr>
                <w:ilvl w:val="0"/>
                <w:numId w:val="14"/>
              </w:numPr>
              <w:tabs>
                <w:tab w:val="left" w:pos="921"/>
                <w:tab w:val="left" w:pos="922"/>
              </w:tabs>
              <w:spacing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lastRenderedPageBreak/>
              <w:t>Support</w:t>
            </w:r>
            <w:r w:rsidRPr="00F43A20">
              <w:rPr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community</w:t>
            </w:r>
          </w:p>
          <w:p w14:paraId="41023076" w14:textId="77777777" w:rsidR="00B05DDF" w:rsidRPr="00F43A20" w:rsidRDefault="00B05DDF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69A6AA73" w14:textId="0C09FB2F" w:rsidR="00B05DDF" w:rsidRPr="00F43A20" w:rsidRDefault="00B05DDF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For</w:t>
            </w:r>
            <w:r w:rsidRPr="00F43A20">
              <w:rPr>
                <w:rFonts w:ascii="Arial" w:hAnsi="Arial" w:cs="Arial"/>
                <w:spacing w:val="-11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helping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in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beach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clean</w:t>
            </w:r>
            <w:r w:rsidRPr="00F43A20">
              <w:rPr>
                <w:rFonts w:ascii="Arial" w:hAnsi="Arial" w:cs="Arial"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4"/>
                <w:sz w:val="32"/>
                <w:szCs w:val="32"/>
              </w:rPr>
              <w:t>ups.</w:t>
            </w:r>
          </w:p>
        </w:tc>
      </w:tr>
      <w:tr w:rsidR="00B05DDF" w:rsidRPr="00F43A20" w14:paraId="54C7A583" w14:textId="77777777" w:rsidTr="008B28DB">
        <w:trPr>
          <w:jc w:val="center"/>
        </w:trPr>
        <w:tc>
          <w:tcPr>
            <w:tcW w:w="9639" w:type="dxa"/>
            <w:gridSpan w:val="2"/>
          </w:tcPr>
          <w:p w14:paraId="1A91571D" w14:textId="4690E30F" w:rsidR="00B05DDF" w:rsidRPr="00F43A20" w:rsidRDefault="00B05DDF" w:rsidP="007C3C2D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BD089A" w:rsidRPr="00F43A20" w14:paraId="17E48CA9" w14:textId="77777777" w:rsidTr="008B28DB">
        <w:trPr>
          <w:jc w:val="center"/>
        </w:trPr>
        <w:tc>
          <w:tcPr>
            <w:tcW w:w="2923" w:type="dxa"/>
          </w:tcPr>
          <w:p w14:paraId="6BE51576" w14:textId="77777777" w:rsidR="00BD089A" w:rsidRPr="00F43A20" w:rsidRDefault="00BD089A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E7541D5" w14:textId="77777777" w:rsidR="00BD089A" w:rsidRPr="00F43A20" w:rsidRDefault="00BD089A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0210929C" w14:textId="036B6CDD" w:rsidR="00BD089A" w:rsidRPr="00F43A20" w:rsidRDefault="00BD089A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4B3BFDA7" wp14:editId="577EBF51">
                  <wp:extent cx="1542287" cy="1223772"/>
                  <wp:effectExtent l="0" t="0" r="0" b="0"/>
                  <wp:docPr id="45" name="image21.png" descr="A picture containing text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21.png"/>
                          <pic:cNvPicPr/>
                        </pic:nvPicPr>
                        <pic:blipFill>
                          <a:blip r:embed="rId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2287" cy="1223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347E637D" w14:textId="77777777" w:rsidR="00BD089A" w:rsidRPr="00F43A20" w:rsidRDefault="00BD089A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6FBB7CD0" w14:textId="77777777" w:rsidR="00BD089A" w:rsidRPr="00F43A20" w:rsidRDefault="00BD089A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  <w:p w14:paraId="06B01F91" w14:textId="77777777" w:rsidR="00BD089A" w:rsidRPr="00F43A20" w:rsidRDefault="00BD089A" w:rsidP="007C3C2D">
            <w:pPr>
              <w:pStyle w:val="TableParagraph"/>
              <w:numPr>
                <w:ilvl w:val="0"/>
                <w:numId w:val="15"/>
              </w:numPr>
              <w:tabs>
                <w:tab w:val="left" w:pos="921"/>
                <w:tab w:val="left" w:pos="922"/>
              </w:tabs>
              <w:spacing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Look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fter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yourself</w:t>
            </w:r>
          </w:p>
          <w:p w14:paraId="2DB7B5A6" w14:textId="77777777" w:rsidR="00BD089A" w:rsidRPr="00F43A20" w:rsidRDefault="00BD089A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0D509C4" w14:textId="7BC06F14" w:rsidR="00BD089A" w:rsidRPr="00F43A20" w:rsidRDefault="00BD089A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For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listening</w:t>
            </w:r>
            <w:r w:rsidRPr="00F43A20">
              <w:rPr>
                <w:rFonts w:ascii="Arial" w:hAnsi="Arial" w:cs="Arial"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o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music.</w:t>
            </w:r>
          </w:p>
        </w:tc>
      </w:tr>
      <w:tr w:rsidR="00134723" w:rsidRPr="00F43A20" w14:paraId="57B5F64D" w14:textId="77777777" w:rsidTr="008B28DB">
        <w:trPr>
          <w:jc w:val="center"/>
        </w:trPr>
        <w:tc>
          <w:tcPr>
            <w:tcW w:w="2923" w:type="dxa"/>
          </w:tcPr>
          <w:p w14:paraId="78BF5DC9" w14:textId="123818D5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607DDDE1" w14:textId="74C3AFB1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11EFF" w:rsidRPr="00F43A20" w14:paraId="53E71D71" w14:textId="77777777" w:rsidTr="008B28DB">
        <w:trPr>
          <w:jc w:val="center"/>
        </w:trPr>
        <w:tc>
          <w:tcPr>
            <w:tcW w:w="2923" w:type="dxa"/>
          </w:tcPr>
          <w:p w14:paraId="7BC60B96" w14:textId="49B9687B" w:rsidR="00811EFF" w:rsidRPr="008A0826" w:rsidRDefault="008A0826" w:rsidP="008A0826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60" behindDoc="0" locked="0" layoutInCell="1" allowOverlap="1" wp14:anchorId="7E3BEB7A" wp14:editId="6216B194">
                  <wp:simplePos x="0" y="0"/>
                  <wp:positionH relativeFrom="column">
                    <wp:posOffset>-890</wp:posOffset>
                  </wp:positionH>
                  <wp:positionV relativeFrom="paragraph">
                    <wp:posOffset>43180</wp:posOffset>
                  </wp:positionV>
                  <wp:extent cx="1559052" cy="1563243"/>
                  <wp:effectExtent l="0" t="0" r="3175" b="0"/>
                  <wp:wrapSquare wrapText="bothSides"/>
                  <wp:docPr id="47" name="image22.png" descr="A picture containing person, posing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image22.pn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9052" cy="15632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14AAB114" w14:textId="77777777" w:rsidR="00135C4B" w:rsidRDefault="00135C4B" w:rsidP="00F43A20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7D9C23A" w14:textId="21B76BAE" w:rsidR="00811EFF" w:rsidRPr="00F43A20" w:rsidRDefault="00811EFF" w:rsidP="00F43A20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Social</w:t>
            </w:r>
            <w:r w:rsidRPr="00F43A20">
              <w:rPr>
                <w:b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b/>
                <w:spacing w:val="-2"/>
                <w:sz w:val="32"/>
                <w:szCs w:val="32"/>
              </w:rPr>
              <w:t>wellbeing</w:t>
            </w:r>
          </w:p>
          <w:p w14:paraId="77FD31F0" w14:textId="77777777" w:rsidR="00811EFF" w:rsidRPr="00F43A20" w:rsidRDefault="00811EFF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7B773EC" w14:textId="4771C297" w:rsidR="00811EFF" w:rsidRPr="00F43A20" w:rsidRDefault="00811EFF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Social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wellbeing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is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when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you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have</w:t>
            </w:r>
            <w:r w:rsidRPr="00F43A20">
              <w:rPr>
                <w:rFonts w:ascii="Arial" w:hAnsi="Arial" w:cs="Arial"/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and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can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keep good relationships with others.</w:t>
            </w:r>
          </w:p>
        </w:tc>
      </w:tr>
      <w:tr w:rsidR="00134723" w:rsidRPr="00F43A20" w14:paraId="13481BEC" w14:textId="77777777" w:rsidTr="008B28DB">
        <w:trPr>
          <w:jc w:val="center"/>
        </w:trPr>
        <w:tc>
          <w:tcPr>
            <w:tcW w:w="2923" w:type="dxa"/>
          </w:tcPr>
          <w:p w14:paraId="64D389E6" w14:textId="6839E77E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225E35F1" w14:textId="6C7B1617" w:rsidR="00134723" w:rsidRPr="00F43A20" w:rsidRDefault="00134723" w:rsidP="007C3C2D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571E4" w:rsidRPr="00F43A20" w14:paraId="00CE4924" w14:textId="77777777" w:rsidTr="008B28DB">
        <w:trPr>
          <w:jc w:val="center"/>
        </w:trPr>
        <w:tc>
          <w:tcPr>
            <w:tcW w:w="2923" w:type="dxa"/>
          </w:tcPr>
          <w:p w14:paraId="4AA83706" w14:textId="77777777" w:rsidR="001571E4" w:rsidRPr="00F43A20" w:rsidRDefault="001571E4" w:rsidP="007C3C2D">
            <w:pPr>
              <w:pStyle w:val="TableParagraph"/>
              <w:spacing w:before="4" w:line="360" w:lineRule="auto"/>
              <w:rPr>
                <w:b/>
                <w:sz w:val="32"/>
                <w:szCs w:val="32"/>
              </w:rPr>
            </w:pPr>
          </w:p>
          <w:p w14:paraId="67C96880" w14:textId="3253D133" w:rsidR="001571E4" w:rsidRPr="00F43A20" w:rsidRDefault="001571E4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548D5A35" wp14:editId="4DCA846F">
                  <wp:extent cx="1253108" cy="1596771"/>
                  <wp:effectExtent l="0" t="0" r="0" b="0"/>
                  <wp:docPr id="49" name="image23.png" descr="Two people standing next to each other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23.png"/>
                          <pic:cNvPicPr/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3108" cy="1596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6D4786B7" w14:textId="77777777" w:rsidR="001571E4" w:rsidRPr="00F43A20" w:rsidRDefault="001571E4" w:rsidP="007C3C2D">
            <w:pPr>
              <w:pStyle w:val="TableParagraph"/>
              <w:spacing w:line="360" w:lineRule="auto"/>
              <w:ind w:left="20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relationship</w:t>
            </w:r>
            <w:r w:rsidRPr="00F43A20">
              <w:rPr>
                <w:b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ay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a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2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r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eople are joined by something in their lives.</w:t>
            </w:r>
          </w:p>
          <w:p w14:paraId="6C080600" w14:textId="77777777" w:rsidR="001571E4" w:rsidRPr="00F43A20" w:rsidRDefault="001571E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4BAE41F" w14:textId="0ADB2105" w:rsidR="001571E4" w:rsidRPr="00F43A20" w:rsidRDefault="001571E4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People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can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be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joined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by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something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they</w:t>
            </w:r>
            <w:r w:rsidRPr="00F43A20">
              <w:rPr>
                <w:rFonts w:ascii="Arial" w:hAnsi="Arial" w:cs="Arial"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share or have in common.</w:t>
            </w:r>
          </w:p>
        </w:tc>
      </w:tr>
      <w:tr w:rsidR="00134723" w:rsidRPr="00F43A20" w14:paraId="685D7928" w14:textId="77777777" w:rsidTr="008B28DB">
        <w:trPr>
          <w:jc w:val="center"/>
        </w:trPr>
        <w:tc>
          <w:tcPr>
            <w:tcW w:w="2923" w:type="dxa"/>
          </w:tcPr>
          <w:p w14:paraId="4D74E5F9" w14:textId="0BC5827A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18A761BE" w14:textId="7777777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65AE2" w:rsidRPr="00F43A20" w14:paraId="65D01FD2" w14:textId="77777777" w:rsidTr="008B28DB">
        <w:trPr>
          <w:trHeight w:val="3297"/>
          <w:jc w:val="center"/>
        </w:trPr>
        <w:tc>
          <w:tcPr>
            <w:tcW w:w="2923" w:type="dxa"/>
          </w:tcPr>
          <w:p w14:paraId="0039C57C" w14:textId="4512FEB2" w:rsidR="00E65AE2" w:rsidRPr="00316164" w:rsidRDefault="00701BED" w:rsidP="00316164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anchor distT="0" distB="0" distL="114300" distR="114300" simplePos="0" relativeHeight="251658248" behindDoc="1" locked="0" layoutInCell="1" allowOverlap="1" wp14:anchorId="7FB70814" wp14:editId="12725A33">
                  <wp:simplePos x="0" y="0"/>
                  <wp:positionH relativeFrom="column">
                    <wp:posOffset>13997</wp:posOffset>
                  </wp:positionH>
                  <wp:positionV relativeFrom="paragraph">
                    <wp:posOffset>125344</wp:posOffset>
                  </wp:positionV>
                  <wp:extent cx="1618487" cy="1618488"/>
                  <wp:effectExtent l="0" t="0" r="1270" b="1270"/>
                  <wp:wrapTight wrapText="bothSides">
                    <wp:wrapPolygon edited="0">
                      <wp:start x="0" y="0"/>
                      <wp:lineTo x="0" y="21363"/>
                      <wp:lineTo x="21363" y="21363"/>
                      <wp:lineTo x="21363" y="0"/>
                      <wp:lineTo x="0" y="0"/>
                    </wp:wrapPolygon>
                  </wp:wrapTight>
                  <wp:docPr id="51" name="image24.jpeg" descr="A person and a child sitting at a table outside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image24.jpe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8487" cy="1618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5DC1A0BD" w14:textId="77777777" w:rsidR="00E65AE2" w:rsidRPr="00F43A20" w:rsidRDefault="00E65AE2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</w:p>
          <w:p w14:paraId="684060E1" w14:textId="77777777" w:rsidR="00E65AE2" w:rsidRPr="00F43A20" w:rsidRDefault="00E65AE2" w:rsidP="007C3C2D">
            <w:pPr>
              <w:pStyle w:val="TableParagraph"/>
              <w:spacing w:line="360" w:lineRule="auto"/>
              <w:ind w:left="20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11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v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relationship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pacing w:val="-4"/>
                <w:sz w:val="32"/>
                <w:szCs w:val="32"/>
              </w:rPr>
              <w:t>with</w:t>
            </w:r>
          </w:p>
          <w:p w14:paraId="08D17900" w14:textId="77777777" w:rsidR="00E65AE2" w:rsidRPr="00F43A20" w:rsidRDefault="00E65AE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359C465" w14:textId="671B9FA2" w:rsidR="00E65AE2" w:rsidRPr="00F43A20" w:rsidRDefault="00E65AE2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Your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friends</w:t>
            </w:r>
          </w:p>
        </w:tc>
      </w:tr>
      <w:tr w:rsidR="002C4D8E" w:rsidRPr="00F43A20" w14:paraId="095FC123" w14:textId="77777777" w:rsidTr="008B28DB">
        <w:trPr>
          <w:jc w:val="center"/>
        </w:trPr>
        <w:tc>
          <w:tcPr>
            <w:tcW w:w="2923" w:type="dxa"/>
          </w:tcPr>
          <w:p w14:paraId="19D6142B" w14:textId="59643AAD" w:rsidR="002C4D8E" w:rsidRPr="00316164" w:rsidRDefault="00316164" w:rsidP="00316164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40F51783" wp14:editId="1593E02C">
                  <wp:extent cx="1579141" cy="1227963"/>
                  <wp:effectExtent l="0" t="0" r="0" b="0"/>
                  <wp:docPr id="53" name="image25.png" descr="A group of people sitting on a bench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image25.png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9141" cy="1227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070CB8B1" w14:textId="77777777" w:rsidR="00701BED" w:rsidRDefault="00701BED" w:rsidP="00316164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44D06281" w14:textId="49C78A2D" w:rsidR="002C4D8E" w:rsidRPr="00F43A20" w:rsidRDefault="002C4D8E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Your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family</w:t>
            </w:r>
          </w:p>
        </w:tc>
      </w:tr>
      <w:tr w:rsidR="00134723" w:rsidRPr="00F43A20" w14:paraId="3245681E" w14:textId="77777777" w:rsidTr="008B28DB">
        <w:trPr>
          <w:jc w:val="center"/>
        </w:trPr>
        <w:tc>
          <w:tcPr>
            <w:tcW w:w="9639" w:type="dxa"/>
            <w:gridSpan w:val="2"/>
          </w:tcPr>
          <w:p w14:paraId="3C9EC702" w14:textId="6AFE7F97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F43A20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4E4E9E" w:rsidRPr="00F43A20" w14:paraId="7ABC8CE7" w14:textId="77777777" w:rsidTr="008B28DB">
        <w:trPr>
          <w:trHeight w:val="2472"/>
          <w:jc w:val="center"/>
        </w:trPr>
        <w:tc>
          <w:tcPr>
            <w:tcW w:w="2923" w:type="dxa"/>
          </w:tcPr>
          <w:p w14:paraId="2BFA52A4" w14:textId="0729A43F" w:rsidR="004E4E9E" w:rsidRPr="00F43A20" w:rsidRDefault="00316164" w:rsidP="007C3C2D">
            <w:pPr>
              <w:pStyle w:val="TableParagraph"/>
              <w:spacing w:before="9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638EC5FF" wp14:editId="774EC1EB">
                  <wp:extent cx="1548738" cy="1366265"/>
                  <wp:effectExtent l="0" t="0" r="0" b="0"/>
                  <wp:docPr id="55" name="image26.png" descr="Two people holding hands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image26.png"/>
                          <pic:cNvPicPr/>
                        </pic:nvPicPr>
                        <pic:blipFill>
                          <a:blip r:embed="rId3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738" cy="1366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715026" w14:textId="46C13B4D" w:rsidR="004E4E9E" w:rsidRPr="00F43A20" w:rsidRDefault="004E4E9E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5BC1B531" w14:textId="77777777" w:rsidR="004E4E9E" w:rsidRPr="00F43A20" w:rsidRDefault="004E4E9E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  <w:p w14:paraId="191CA397" w14:textId="31510958" w:rsidR="004E4E9E" w:rsidRPr="00F43A20" w:rsidRDefault="004E4E9E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Your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partner</w:t>
            </w:r>
          </w:p>
        </w:tc>
      </w:tr>
      <w:tr w:rsidR="001E43AE" w:rsidRPr="00F43A20" w14:paraId="794552A0" w14:textId="77777777" w:rsidTr="008B28DB">
        <w:trPr>
          <w:jc w:val="center"/>
        </w:trPr>
        <w:tc>
          <w:tcPr>
            <w:tcW w:w="2923" w:type="dxa"/>
          </w:tcPr>
          <w:p w14:paraId="3A49CE8B" w14:textId="77777777" w:rsidR="001E43AE" w:rsidRPr="00F43A20" w:rsidRDefault="001E43AE" w:rsidP="007C3C2D">
            <w:pPr>
              <w:pStyle w:val="TableParagraph"/>
              <w:spacing w:before="3" w:line="360" w:lineRule="auto"/>
              <w:rPr>
                <w:b/>
                <w:sz w:val="32"/>
                <w:szCs w:val="32"/>
              </w:rPr>
            </w:pPr>
          </w:p>
          <w:p w14:paraId="6A6EB6CA" w14:textId="3C8585AF" w:rsidR="001E43AE" w:rsidRPr="00F43A20" w:rsidRDefault="001E43AE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69666695" wp14:editId="187A646F">
                  <wp:extent cx="1366265" cy="1592580"/>
                  <wp:effectExtent l="0" t="0" r="0" b="0"/>
                  <wp:docPr id="57" name="image27.png" descr="Men in suits standing in front of a whiteboard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27.png"/>
                          <pic:cNvPicPr/>
                        </pic:nvPicPr>
                        <pic:blipFill>
                          <a:blip r:embed="rId3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6265" cy="1592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51CB54F0" w14:textId="77777777" w:rsidR="001E43AE" w:rsidRPr="00F43A20" w:rsidRDefault="001E43AE" w:rsidP="00316164">
            <w:pPr>
              <w:pStyle w:val="TableParagraph"/>
              <w:numPr>
                <w:ilvl w:val="0"/>
                <w:numId w:val="12"/>
              </w:numPr>
              <w:tabs>
                <w:tab w:val="left" w:pos="921"/>
                <w:tab w:val="left" w:pos="922"/>
              </w:tabs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People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ork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pacing w:val="-4"/>
                <w:sz w:val="32"/>
                <w:szCs w:val="32"/>
              </w:rPr>
              <w:t>with</w:t>
            </w:r>
          </w:p>
          <w:p w14:paraId="0086576E" w14:textId="77777777" w:rsidR="001E43AE" w:rsidRPr="00F43A20" w:rsidRDefault="001E43A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4674816" w14:textId="3CD4BB14" w:rsidR="001E43AE" w:rsidRPr="00F43A20" w:rsidRDefault="001E43AE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Relationships</w:t>
            </w:r>
            <w:r w:rsidRPr="00F43A20">
              <w:rPr>
                <w:rFonts w:ascii="Arial" w:hAnsi="Arial" w:cs="Arial"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can</w:t>
            </w:r>
            <w:r w:rsidRPr="00F43A20">
              <w:rPr>
                <w:rFonts w:ascii="Arial" w:hAnsi="Arial" w:cs="Arial"/>
                <w:spacing w:val="-12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look</w:t>
            </w:r>
            <w:r w:rsidRPr="00F43A20">
              <w:rPr>
                <w:rFonts w:ascii="Arial" w:hAnsi="Arial" w:cs="Arial"/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different</w:t>
            </w:r>
            <w:r w:rsidRPr="00F43A20">
              <w:rPr>
                <w:rFonts w:ascii="Arial" w:hAnsi="Arial" w:cs="Arial"/>
                <w:spacing w:val="-12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for</w:t>
            </w:r>
            <w:r w:rsidRPr="00F43A20">
              <w:rPr>
                <w:rFonts w:ascii="Arial" w:hAnsi="Arial" w:cs="Arial"/>
                <w:spacing w:val="-12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everyone.</w:t>
            </w:r>
          </w:p>
        </w:tc>
      </w:tr>
      <w:tr w:rsidR="00134723" w:rsidRPr="00F43A20" w14:paraId="11E33382" w14:textId="77777777" w:rsidTr="008B28DB">
        <w:trPr>
          <w:jc w:val="center"/>
        </w:trPr>
        <w:tc>
          <w:tcPr>
            <w:tcW w:w="2923" w:type="dxa"/>
          </w:tcPr>
          <w:p w14:paraId="4EFEF58E" w14:textId="3189197D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716" w:type="dxa"/>
          </w:tcPr>
          <w:p w14:paraId="261F17DD" w14:textId="5D8E275E" w:rsidR="00134723" w:rsidRPr="00F43A20" w:rsidRDefault="00134723" w:rsidP="007C3C2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E5A4D" w:rsidRPr="00F43A20" w14:paraId="25091F1D" w14:textId="77777777" w:rsidTr="008B28DB">
        <w:trPr>
          <w:jc w:val="center"/>
        </w:trPr>
        <w:tc>
          <w:tcPr>
            <w:tcW w:w="2923" w:type="dxa"/>
          </w:tcPr>
          <w:p w14:paraId="5C22A5A8" w14:textId="1BC8416C" w:rsidR="008E5A4D" w:rsidRPr="00B47F31" w:rsidRDefault="00B47F31" w:rsidP="00B47F31">
            <w:pPr>
              <w:pStyle w:val="TableParagraph"/>
              <w:spacing w:before="7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anchor distT="0" distB="0" distL="114300" distR="114300" simplePos="0" relativeHeight="251658264" behindDoc="0" locked="0" layoutInCell="1" allowOverlap="1" wp14:anchorId="72BEEE78" wp14:editId="26271F98">
                  <wp:simplePos x="0" y="0"/>
                  <wp:positionH relativeFrom="column">
                    <wp:posOffset>29535</wp:posOffset>
                  </wp:positionH>
                  <wp:positionV relativeFrom="page">
                    <wp:posOffset>127590</wp:posOffset>
                  </wp:positionV>
                  <wp:extent cx="1547495" cy="1588135"/>
                  <wp:effectExtent l="0" t="0" r="0" b="0"/>
                  <wp:wrapSquare wrapText="bothSides"/>
                  <wp:docPr id="59" name="image28.png" descr="A person lying on a bed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image28.pn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7495" cy="1588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196176E2" w14:textId="77777777" w:rsidR="008E5A4D" w:rsidRPr="00F43A20" w:rsidRDefault="008E5A4D" w:rsidP="003234A9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ook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fter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ocial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wellbeing</w:t>
            </w:r>
            <w:proofErr w:type="gramEnd"/>
            <w:r w:rsidRPr="00F43A20">
              <w:rPr>
                <w:spacing w:val="-12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might</w:t>
            </w:r>
          </w:p>
          <w:p w14:paraId="4B1A8DD9" w14:textId="77777777" w:rsidR="008E5A4D" w:rsidRPr="00F43A20" w:rsidRDefault="008E5A4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83A061C" w14:textId="54C09E30" w:rsidR="008E5A4D" w:rsidRPr="00F43A20" w:rsidRDefault="008E5A4D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Call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or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visit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family</w:t>
            </w:r>
            <w:r w:rsidRPr="00F43A20">
              <w:rPr>
                <w:rFonts w:ascii="Arial" w:hAnsi="Arial" w:cs="Arial"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and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friends</w:t>
            </w:r>
          </w:p>
        </w:tc>
      </w:tr>
      <w:tr w:rsidR="009E5669" w:rsidRPr="00F43A20" w14:paraId="685ABDE3" w14:textId="77777777" w:rsidTr="008B28DB">
        <w:trPr>
          <w:jc w:val="center"/>
        </w:trPr>
        <w:tc>
          <w:tcPr>
            <w:tcW w:w="2923" w:type="dxa"/>
          </w:tcPr>
          <w:p w14:paraId="66305E42" w14:textId="66EAFE6B" w:rsidR="009E5669" w:rsidRPr="003234A9" w:rsidRDefault="003234A9" w:rsidP="003234A9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65" behindDoc="0" locked="0" layoutInCell="1" allowOverlap="1" wp14:anchorId="5CD9B72C" wp14:editId="7562C03F">
                  <wp:simplePos x="0" y="0"/>
                  <wp:positionH relativeFrom="column">
                    <wp:posOffset>29993</wp:posOffset>
                  </wp:positionH>
                  <wp:positionV relativeFrom="paragraph">
                    <wp:posOffset>325</wp:posOffset>
                  </wp:positionV>
                  <wp:extent cx="1574482" cy="1596199"/>
                  <wp:effectExtent l="0" t="0" r="6985" b="4445"/>
                  <wp:wrapSquare wrapText="bothSides"/>
                  <wp:docPr id="61" name="image29.png" descr="A picture containing person, people, chair, furniture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image29.pn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482" cy="1596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025E51B0" w14:textId="77777777" w:rsidR="009E5669" w:rsidRPr="00F43A20" w:rsidRDefault="009E5669" w:rsidP="007C3C2D">
            <w:pPr>
              <w:pStyle w:val="TableParagraph"/>
              <w:spacing w:before="1" w:line="360" w:lineRule="auto"/>
              <w:rPr>
                <w:b/>
                <w:sz w:val="32"/>
                <w:szCs w:val="32"/>
              </w:rPr>
            </w:pPr>
          </w:p>
          <w:p w14:paraId="0097E6C1" w14:textId="77777777" w:rsidR="00701BED" w:rsidRDefault="00701BED" w:rsidP="00701BED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89CF473" w14:textId="0E1617B3" w:rsidR="009E5669" w:rsidRPr="00F43A20" w:rsidRDefault="009E5669" w:rsidP="007C3C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43A20">
              <w:rPr>
                <w:rFonts w:ascii="Arial" w:hAnsi="Arial" w:cs="Arial"/>
                <w:sz w:val="32"/>
                <w:szCs w:val="32"/>
              </w:rPr>
              <w:t>Join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a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group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in</w:t>
            </w:r>
            <w:r w:rsidRPr="00F43A20">
              <w:rPr>
                <w:rFonts w:ascii="Arial" w:hAnsi="Arial" w:cs="Arial"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z w:val="32"/>
                <w:szCs w:val="32"/>
              </w:rPr>
              <w:t>your</w:t>
            </w:r>
            <w:r w:rsidRPr="00F43A20">
              <w:rPr>
                <w:rFonts w:ascii="Arial" w:hAnsi="Arial" w:cs="Arial"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rFonts w:ascii="Arial" w:hAnsi="Arial" w:cs="Arial"/>
                <w:spacing w:val="-2"/>
                <w:sz w:val="32"/>
                <w:szCs w:val="32"/>
              </w:rPr>
              <w:t>community</w:t>
            </w:r>
          </w:p>
        </w:tc>
      </w:tr>
      <w:tr w:rsidR="004859C4" w:rsidRPr="00F43A20" w14:paraId="30B7C04A" w14:textId="77777777" w:rsidTr="008B28DB">
        <w:trPr>
          <w:jc w:val="center"/>
        </w:trPr>
        <w:tc>
          <w:tcPr>
            <w:tcW w:w="2923" w:type="dxa"/>
          </w:tcPr>
          <w:p w14:paraId="338041A6" w14:textId="77777777" w:rsidR="004859C4" w:rsidRPr="00F43A20" w:rsidRDefault="004859C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A635A5D" w14:textId="77777777" w:rsidR="004859C4" w:rsidRPr="00F43A20" w:rsidRDefault="004859C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08E928E" w14:textId="2633EE76" w:rsidR="004859C4" w:rsidRPr="00F43A20" w:rsidRDefault="003234A9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66" behindDoc="0" locked="0" layoutInCell="1" allowOverlap="1" wp14:anchorId="48A60B3C" wp14:editId="65A4F743">
                  <wp:simplePos x="0" y="0"/>
                  <wp:positionH relativeFrom="column">
                    <wp:posOffset>29993</wp:posOffset>
                  </wp:positionH>
                  <wp:positionV relativeFrom="paragraph">
                    <wp:posOffset>492480</wp:posOffset>
                  </wp:positionV>
                  <wp:extent cx="1502657" cy="1965578"/>
                  <wp:effectExtent l="0" t="0" r="2540" b="0"/>
                  <wp:wrapSquare wrapText="bothSides"/>
                  <wp:docPr id="63" name="image30.png" descr="A group of people standing together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30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657" cy="1965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8991339" w14:textId="78755269" w:rsidR="004859C4" w:rsidRPr="00F43A20" w:rsidRDefault="004859C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383500A" w14:textId="2EB6DAA8" w:rsidR="004859C4" w:rsidRPr="00F43A20" w:rsidRDefault="004859C4" w:rsidP="007C3C2D">
            <w:pPr>
              <w:pStyle w:val="TableParagraph"/>
              <w:spacing w:before="8" w:line="360" w:lineRule="auto"/>
              <w:rPr>
                <w:b/>
                <w:sz w:val="32"/>
                <w:szCs w:val="32"/>
              </w:rPr>
            </w:pPr>
          </w:p>
          <w:p w14:paraId="4FB80D4B" w14:textId="7156B392" w:rsidR="004859C4" w:rsidRPr="00F43A20" w:rsidRDefault="004859C4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64C9CDE4" w14:textId="7884DE5F" w:rsidR="004859C4" w:rsidRPr="00F43A20" w:rsidRDefault="004859C4" w:rsidP="003234A9">
            <w:pPr>
              <w:pStyle w:val="TableParagraph"/>
              <w:spacing w:before="87" w:line="360" w:lineRule="auto"/>
              <w:ind w:left="201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Cultural</w:t>
            </w:r>
            <w:r w:rsidRPr="00F43A20">
              <w:rPr>
                <w:b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b/>
                <w:spacing w:val="-2"/>
                <w:sz w:val="32"/>
                <w:szCs w:val="32"/>
              </w:rPr>
              <w:t>wellbeing</w:t>
            </w:r>
          </w:p>
          <w:p w14:paraId="2CEC8264" w14:textId="77777777" w:rsidR="004859C4" w:rsidRPr="00F43A20" w:rsidRDefault="004859C4" w:rsidP="007C3C2D">
            <w:pPr>
              <w:pStyle w:val="TableParagraph"/>
              <w:spacing w:before="322" w:line="360" w:lineRule="auto"/>
              <w:ind w:left="20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Many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eople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ve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trong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onnections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11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pacing w:val="-2"/>
                <w:sz w:val="32"/>
                <w:szCs w:val="32"/>
              </w:rPr>
              <w:t>their</w:t>
            </w:r>
            <w:proofErr w:type="gramEnd"/>
          </w:p>
          <w:p w14:paraId="0852F2A6" w14:textId="77777777" w:rsidR="004859C4" w:rsidRPr="00F43A20" w:rsidRDefault="004859C4" w:rsidP="007C3C2D">
            <w:pPr>
              <w:pStyle w:val="TableParagraph"/>
              <w:numPr>
                <w:ilvl w:val="0"/>
                <w:numId w:val="17"/>
              </w:numPr>
              <w:tabs>
                <w:tab w:val="left" w:pos="921"/>
                <w:tab w:val="left" w:pos="922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pacing w:val="-2"/>
                <w:sz w:val="32"/>
                <w:szCs w:val="32"/>
              </w:rPr>
              <w:t>Culture</w:t>
            </w:r>
          </w:p>
          <w:p w14:paraId="7133863F" w14:textId="77777777" w:rsidR="004859C4" w:rsidRPr="00F43A20" w:rsidRDefault="004859C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60B204B6" w14:textId="77777777" w:rsidR="004859C4" w:rsidRPr="00F43A20" w:rsidRDefault="004859C4" w:rsidP="007C3C2D">
            <w:pPr>
              <w:pStyle w:val="TableParagraph"/>
              <w:numPr>
                <w:ilvl w:val="0"/>
                <w:numId w:val="17"/>
              </w:numPr>
              <w:tabs>
                <w:tab w:val="left" w:pos="921"/>
                <w:tab w:val="left" w:pos="922"/>
              </w:tabs>
              <w:spacing w:before="297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pacing w:val="-2"/>
                <w:sz w:val="32"/>
                <w:szCs w:val="32"/>
              </w:rPr>
              <w:t>Community</w:t>
            </w:r>
          </w:p>
          <w:p w14:paraId="286BB4A0" w14:textId="77777777" w:rsidR="004859C4" w:rsidRPr="00F43A20" w:rsidRDefault="004859C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D24B59F" w14:textId="77777777" w:rsidR="004859C4" w:rsidRPr="00F43A20" w:rsidRDefault="004859C4" w:rsidP="007C3C2D">
            <w:pPr>
              <w:pStyle w:val="TableParagraph"/>
              <w:numPr>
                <w:ilvl w:val="0"/>
                <w:numId w:val="17"/>
              </w:numPr>
              <w:tabs>
                <w:tab w:val="left" w:pos="921"/>
                <w:tab w:val="left" w:pos="922"/>
              </w:tabs>
              <w:spacing w:before="296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pacing w:val="-4"/>
                <w:sz w:val="32"/>
                <w:szCs w:val="32"/>
              </w:rPr>
              <w:t>Land</w:t>
            </w:r>
          </w:p>
          <w:p w14:paraId="64587A10" w14:textId="77777777" w:rsidR="004859C4" w:rsidRPr="00F43A20" w:rsidRDefault="004859C4" w:rsidP="007C3C2D">
            <w:pPr>
              <w:pStyle w:val="ListParagraph"/>
              <w:spacing w:line="360" w:lineRule="auto"/>
              <w:rPr>
                <w:rFonts w:ascii="Arial" w:hAnsi="Arial" w:cs="Arial"/>
                <w:spacing w:val="-2"/>
                <w:sz w:val="32"/>
                <w:szCs w:val="32"/>
              </w:rPr>
            </w:pPr>
          </w:p>
          <w:p w14:paraId="62E2C54B" w14:textId="594592FC" w:rsidR="004859C4" w:rsidRPr="00F43A20" w:rsidRDefault="004859C4" w:rsidP="007C3C2D">
            <w:pPr>
              <w:pStyle w:val="TableParagraph"/>
              <w:numPr>
                <w:ilvl w:val="0"/>
                <w:numId w:val="17"/>
              </w:numPr>
              <w:tabs>
                <w:tab w:val="left" w:pos="921"/>
                <w:tab w:val="left" w:pos="922"/>
              </w:tabs>
              <w:spacing w:before="296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pacing w:val="-2"/>
                <w:sz w:val="32"/>
                <w:szCs w:val="32"/>
              </w:rPr>
              <w:t>Spirituality</w:t>
            </w:r>
          </w:p>
        </w:tc>
      </w:tr>
      <w:tr w:rsidR="002A14FB" w:rsidRPr="00F43A20" w14:paraId="250507F1" w14:textId="77777777" w:rsidTr="008B28DB">
        <w:trPr>
          <w:jc w:val="center"/>
        </w:trPr>
        <w:tc>
          <w:tcPr>
            <w:tcW w:w="2923" w:type="dxa"/>
          </w:tcPr>
          <w:p w14:paraId="50099A58" w14:textId="360053A1" w:rsidR="002A14FB" w:rsidRPr="00F43A20" w:rsidRDefault="002A14F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inline distT="0" distB="0" distL="0" distR="0" wp14:anchorId="45952719" wp14:editId="0609BB3C">
                  <wp:extent cx="1635986" cy="1609344"/>
                  <wp:effectExtent l="0" t="0" r="0" b="0"/>
                  <wp:docPr id="65" name="image31.jpeg" descr="Graphical user interface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image31.jpeg"/>
                          <pic:cNvPicPr/>
                        </pic:nvPicPr>
                        <pic:blipFill>
                          <a:blip r:embed="rId3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5986" cy="1609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3E609569" w14:textId="77777777" w:rsidR="002A14FB" w:rsidRPr="00F43A20" w:rsidRDefault="002A14F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B72FA9D" w14:textId="22D5BE15" w:rsidR="002A14FB" w:rsidRPr="00F43A20" w:rsidRDefault="002A14FB" w:rsidP="00B47F31">
            <w:pPr>
              <w:pStyle w:val="TableParagraph"/>
              <w:spacing w:before="87"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Cultural</w:t>
            </w:r>
            <w:r w:rsidRPr="00F43A20">
              <w:rPr>
                <w:b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wellbeing</w:t>
            </w:r>
            <w:r w:rsidRPr="00F43A20">
              <w:rPr>
                <w:b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en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onnection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 these things are strong.</w:t>
            </w:r>
          </w:p>
        </w:tc>
      </w:tr>
      <w:tr w:rsidR="00601DD6" w:rsidRPr="00F43A20" w14:paraId="44FC49FE" w14:textId="77777777" w:rsidTr="008B28DB">
        <w:trPr>
          <w:trHeight w:val="2625"/>
          <w:jc w:val="center"/>
        </w:trPr>
        <w:tc>
          <w:tcPr>
            <w:tcW w:w="2923" w:type="dxa"/>
          </w:tcPr>
          <w:p w14:paraId="44D6F127" w14:textId="46658533" w:rsidR="00601DD6" w:rsidRPr="00B47F31" w:rsidRDefault="00701BE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50" behindDoc="1" locked="0" layoutInCell="1" allowOverlap="1" wp14:anchorId="4ED9DAB3" wp14:editId="5DA2A0F1">
                  <wp:simplePos x="0" y="0"/>
                  <wp:positionH relativeFrom="column">
                    <wp:posOffset>83023</wp:posOffset>
                  </wp:positionH>
                  <wp:positionV relativeFrom="page">
                    <wp:posOffset>361315</wp:posOffset>
                  </wp:positionV>
                  <wp:extent cx="1634490" cy="1089660"/>
                  <wp:effectExtent l="0" t="0" r="3810" b="0"/>
                  <wp:wrapTight wrapText="bothSides">
                    <wp:wrapPolygon edited="0">
                      <wp:start x="0" y="0"/>
                      <wp:lineTo x="0" y="21147"/>
                      <wp:lineTo x="21399" y="21147"/>
                      <wp:lineTo x="21399" y="0"/>
                      <wp:lineTo x="0" y="0"/>
                    </wp:wrapPolygon>
                  </wp:wrapTight>
                  <wp:docPr id="67" name="image32.jpeg" descr="A picture containing grass, ground, outdoor, dirt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32.jpe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90" cy="1089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44B592F0" w14:textId="77777777" w:rsidR="00601DD6" w:rsidRPr="00F43A20" w:rsidRDefault="00601DD6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04EE4C93" w14:textId="1C8C72CA" w:rsidR="00701BED" w:rsidRPr="00701BED" w:rsidRDefault="00601DD6" w:rsidP="00701BED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 xml:space="preserve">Land </w:t>
            </w:r>
            <w:r w:rsidRPr="00F43A20">
              <w:rPr>
                <w:sz w:val="32"/>
                <w:szCs w:val="32"/>
              </w:rPr>
              <w:t>describes a place you might feel a connectio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ecaus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er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amily come from</w:t>
            </w:r>
            <w:r w:rsidR="00701BED">
              <w:rPr>
                <w:sz w:val="32"/>
                <w:szCs w:val="32"/>
              </w:rPr>
              <w:t>.</w:t>
            </w:r>
          </w:p>
        </w:tc>
      </w:tr>
      <w:tr w:rsidR="00E11722" w:rsidRPr="00F43A20" w14:paraId="394DC3A1" w14:textId="77777777" w:rsidTr="008B28DB">
        <w:trPr>
          <w:jc w:val="center"/>
        </w:trPr>
        <w:tc>
          <w:tcPr>
            <w:tcW w:w="2923" w:type="dxa"/>
          </w:tcPr>
          <w:p w14:paraId="09075A7A" w14:textId="556E3EEE" w:rsidR="00E11722" w:rsidRPr="00F43A20" w:rsidRDefault="00B47F31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51" behindDoc="1" locked="0" layoutInCell="1" allowOverlap="1" wp14:anchorId="4747B5E6" wp14:editId="52A0F1A7">
                  <wp:simplePos x="0" y="0"/>
                  <wp:positionH relativeFrom="column">
                    <wp:posOffset>85237</wp:posOffset>
                  </wp:positionH>
                  <wp:positionV relativeFrom="paragraph">
                    <wp:posOffset>328576</wp:posOffset>
                  </wp:positionV>
                  <wp:extent cx="1618488" cy="1078991"/>
                  <wp:effectExtent l="0" t="0" r="1270" b="6985"/>
                  <wp:wrapTight wrapText="bothSides">
                    <wp:wrapPolygon edited="0">
                      <wp:start x="0" y="0"/>
                      <wp:lineTo x="0" y="21358"/>
                      <wp:lineTo x="21363" y="21358"/>
                      <wp:lineTo x="21363" y="0"/>
                      <wp:lineTo x="0" y="0"/>
                    </wp:wrapPolygon>
                  </wp:wrapTight>
                  <wp:docPr id="69" name="image33.jpeg" descr="A picture containing ground, outdoor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image33.jpe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8488" cy="1078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720A37D6" w14:textId="77777777" w:rsidR="00E11722" w:rsidRPr="00F43A20" w:rsidRDefault="00E11722" w:rsidP="007C3C2D">
            <w:pPr>
              <w:pStyle w:val="TableParagraph"/>
              <w:spacing w:before="7" w:line="360" w:lineRule="auto"/>
              <w:rPr>
                <w:b/>
                <w:sz w:val="32"/>
                <w:szCs w:val="32"/>
              </w:rPr>
            </w:pPr>
          </w:p>
          <w:p w14:paraId="0D0D12B8" w14:textId="77777777" w:rsidR="00E11722" w:rsidRPr="00F43A20" w:rsidRDefault="00E11722" w:rsidP="00B47F31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Spirituality</w:t>
            </w:r>
            <w:r w:rsidRPr="00F43A20">
              <w:rPr>
                <w:b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ay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understanding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if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d connecting to others.</w:t>
            </w:r>
          </w:p>
          <w:p w14:paraId="4993C7A1" w14:textId="77777777" w:rsidR="00E11722" w:rsidRPr="00F43A20" w:rsidRDefault="00E11722" w:rsidP="007C3C2D">
            <w:pPr>
              <w:pStyle w:val="TableParagraph"/>
              <w:spacing w:before="1" w:line="360" w:lineRule="auto"/>
              <w:rPr>
                <w:b/>
                <w:sz w:val="32"/>
                <w:szCs w:val="32"/>
              </w:rPr>
            </w:pPr>
          </w:p>
          <w:p w14:paraId="7A26B07E" w14:textId="455E3A76" w:rsidR="00E11722" w:rsidRPr="00F43A20" w:rsidRDefault="00E1172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Spirituality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an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rovid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ense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meaning.</w:t>
            </w:r>
          </w:p>
        </w:tc>
      </w:tr>
      <w:tr w:rsidR="009B41F3" w:rsidRPr="00F43A20" w14:paraId="51DF5E40" w14:textId="77777777" w:rsidTr="008B28DB">
        <w:trPr>
          <w:jc w:val="center"/>
        </w:trPr>
        <w:tc>
          <w:tcPr>
            <w:tcW w:w="2923" w:type="dxa"/>
          </w:tcPr>
          <w:p w14:paraId="537DCD8A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1C430339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9400FB" w:rsidRPr="00F43A20" w14:paraId="62E5860D" w14:textId="77777777" w:rsidTr="008B28DB">
        <w:trPr>
          <w:jc w:val="center"/>
        </w:trPr>
        <w:tc>
          <w:tcPr>
            <w:tcW w:w="2923" w:type="dxa"/>
          </w:tcPr>
          <w:p w14:paraId="4C8D9845" w14:textId="77777777" w:rsidR="009400FB" w:rsidRPr="00F43A20" w:rsidRDefault="009400F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6F177FE8" w14:textId="77777777" w:rsidR="009400FB" w:rsidRPr="00F43A20" w:rsidRDefault="009400FB" w:rsidP="007C3C2D">
            <w:pPr>
              <w:pStyle w:val="TableParagraph"/>
              <w:spacing w:before="1" w:line="360" w:lineRule="auto"/>
              <w:rPr>
                <w:b/>
                <w:sz w:val="32"/>
                <w:szCs w:val="32"/>
              </w:rPr>
            </w:pPr>
          </w:p>
          <w:p w14:paraId="012F8E1A" w14:textId="7392D63F" w:rsidR="009400FB" w:rsidRPr="00F43A20" w:rsidRDefault="009400F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63322F89" wp14:editId="17569654">
                  <wp:extent cx="1612342" cy="1227010"/>
                  <wp:effectExtent l="0" t="0" r="0" b="0"/>
                  <wp:docPr id="71" name="image34.png" descr="A picture containing text, person, indoor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image34.png"/>
                          <pic:cNvPicPr/>
                        </pic:nvPicPr>
                        <pic:blipFill>
                          <a:blip r:embed="rId4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2342" cy="1227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6B489641" w14:textId="77777777" w:rsidR="009400FB" w:rsidRDefault="009400FB" w:rsidP="007C3C2D">
            <w:pPr>
              <w:pStyle w:val="TableParagraph"/>
              <w:spacing w:line="360" w:lineRule="auto"/>
              <w:rPr>
                <w:sz w:val="32"/>
                <w:szCs w:val="32"/>
              </w:rPr>
            </w:pPr>
          </w:p>
          <w:p w14:paraId="186B2E8D" w14:textId="01711BEA" w:rsidR="009400FB" w:rsidRPr="00701BED" w:rsidRDefault="009400FB" w:rsidP="00B47F31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sense</w:t>
            </w:r>
            <w:r w:rsidRPr="00F43A20">
              <w:rPr>
                <w:b/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of</w:t>
            </w:r>
            <w:r w:rsidRPr="00F43A20">
              <w:rPr>
                <w:b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meaning</w:t>
            </w:r>
            <w:r w:rsidRPr="00F43A20">
              <w:rPr>
                <w:b/>
                <w:spacing w:val="-2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ive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u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eeling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a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we are part of </w:t>
            </w:r>
            <w:proofErr w:type="gramStart"/>
            <w:r w:rsidRPr="00F43A20">
              <w:rPr>
                <w:sz w:val="32"/>
                <w:szCs w:val="32"/>
              </w:rPr>
              <w:t>something</w:t>
            </w:r>
            <w:proofErr w:type="gramEnd"/>
            <w:r w:rsidRPr="00F43A20">
              <w:rPr>
                <w:sz w:val="32"/>
                <w:szCs w:val="32"/>
              </w:rPr>
              <w:t xml:space="preserve"> and life is useful and</w:t>
            </w:r>
            <w:r w:rsidR="00701BED">
              <w:rPr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valuable.</w:t>
            </w:r>
          </w:p>
        </w:tc>
      </w:tr>
      <w:tr w:rsidR="009B41F3" w:rsidRPr="00F43A20" w14:paraId="6569978F" w14:textId="77777777" w:rsidTr="008B28DB">
        <w:trPr>
          <w:jc w:val="center"/>
        </w:trPr>
        <w:tc>
          <w:tcPr>
            <w:tcW w:w="2923" w:type="dxa"/>
          </w:tcPr>
          <w:p w14:paraId="21496ACF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19837301" w14:textId="77777777" w:rsidR="009B41F3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A12D3CB" w14:textId="77777777" w:rsidR="00E7480B" w:rsidRDefault="00E7480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8934924" w14:textId="62DFAD93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C32528" w:rsidRPr="00F43A20" w14:paraId="50852F27" w14:textId="77777777" w:rsidTr="008B28DB">
        <w:trPr>
          <w:jc w:val="center"/>
        </w:trPr>
        <w:tc>
          <w:tcPr>
            <w:tcW w:w="9639" w:type="dxa"/>
            <w:gridSpan w:val="2"/>
          </w:tcPr>
          <w:p w14:paraId="4C04001D" w14:textId="6E182054" w:rsidR="00C32528" w:rsidRPr="00F43A20" w:rsidRDefault="00760713" w:rsidP="007C3C2D">
            <w:pPr>
              <w:pStyle w:val="TableParagraph"/>
              <w:spacing w:line="360" w:lineRule="auto"/>
              <w:jc w:val="center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lastRenderedPageBreak/>
              <w:t xml:space="preserve">       </w:t>
            </w:r>
            <w:r w:rsidR="00C32528" w:rsidRPr="00F43A20">
              <w:rPr>
                <w:b/>
                <w:sz w:val="32"/>
                <w:szCs w:val="32"/>
              </w:rPr>
              <w:t>Alcohol,</w:t>
            </w:r>
            <w:r w:rsidR="00C32528" w:rsidRPr="00F43A20">
              <w:rPr>
                <w:b/>
                <w:spacing w:val="-12"/>
                <w:sz w:val="32"/>
                <w:szCs w:val="32"/>
              </w:rPr>
              <w:t xml:space="preserve"> </w:t>
            </w:r>
            <w:r w:rsidR="00C32528" w:rsidRPr="00F43A20">
              <w:rPr>
                <w:b/>
                <w:sz w:val="32"/>
                <w:szCs w:val="32"/>
              </w:rPr>
              <w:t>tobacco,</w:t>
            </w:r>
            <w:r w:rsidR="00C32528" w:rsidRPr="00F43A20">
              <w:rPr>
                <w:b/>
                <w:spacing w:val="-12"/>
                <w:sz w:val="32"/>
                <w:szCs w:val="32"/>
              </w:rPr>
              <w:t xml:space="preserve"> </w:t>
            </w:r>
            <w:r w:rsidR="00C32528" w:rsidRPr="00F43A20">
              <w:rPr>
                <w:b/>
                <w:sz w:val="32"/>
                <w:szCs w:val="32"/>
              </w:rPr>
              <w:t>illegal</w:t>
            </w:r>
            <w:r w:rsidR="00C32528" w:rsidRPr="00F43A20">
              <w:rPr>
                <w:b/>
                <w:spacing w:val="-12"/>
                <w:sz w:val="32"/>
                <w:szCs w:val="32"/>
              </w:rPr>
              <w:t xml:space="preserve"> </w:t>
            </w:r>
            <w:r w:rsidR="00C32528" w:rsidRPr="00F43A20">
              <w:rPr>
                <w:b/>
                <w:spacing w:val="-4"/>
                <w:sz w:val="32"/>
                <w:szCs w:val="32"/>
              </w:rPr>
              <w:t>drugs</w:t>
            </w:r>
          </w:p>
        </w:tc>
      </w:tr>
      <w:tr w:rsidR="009B41F3" w:rsidRPr="00F43A20" w14:paraId="2DBCDAE7" w14:textId="77777777" w:rsidTr="008B28DB">
        <w:trPr>
          <w:jc w:val="center"/>
        </w:trPr>
        <w:tc>
          <w:tcPr>
            <w:tcW w:w="2923" w:type="dxa"/>
          </w:tcPr>
          <w:p w14:paraId="6F70BEC1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5352E235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760713" w:rsidRPr="00F43A20" w14:paraId="0015D97F" w14:textId="77777777" w:rsidTr="008B28DB">
        <w:trPr>
          <w:jc w:val="center"/>
        </w:trPr>
        <w:tc>
          <w:tcPr>
            <w:tcW w:w="2923" w:type="dxa"/>
          </w:tcPr>
          <w:p w14:paraId="7874D9D0" w14:textId="77777777" w:rsidR="00760713" w:rsidRPr="00F43A20" w:rsidRDefault="0076071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5D4EF15" w14:textId="77777777" w:rsidR="00760713" w:rsidRPr="00F43A20" w:rsidRDefault="0076071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4E4CF79" w14:textId="77777777" w:rsidR="00760713" w:rsidRPr="00F43A20" w:rsidRDefault="00760713" w:rsidP="007C3C2D">
            <w:pPr>
              <w:pStyle w:val="TableParagraph"/>
              <w:spacing w:before="4" w:line="360" w:lineRule="auto"/>
              <w:rPr>
                <w:b/>
                <w:sz w:val="32"/>
                <w:szCs w:val="32"/>
              </w:rPr>
            </w:pPr>
          </w:p>
          <w:p w14:paraId="4126ACFB" w14:textId="18F81C71" w:rsidR="00760713" w:rsidRPr="00F43A20" w:rsidRDefault="0076071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0167D978" wp14:editId="080E8FD6">
                  <wp:extent cx="1539291" cy="1186052"/>
                  <wp:effectExtent l="0" t="0" r="0" b="0"/>
                  <wp:docPr id="73" name="image35.png" descr="A person drinking from a cup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image35.png"/>
                          <pic:cNvPicPr/>
                        </pic:nvPicPr>
                        <pic:blipFill>
                          <a:blip r:embed="rId4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9291" cy="1186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65588557" w14:textId="77777777" w:rsidR="00760713" w:rsidRPr="00F43A20" w:rsidRDefault="00760713" w:rsidP="00E7480B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Some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people</w:t>
            </w:r>
          </w:p>
          <w:p w14:paraId="10004BF0" w14:textId="77777777" w:rsidR="00760713" w:rsidRPr="00F43A20" w:rsidRDefault="00760713" w:rsidP="007C3C2D">
            <w:pPr>
              <w:pStyle w:val="TableParagraph"/>
              <w:numPr>
                <w:ilvl w:val="0"/>
                <w:numId w:val="18"/>
              </w:numPr>
              <w:tabs>
                <w:tab w:val="left" w:pos="921"/>
                <w:tab w:val="left" w:pos="922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Drink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alcohol</w:t>
            </w:r>
          </w:p>
          <w:p w14:paraId="766DF294" w14:textId="77777777" w:rsidR="00760713" w:rsidRPr="00F43A20" w:rsidRDefault="0076071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DC5D3BD" w14:textId="77777777" w:rsidR="00760713" w:rsidRPr="00F43A20" w:rsidRDefault="00760713" w:rsidP="007C3C2D">
            <w:pPr>
              <w:pStyle w:val="TableParagraph"/>
              <w:numPr>
                <w:ilvl w:val="0"/>
                <w:numId w:val="18"/>
              </w:numPr>
              <w:tabs>
                <w:tab w:val="left" w:pos="921"/>
                <w:tab w:val="left" w:pos="922"/>
              </w:tabs>
              <w:spacing w:before="296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Us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tobacco</w:t>
            </w:r>
          </w:p>
          <w:p w14:paraId="6958BDD8" w14:textId="77777777" w:rsidR="00760713" w:rsidRPr="00F43A20" w:rsidRDefault="00760713" w:rsidP="007C3C2D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03C6E397" w14:textId="666B4F15" w:rsidR="00760713" w:rsidRPr="00F43A20" w:rsidRDefault="00760713" w:rsidP="007C3C2D">
            <w:pPr>
              <w:pStyle w:val="TableParagraph"/>
              <w:numPr>
                <w:ilvl w:val="0"/>
                <w:numId w:val="18"/>
              </w:numPr>
              <w:tabs>
                <w:tab w:val="left" w:pos="921"/>
                <w:tab w:val="left" w:pos="922"/>
              </w:tabs>
              <w:spacing w:before="296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Use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llegal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drugs</w:t>
            </w:r>
          </w:p>
        </w:tc>
      </w:tr>
      <w:tr w:rsidR="009B41F3" w:rsidRPr="00F43A20" w14:paraId="5FDAE038" w14:textId="77777777" w:rsidTr="008B28DB">
        <w:trPr>
          <w:jc w:val="center"/>
        </w:trPr>
        <w:tc>
          <w:tcPr>
            <w:tcW w:w="2923" w:type="dxa"/>
          </w:tcPr>
          <w:p w14:paraId="6145951B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457620F3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3F0D5F" w:rsidRPr="00F43A20" w14:paraId="78E4D5B7" w14:textId="77777777" w:rsidTr="008B28DB">
        <w:trPr>
          <w:jc w:val="center"/>
        </w:trPr>
        <w:tc>
          <w:tcPr>
            <w:tcW w:w="2923" w:type="dxa"/>
          </w:tcPr>
          <w:p w14:paraId="031FACCE" w14:textId="77777777" w:rsidR="003F0D5F" w:rsidRPr="00F43A20" w:rsidRDefault="003F0D5F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134FCED" w14:textId="77777777" w:rsidR="003F0D5F" w:rsidRPr="00F43A20" w:rsidRDefault="003F0D5F" w:rsidP="007C3C2D">
            <w:pPr>
              <w:pStyle w:val="TableParagraph"/>
              <w:spacing w:before="6" w:line="360" w:lineRule="auto"/>
              <w:rPr>
                <w:b/>
                <w:sz w:val="32"/>
                <w:szCs w:val="32"/>
              </w:rPr>
            </w:pPr>
          </w:p>
          <w:p w14:paraId="6AD8AB4B" w14:textId="18D802BE" w:rsidR="003F0D5F" w:rsidRPr="00F43A20" w:rsidRDefault="003F0D5F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31EDFA22" wp14:editId="11A1AC4B">
                  <wp:extent cx="1631679" cy="989076"/>
                  <wp:effectExtent l="0" t="0" r="0" b="0"/>
                  <wp:docPr id="75" name="image3.png" descr="A picture containing person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3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1679" cy="989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025B66BB" w14:textId="77777777" w:rsidR="003F0D5F" w:rsidRPr="00F43A20" w:rsidRDefault="003F0D5F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2D2A8FC" w14:textId="77777777" w:rsidR="00701BED" w:rsidRDefault="00701BED" w:rsidP="007C3C2D">
            <w:pPr>
              <w:pStyle w:val="TableParagraph"/>
              <w:spacing w:line="360" w:lineRule="auto"/>
              <w:rPr>
                <w:sz w:val="32"/>
                <w:szCs w:val="32"/>
              </w:rPr>
            </w:pPr>
          </w:p>
          <w:p w14:paraId="15304C1E" w14:textId="638DD288" w:rsidR="003F0D5F" w:rsidRPr="00F43A20" w:rsidRDefault="003F0D5F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tay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healthy</w:t>
            </w:r>
            <w:proofErr w:type="gramEnd"/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v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es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non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 these things.</w:t>
            </w:r>
          </w:p>
        </w:tc>
      </w:tr>
      <w:tr w:rsidR="009B41F3" w:rsidRPr="00F43A20" w14:paraId="5036F76C" w14:textId="77777777" w:rsidTr="008B28DB">
        <w:trPr>
          <w:jc w:val="center"/>
        </w:trPr>
        <w:tc>
          <w:tcPr>
            <w:tcW w:w="2923" w:type="dxa"/>
          </w:tcPr>
          <w:p w14:paraId="7DE7BDDF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3E6BFF89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AB1532" w:rsidRPr="00F43A20" w14:paraId="3AF70EF6" w14:textId="77777777" w:rsidTr="008B28DB">
        <w:trPr>
          <w:jc w:val="center"/>
        </w:trPr>
        <w:tc>
          <w:tcPr>
            <w:tcW w:w="2923" w:type="dxa"/>
          </w:tcPr>
          <w:p w14:paraId="2D07EF94" w14:textId="36E37DEC" w:rsidR="00AB1532" w:rsidRPr="00F43A20" w:rsidRDefault="00E7480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5062A4FE" wp14:editId="73609171">
                  <wp:extent cx="1597271" cy="1202816"/>
                  <wp:effectExtent l="0" t="0" r="0" b="0"/>
                  <wp:docPr id="77" name="image36.png" descr="A picture containing person, beverage, glass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36.png"/>
                          <pic:cNvPicPr/>
                        </pic:nvPicPr>
                        <pic:blipFill>
                          <a:blip r:embed="rId4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7271" cy="1202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7EC27B" w14:textId="507FA79A" w:rsidR="00AB1532" w:rsidRPr="00F43A20" w:rsidRDefault="00AB153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2DF7A7A0" w14:textId="6FD67197" w:rsidR="00AB1532" w:rsidRPr="00F43A20" w:rsidRDefault="00AB1532" w:rsidP="007C3C2D">
            <w:pPr>
              <w:pStyle w:val="TableParagraph"/>
              <w:spacing w:before="10" w:after="1" w:line="360" w:lineRule="auto"/>
              <w:rPr>
                <w:b/>
                <w:sz w:val="32"/>
                <w:szCs w:val="32"/>
              </w:rPr>
            </w:pPr>
          </w:p>
          <w:p w14:paraId="67BEBD1A" w14:textId="34F72A64" w:rsidR="00AB1532" w:rsidRPr="00F43A20" w:rsidRDefault="00AB153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2F1002B4" w14:textId="77777777" w:rsidR="00AB1532" w:rsidRPr="00F43A20" w:rsidRDefault="00AB153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B698A9B" w14:textId="2D148FCC" w:rsidR="00AB1532" w:rsidRPr="00F43A20" w:rsidRDefault="00AB153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f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rink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ot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lcohol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you might try to drink one or two drinks a week </w:t>
            </w:r>
            <w:r w:rsidRPr="00F43A20">
              <w:rPr>
                <w:spacing w:val="-2"/>
                <w:sz w:val="32"/>
                <w:szCs w:val="32"/>
              </w:rPr>
              <w:t>instead.</w:t>
            </w:r>
          </w:p>
        </w:tc>
      </w:tr>
      <w:tr w:rsidR="009B41F3" w:rsidRPr="00F43A20" w14:paraId="0AE92DFD" w14:textId="77777777" w:rsidTr="008B28DB">
        <w:trPr>
          <w:jc w:val="center"/>
        </w:trPr>
        <w:tc>
          <w:tcPr>
            <w:tcW w:w="2923" w:type="dxa"/>
          </w:tcPr>
          <w:p w14:paraId="4BB9204C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1818CFD0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1A0391" w:rsidRPr="00F43A20" w14:paraId="4741416D" w14:textId="77777777" w:rsidTr="008B28DB">
        <w:trPr>
          <w:jc w:val="center"/>
        </w:trPr>
        <w:tc>
          <w:tcPr>
            <w:tcW w:w="2923" w:type="dxa"/>
          </w:tcPr>
          <w:p w14:paraId="59AC8E17" w14:textId="77777777" w:rsidR="001A0391" w:rsidRPr="00F43A20" w:rsidRDefault="001A0391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</w:p>
          <w:p w14:paraId="2E960B11" w14:textId="4BD3EF9B" w:rsidR="001A0391" w:rsidRPr="00F43A20" w:rsidRDefault="001A0391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1C9BF2B0" wp14:editId="25BA1A90">
                  <wp:extent cx="1223772" cy="1525524"/>
                  <wp:effectExtent l="0" t="0" r="0" b="0"/>
                  <wp:docPr id="79" name="image37.png" descr="A person wearing a hat and glasses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image37.png"/>
                          <pic:cNvPicPr/>
                        </pic:nvPicPr>
                        <pic:blipFill>
                          <a:blip r:embed="rId4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3772" cy="1525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6F99CADF" w14:textId="77777777" w:rsidR="001A0391" w:rsidRPr="00F43A20" w:rsidRDefault="001A0391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</w:p>
          <w:p w14:paraId="7A08AE91" w14:textId="77777777" w:rsidR="001A0391" w:rsidRPr="00F43A20" w:rsidRDefault="001A0391" w:rsidP="008F7B88">
            <w:pPr>
              <w:pStyle w:val="TableParagraph"/>
              <w:spacing w:before="1"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Sun</w:t>
            </w:r>
            <w:r w:rsidRPr="00F43A20">
              <w:rPr>
                <w:b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b/>
                <w:spacing w:val="-2"/>
                <w:sz w:val="32"/>
                <w:szCs w:val="32"/>
              </w:rPr>
              <w:t>Safety</w:t>
            </w:r>
          </w:p>
          <w:p w14:paraId="3A1DDDB2" w14:textId="77777777" w:rsidR="001A0391" w:rsidRPr="00F43A20" w:rsidRDefault="001A0391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D3361F1" w14:textId="26CEDA98" w:rsidR="001A0391" w:rsidRPr="00F43A20" w:rsidRDefault="001A0391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I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mportan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e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unligh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tay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healthy.</w:t>
            </w:r>
          </w:p>
        </w:tc>
      </w:tr>
      <w:tr w:rsidR="0033670D" w:rsidRPr="00F43A20" w14:paraId="2BD100E3" w14:textId="77777777" w:rsidTr="008B28DB">
        <w:trPr>
          <w:jc w:val="center"/>
        </w:trPr>
        <w:tc>
          <w:tcPr>
            <w:tcW w:w="2923" w:type="dxa"/>
          </w:tcPr>
          <w:p w14:paraId="6DCD9F93" w14:textId="67489CD9" w:rsidR="0033670D" w:rsidRPr="00F43A20" w:rsidRDefault="00E7480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52" behindDoc="1" locked="0" layoutInCell="1" allowOverlap="1" wp14:anchorId="310CDFCA" wp14:editId="4B43F438">
                  <wp:simplePos x="0" y="0"/>
                  <wp:positionH relativeFrom="column">
                    <wp:posOffset>-17724</wp:posOffset>
                  </wp:positionH>
                  <wp:positionV relativeFrom="paragraph">
                    <wp:posOffset>264884</wp:posOffset>
                  </wp:positionV>
                  <wp:extent cx="1567802" cy="1227963"/>
                  <wp:effectExtent l="0" t="0" r="0" b="0"/>
                  <wp:wrapTight wrapText="bothSides">
                    <wp:wrapPolygon edited="0">
                      <wp:start x="7877" y="0"/>
                      <wp:lineTo x="6564" y="1006"/>
                      <wp:lineTo x="5251" y="3352"/>
                      <wp:lineTo x="5514" y="6369"/>
                      <wp:lineTo x="3938" y="13074"/>
                      <wp:lineTo x="788" y="16091"/>
                      <wp:lineTo x="0" y="18438"/>
                      <wp:lineTo x="0" y="21120"/>
                      <wp:lineTo x="21267" y="21120"/>
                      <wp:lineTo x="21267" y="18102"/>
                      <wp:lineTo x="19692" y="16091"/>
                      <wp:lineTo x="14178" y="10727"/>
                      <wp:lineTo x="14703" y="4358"/>
                      <wp:lineTo x="12603" y="670"/>
                      <wp:lineTo x="11290" y="0"/>
                      <wp:lineTo x="7877" y="0"/>
                    </wp:wrapPolygon>
                  </wp:wrapTight>
                  <wp:docPr id="81" name="image38.png" descr="A person wearing sunglasses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image38.pn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7802" cy="1227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46FAC0A" w14:textId="29601D16" w:rsidR="0033670D" w:rsidRPr="00F43A20" w:rsidRDefault="0033670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B27A2D2" w14:textId="06915C96" w:rsidR="0033670D" w:rsidRPr="00F43A20" w:rsidRDefault="0033670D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</w:p>
          <w:p w14:paraId="2876B28C" w14:textId="5DF2D337" w:rsidR="0033670D" w:rsidRPr="00F43A20" w:rsidRDefault="0033670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5536C545" w14:textId="77777777" w:rsidR="0033670D" w:rsidRPr="00F43A20" w:rsidRDefault="0033670D" w:rsidP="008F7B88">
            <w:pPr>
              <w:pStyle w:val="TableParagraph"/>
              <w:spacing w:before="219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o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uch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unlight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an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urt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body.</w:t>
            </w:r>
          </w:p>
          <w:p w14:paraId="313AC8A6" w14:textId="77777777" w:rsidR="0033670D" w:rsidRPr="00F43A20" w:rsidRDefault="0033670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6CAC5F4D" w14:textId="37306751" w:rsidR="0033670D" w:rsidRPr="00F43A20" w:rsidRDefault="0033670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Su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afet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en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rotec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self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rom getting hurt from the sun.</w:t>
            </w:r>
          </w:p>
        </w:tc>
      </w:tr>
      <w:tr w:rsidR="00BC6EF5" w:rsidRPr="00F43A20" w14:paraId="716E0B37" w14:textId="77777777" w:rsidTr="008B28DB">
        <w:trPr>
          <w:jc w:val="center"/>
        </w:trPr>
        <w:tc>
          <w:tcPr>
            <w:tcW w:w="2923" w:type="dxa"/>
          </w:tcPr>
          <w:p w14:paraId="0D03FA36" w14:textId="77777777" w:rsidR="00BC6EF5" w:rsidRPr="00F43A20" w:rsidRDefault="00BC6EF5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6CA29E5D" w14:textId="77777777" w:rsidR="00BC6EF5" w:rsidRPr="00F43A20" w:rsidRDefault="00BC6EF5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5A25131" w14:textId="77777777" w:rsidR="00BC6EF5" w:rsidRPr="00F43A20" w:rsidRDefault="00BC6EF5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2F11A4EF" w14:textId="30C634C8" w:rsidR="00BC6EF5" w:rsidRPr="00F43A20" w:rsidRDefault="00E7480B" w:rsidP="007C3C2D">
            <w:pPr>
              <w:pStyle w:val="TableParagraph"/>
              <w:spacing w:before="6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3EE3BA64" wp14:editId="41727115">
                  <wp:extent cx="1550035" cy="1265682"/>
                  <wp:effectExtent l="0" t="0" r="0" b="0"/>
                  <wp:docPr id="83" name="image39.png" descr="A person wearing a hat and glasses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image39.png"/>
                          <pic:cNvPicPr/>
                        </pic:nvPicPr>
                        <pic:blipFill>
                          <a:blip r:embed="rId4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0035" cy="12656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AF8320" w14:textId="507313F0" w:rsidR="00BC6EF5" w:rsidRPr="00F43A20" w:rsidRDefault="00BC6EF5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1A3236FA" w14:textId="77777777" w:rsidR="00BC6EF5" w:rsidRPr="00F43A20" w:rsidRDefault="00BC6EF5" w:rsidP="00E7480B">
            <w:pPr>
              <w:pStyle w:val="TableParagraph"/>
              <w:spacing w:before="1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u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af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might</w:t>
            </w:r>
          </w:p>
          <w:p w14:paraId="1373D33D" w14:textId="77777777" w:rsidR="00BC6EF5" w:rsidRPr="00F43A20" w:rsidRDefault="00BC6EF5" w:rsidP="007C3C2D">
            <w:pPr>
              <w:pStyle w:val="TableParagraph"/>
              <w:numPr>
                <w:ilvl w:val="0"/>
                <w:numId w:val="19"/>
              </w:numPr>
              <w:tabs>
                <w:tab w:val="left" w:pos="921"/>
                <w:tab w:val="left" w:pos="922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Wea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pacing w:val="-5"/>
                <w:sz w:val="32"/>
                <w:szCs w:val="32"/>
              </w:rPr>
              <w:t>hat</w:t>
            </w:r>
          </w:p>
          <w:p w14:paraId="5D7B8A66" w14:textId="77777777" w:rsidR="00BC6EF5" w:rsidRPr="00F43A20" w:rsidRDefault="00BC6EF5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2C5A1B0" w14:textId="77777777" w:rsidR="008F7B88" w:rsidRPr="008F7B88" w:rsidRDefault="00BC6EF5" w:rsidP="007C3C2D">
            <w:pPr>
              <w:pStyle w:val="TableParagraph"/>
              <w:numPr>
                <w:ilvl w:val="0"/>
                <w:numId w:val="19"/>
              </w:numPr>
              <w:tabs>
                <w:tab w:val="left" w:pos="921"/>
                <w:tab w:val="left" w:pos="922"/>
              </w:tabs>
              <w:spacing w:before="297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Wear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unscree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at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PF30+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4"/>
                <w:sz w:val="32"/>
                <w:szCs w:val="32"/>
              </w:rPr>
              <w:t>more</w:t>
            </w:r>
          </w:p>
          <w:p w14:paraId="02D8AF23" w14:textId="77777777" w:rsidR="008F7B88" w:rsidRDefault="008F7B88" w:rsidP="008F7B88">
            <w:pPr>
              <w:pStyle w:val="ListParagraph"/>
              <w:rPr>
                <w:sz w:val="32"/>
                <w:szCs w:val="32"/>
              </w:rPr>
            </w:pPr>
          </w:p>
          <w:p w14:paraId="7A462E60" w14:textId="4F3C2E36" w:rsidR="00BC6EF5" w:rsidRPr="008F7B88" w:rsidRDefault="00BC6EF5" w:rsidP="007C3C2D">
            <w:pPr>
              <w:pStyle w:val="TableParagraph"/>
              <w:numPr>
                <w:ilvl w:val="0"/>
                <w:numId w:val="19"/>
              </w:numPr>
              <w:tabs>
                <w:tab w:val="left" w:pos="921"/>
                <w:tab w:val="left" w:pos="922"/>
              </w:tabs>
              <w:spacing w:before="297" w:line="360" w:lineRule="auto"/>
              <w:ind w:hanging="361"/>
              <w:rPr>
                <w:sz w:val="32"/>
                <w:szCs w:val="32"/>
              </w:rPr>
            </w:pPr>
            <w:r w:rsidRPr="008F7B88">
              <w:rPr>
                <w:sz w:val="32"/>
                <w:szCs w:val="32"/>
              </w:rPr>
              <w:t>Wear</w:t>
            </w:r>
            <w:r w:rsidRPr="008F7B88">
              <w:rPr>
                <w:spacing w:val="-11"/>
                <w:sz w:val="32"/>
                <w:szCs w:val="32"/>
              </w:rPr>
              <w:t xml:space="preserve"> </w:t>
            </w:r>
            <w:r w:rsidRPr="008F7B88">
              <w:rPr>
                <w:spacing w:val="-2"/>
                <w:sz w:val="32"/>
                <w:szCs w:val="32"/>
              </w:rPr>
              <w:t>sunglasses</w:t>
            </w:r>
          </w:p>
        </w:tc>
      </w:tr>
      <w:tr w:rsidR="00224808" w:rsidRPr="00F43A20" w14:paraId="43777368" w14:textId="77777777" w:rsidTr="008B28DB">
        <w:trPr>
          <w:jc w:val="center"/>
        </w:trPr>
        <w:tc>
          <w:tcPr>
            <w:tcW w:w="2923" w:type="dxa"/>
          </w:tcPr>
          <w:p w14:paraId="17D93D02" w14:textId="77777777" w:rsidR="00224808" w:rsidRPr="00F43A20" w:rsidRDefault="00224808" w:rsidP="007C3C2D">
            <w:pPr>
              <w:pStyle w:val="TableParagraph"/>
              <w:spacing w:before="4" w:line="360" w:lineRule="auto"/>
              <w:rPr>
                <w:b/>
                <w:sz w:val="32"/>
                <w:szCs w:val="32"/>
              </w:rPr>
            </w:pPr>
          </w:p>
          <w:p w14:paraId="50C63BCE" w14:textId="04063C03" w:rsidR="00224808" w:rsidRPr="00F43A20" w:rsidRDefault="0022480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7E390119" wp14:editId="6BEC1D42">
                  <wp:extent cx="1598573" cy="1122235"/>
                  <wp:effectExtent l="0" t="0" r="0" b="0"/>
                  <wp:docPr id="85" name="image40.jpeg" descr="A group of people sitting under a tree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image40.jpeg"/>
                          <pic:cNvPicPr/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8573" cy="1122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5C2B4C82" w14:textId="77777777" w:rsidR="00224808" w:rsidRPr="00F43A20" w:rsidRDefault="00224808" w:rsidP="007C3C2D">
            <w:pPr>
              <w:pStyle w:val="TableParagraph"/>
              <w:spacing w:before="8" w:line="360" w:lineRule="auto"/>
              <w:rPr>
                <w:b/>
                <w:sz w:val="32"/>
                <w:szCs w:val="32"/>
              </w:rPr>
            </w:pPr>
          </w:p>
          <w:p w14:paraId="34C08BB3" w14:textId="77777777" w:rsidR="00224808" w:rsidRPr="00F43A20" w:rsidRDefault="00224808" w:rsidP="007C3C2D">
            <w:pPr>
              <w:pStyle w:val="TableParagraph"/>
              <w:numPr>
                <w:ilvl w:val="0"/>
                <w:numId w:val="20"/>
              </w:numPr>
              <w:tabs>
                <w:tab w:val="left" w:pos="921"/>
                <w:tab w:val="left" w:pos="922"/>
              </w:tabs>
              <w:spacing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Put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n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lothe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at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ove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4"/>
                <w:sz w:val="32"/>
                <w:szCs w:val="32"/>
              </w:rPr>
              <w:t>skin</w:t>
            </w:r>
          </w:p>
          <w:p w14:paraId="212869A0" w14:textId="77777777" w:rsidR="00224808" w:rsidRPr="00F43A20" w:rsidRDefault="00224808" w:rsidP="007C3C2D">
            <w:pPr>
              <w:pStyle w:val="TableParagraph"/>
              <w:tabs>
                <w:tab w:val="left" w:pos="921"/>
                <w:tab w:val="left" w:pos="922"/>
              </w:tabs>
              <w:spacing w:line="360" w:lineRule="auto"/>
              <w:ind w:left="921"/>
              <w:rPr>
                <w:sz w:val="32"/>
                <w:szCs w:val="32"/>
              </w:rPr>
            </w:pPr>
          </w:p>
          <w:p w14:paraId="5FF1347C" w14:textId="4802F6BD" w:rsidR="00224808" w:rsidRPr="00F43A20" w:rsidRDefault="00224808" w:rsidP="007C3C2D">
            <w:pPr>
              <w:pStyle w:val="TableParagraph"/>
              <w:numPr>
                <w:ilvl w:val="0"/>
                <w:numId w:val="20"/>
              </w:numPr>
              <w:tabs>
                <w:tab w:val="left" w:pos="921"/>
                <w:tab w:val="left" w:pos="922"/>
              </w:tabs>
              <w:spacing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ry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i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had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unde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shelter</w:t>
            </w:r>
          </w:p>
        </w:tc>
      </w:tr>
      <w:tr w:rsidR="009B41F3" w:rsidRPr="00F43A20" w14:paraId="6CBC2A08" w14:textId="77777777" w:rsidTr="008B28DB">
        <w:trPr>
          <w:jc w:val="center"/>
        </w:trPr>
        <w:tc>
          <w:tcPr>
            <w:tcW w:w="2923" w:type="dxa"/>
          </w:tcPr>
          <w:p w14:paraId="58932802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2072BCA8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9B6F40" w:rsidRPr="00F43A20" w14:paraId="52F23351" w14:textId="77777777" w:rsidTr="008B28DB">
        <w:trPr>
          <w:jc w:val="center"/>
        </w:trPr>
        <w:tc>
          <w:tcPr>
            <w:tcW w:w="9639" w:type="dxa"/>
            <w:gridSpan w:val="2"/>
          </w:tcPr>
          <w:p w14:paraId="2A59D2A1" w14:textId="55899ED8" w:rsidR="009B6F40" w:rsidRPr="00F43A20" w:rsidRDefault="009B6F40" w:rsidP="007C3C2D">
            <w:pPr>
              <w:pStyle w:val="TableParagraph"/>
              <w:spacing w:line="360" w:lineRule="auto"/>
              <w:rPr>
                <w:b/>
                <w:sz w:val="36"/>
                <w:szCs w:val="36"/>
              </w:rPr>
            </w:pPr>
            <w:r w:rsidRPr="00F43A20">
              <w:rPr>
                <w:b/>
                <w:sz w:val="36"/>
                <w:szCs w:val="36"/>
              </w:rPr>
              <w:lastRenderedPageBreak/>
              <w:t xml:space="preserve">                              Learning</w:t>
            </w:r>
            <w:r w:rsidRPr="00F43A20">
              <w:rPr>
                <w:b/>
                <w:spacing w:val="-9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about</w:t>
            </w:r>
            <w:r w:rsidRPr="00F43A20">
              <w:rPr>
                <w:b/>
                <w:spacing w:val="-6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how</w:t>
            </w:r>
            <w:r w:rsidRPr="00F43A20">
              <w:rPr>
                <w:b/>
                <w:spacing w:val="-8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to</w:t>
            </w:r>
            <w:r w:rsidRPr="00F43A20">
              <w:rPr>
                <w:b/>
                <w:spacing w:val="-7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be</w:t>
            </w:r>
            <w:r w:rsidRPr="00F43A20">
              <w:rPr>
                <w:b/>
                <w:spacing w:val="-6"/>
                <w:sz w:val="36"/>
                <w:szCs w:val="36"/>
              </w:rPr>
              <w:t xml:space="preserve"> </w:t>
            </w:r>
            <w:r w:rsidRPr="00F43A20">
              <w:rPr>
                <w:b/>
                <w:spacing w:val="-2"/>
                <w:sz w:val="36"/>
                <w:szCs w:val="36"/>
              </w:rPr>
              <w:t>healthy</w:t>
            </w:r>
          </w:p>
        </w:tc>
      </w:tr>
      <w:tr w:rsidR="009B41F3" w:rsidRPr="00F43A20" w14:paraId="0EDB1337" w14:textId="77777777" w:rsidTr="008B28DB">
        <w:trPr>
          <w:jc w:val="center"/>
        </w:trPr>
        <w:tc>
          <w:tcPr>
            <w:tcW w:w="2923" w:type="dxa"/>
          </w:tcPr>
          <w:p w14:paraId="30A7998C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28BA51A6" w14:textId="77777777" w:rsidR="009B41F3" w:rsidRPr="00F43A20" w:rsidRDefault="009B41F3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370FD8" w:rsidRPr="00F43A20" w14:paraId="693D9162" w14:textId="77777777" w:rsidTr="008B28DB">
        <w:trPr>
          <w:jc w:val="center"/>
        </w:trPr>
        <w:tc>
          <w:tcPr>
            <w:tcW w:w="2923" w:type="dxa"/>
          </w:tcPr>
          <w:p w14:paraId="057CEA85" w14:textId="2037CBF9" w:rsidR="00370FD8" w:rsidRPr="00F43A20" w:rsidRDefault="00415CE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53" behindDoc="1" locked="0" layoutInCell="1" allowOverlap="1" wp14:anchorId="0AE664D9" wp14:editId="1EA65735">
                  <wp:simplePos x="0" y="0"/>
                  <wp:positionH relativeFrom="column">
                    <wp:posOffset>34036</wp:posOffset>
                  </wp:positionH>
                  <wp:positionV relativeFrom="paragraph">
                    <wp:posOffset>126498</wp:posOffset>
                  </wp:positionV>
                  <wp:extent cx="1541752" cy="1249679"/>
                  <wp:effectExtent l="0" t="0" r="1905" b="8255"/>
                  <wp:wrapTight wrapText="bothSides">
                    <wp:wrapPolygon edited="0">
                      <wp:start x="13350" y="0"/>
                      <wp:lineTo x="3204" y="0"/>
                      <wp:lineTo x="267" y="1318"/>
                      <wp:lineTo x="0" y="9883"/>
                      <wp:lineTo x="0" y="21413"/>
                      <wp:lineTo x="1602" y="21413"/>
                      <wp:lineTo x="18690" y="21413"/>
                      <wp:lineTo x="18423" y="21084"/>
                      <wp:lineTo x="21360" y="19766"/>
                      <wp:lineTo x="21360" y="17460"/>
                      <wp:lineTo x="19224" y="15813"/>
                      <wp:lineTo x="20826" y="10542"/>
                      <wp:lineTo x="21360" y="1647"/>
                      <wp:lineTo x="19491" y="0"/>
                      <wp:lineTo x="15753" y="0"/>
                      <wp:lineTo x="13350" y="0"/>
                    </wp:wrapPolygon>
                  </wp:wrapTight>
                  <wp:docPr id="24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1752" cy="1249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64FCEB7C" w14:textId="77777777" w:rsidR="00370FD8" w:rsidRPr="00F43A20" w:rsidRDefault="00370FD8" w:rsidP="00716FC1">
            <w:pPr>
              <w:pStyle w:val="TableParagraph"/>
              <w:spacing w:before="224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ear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r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bou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ow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ta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lth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 might ask your GP for information.</w:t>
            </w:r>
          </w:p>
          <w:p w14:paraId="55E2DF1E" w14:textId="77777777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243D9303" w14:textId="7B967163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lso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ook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formation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online.</w:t>
            </w:r>
          </w:p>
        </w:tc>
      </w:tr>
      <w:tr w:rsidR="00E869DD" w:rsidRPr="00F43A20" w14:paraId="41549CB5" w14:textId="77777777" w:rsidTr="008B28DB">
        <w:trPr>
          <w:jc w:val="center"/>
        </w:trPr>
        <w:tc>
          <w:tcPr>
            <w:tcW w:w="2923" w:type="dxa"/>
          </w:tcPr>
          <w:p w14:paraId="017A63CB" w14:textId="3AD62F17" w:rsidR="00E869DD" w:rsidRPr="00F43A20" w:rsidRDefault="00716FC1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5BACB3D6" wp14:editId="0B7BF20F">
                  <wp:extent cx="1554236" cy="1560576"/>
                  <wp:effectExtent l="0" t="0" r="0" b="0"/>
                  <wp:docPr id="6" name="image42.png" descr="A person sitting at a desk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image42.png"/>
                          <pic:cNvPicPr/>
                        </pic:nvPicPr>
                        <pic:blipFill>
                          <a:blip r:embed="rId4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4236" cy="156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4F5314DF" w14:textId="4258093F" w:rsidR="00E869DD" w:rsidRPr="00F43A20" w:rsidRDefault="00E869D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 xml:space="preserve">For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z w:val="32"/>
                <w:szCs w:val="32"/>
              </w:rPr>
              <w:t xml:space="preserve"> CID has some Easy Read health fact</w:t>
            </w:r>
            <w:r w:rsidRPr="00F43A20">
              <w:rPr>
                <w:spacing w:val="-1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heets</w:t>
            </w:r>
            <w:r w:rsidRPr="00F43A20">
              <w:rPr>
                <w:spacing w:val="-17"/>
                <w:sz w:val="32"/>
                <w:szCs w:val="32"/>
              </w:rPr>
              <w:t xml:space="preserve"> </w:t>
            </w:r>
            <w:hyperlink r:id="rId50" w:history="1">
              <w:r w:rsidR="009238C7">
                <w:rPr>
                  <w:rStyle w:val="Hyperlink"/>
                  <w:b/>
                  <w:sz w:val="32"/>
                  <w:szCs w:val="32"/>
                </w:rPr>
                <w:t>www.cid.org.au/our-health-fact-sh</w:t>
              </w:r>
              <w:r w:rsidR="009238C7">
                <w:rPr>
                  <w:rStyle w:val="Hyperlink"/>
                  <w:b/>
                  <w:sz w:val="32"/>
                  <w:szCs w:val="32"/>
                </w:rPr>
                <w:t>e</w:t>
              </w:r>
              <w:r w:rsidR="009238C7">
                <w:rPr>
                  <w:rStyle w:val="Hyperlink"/>
                  <w:b/>
                  <w:sz w:val="32"/>
                  <w:szCs w:val="32"/>
                </w:rPr>
                <w:t>ets</w:t>
              </w:r>
            </w:hyperlink>
          </w:p>
        </w:tc>
      </w:tr>
      <w:tr w:rsidR="00C305E7" w:rsidRPr="00F43A20" w14:paraId="694B4F63" w14:textId="77777777" w:rsidTr="008B28DB">
        <w:trPr>
          <w:jc w:val="center"/>
        </w:trPr>
        <w:tc>
          <w:tcPr>
            <w:tcW w:w="2923" w:type="dxa"/>
          </w:tcPr>
          <w:p w14:paraId="7E887F42" w14:textId="4C476D71" w:rsidR="00C305E7" w:rsidRPr="00F43A20" w:rsidRDefault="00C305E7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586EFE0" w14:textId="6B3E5560" w:rsidR="00C305E7" w:rsidRPr="00F43A20" w:rsidRDefault="00716FC1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67" behindDoc="0" locked="0" layoutInCell="1" allowOverlap="1" wp14:anchorId="10A0E071" wp14:editId="69041FE3">
                  <wp:simplePos x="0" y="0"/>
                  <wp:positionH relativeFrom="column">
                    <wp:posOffset>164218</wp:posOffset>
                  </wp:positionH>
                  <wp:positionV relativeFrom="paragraph">
                    <wp:posOffset>284362</wp:posOffset>
                  </wp:positionV>
                  <wp:extent cx="1406600" cy="1542288"/>
                  <wp:effectExtent l="0" t="0" r="3175" b="1270"/>
                  <wp:wrapSquare wrapText="bothSides"/>
                  <wp:docPr id="91" name="image43.png" descr="A picture containing person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image43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6600" cy="1542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4AD499B" w14:textId="4B027A82" w:rsidR="00C305E7" w:rsidRPr="00F43A20" w:rsidRDefault="00C305E7" w:rsidP="007C3C2D">
            <w:pPr>
              <w:pStyle w:val="TableParagraph"/>
              <w:spacing w:before="7" w:after="1" w:line="360" w:lineRule="auto"/>
              <w:rPr>
                <w:b/>
                <w:sz w:val="32"/>
                <w:szCs w:val="32"/>
              </w:rPr>
            </w:pPr>
          </w:p>
          <w:p w14:paraId="3B234B06" w14:textId="694250D8" w:rsidR="00C305E7" w:rsidRPr="00F43A20" w:rsidRDefault="00C305E7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06CF1599" w14:textId="267162B8" w:rsidR="00C305E7" w:rsidRPr="00F43A20" w:rsidRDefault="00C305E7" w:rsidP="00716FC1">
            <w:pPr>
              <w:pStyle w:val="TableParagraph"/>
              <w:spacing w:before="87" w:line="360" w:lineRule="auto"/>
              <w:ind w:left="108"/>
              <w:rPr>
                <w:b/>
                <w:sz w:val="32"/>
                <w:szCs w:val="32"/>
              </w:rPr>
            </w:pPr>
            <w:r w:rsidRPr="00F43A20">
              <w:rPr>
                <w:b/>
                <w:spacing w:val="-2"/>
                <w:sz w:val="32"/>
                <w:szCs w:val="32"/>
              </w:rPr>
              <w:t>Mouth</w:t>
            </w:r>
          </w:p>
          <w:p w14:paraId="517C334C" w14:textId="77777777" w:rsidR="00C305E7" w:rsidRPr="00F43A20" w:rsidRDefault="00C305E7" w:rsidP="007C3C2D">
            <w:pPr>
              <w:pStyle w:val="TableParagraph"/>
              <w:spacing w:before="322" w:line="360" w:lineRule="auto"/>
              <w:ind w:left="108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ook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fte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lth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uth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might</w:t>
            </w:r>
          </w:p>
          <w:p w14:paraId="5BDD7DD1" w14:textId="77777777" w:rsidR="00C305E7" w:rsidRPr="00F43A20" w:rsidRDefault="00C305E7" w:rsidP="007C3C2D">
            <w:pPr>
              <w:pStyle w:val="TableParagraph"/>
              <w:numPr>
                <w:ilvl w:val="0"/>
                <w:numId w:val="21"/>
              </w:numPr>
              <w:tabs>
                <w:tab w:val="left" w:pos="828"/>
                <w:tab w:val="left" w:pos="829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Brush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eeth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2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ime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pacing w:val="-5"/>
                <w:sz w:val="32"/>
                <w:szCs w:val="32"/>
              </w:rPr>
              <w:t>day</w:t>
            </w:r>
          </w:p>
          <w:p w14:paraId="72325016" w14:textId="77777777" w:rsidR="00C305E7" w:rsidRPr="00F43A20" w:rsidRDefault="00C305E7" w:rsidP="007C3C2D">
            <w:pPr>
              <w:pStyle w:val="TableParagraph"/>
              <w:tabs>
                <w:tab w:val="left" w:pos="828"/>
                <w:tab w:val="left" w:pos="829"/>
              </w:tabs>
              <w:spacing w:before="184" w:line="360" w:lineRule="auto"/>
              <w:ind w:left="828"/>
              <w:rPr>
                <w:sz w:val="32"/>
                <w:szCs w:val="32"/>
              </w:rPr>
            </w:pPr>
          </w:p>
          <w:p w14:paraId="5401EF6F" w14:textId="5FE1288C" w:rsidR="00C305E7" w:rsidRPr="00F43A20" w:rsidRDefault="00C305E7" w:rsidP="007C3C2D">
            <w:pPr>
              <w:pStyle w:val="TableParagraph"/>
              <w:numPr>
                <w:ilvl w:val="0"/>
                <w:numId w:val="21"/>
              </w:numPr>
              <w:tabs>
                <w:tab w:val="left" w:pos="828"/>
                <w:tab w:val="left" w:pos="829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los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eeth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2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imes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pacing w:val="-5"/>
                <w:sz w:val="32"/>
                <w:szCs w:val="32"/>
              </w:rPr>
              <w:t>day</w:t>
            </w:r>
          </w:p>
        </w:tc>
      </w:tr>
      <w:tr w:rsidR="00CB6824" w:rsidRPr="00F43A20" w14:paraId="1C820F62" w14:textId="77777777" w:rsidTr="008B28DB">
        <w:trPr>
          <w:jc w:val="center"/>
        </w:trPr>
        <w:tc>
          <w:tcPr>
            <w:tcW w:w="2923" w:type="dxa"/>
          </w:tcPr>
          <w:p w14:paraId="6387F28C" w14:textId="75CC409F" w:rsidR="00CB6824" w:rsidRPr="00F43A20" w:rsidRDefault="00415CE4" w:rsidP="007C3C2D">
            <w:pPr>
              <w:pStyle w:val="TableParagraph"/>
              <w:spacing w:before="7" w:after="1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49" behindDoc="1" locked="0" layoutInCell="1" allowOverlap="1" wp14:anchorId="10F6E0AC" wp14:editId="39CB967C">
                  <wp:simplePos x="0" y="0"/>
                  <wp:positionH relativeFrom="column">
                    <wp:posOffset>451319</wp:posOffset>
                  </wp:positionH>
                  <wp:positionV relativeFrom="paragraph">
                    <wp:posOffset>120567</wp:posOffset>
                  </wp:positionV>
                  <wp:extent cx="775578" cy="1529715"/>
                  <wp:effectExtent l="0" t="0" r="5715" b="0"/>
                  <wp:wrapTight wrapText="bothSides">
                    <wp:wrapPolygon edited="0">
                      <wp:start x="3715" y="0"/>
                      <wp:lineTo x="0" y="807"/>
                      <wp:lineTo x="0" y="20174"/>
                      <wp:lineTo x="4776" y="21250"/>
                      <wp:lineTo x="16452" y="21250"/>
                      <wp:lineTo x="21229" y="20174"/>
                      <wp:lineTo x="21229" y="807"/>
                      <wp:lineTo x="17514" y="0"/>
                      <wp:lineTo x="3715" y="0"/>
                    </wp:wrapPolygon>
                  </wp:wrapTight>
                  <wp:docPr id="93" name="image44.png" descr="A can of soda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image44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5578" cy="1529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E95E38E" w14:textId="5E86D5FD" w:rsidR="00CB6824" w:rsidRPr="00F43A20" w:rsidRDefault="00CB682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63CA7EDD" w14:textId="77777777" w:rsidR="00CB6824" w:rsidRPr="00F43A20" w:rsidRDefault="00CB682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6A71D8A6" w14:textId="77777777" w:rsidR="00CB6824" w:rsidRPr="00F43A20" w:rsidRDefault="00CB682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7477C8D" w14:textId="2C913584" w:rsidR="00CB6824" w:rsidRPr="00F43A20" w:rsidRDefault="00CB6824" w:rsidP="007C3C2D">
            <w:pPr>
              <w:pStyle w:val="TableParagraph"/>
              <w:numPr>
                <w:ilvl w:val="0"/>
                <w:numId w:val="12"/>
              </w:numPr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Drink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es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n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of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drinks</w:t>
            </w:r>
          </w:p>
        </w:tc>
      </w:tr>
      <w:tr w:rsidR="00121CE7" w:rsidRPr="00F43A20" w14:paraId="0EF0217C" w14:textId="77777777" w:rsidTr="008B28DB">
        <w:trPr>
          <w:jc w:val="center"/>
        </w:trPr>
        <w:tc>
          <w:tcPr>
            <w:tcW w:w="2923" w:type="dxa"/>
          </w:tcPr>
          <w:p w14:paraId="6397C9B2" w14:textId="04A8DD6E" w:rsidR="00121CE7" w:rsidRPr="00F43A20" w:rsidRDefault="00121CE7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inline distT="0" distB="0" distL="0" distR="0" wp14:anchorId="5D4383D3" wp14:editId="02251EB5">
                  <wp:extent cx="1630299" cy="1630299"/>
                  <wp:effectExtent l="0" t="0" r="0" b="0"/>
                  <wp:docPr id="95" name="image45.jpeg" descr="A picture containing person, wall, spectacles, goggles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image45.jpeg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0299" cy="1630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6517AC31" w14:textId="77777777" w:rsidR="00121CE7" w:rsidRPr="00F43A20" w:rsidRDefault="00121CE7" w:rsidP="00114D92">
            <w:pPr>
              <w:pStyle w:val="TableParagraph"/>
              <w:spacing w:before="172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ook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fter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lth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uth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 Also go to the dentist 2 times a year.</w:t>
            </w:r>
          </w:p>
          <w:p w14:paraId="5835B49C" w14:textId="77777777" w:rsidR="00121CE7" w:rsidRPr="00F43A20" w:rsidRDefault="00121CE7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1218B76" w14:textId="1F5EA93A" w:rsidR="00121CE7" w:rsidRPr="00F43A20" w:rsidRDefault="00121CE7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dentist</w:t>
            </w:r>
            <w:r w:rsidRPr="00F43A20">
              <w:rPr>
                <w:b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octo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upport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 keeping your teeth and mouth healthy.</w:t>
            </w:r>
          </w:p>
        </w:tc>
      </w:tr>
      <w:tr w:rsidR="00370FD8" w:rsidRPr="00F43A20" w14:paraId="72ABEB75" w14:textId="77777777" w:rsidTr="008B28DB">
        <w:trPr>
          <w:jc w:val="center"/>
        </w:trPr>
        <w:tc>
          <w:tcPr>
            <w:tcW w:w="2923" w:type="dxa"/>
          </w:tcPr>
          <w:p w14:paraId="6B9D8FE2" w14:textId="77777777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16A5D368" w14:textId="77777777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0B09F4" w:rsidRPr="00F43A20" w14:paraId="32942FA8" w14:textId="77777777" w:rsidTr="008B28DB">
        <w:trPr>
          <w:jc w:val="center"/>
        </w:trPr>
        <w:tc>
          <w:tcPr>
            <w:tcW w:w="2923" w:type="dxa"/>
          </w:tcPr>
          <w:p w14:paraId="4874EDED" w14:textId="352EC3B6" w:rsidR="000B09F4" w:rsidRPr="00F43A20" w:rsidRDefault="00114D9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70CC73A5" wp14:editId="6E7D77C6">
                  <wp:extent cx="1597080" cy="1342167"/>
                  <wp:effectExtent l="0" t="0" r="0" b="0"/>
                  <wp:docPr id="97" name="image46.png" descr="A group of people posing for the camera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image46.png"/>
                          <pic:cNvPicPr/>
                        </pic:nvPicPr>
                        <pic:blipFill>
                          <a:blip r:embed="rId5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7080" cy="1342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6128AD22" w14:textId="77777777" w:rsidR="000B09F4" w:rsidRDefault="000B09F4" w:rsidP="00415CE4">
            <w:pPr>
              <w:pStyle w:val="TableParagraph"/>
              <w:spacing w:line="360" w:lineRule="auto"/>
              <w:rPr>
                <w:spacing w:val="-2"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Staying</w:t>
            </w:r>
            <w:r w:rsidRPr="00F43A20">
              <w:rPr>
                <w:b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healthy</w:t>
            </w:r>
            <w:r w:rsidRPr="00F43A20">
              <w:rPr>
                <w:b/>
                <w:spacing w:val="-2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from</w:t>
            </w:r>
            <w:r w:rsidRPr="00F43A20">
              <w:rPr>
                <w:b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infectious</w:t>
            </w:r>
            <w:r w:rsidRPr="00F43A20">
              <w:rPr>
                <w:b/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diseases Infectious</w:t>
            </w:r>
            <w:r w:rsidRPr="00F43A20">
              <w:rPr>
                <w:b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diseases</w:t>
            </w:r>
            <w:r w:rsidRPr="00F43A20">
              <w:rPr>
                <w:b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r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yp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sickness.</w:t>
            </w:r>
          </w:p>
          <w:p w14:paraId="73D10719" w14:textId="77777777" w:rsidR="00415CE4" w:rsidRPr="00F43A20" w:rsidRDefault="00415CE4" w:rsidP="00415CE4">
            <w:pPr>
              <w:pStyle w:val="TableParagraph"/>
              <w:spacing w:line="360" w:lineRule="auto"/>
              <w:rPr>
                <w:sz w:val="32"/>
                <w:szCs w:val="32"/>
              </w:rPr>
            </w:pPr>
          </w:p>
          <w:p w14:paraId="48D871D7" w14:textId="7086EB55" w:rsidR="000B09F4" w:rsidRPr="00F43A20" w:rsidRDefault="000B09F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11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OVID-19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fectious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disease.</w:t>
            </w:r>
          </w:p>
        </w:tc>
      </w:tr>
      <w:tr w:rsidR="00370FD8" w:rsidRPr="00F43A20" w14:paraId="442EC38B" w14:textId="77777777" w:rsidTr="008B28DB">
        <w:trPr>
          <w:jc w:val="center"/>
        </w:trPr>
        <w:tc>
          <w:tcPr>
            <w:tcW w:w="2923" w:type="dxa"/>
          </w:tcPr>
          <w:p w14:paraId="79F4FEBE" w14:textId="77777777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46DDC080" w14:textId="77777777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C902B2" w:rsidRPr="00F43A20" w14:paraId="183C1053" w14:textId="77777777" w:rsidTr="008B28DB">
        <w:trPr>
          <w:jc w:val="center"/>
        </w:trPr>
        <w:tc>
          <w:tcPr>
            <w:tcW w:w="2923" w:type="dxa"/>
          </w:tcPr>
          <w:p w14:paraId="51108B8E" w14:textId="629D3B51" w:rsidR="00C902B2" w:rsidRPr="00F43A20" w:rsidRDefault="00114D9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68" behindDoc="0" locked="0" layoutInCell="1" allowOverlap="1" wp14:anchorId="328B62F3" wp14:editId="70C3CD73">
                  <wp:simplePos x="0" y="0"/>
                  <wp:positionH relativeFrom="column">
                    <wp:posOffset>73660</wp:posOffset>
                  </wp:positionH>
                  <wp:positionV relativeFrom="paragraph">
                    <wp:posOffset>74</wp:posOffset>
                  </wp:positionV>
                  <wp:extent cx="1554861" cy="1567434"/>
                  <wp:effectExtent l="0" t="0" r="7620" b="0"/>
                  <wp:wrapSquare wrapText="bothSides"/>
                  <wp:docPr id="99" name="image47.png" descr="Calendar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47.pn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4861" cy="1567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4DF02E90" w14:textId="77777777" w:rsidR="00C902B2" w:rsidRPr="00F43A20" w:rsidRDefault="00C902B2" w:rsidP="00114D92">
            <w:pPr>
              <w:pStyle w:val="TableParagraph"/>
              <w:spacing w:before="261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ta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lthy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rom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fectiou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iseas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you </w:t>
            </w:r>
            <w:r w:rsidRPr="00F43A20">
              <w:rPr>
                <w:spacing w:val="-2"/>
                <w:sz w:val="32"/>
                <w:szCs w:val="32"/>
              </w:rPr>
              <w:t>might</w:t>
            </w:r>
          </w:p>
          <w:p w14:paraId="12373BD5" w14:textId="77777777" w:rsidR="00C902B2" w:rsidRPr="00F43A20" w:rsidRDefault="00C902B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02C69B2F" w14:textId="6BFF14F8" w:rsidR="00C902B2" w:rsidRPr="00F43A20" w:rsidRDefault="00C902B2" w:rsidP="007C3C2D">
            <w:pPr>
              <w:pStyle w:val="TableParagraph"/>
              <w:numPr>
                <w:ilvl w:val="0"/>
                <w:numId w:val="12"/>
              </w:numPr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Wash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nds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often</w:t>
            </w:r>
          </w:p>
        </w:tc>
      </w:tr>
      <w:tr w:rsidR="005E7AA5" w:rsidRPr="00F43A20" w14:paraId="7A00BE20" w14:textId="77777777" w:rsidTr="008B28DB">
        <w:trPr>
          <w:jc w:val="center"/>
        </w:trPr>
        <w:tc>
          <w:tcPr>
            <w:tcW w:w="2923" w:type="dxa"/>
          </w:tcPr>
          <w:p w14:paraId="769F36E5" w14:textId="11203C90" w:rsidR="005E7AA5" w:rsidRPr="00F43A20" w:rsidRDefault="005E7AA5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1CC016CA" wp14:editId="1036F8E3">
                  <wp:extent cx="1353693" cy="1609344"/>
                  <wp:effectExtent l="0" t="0" r="0" b="0"/>
                  <wp:docPr id="101" name="image48.jpeg" descr="A picture containing clothing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image48.jpeg"/>
                          <pic:cNvPicPr/>
                        </pic:nvPicPr>
                        <pic:blipFill>
                          <a:blip r:embed="rId5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3693" cy="1609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27F6C41B" w14:textId="77777777" w:rsidR="005E7AA5" w:rsidRPr="00F43A20" w:rsidRDefault="005E7AA5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0CDF6A8" w14:textId="77777777" w:rsidR="005E7AA5" w:rsidRPr="00F43A20" w:rsidRDefault="005E7AA5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</w:p>
          <w:p w14:paraId="5509F4CA" w14:textId="387C635F" w:rsidR="005E7AA5" w:rsidRPr="00F43A20" w:rsidRDefault="005E7AA5" w:rsidP="007C3C2D">
            <w:pPr>
              <w:pStyle w:val="TableParagraph"/>
              <w:numPr>
                <w:ilvl w:val="0"/>
                <w:numId w:val="12"/>
              </w:numPr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Wea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ac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ask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e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r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side with lots of people</w:t>
            </w:r>
          </w:p>
        </w:tc>
      </w:tr>
      <w:tr w:rsidR="00370FD8" w:rsidRPr="00F43A20" w14:paraId="047105AC" w14:textId="77777777" w:rsidTr="008B28DB">
        <w:trPr>
          <w:jc w:val="center"/>
        </w:trPr>
        <w:tc>
          <w:tcPr>
            <w:tcW w:w="2923" w:type="dxa"/>
          </w:tcPr>
          <w:p w14:paraId="098ABC2D" w14:textId="77777777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2A61C937" w14:textId="77777777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007A0B" w:rsidRPr="00F43A20" w14:paraId="68E00D0B" w14:textId="77777777" w:rsidTr="008B28DB">
        <w:trPr>
          <w:jc w:val="center"/>
        </w:trPr>
        <w:tc>
          <w:tcPr>
            <w:tcW w:w="2923" w:type="dxa"/>
          </w:tcPr>
          <w:p w14:paraId="7EF33DEB" w14:textId="14412C9B" w:rsidR="00007A0B" w:rsidRPr="00F43A20" w:rsidRDefault="00300B0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anchor distT="0" distB="0" distL="114300" distR="114300" simplePos="0" relativeHeight="251658269" behindDoc="0" locked="0" layoutInCell="1" allowOverlap="1" wp14:anchorId="56BB8C64" wp14:editId="2C9FDC39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66</wp:posOffset>
                  </wp:positionV>
                  <wp:extent cx="1629915" cy="1630299"/>
                  <wp:effectExtent l="0" t="0" r="8890" b="8255"/>
                  <wp:wrapSquare wrapText="bothSides"/>
                  <wp:docPr id="103" name="image49.jpeg" descr="A picture containing person, table, indoor, meal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image49.jpe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915" cy="1630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1B8DB668" w14:textId="77777777" w:rsidR="00007A0B" w:rsidRPr="00F43A20" w:rsidRDefault="00007A0B" w:rsidP="007C3C2D">
            <w:pPr>
              <w:pStyle w:val="TableParagraph"/>
              <w:spacing w:before="87" w:line="360" w:lineRule="auto"/>
              <w:ind w:left="200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ta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lthy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rom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fectiou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iseas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 might also</w:t>
            </w:r>
          </w:p>
          <w:p w14:paraId="269B665C" w14:textId="77777777" w:rsidR="00007A0B" w:rsidRPr="00F43A20" w:rsidRDefault="00007A0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49B678A" w14:textId="32B2A234" w:rsidR="00007A0B" w:rsidRPr="00F43A20" w:rsidRDefault="00007A0B" w:rsidP="007C3C2D">
            <w:pPr>
              <w:pStyle w:val="TableParagraph"/>
              <w:numPr>
                <w:ilvl w:val="0"/>
                <w:numId w:val="12"/>
              </w:numPr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No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har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ood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rink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ith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other </w:t>
            </w:r>
            <w:r w:rsidRPr="00F43A20">
              <w:rPr>
                <w:spacing w:val="-2"/>
                <w:sz w:val="32"/>
                <w:szCs w:val="32"/>
              </w:rPr>
              <w:t>people</w:t>
            </w:r>
          </w:p>
        </w:tc>
      </w:tr>
      <w:tr w:rsidR="004B2D35" w:rsidRPr="00F43A20" w14:paraId="5E244F92" w14:textId="77777777" w:rsidTr="008B28DB">
        <w:trPr>
          <w:trHeight w:val="3213"/>
          <w:jc w:val="center"/>
        </w:trPr>
        <w:tc>
          <w:tcPr>
            <w:tcW w:w="2923" w:type="dxa"/>
          </w:tcPr>
          <w:p w14:paraId="59FA9884" w14:textId="5F83CC89" w:rsidR="004B2D35" w:rsidRPr="00F43A20" w:rsidRDefault="00300B0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70" behindDoc="0" locked="0" layoutInCell="1" allowOverlap="1" wp14:anchorId="13379353" wp14:editId="4B6F1D63">
                  <wp:simplePos x="0" y="0"/>
                  <wp:positionH relativeFrom="column">
                    <wp:posOffset>319607</wp:posOffset>
                  </wp:positionH>
                  <wp:positionV relativeFrom="paragraph">
                    <wp:posOffset>149417</wp:posOffset>
                  </wp:positionV>
                  <wp:extent cx="1308104" cy="1609344"/>
                  <wp:effectExtent l="0" t="0" r="6350" b="0"/>
                  <wp:wrapSquare wrapText="bothSides"/>
                  <wp:docPr id="105" name="image50.png" descr="A person and person hugging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image50.pn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8104" cy="1609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3E52E089" w14:textId="77777777" w:rsidR="004B2D35" w:rsidRPr="00F43A20" w:rsidRDefault="004B2D35" w:rsidP="00300B08">
            <w:pPr>
              <w:pStyle w:val="TableParagraph"/>
              <w:numPr>
                <w:ilvl w:val="0"/>
                <w:numId w:val="12"/>
              </w:numPr>
              <w:tabs>
                <w:tab w:val="left" w:pos="920"/>
                <w:tab w:val="left" w:pos="921"/>
              </w:tabs>
              <w:spacing w:before="264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Look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fter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exual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health</w:t>
            </w:r>
          </w:p>
          <w:p w14:paraId="0C7CBC11" w14:textId="77777777" w:rsidR="004B2D35" w:rsidRPr="00F43A20" w:rsidRDefault="004B2D35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DB9DB70" w14:textId="284798EA" w:rsidR="004B2D35" w:rsidRPr="00F43A20" w:rsidRDefault="004B2D35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Sexual</w:t>
            </w:r>
            <w:r w:rsidRPr="00F43A20">
              <w:rPr>
                <w:b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health</w:t>
            </w:r>
            <w:r w:rsidRPr="00F43A20">
              <w:rPr>
                <w:b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bou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keeping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af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efore, during and after sex.</w:t>
            </w:r>
          </w:p>
        </w:tc>
      </w:tr>
      <w:tr w:rsidR="0040114B" w:rsidRPr="00F43A20" w14:paraId="603D8C5D" w14:textId="77777777" w:rsidTr="008B28DB">
        <w:trPr>
          <w:jc w:val="center"/>
        </w:trPr>
        <w:tc>
          <w:tcPr>
            <w:tcW w:w="2923" w:type="dxa"/>
          </w:tcPr>
          <w:p w14:paraId="51F0C28D" w14:textId="77777777" w:rsidR="0040114B" w:rsidRPr="00F43A20" w:rsidRDefault="0040114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C648AA5" w14:textId="77777777" w:rsidR="0040114B" w:rsidRPr="00F43A20" w:rsidRDefault="0040114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827933D" w14:textId="18BD6EFA" w:rsidR="0040114B" w:rsidRPr="00F43A20" w:rsidRDefault="00300B08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365735BA" wp14:editId="4AB4F04B">
                  <wp:extent cx="1457055" cy="1463040"/>
                  <wp:effectExtent l="0" t="0" r="0" b="0"/>
                  <wp:docPr id="107" name="image42.png" descr="A person sitting at a desk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image42.png"/>
                          <pic:cNvPicPr/>
                        </pic:nvPicPr>
                        <pic:blipFill>
                          <a:blip r:embed="rId4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055" cy="1463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F69E2" w14:textId="7E32531F" w:rsidR="0040114B" w:rsidRPr="00F43A20" w:rsidRDefault="0040114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1B1F6F82" w14:textId="350A3E86" w:rsidR="0040114B" w:rsidRPr="00F43A20" w:rsidRDefault="0040114B" w:rsidP="00300B08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ind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u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re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bou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ex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d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exual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lth you can go to</w:t>
            </w:r>
          </w:p>
          <w:p w14:paraId="722DC077" w14:textId="7DA893FD" w:rsidR="0040114B" w:rsidRPr="00F43A20" w:rsidRDefault="0040114B" w:rsidP="007C3C2D">
            <w:pPr>
              <w:pStyle w:val="TableParagraph"/>
              <w:numPr>
                <w:ilvl w:val="0"/>
                <w:numId w:val="23"/>
              </w:numPr>
              <w:tabs>
                <w:tab w:val="left" w:pos="920"/>
                <w:tab w:val="left" w:pos="921"/>
              </w:tabs>
              <w:spacing w:before="1" w:line="360" w:lineRule="auto"/>
              <w:ind w:left="920" w:right="276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NSW family planning Easy Read Factsheets</w:t>
            </w:r>
            <w:r w:rsidRPr="00F43A20">
              <w:rPr>
                <w:spacing w:val="-23"/>
                <w:sz w:val="32"/>
                <w:szCs w:val="32"/>
              </w:rPr>
              <w:t xml:space="preserve"> </w:t>
            </w:r>
            <w:hyperlink r:id="rId59" w:history="1">
              <w:r w:rsidR="009238C7" w:rsidRPr="00453C15">
                <w:rPr>
                  <w:rStyle w:val="Hyperlink"/>
                  <w:b/>
                  <w:sz w:val="32"/>
                  <w:szCs w:val="32"/>
                </w:rPr>
                <w:t>www.fpnsw.org.au/</w:t>
              </w:r>
            </w:hyperlink>
            <w:r w:rsidRPr="00F43A20">
              <w:rPr>
                <w:b/>
                <w:color w:val="0462C1"/>
                <w:sz w:val="32"/>
                <w:szCs w:val="32"/>
              </w:rPr>
              <w:t xml:space="preserve"> </w:t>
            </w:r>
            <w:hyperlink r:id="rId60">
              <w:r w:rsidRPr="00F43A20">
                <w:rPr>
                  <w:b/>
                  <w:color w:val="0462C1"/>
                  <w:spacing w:val="-2"/>
                  <w:sz w:val="32"/>
                  <w:szCs w:val="32"/>
                  <w:u w:val="single" w:color="0462C1"/>
                </w:rPr>
                <w:t>factsheets/indivi</w:t>
              </w:r>
              <w:r w:rsidRPr="00F43A20">
                <w:rPr>
                  <w:b/>
                  <w:color w:val="0462C1"/>
                  <w:spacing w:val="-2"/>
                  <w:sz w:val="32"/>
                  <w:szCs w:val="32"/>
                  <w:u w:val="single" w:color="0462C1"/>
                </w:rPr>
                <w:t>d</w:t>
              </w:r>
              <w:r w:rsidRPr="00F43A20">
                <w:rPr>
                  <w:b/>
                  <w:color w:val="0462C1"/>
                  <w:spacing w:val="-2"/>
                  <w:sz w:val="32"/>
                  <w:szCs w:val="32"/>
                  <w:u w:val="single" w:color="0462C1"/>
                </w:rPr>
                <w:t>uals/disability/all-</w:t>
              </w:r>
            </w:hyperlink>
            <w:hyperlink r:id="rId61">
              <w:r w:rsidRPr="00F43A20">
                <w:rPr>
                  <w:b/>
                  <w:color w:val="0462C1"/>
                  <w:w w:val="95"/>
                  <w:sz w:val="32"/>
                  <w:szCs w:val="32"/>
                  <w:u w:val="single" w:color="0462C1"/>
                </w:rPr>
                <w:t>about-</w:t>
              </w:r>
              <w:r w:rsidRPr="00F43A20">
                <w:rPr>
                  <w:b/>
                  <w:color w:val="0462C1"/>
                  <w:spacing w:val="-5"/>
                  <w:sz w:val="32"/>
                  <w:szCs w:val="32"/>
                  <w:u w:val="single" w:color="0462C1"/>
                </w:rPr>
                <w:t>sex</w:t>
              </w:r>
            </w:hyperlink>
          </w:p>
        </w:tc>
      </w:tr>
      <w:tr w:rsidR="00B80DD3" w:rsidRPr="00F43A20" w14:paraId="15E990D9" w14:textId="77777777" w:rsidTr="008B28DB">
        <w:trPr>
          <w:jc w:val="center"/>
        </w:trPr>
        <w:tc>
          <w:tcPr>
            <w:tcW w:w="2923" w:type="dxa"/>
          </w:tcPr>
          <w:p w14:paraId="2BADCC14" w14:textId="0A00033E" w:rsidR="00B80DD3" w:rsidRPr="00F43A20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3D890A6F" wp14:editId="4D6224E8">
                  <wp:extent cx="1620000" cy="1620000"/>
                  <wp:effectExtent l="0" t="0" r="0" b="0"/>
                  <wp:docPr id="1033369378" name="Picture 103336937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78" name="Picture 1033369378" descr="A picture containing text&#10;&#10;Description automatically generated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09A8A9C2" w14:textId="77777777" w:rsidR="00300B08" w:rsidRPr="00300B08" w:rsidRDefault="00300B08" w:rsidP="00300B08">
            <w:pPr>
              <w:pStyle w:val="TableParagraph"/>
              <w:tabs>
                <w:tab w:val="left" w:pos="828"/>
                <w:tab w:val="left" w:pos="829"/>
              </w:tabs>
              <w:spacing w:line="360" w:lineRule="auto"/>
              <w:ind w:right="48"/>
              <w:rPr>
                <w:b/>
                <w:sz w:val="32"/>
                <w:szCs w:val="32"/>
              </w:rPr>
            </w:pPr>
          </w:p>
          <w:p w14:paraId="457ADFD4" w14:textId="1BE84E00" w:rsidR="00B80DD3" w:rsidRPr="00F43A20" w:rsidRDefault="00B80DD3" w:rsidP="007C3C2D">
            <w:pPr>
              <w:pStyle w:val="TableParagraph"/>
              <w:numPr>
                <w:ilvl w:val="0"/>
                <w:numId w:val="24"/>
              </w:numPr>
              <w:tabs>
                <w:tab w:val="left" w:pos="828"/>
                <w:tab w:val="left" w:pos="829"/>
              </w:tabs>
              <w:spacing w:line="360" w:lineRule="auto"/>
              <w:ind w:right="48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 xml:space="preserve">Easy read leaflets from the UK </w:t>
            </w:r>
            <w:hyperlink r:id="rId63">
              <w:r w:rsidR="009238C7">
                <w:rPr>
                  <w:b/>
                  <w:color w:val="0462C1"/>
                  <w:spacing w:val="-2"/>
                  <w:sz w:val="32"/>
                  <w:szCs w:val="32"/>
                  <w:u w:val="single" w:color="0462C1"/>
                </w:rPr>
                <w:t>www.</w:t>
              </w:r>
              <w:r w:rsidR="009238C7">
                <w:rPr>
                  <w:b/>
                  <w:color w:val="0462C1"/>
                  <w:spacing w:val="-2"/>
                  <w:sz w:val="32"/>
                  <w:szCs w:val="32"/>
                  <w:u w:val="single" w:color="0462C1"/>
                </w:rPr>
                <w:t>i</w:t>
              </w:r>
              <w:r w:rsidR="009238C7">
                <w:rPr>
                  <w:b/>
                  <w:color w:val="0462C1"/>
                  <w:spacing w:val="-2"/>
                  <w:sz w:val="32"/>
                  <w:szCs w:val="32"/>
                  <w:u w:val="single" w:color="0462C1"/>
                </w:rPr>
                <w:t>cash.nhs.uk/contraception-sexual-health/easy-read-leaflets</w:t>
              </w:r>
            </w:hyperlink>
          </w:p>
        </w:tc>
      </w:tr>
      <w:tr w:rsidR="00793805" w:rsidRPr="00F43A20" w14:paraId="1A866393" w14:textId="77777777" w:rsidTr="008B28DB">
        <w:trPr>
          <w:jc w:val="center"/>
        </w:trPr>
        <w:tc>
          <w:tcPr>
            <w:tcW w:w="9639" w:type="dxa"/>
            <w:gridSpan w:val="2"/>
          </w:tcPr>
          <w:p w14:paraId="24B04CFE" w14:textId="2EE7CC61" w:rsidR="00793805" w:rsidRPr="00F43A20" w:rsidRDefault="00793805" w:rsidP="007C3C2D">
            <w:pPr>
              <w:pStyle w:val="TableParagraph"/>
              <w:spacing w:line="360" w:lineRule="auto"/>
              <w:rPr>
                <w:b/>
                <w:sz w:val="36"/>
                <w:szCs w:val="36"/>
              </w:rPr>
            </w:pPr>
            <w:r w:rsidRPr="00F43A20">
              <w:rPr>
                <w:b/>
                <w:sz w:val="36"/>
                <w:szCs w:val="36"/>
              </w:rPr>
              <w:lastRenderedPageBreak/>
              <w:t>Things</w:t>
            </w:r>
            <w:r w:rsidRPr="00F43A20">
              <w:rPr>
                <w:b/>
                <w:spacing w:val="-1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my</w:t>
            </w:r>
            <w:r w:rsidRPr="00F43A20">
              <w:rPr>
                <w:b/>
                <w:spacing w:val="-2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GP could</w:t>
            </w:r>
            <w:r w:rsidRPr="00F43A20">
              <w:rPr>
                <w:b/>
                <w:spacing w:val="-2"/>
                <w:sz w:val="36"/>
                <w:szCs w:val="36"/>
              </w:rPr>
              <w:t xml:space="preserve"> </w:t>
            </w:r>
            <w:r w:rsidRPr="00F43A20">
              <w:rPr>
                <w:b/>
                <w:spacing w:val="-5"/>
                <w:sz w:val="36"/>
                <w:szCs w:val="36"/>
              </w:rPr>
              <w:t>do</w:t>
            </w:r>
          </w:p>
        </w:tc>
      </w:tr>
      <w:tr w:rsidR="00370FD8" w:rsidRPr="00F43A20" w14:paraId="5AF2EDFB" w14:textId="77777777" w:rsidTr="008B28DB">
        <w:trPr>
          <w:jc w:val="center"/>
        </w:trPr>
        <w:tc>
          <w:tcPr>
            <w:tcW w:w="2923" w:type="dxa"/>
          </w:tcPr>
          <w:p w14:paraId="690F14B0" w14:textId="77777777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0299A245" w14:textId="77777777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165A3A" w:rsidRPr="00F43A20" w14:paraId="650B3C29" w14:textId="77777777" w:rsidTr="008B28DB">
        <w:trPr>
          <w:jc w:val="center"/>
        </w:trPr>
        <w:tc>
          <w:tcPr>
            <w:tcW w:w="2923" w:type="dxa"/>
          </w:tcPr>
          <w:p w14:paraId="34A0A9E0" w14:textId="3603DCDB" w:rsidR="00165A3A" w:rsidRPr="00F43A20" w:rsidRDefault="009B279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54" behindDoc="1" locked="0" layoutInCell="1" allowOverlap="1" wp14:anchorId="527138A1" wp14:editId="548A8703">
                  <wp:simplePos x="0" y="0"/>
                  <wp:positionH relativeFrom="column">
                    <wp:posOffset>31307</wp:posOffset>
                  </wp:positionH>
                  <wp:positionV relativeFrom="paragraph">
                    <wp:posOffset>178258</wp:posOffset>
                  </wp:positionV>
                  <wp:extent cx="1541145" cy="1249045"/>
                  <wp:effectExtent l="0" t="0" r="1905" b="8255"/>
                  <wp:wrapTight wrapText="bothSides">
                    <wp:wrapPolygon edited="0">
                      <wp:start x="13350" y="0"/>
                      <wp:lineTo x="3204" y="0"/>
                      <wp:lineTo x="267" y="1318"/>
                      <wp:lineTo x="0" y="9883"/>
                      <wp:lineTo x="0" y="21413"/>
                      <wp:lineTo x="1602" y="21413"/>
                      <wp:lineTo x="18690" y="21413"/>
                      <wp:lineTo x="18423" y="21084"/>
                      <wp:lineTo x="21360" y="19766"/>
                      <wp:lineTo x="21360" y="17460"/>
                      <wp:lineTo x="19224" y="15813"/>
                      <wp:lineTo x="20826" y="10542"/>
                      <wp:lineTo x="21360" y="1647"/>
                      <wp:lineTo x="19491" y="0"/>
                      <wp:lineTo x="15753" y="0"/>
                      <wp:lineTo x="13350" y="0"/>
                    </wp:wrapPolygon>
                  </wp:wrapTight>
                  <wp:docPr id="26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1145" cy="124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1F5C6626" w14:textId="77777777" w:rsidR="00165A3A" w:rsidRPr="00F43A20" w:rsidRDefault="00165A3A" w:rsidP="008B28DB">
            <w:pPr>
              <w:pStyle w:val="TableParagraph"/>
              <w:spacing w:before="230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Regula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proofErr w:type="spellStart"/>
            <w:r w:rsidRPr="00F43A20">
              <w:rPr>
                <w:sz w:val="32"/>
                <w:szCs w:val="32"/>
              </w:rPr>
              <w:t>check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ups</w:t>
            </w:r>
            <w:proofErr w:type="spellEnd"/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an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lp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 stay healthy.</w:t>
            </w:r>
          </w:p>
          <w:p w14:paraId="36C77095" w14:textId="77777777" w:rsidR="00165A3A" w:rsidRPr="00F43A20" w:rsidRDefault="00165A3A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2A1D23D" w14:textId="1C36E77D" w:rsidR="00165A3A" w:rsidRPr="00F43A20" w:rsidRDefault="00165A3A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an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ertain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lth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checks.</w:t>
            </w:r>
          </w:p>
        </w:tc>
      </w:tr>
      <w:tr w:rsidR="00310A6E" w:rsidRPr="00F43A20" w14:paraId="28F087CA" w14:textId="77777777" w:rsidTr="008B28DB">
        <w:trPr>
          <w:jc w:val="center"/>
        </w:trPr>
        <w:tc>
          <w:tcPr>
            <w:tcW w:w="2923" w:type="dxa"/>
          </w:tcPr>
          <w:p w14:paraId="11400A45" w14:textId="2E3ABDE5" w:rsidR="00310A6E" w:rsidRPr="00F43A20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71" behindDoc="0" locked="0" layoutInCell="1" allowOverlap="1" wp14:anchorId="28D2F80A" wp14:editId="3688E6BB">
                  <wp:simplePos x="0" y="0"/>
                  <wp:positionH relativeFrom="column">
                    <wp:posOffset>135683</wp:posOffset>
                  </wp:positionH>
                  <wp:positionV relativeFrom="paragraph">
                    <wp:posOffset>502</wp:posOffset>
                  </wp:positionV>
                  <wp:extent cx="1554480" cy="1560195"/>
                  <wp:effectExtent l="0" t="0" r="7620" b="1905"/>
                  <wp:wrapSquare wrapText="bothSides"/>
                  <wp:docPr id="111" name="image4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image42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4480" cy="1560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5E2B9172" w14:textId="77777777" w:rsidR="00310A6E" w:rsidRDefault="00310A6E" w:rsidP="007C3C2D">
            <w:pPr>
              <w:pStyle w:val="TableParagraph"/>
              <w:spacing w:line="360" w:lineRule="auto"/>
              <w:rPr>
                <w:sz w:val="32"/>
                <w:szCs w:val="32"/>
              </w:rPr>
            </w:pPr>
          </w:p>
          <w:p w14:paraId="60D6BBD3" w14:textId="67871473" w:rsidR="00310A6E" w:rsidRPr="00F43A20" w:rsidRDefault="00310A6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 xml:space="preserve">To find out more go to </w:t>
            </w:r>
            <w:hyperlink r:id="rId64" w:history="1">
              <w:r w:rsidR="009238C7">
                <w:rPr>
                  <w:rStyle w:val="Hyperlink"/>
                  <w:b/>
                  <w:spacing w:val="-2"/>
                  <w:w w:val="95"/>
                  <w:sz w:val="32"/>
                  <w:szCs w:val="32"/>
                </w:rPr>
                <w:t>www.cid.org.au/resource/yearly-health-check-fact-sheet</w:t>
              </w:r>
            </w:hyperlink>
            <w:r w:rsidR="009238C7">
              <w:rPr>
                <w:b/>
                <w:color w:val="0462C1"/>
                <w:spacing w:val="-2"/>
                <w:sz w:val="32"/>
                <w:szCs w:val="32"/>
                <w:u w:val="single" w:color="0462C1"/>
              </w:rPr>
              <w:t xml:space="preserve"> </w:t>
            </w:r>
          </w:p>
        </w:tc>
      </w:tr>
      <w:tr w:rsidR="0038368E" w:rsidRPr="00F43A20" w14:paraId="63C90632" w14:textId="77777777" w:rsidTr="008B28DB">
        <w:trPr>
          <w:jc w:val="center"/>
        </w:trPr>
        <w:tc>
          <w:tcPr>
            <w:tcW w:w="2923" w:type="dxa"/>
          </w:tcPr>
          <w:p w14:paraId="6DC7169A" w14:textId="3DE23E5D" w:rsidR="0038368E" w:rsidRPr="00F43A20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72" behindDoc="0" locked="0" layoutInCell="1" allowOverlap="1" wp14:anchorId="1512EB8E" wp14:editId="049424E4">
                  <wp:simplePos x="0" y="0"/>
                  <wp:positionH relativeFrom="column">
                    <wp:posOffset>115696</wp:posOffset>
                  </wp:positionH>
                  <wp:positionV relativeFrom="paragraph">
                    <wp:posOffset>59</wp:posOffset>
                  </wp:positionV>
                  <wp:extent cx="1575939" cy="955547"/>
                  <wp:effectExtent l="0" t="0" r="5715" b="0"/>
                  <wp:wrapSquare wrapText="bothSides"/>
                  <wp:docPr id="113" name="image51.png" descr="Two people sitting at a table with a computer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image51.pn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5939" cy="9555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09BAF155" w14:textId="59425226" w:rsidR="0038368E" w:rsidRPr="00F43A20" w:rsidRDefault="0038368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uppor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ta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lth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by doing some of </w:t>
            </w:r>
            <w:proofErr w:type="spellStart"/>
            <w:r w:rsidRPr="00F43A20">
              <w:rPr>
                <w:sz w:val="32"/>
                <w:szCs w:val="32"/>
              </w:rPr>
              <w:t>te</w:t>
            </w:r>
            <w:proofErr w:type="spellEnd"/>
            <w:r w:rsidRPr="00F43A20">
              <w:rPr>
                <w:sz w:val="32"/>
                <w:szCs w:val="32"/>
              </w:rPr>
              <w:t xml:space="preserve"> things listed below.</w:t>
            </w:r>
          </w:p>
        </w:tc>
      </w:tr>
      <w:tr w:rsidR="00370FD8" w:rsidRPr="00F43A20" w14:paraId="6A373E4D" w14:textId="77777777" w:rsidTr="008B28DB">
        <w:trPr>
          <w:jc w:val="center"/>
        </w:trPr>
        <w:tc>
          <w:tcPr>
            <w:tcW w:w="2923" w:type="dxa"/>
          </w:tcPr>
          <w:p w14:paraId="31FF8E79" w14:textId="77777777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4CF94BFD" w14:textId="77777777" w:rsidR="00370FD8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656D50A" w14:textId="77777777" w:rsidR="008B28DB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06B383C0" w14:textId="77777777" w:rsidR="008B28DB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2AFE7923" w14:textId="77777777" w:rsidR="008B28DB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06C8E4E2" w14:textId="77777777" w:rsidR="008B28DB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274911EB" w14:textId="77777777" w:rsidR="008B28DB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4E5C759" w14:textId="77777777" w:rsidR="008B28DB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409776C" w14:textId="39413046" w:rsidR="00370FD8" w:rsidRPr="00F43A20" w:rsidRDefault="00370FD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1D5AB9" w:rsidRPr="00F43A20" w14:paraId="1825485C" w14:textId="77777777" w:rsidTr="008B28DB">
        <w:trPr>
          <w:jc w:val="center"/>
        </w:trPr>
        <w:tc>
          <w:tcPr>
            <w:tcW w:w="2923" w:type="dxa"/>
          </w:tcPr>
          <w:p w14:paraId="77B03BFC" w14:textId="77777777" w:rsidR="001D5AB9" w:rsidRPr="00F43A20" w:rsidRDefault="001D5AB9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</w:p>
          <w:p w14:paraId="645E0888" w14:textId="192BA139" w:rsidR="001D5AB9" w:rsidRPr="00F43A20" w:rsidRDefault="00302A0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39D4D436" wp14:editId="34DDE08D">
                  <wp:extent cx="1541752" cy="1249679"/>
                  <wp:effectExtent l="0" t="0" r="0" b="0"/>
                  <wp:docPr id="28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pn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1752" cy="1249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659F24DC" w14:textId="77777777" w:rsidR="001D5AB9" w:rsidRPr="00F43A20" w:rsidRDefault="001D5AB9" w:rsidP="008B28DB">
            <w:pPr>
              <w:pStyle w:val="TableParagraph"/>
              <w:spacing w:before="266"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Talk</w:t>
            </w:r>
            <w:r w:rsidRPr="00F43A20">
              <w:rPr>
                <w:b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to</w:t>
            </w:r>
            <w:r w:rsidRPr="00F43A20">
              <w:rPr>
                <w:b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b/>
                <w:spacing w:val="-5"/>
                <w:sz w:val="32"/>
                <w:szCs w:val="32"/>
              </w:rPr>
              <w:t>you</w:t>
            </w:r>
          </w:p>
          <w:p w14:paraId="2556089B" w14:textId="77777777" w:rsidR="001D5AB9" w:rsidRPr="00F43A20" w:rsidRDefault="001D5AB9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067A2D37" w14:textId="7094DF5F" w:rsidR="001D5AB9" w:rsidRPr="00F43A20" w:rsidRDefault="001D5AB9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sk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questions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bou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if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 find out more about your</w:t>
            </w:r>
          </w:p>
        </w:tc>
      </w:tr>
      <w:tr w:rsidR="00304031" w:rsidRPr="00F43A20" w14:paraId="6D33E882" w14:textId="77777777" w:rsidTr="008B28DB">
        <w:trPr>
          <w:jc w:val="center"/>
        </w:trPr>
        <w:tc>
          <w:tcPr>
            <w:tcW w:w="2923" w:type="dxa"/>
          </w:tcPr>
          <w:p w14:paraId="6AE2CAEB" w14:textId="77777777" w:rsidR="00304031" w:rsidRPr="00F43A20" w:rsidRDefault="00304031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98F983A" w14:textId="77777777" w:rsidR="00304031" w:rsidRPr="00F43A20" w:rsidRDefault="00304031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4CFB07A" w14:textId="36287DB3" w:rsidR="00304031" w:rsidRPr="00F43A20" w:rsidRDefault="00302A0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4A6B1B30" wp14:editId="09FECE24">
                  <wp:extent cx="1631533" cy="989076"/>
                  <wp:effectExtent l="0" t="0" r="0" b="0"/>
                  <wp:docPr id="117" name="image3.png" descr="A picture containing person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image3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1533" cy="989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21622" w14:textId="77777777" w:rsidR="00304031" w:rsidRPr="00F43A20" w:rsidRDefault="00304031" w:rsidP="007C3C2D">
            <w:pPr>
              <w:pStyle w:val="TableParagraph"/>
              <w:spacing w:before="5" w:line="360" w:lineRule="auto"/>
              <w:rPr>
                <w:b/>
                <w:sz w:val="32"/>
                <w:szCs w:val="32"/>
              </w:rPr>
            </w:pPr>
          </w:p>
          <w:p w14:paraId="38E289F3" w14:textId="5DFDA798" w:rsidR="00304031" w:rsidRPr="00F43A20" w:rsidRDefault="00304031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65F037BA" w14:textId="77777777" w:rsidR="00304031" w:rsidRPr="00F43A20" w:rsidRDefault="00304031" w:rsidP="007C3C2D">
            <w:pPr>
              <w:pStyle w:val="TableParagraph"/>
              <w:numPr>
                <w:ilvl w:val="0"/>
                <w:numId w:val="25"/>
              </w:numPr>
              <w:tabs>
                <w:tab w:val="left" w:pos="919"/>
                <w:tab w:val="left" w:pos="920"/>
              </w:tabs>
              <w:spacing w:before="92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Mental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wellbeing</w:t>
            </w:r>
          </w:p>
          <w:p w14:paraId="4B96BB01" w14:textId="77777777" w:rsidR="00304031" w:rsidRPr="00F43A20" w:rsidRDefault="00304031" w:rsidP="007C3C2D">
            <w:pPr>
              <w:pStyle w:val="TableParagraph"/>
              <w:numPr>
                <w:ilvl w:val="0"/>
                <w:numId w:val="25"/>
              </w:numPr>
              <w:tabs>
                <w:tab w:val="left" w:pos="919"/>
                <w:tab w:val="left" w:pos="920"/>
              </w:tabs>
              <w:spacing w:before="181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Social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wellbeing</w:t>
            </w:r>
          </w:p>
          <w:p w14:paraId="7090E66F" w14:textId="77777777" w:rsidR="00304031" w:rsidRPr="00F43A20" w:rsidRDefault="00304031" w:rsidP="007C3C2D">
            <w:pPr>
              <w:pStyle w:val="TableParagraph"/>
              <w:numPr>
                <w:ilvl w:val="0"/>
                <w:numId w:val="25"/>
              </w:numPr>
              <w:tabs>
                <w:tab w:val="left" w:pos="919"/>
                <w:tab w:val="left" w:pos="920"/>
              </w:tabs>
              <w:spacing w:before="182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Cultural</w:t>
            </w:r>
            <w:r w:rsidRPr="00F43A20">
              <w:rPr>
                <w:spacing w:val="-13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wellbeing</w:t>
            </w:r>
          </w:p>
          <w:p w14:paraId="01E51EB3" w14:textId="77777777" w:rsidR="00304031" w:rsidRPr="00F43A20" w:rsidRDefault="00304031" w:rsidP="007C3C2D">
            <w:pPr>
              <w:pStyle w:val="TableParagraph"/>
              <w:numPr>
                <w:ilvl w:val="0"/>
                <w:numId w:val="25"/>
              </w:numPr>
              <w:tabs>
                <w:tab w:val="left" w:pos="919"/>
                <w:tab w:val="left" w:pos="920"/>
              </w:tabs>
              <w:spacing w:before="181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Physical</w:t>
            </w:r>
            <w:r w:rsidRPr="00F43A20">
              <w:rPr>
                <w:spacing w:val="-12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wellbeing</w:t>
            </w:r>
          </w:p>
          <w:p w14:paraId="16A43E76" w14:textId="77777777" w:rsidR="003D238E" w:rsidRPr="00F43A20" w:rsidRDefault="00304031" w:rsidP="007C3C2D">
            <w:pPr>
              <w:pStyle w:val="TableParagraph"/>
              <w:numPr>
                <w:ilvl w:val="0"/>
                <w:numId w:val="25"/>
              </w:numPr>
              <w:tabs>
                <w:tab w:val="left" w:pos="919"/>
                <w:tab w:val="left" w:pos="920"/>
              </w:tabs>
              <w:spacing w:before="182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Sexual</w:t>
            </w:r>
            <w:r w:rsidRPr="00F43A20">
              <w:rPr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health</w:t>
            </w:r>
          </w:p>
          <w:p w14:paraId="65D310AF" w14:textId="08F0BD8B" w:rsidR="00304031" w:rsidRPr="00F43A20" w:rsidRDefault="00304031" w:rsidP="007C3C2D">
            <w:pPr>
              <w:pStyle w:val="TableParagraph"/>
              <w:numPr>
                <w:ilvl w:val="0"/>
                <w:numId w:val="25"/>
              </w:numPr>
              <w:tabs>
                <w:tab w:val="left" w:pos="919"/>
                <w:tab w:val="left" w:pos="920"/>
              </w:tabs>
              <w:spacing w:before="182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pacing w:val="-2"/>
                <w:sz w:val="32"/>
                <w:szCs w:val="32"/>
              </w:rPr>
              <w:t>History</w:t>
            </w:r>
          </w:p>
        </w:tc>
      </w:tr>
      <w:tr w:rsidR="003D238E" w:rsidRPr="00F43A20" w14:paraId="333EB958" w14:textId="77777777" w:rsidTr="008B28DB">
        <w:trPr>
          <w:jc w:val="center"/>
        </w:trPr>
        <w:tc>
          <w:tcPr>
            <w:tcW w:w="2923" w:type="dxa"/>
          </w:tcPr>
          <w:p w14:paraId="67A860D0" w14:textId="77777777" w:rsidR="003D238E" w:rsidRPr="00F43A20" w:rsidRDefault="003D238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196FD4E" w14:textId="137010D4" w:rsidR="003D238E" w:rsidRPr="00F43A20" w:rsidRDefault="00302A02" w:rsidP="007C3C2D">
            <w:pPr>
              <w:pStyle w:val="TableParagraph"/>
              <w:spacing w:before="6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4D425D19" wp14:editId="05FA57E2">
                  <wp:extent cx="1593556" cy="882396"/>
                  <wp:effectExtent l="0" t="0" r="0" b="0"/>
                  <wp:docPr id="119" name="image52.png" descr="A picture containing person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image52.png"/>
                          <pic:cNvPicPr/>
                        </pic:nvPicPr>
                        <pic:blipFill>
                          <a:blip r:embed="rId6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3556" cy="882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333314" w14:textId="6BD51F6E" w:rsidR="003D238E" w:rsidRPr="00F43A20" w:rsidRDefault="003D238E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2D9E6780" w14:textId="77777777" w:rsidR="003D238E" w:rsidRPr="00F43A20" w:rsidRDefault="003D238E" w:rsidP="007C3C2D">
            <w:pPr>
              <w:pStyle w:val="TableParagraph"/>
              <w:spacing w:before="4" w:line="360" w:lineRule="auto"/>
              <w:rPr>
                <w:b/>
                <w:sz w:val="32"/>
                <w:szCs w:val="32"/>
              </w:rPr>
            </w:pPr>
          </w:p>
          <w:p w14:paraId="5A3B6280" w14:textId="30F55884" w:rsidR="003D238E" w:rsidRPr="00F43A20" w:rsidRDefault="003D238E" w:rsidP="008B28DB">
            <w:pPr>
              <w:pStyle w:val="TableParagraph"/>
              <w:spacing w:before="266"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Physical</w:t>
            </w:r>
            <w:r w:rsidRPr="00F43A20">
              <w:rPr>
                <w:b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wellbeing</w:t>
            </w:r>
            <w:r w:rsidRPr="00F43A20">
              <w:rPr>
                <w:b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en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ody functions at the right age for you.</w:t>
            </w:r>
          </w:p>
        </w:tc>
      </w:tr>
      <w:tr w:rsidR="00AA39CC" w:rsidRPr="00F43A20" w14:paraId="320ED913" w14:textId="77777777" w:rsidTr="008B28DB">
        <w:trPr>
          <w:jc w:val="center"/>
        </w:trPr>
        <w:tc>
          <w:tcPr>
            <w:tcW w:w="2923" w:type="dxa"/>
          </w:tcPr>
          <w:p w14:paraId="30FD9EF4" w14:textId="7816BE5A" w:rsidR="00AA39CC" w:rsidRPr="00F43A20" w:rsidRDefault="008B28D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73" behindDoc="0" locked="0" layoutInCell="1" allowOverlap="1" wp14:anchorId="690E8AEC" wp14:editId="5DFC5FE5">
                  <wp:simplePos x="0" y="0"/>
                  <wp:positionH relativeFrom="column">
                    <wp:posOffset>146950</wp:posOffset>
                  </wp:positionH>
                  <wp:positionV relativeFrom="paragraph">
                    <wp:posOffset>189569</wp:posOffset>
                  </wp:positionV>
                  <wp:extent cx="1331118" cy="1548193"/>
                  <wp:effectExtent l="0" t="0" r="2540" b="0"/>
                  <wp:wrapSquare wrapText="bothSides"/>
                  <wp:docPr id="121" name="image5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image53.pn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1118" cy="1548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5ED0229" w14:textId="4499DADC" w:rsidR="00AA39CC" w:rsidRPr="00F43A20" w:rsidRDefault="00AA39CC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5F9A55C3" w14:textId="77777777" w:rsidR="00AA39CC" w:rsidRPr="00F43A20" w:rsidRDefault="00AA39CC" w:rsidP="008B28DB">
            <w:pPr>
              <w:pStyle w:val="TableParagraph"/>
              <w:spacing w:before="1" w:line="360" w:lineRule="auto"/>
              <w:rPr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Your</w:t>
            </w:r>
            <w:r w:rsidRPr="00F43A20">
              <w:rPr>
                <w:b/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history</w:t>
            </w:r>
            <w:r w:rsidRPr="00F43A20">
              <w:rPr>
                <w:b/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r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ing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at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v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ppened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 the past.</w:t>
            </w:r>
          </w:p>
          <w:p w14:paraId="0078B6F1" w14:textId="64583D2B" w:rsidR="00AA39CC" w:rsidRPr="00F43A20" w:rsidRDefault="00AA39CC" w:rsidP="008B28DB">
            <w:pPr>
              <w:pStyle w:val="TableParagraph"/>
              <w:spacing w:before="266"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sk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bou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edical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istory or family history.</w:t>
            </w:r>
          </w:p>
        </w:tc>
      </w:tr>
      <w:tr w:rsidR="00BD4A66" w:rsidRPr="00F43A20" w14:paraId="3EBED7CE" w14:textId="77777777" w:rsidTr="008B28DB">
        <w:trPr>
          <w:jc w:val="center"/>
        </w:trPr>
        <w:tc>
          <w:tcPr>
            <w:tcW w:w="2923" w:type="dxa"/>
          </w:tcPr>
          <w:p w14:paraId="0FF50CAF" w14:textId="77777777" w:rsidR="00BD4A66" w:rsidRPr="00F43A20" w:rsidRDefault="00BD4A66" w:rsidP="007C3C2D">
            <w:pPr>
              <w:pStyle w:val="TableParagraph"/>
              <w:spacing w:before="3" w:line="360" w:lineRule="auto"/>
              <w:rPr>
                <w:b/>
                <w:sz w:val="32"/>
                <w:szCs w:val="32"/>
              </w:rPr>
            </w:pPr>
          </w:p>
          <w:p w14:paraId="1634B387" w14:textId="46F43F02" w:rsidR="00BD4A66" w:rsidRPr="00F43A20" w:rsidRDefault="00BD4A66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23221ABA" wp14:editId="6E6813BB">
                  <wp:extent cx="1236345" cy="1491996"/>
                  <wp:effectExtent l="0" t="0" r="0" b="0"/>
                  <wp:docPr id="123" name="image5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image54.png"/>
                          <pic:cNvPicPr/>
                        </pic:nvPicPr>
                        <pic:blipFill>
                          <a:blip r:embed="rId6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6345" cy="14919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29C9D5AF" w14:textId="77777777" w:rsidR="00BD4A66" w:rsidRPr="00F43A20" w:rsidRDefault="00BD4A66" w:rsidP="008B28DB">
            <w:pPr>
              <w:pStyle w:val="TableParagraph"/>
              <w:spacing w:before="240" w:line="360" w:lineRule="auto"/>
              <w:ind w:right="112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medical</w:t>
            </w:r>
            <w:r w:rsidRPr="00F43A20">
              <w:rPr>
                <w:b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history</w:t>
            </w:r>
            <w:r w:rsidRPr="00F43A20">
              <w:rPr>
                <w:b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bou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y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ig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juries or sicknesses you have had in the past.</w:t>
            </w:r>
          </w:p>
          <w:p w14:paraId="3F177204" w14:textId="77777777" w:rsidR="00BD4A66" w:rsidRPr="00F43A20" w:rsidRDefault="00BD4A66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</w:p>
          <w:p w14:paraId="7ED7FAD6" w14:textId="017DDC52" w:rsidR="00BD4A66" w:rsidRPr="00F43A20" w:rsidRDefault="00BD4A66" w:rsidP="008B28DB">
            <w:pPr>
              <w:pStyle w:val="TableParagraph"/>
              <w:spacing w:before="266"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f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d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fall.</w:t>
            </w:r>
          </w:p>
        </w:tc>
      </w:tr>
      <w:tr w:rsidR="00D337E2" w:rsidRPr="00F43A20" w14:paraId="61D4914B" w14:textId="77777777" w:rsidTr="008B28DB">
        <w:trPr>
          <w:jc w:val="center"/>
        </w:trPr>
        <w:tc>
          <w:tcPr>
            <w:tcW w:w="2923" w:type="dxa"/>
          </w:tcPr>
          <w:p w14:paraId="0FAA94C4" w14:textId="3F29ABEA" w:rsidR="00D337E2" w:rsidRPr="00F43A20" w:rsidRDefault="008B28D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76" behindDoc="0" locked="0" layoutInCell="1" allowOverlap="1" wp14:anchorId="5574F408" wp14:editId="3AE2050E">
                  <wp:simplePos x="0" y="0"/>
                  <wp:positionH relativeFrom="column">
                    <wp:posOffset>-1565</wp:posOffset>
                  </wp:positionH>
                  <wp:positionV relativeFrom="paragraph">
                    <wp:posOffset>110697</wp:posOffset>
                  </wp:positionV>
                  <wp:extent cx="1609794" cy="1873091"/>
                  <wp:effectExtent l="0" t="0" r="0" b="0"/>
                  <wp:wrapSquare wrapText="bothSides"/>
                  <wp:docPr id="125" name="image55.png" descr="A person holding a phone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image55.png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794" cy="1873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020EE08C" w14:textId="77777777" w:rsidR="00D337E2" w:rsidRPr="00F43A20" w:rsidRDefault="00D337E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2CAE3F24" w14:textId="77777777" w:rsidR="00D337E2" w:rsidRPr="00F43A20" w:rsidRDefault="00D337E2" w:rsidP="008B28DB">
            <w:pPr>
              <w:pStyle w:val="TableParagraph"/>
              <w:spacing w:line="360" w:lineRule="auto"/>
              <w:ind w:right="112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amil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istory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bou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ig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icknesse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at your family might have had.</w:t>
            </w:r>
          </w:p>
          <w:p w14:paraId="33B91B6B" w14:textId="77777777" w:rsidR="00D337E2" w:rsidRPr="00F43A20" w:rsidRDefault="00D337E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E19E0DF" w14:textId="5F5DA93E" w:rsidR="00D337E2" w:rsidRPr="00F43A20" w:rsidRDefault="00D337E2" w:rsidP="008B28DB">
            <w:pPr>
              <w:pStyle w:val="TableParagraph"/>
              <w:spacing w:before="266"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f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ne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arent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s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d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 heart attack before.</w:t>
            </w:r>
          </w:p>
        </w:tc>
      </w:tr>
      <w:tr w:rsidR="00BC2B4E" w:rsidRPr="00F43A20" w14:paraId="4EE8C31D" w14:textId="77777777" w:rsidTr="008B28DB">
        <w:trPr>
          <w:jc w:val="center"/>
        </w:trPr>
        <w:tc>
          <w:tcPr>
            <w:tcW w:w="2923" w:type="dxa"/>
          </w:tcPr>
          <w:p w14:paraId="43870771" w14:textId="1530A402" w:rsidR="00BC2B4E" w:rsidRPr="00F43A20" w:rsidRDefault="008B28D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74" behindDoc="0" locked="0" layoutInCell="1" allowOverlap="1" wp14:anchorId="3F0DDB98" wp14:editId="5916851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87168</wp:posOffset>
                  </wp:positionV>
                  <wp:extent cx="1472183" cy="1485900"/>
                  <wp:effectExtent l="0" t="0" r="0" b="0"/>
                  <wp:wrapSquare wrapText="bothSides"/>
                  <wp:docPr id="127" name="image56.png" descr="Background pattern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image56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2183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095F3B8B" w14:textId="77777777" w:rsidR="00BC2B4E" w:rsidRDefault="00BC2B4E" w:rsidP="008B28DB">
            <w:pPr>
              <w:pStyle w:val="TableParagraph"/>
              <w:spacing w:line="360" w:lineRule="auto"/>
              <w:ind w:right="112"/>
              <w:rPr>
                <w:sz w:val="32"/>
                <w:szCs w:val="32"/>
              </w:rPr>
            </w:pPr>
          </w:p>
          <w:p w14:paraId="32007D0E" w14:textId="27412618" w:rsidR="00BC2B4E" w:rsidRPr="00F43A20" w:rsidRDefault="00BC2B4E" w:rsidP="008B28DB">
            <w:pPr>
              <w:pStyle w:val="TableParagraph"/>
              <w:spacing w:line="360" w:lineRule="auto"/>
              <w:ind w:right="112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I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ls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icknes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omeon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 family has right now.</w:t>
            </w:r>
          </w:p>
          <w:p w14:paraId="2E35541E" w14:textId="093284E7" w:rsidR="00BC2B4E" w:rsidRPr="00F43A20" w:rsidRDefault="00BC2B4E" w:rsidP="008B28DB">
            <w:pPr>
              <w:pStyle w:val="TableParagraph"/>
              <w:spacing w:before="266"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11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1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randparents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s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cancer.</w:t>
            </w:r>
          </w:p>
        </w:tc>
      </w:tr>
      <w:tr w:rsidR="00C66B34" w:rsidRPr="00F43A20" w14:paraId="35F466D6" w14:textId="77777777" w:rsidTr="008B28DB">
        <w:trPr>
          <w:jc w:val="center"/>
        </w:trPr>
        <w:tc>
          <w:tcPr>
            <w:tcW w:w="2923" w:type="dxa"/>
          </w:tcPr>
          <w:p w14:paraId="62BEC513" w14:textId="089D959A" w:rsidR="00C66B34" w:rsidRPr="00F43A20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75" behindDoc="0" locked="0" layoutInCell="1" allowOverlap="1" wp14:anchorId="34084A0A" wp14:editId="0E2730BD">
                  <wp:simplePos x="0" y="0"/>
                  <wp:positionH relativeFrom="column">
                    <wp:posOffset>18577</wp:posOffset>
                  </wp:positionH>
                  <wp:positionV relativeFrom="paragraph">
                    <wp:posOffset>560395</wp:posOffset>
                  </wp:positionV>
                  <wp:extent cx="1594452" cy="966597"/>
                  <wp:effectExtent l="0" t="0" r="6350" b="5080"/>
                  <wp:wrapSquare wrapText="bothSides"/>
                  <wp:docPr id="129" name="image3.png" descr="A picture containing person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image3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4452" cy="966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4B9B4311" w14:textId="27795393" w:rsidR="00C66B34" w:rsidRPr="00F43A20" w:rsidRDefault="00C66B34" w:rsidP="007C3C2D">
            <w:pPr>
              <w:pStyle w:val="TableParagraph"/>
              <w:spacing w:before="1" w:line="360" w:lineRule="auto"/>
              <w:rPr>
                <w:b/>
                <w:sz w:val="32"/>
                <w:szCs w:val="32"/>
              </w:rPr>
            </w:pPr>
          </w:p>
          <w:p w14:paraId="095CC83B" w14:textId="6CE7831B" w:rsidR="00C66B34" w:rsidRPr="00F43A20" w:rsidRDefault="00C66B34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1D060219" w14:textId="77777777" w:rsidR="00C66B34" w:rsidRDefault="00C66B34" w:rsidP="008B28DB">
            <w:pPr>
              <w:pStyle w:val="TableParagraph"/>
              <w:spacing w:before="266" w:line="360" w:lineRule="auto"/>
              <w:rPr>
                <w:sz w:val="32"/>
                <w:szCs w:val="32"/>
              </w:rPr>
            </w:pPr>
          </w:p>
          <w:p w14:paraId="477A329C" w14:textId="59B8AE5D" w:rsidR="00C66B34" w:rsidRPr="00F43A20" w:rsidRDefault="00C66B34" w:rsidP="008B28DB">
            <w:pPr>
              <w:pStyle w:val="TableParagraph"/>
              <w:spacing w:before="266"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Knowing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istory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lp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upport you to stay healthy.</w:t>
            </w:r>
          </w:p>
        </w:tc>
      </w:tr>
      <w:tr w:rsidR="000153F5" w:rsidRPr="00F43A20" w14:paraId="05ED8DD5" w14:textId="77777777" w:rsidTr="008B28DB">
        <w:trPr>
          <w:jc w:val="center"/>
        </w:trPr>
        <w:tc>
          <w:tcPr>
            <w:tcW w:w="2923" w:type="dxa"/>
          </w:tcPr>
          <w:p w14:paraId="3028B5C5" w14:textId="71AC2B8F" w:rsidR="000153F5" w:rsidRPr="00F43A20" w:rsidRDefault="008B28DB" w:rsidP="007C3C2D">
            <w:pPr>
              <w:pStyle w:val="TableParagraph"/>
              <w:spacing w:before="3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anchor distT="0" distB="0" distL="114300" distR="114300" simplePos="0" relativeHeight="251658277" behindDoc="0" locked="0" layoutInCell="1" allowOverlap="1" wp14:anchorId="289D10B6" wp14:editId="590E7263">
                  <wp:simplePos x="0" y="0"/>
                  <wp:positionH relativeFrom="column">
                    <wp:posOffset>317072</wp:posOffset>
                  </wp:positionH>
                  <wp:positionV relativeFrom="paragraph">
                    <wp:posOffset>147</wp:posOffset>
                  </wp:positionV>
                  <wp:extent cx="1022603" cy="1596771"/>
                  <wp:effectExtent l="0" t="0" r="6350" b="3810"/>
                  <wp:wrapSquare wrapText="bothSides"/>
                  <wp:docPr id="131" name="image57.png" descr="A person holding a paper and looking at another person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image57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2603" cy="1596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8A52715" w14:textId="5805CD91" w:rsidR="000153F5" w:rsidRPr="00F43A20" w:rsidRDefault="000153F5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22D95062" w14:textId="010B06DE" w:rsidR="000153F5" w:rsidRPr="00F43A20" w:rsidRDefault="000153F5" w:rsidP="008B28DB">
            <w:pPr>
              <w:pStyle w:val="TableParagraph"/>
              <w:spacing w:before="266"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ls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iv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formation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 ideas about how you can stay healthy.</w:t>
            </w:r>
          </w:p>
        </w:tc>
      </w:tr>
      <w:tr w:rsidR="002C54EB" w:rsidRPr="00F43A20" w14:paraId="0AD77C58" w14:textId="77777777" w:rsidTr="008B28DB">
        <w:trPr>
          <w:jc w:val="center"/>
        </w:trPr>
        <w:tc>
          <w:tcPr>
            <w:tcW w:w="2923" w:type="dxa"/>
          </w:tcPr>
          <w:p w14:paraId="5FAAE8F9" w14:textId="3D8AE615" w:rsidR="002C54EB" w:rsidRPr="00F43A20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78" behindDoc="0" locked="0" layoutInCell="1" allowOverlap="1" wp14:anchorId="363736D1" wp14:editId="160C049A">
                  <wp:simplePos x="0" y="0"/>
                  <wp:positionH relativeFrom="column">
                    <wp:posOffset>86567</wp:posOffset>
                  </wp:positionH>
                  <wp:positionV relativeFrom="paragraph">
                    <wp:posOffset>487</wp:posOffset>
                  </wp:positionV>
                  <wp:extent cx="1253108" cy="1571625"/>
                  <wp:effectExtent l="0" t="0" r="4445" b="0"/>
                  <wp:wrapSquare wrapText="bothSides"/>
                  <wp:docPr id="133" name="image58.png" descr="A picture containing person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image58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3108" cy="157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AB878F7" w14:textId="20AF9AE3" w:rsidR="002C54EB" w:rsidRPr="00F43A20" w:rsidRDefault="002C54EB" w:rsidP="007C3C2D">
            <w:pPr>
              <w:pStyle w:val="TableParagraph"/>
              <w:spacing w:before="9" w:line="360" w:lineRule="auto"/>
              <w:rPr>
                <w:b/>
                <w:sz w:val="32"/>
                <w:szCs w:val="32"/>
              </w:rPr>
            </w:pPr>
          </w:p>
          <w:p w14:paraId="0B48A4C3" w14:textId="247BD443" w:rsidR="002C54EB" w:rsidRPr="00F43A20" w:rsidRDefault="002C54EB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5542D809" w14:textId="77777777" w:rsidR="002C54EB" w:rsidRPr="00F43A20" w:rsidRDefault="002C54E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Blood</w:t>
            </w:r>
            <w:r w:rsidRPr="00F43A20">
              <w:rPr>
                <w:b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b/>
                <w:spacing w:val="-2"/>
                <w:sz w:val="32"/>
                <w:szCs w:val="32"/>
              </w:rPr>
              <w:t>pressure</w:t>
            </w:r>
          </w:p>
          <w:p w14:paraId="0066BF6B" w14:textId="77777777" w:rsidR="002C54EB" w:rsidRPr="00F43A20" w:rsidRDefault="002C54E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CE57C1E" w14:textId="00CA1FCD" w:rsidR="002C54EB" w:rsidRPr="00F43A20" w:rsidRDefault="002C54EB" w:rsidP="008B28DB">
            <w:pPr>
              <w:pStyle w:val="TableParagraph"/>
              <w:spacing w:before="266"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Blood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ressur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ow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trong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r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an move blood around your body.</w:t>
            </w:r>
          </w:p>
        </w:tc>
      </w:tr>
      <w:tr w:rsidR="00750566" w:rsidRPr="00F43A20" w14:paraId="323B652C" w14:textId="77777777" w:rsidTr="008B28DB">
        <w:trPr>
          <w:jc w:val="center"/>
        </w:trPr>
        <w:tc>
          <w:tcPr>
            <w:tcW w:w="2923" w:type="dxa"/>
          </w:tcPr>
          <w:p w14:paraId="4ADAB113" w14:textId="77777777" w:rsidR="00750566" w:rsidRPr="00F43A20" w:rsidRDefault="00750566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2C80B0E" w14:textId="77777777" w:rsidR="00750566" w:rsidRPr="00F43A20" w:rsidRDefault="00750566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  <w:p w14:paraId="005739A4" w14:textId="0F5CFA2C" w:rsidR="00750566" w:rsidRPr="00F43A20" w:rsidRDefault="00750566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7CF6148A" wp14:editId="077EF8EF">
                  <wp:extent cx="1559051" cy="1060323"/>
                  <wp:effectExtent l="0" t="0" r="0" b="0"/>
                  <wp:docPr id="135" name="image5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image59.png"/>
                          <pic:cNvPicPr/>
                        </pic:nvPicPr>
                        <pic:blipFill>
                          <a:blip r:embed="rId7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9051" cy="1060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22A993F4" w14:textId="77777777" w:rsidR="008B28DB" w:rsidRDefault="008B28DB" w:rsidP="008B28DB">
            <w:pPr>
              <w:pStyle w:val="TableParagraph"/>
              <w:spacing w:before="62" w:line="360" w:lineRule="auto"/>
              <w:rPr>
                <w:sz w:val="32"/>
                <w:szCs w:val="32"/>
              </w:rPr>
            </w:pPr>
          </w:p>
          <w:p w14:paraId="2D20939C" w14:textId="3BE6DC98" w:rsidR="00750566" w:rsidRPr="00F43A20" w:rsidRDefault="00750566" w:rsidP="008B28DB">
            <w:pPr>
              <w:pStyle w:val="TableParagraph"/>
              <w:spacing w:before="62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Blood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ressur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an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ell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octo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mportant information about your</w:t>
            </w:r>
          </w:p>
          <w:p w14:paraId="640FB675" w14:textId="77777777" w:rsidR="00750566" w:rsidRPr="00F43A20" w:rsidRDefault="00750566" w:rsidP="007C3C2D">
            <w:pPr>
              <w:pStyle w:val="TableParagraph"/>
              <w:numPr>
                <w:ilvl w:val="0"/>
                <w:numId w:val="26"/>
              </w:numPr>
              <w:tabs>
                <w:tab w:val="left" w:pos="921"/>
                <w:tab w:val="left" w:pos="922"/>
              </w:tabs>
              <w:spacing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Heart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health</w:t>
            </w:r>
          </w:p>
          <w:p w14:paraId="6C18997E" w14:textId="77777777" w:rsidR="00750566" w:rsidRPr="00F43A20" w:rsidRDefault="00750566" w:rsidP="007C3C2D">
            <w:pPr>
              <w:pStyle w:val="TableParagraph"/>
              <w:tabs>
                <w:tab w:val="left" w:pos="921"/>
                <w:tab w:val="left" w:pos="922"/>
              </w:tabs>
              <w:spacing w:line="360" w:lineRule="auto"/>
              <w:ind w:left="921"/>
              <w:rPr>
                <w:sz w:val="32"/>
                <w:szCs w:val="32"/>
              </w:rPr>
            </w:pPr>
          </w:p>
          <w:p w14:paraId="2D4B063F" w14:textId="193D69C7" w:rsidR="00750566" w:rsidRPr="00F43A20" w:rsidRDefault="00750566" w:rsidP="007C3C2D">
            <w:pPr>
              <w:pStyle w:val="TableParagraph"/>
              <w:numPr>
                <w:ilvl w:val="0"/>
                <w:numId w:val="26"/>
              </w:numPr>
              <w:tabs>
                <w:tab w:val="left" w:pos="921"/>
                <w:tab w:val="left" w:pos="922"/>
              </w:tabs>
              <w:spacing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How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lood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ves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4"/>
                <w:sz w:val="32"/>
                <w:szCs w:val="32"/>
              </w:rPr>
              <w:t>body</w:t>
            </w:r>
          </w:p>
        </w:tc>
      </w:tr>
      <w:tr w:rsidR="002033E0" w:rsidRPr="00F43A20" w14:paraId="152BA207" w14:textId="77777777" w:rsidTr="008B28DB">
        <w:trPr>
          <w:jc w:val="center"/>
        </w:trPr>
        <w:tc>
          <w:tcPr>
            <w:tcW w:w="2923" w:type="dxa"/>
          </w:tcPr>
          <w:p w14:paraId="2BF54840" w14:textId="3E90840F" w:rsidR="002033E0" w:rsidRPr="00F43A20" w:rsidRDefault="008B28D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79" behindDoc="0" locked="0" layoutInCell="1" allowOverlap="1" wp14:anchorId="52F707EA" wp14:editId="4EA9F371">
                  <wp:simplePos x="0" y="0"/>
                  <wp:positionH relativeFrom="column">
                    <wp:posOffset>83156</wp:posOffset>
                  </wp:positionH>
                  <wp:positionV relativeFrom="paragraph">
                    <wp:posOffset>168304</wp:posOffset>
                  </wp:positionV>
                  <wp:extent cx="1613914" cy="1538097"/>
                  <wp:effectExtent l="0" t="0" r="5715" b="5080"/>
                  <wp:wrapSquare wrapText="bothSides"/>
                  <wp:docPr id="137" name="image60.png" descr="A person showing a person something on the paper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image60.png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914" cy="1538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575C6163" w14:textId="77777777" w:rsidR="002033E0" w:rsidRPr="00F43A20" w:rsidRDefault="002033E0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BE18155" w14:textId="20D5AFF5" w:rsidR="002033E0" w:rsidRPr="00F43A20" w:rsidRDefault="002033E0" w:rsidP="008B28DB">
            <w:pPr>
              <w:pStyle w:val="TableParagraph"/>
              <w:spacing w:before="266"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heck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lood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ressur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ill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rap your arm above your elbow with a cuff.</w:t>
            </w:r>
          </w:p>
        </w:tc>
      </w:tr>
      <w:tr w:rsidR="00F95C9A" w:rsidRPr="00F43A20" w14:paraId="322CF7A7" w14:textId="77777777" w:rsidTr="008B28DB">
        <w:trPr>
          <w:jc w:val="center"/>
        </w:trPr>
        <w:tc>
          <w:tcPr>
            <w:tcW w:w="2923" w:type="dxa"/>
          </w:tcPr>
          <w:p w14:paraId="0D73E857" w14:textId="77777777" w:rsidR="00F95C9A" w:rsidRPr="00F43A20" w:rsidRDefault="00F95C9A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</w:p>
          <w:p w14:paraId="7AF10A28" w14:textId="4C2BE362" w:rsidR="00F95C9A" w:rsidRPr="00F43A20" w:rsidRDefault="00F95C9A" w:rsidP="007C3C2D">
            <w:pPr>
              <w:pStyle w:val="TableParagraph"/>
              <w:spacing w:before="10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inline distT="0" distB="0" distL="0" distR="0" wp14:anchorId="02308C3E" wp14:editId="1B80CDA3">
                  <wp:extent cx="1571625" cy="1529715"/>
                  <wp:effectExtent l="0" t="0" r="0" b="0"/>
                  <wp:docPr id="139" name="image6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image61.png"/>
                          <pic:cNvPicPr/>
                        </pic:nvPicPr>
                        <pic:blipFill>
                          <a:blip r:embed="rId7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625" cy="1529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0B4C08B0" w14:textId="77777777" w:rsidR="008B28DB" w:rsidRDefault="008B28DB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</w:p>
          <w:p w14:paraId="3D7BA606" w14:textId="77777777" w:rsidR="008B28DB" w:rsidRDefault="008B28DB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</w:p>
          <w:p w14:paraId="375DB904" w14:textId="7EF5F9C3" w:rsidR="00F95C9A" w:rsidRPr="00F43A20" w:rsidRDefault="00F95C9A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lastRenderedPageBreak/>
              <w:t>Thi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uff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4"/>
                <w:sz w:val="32"/>
                <w:szCs w:val="32"/>
              </w:rPr>
              <w:t>will</w:t>
            </w:r>
          </w:p>
          <w:p w14:paraId="73FDFBE9" w14:textId="77777777" w:rsidR="00F95C9A" w:rsidRPr="00F43A20" w:rsidRDefault="00F95C9A" w:rsidP="007C3C2D">
            <w:pPr>
              <w:pStyle w:val="TableParagraph"/>
              <w:numPr>
                <w:ilvl w:val="0"/>
                <w:numId w:val="27"/>
              </w:numPr>
              <w:tabs>
                <w:tab w:val="left" w:pos="921"/>
                <w:tab w:val="left" w:pos="922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Get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ight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d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queeze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5"/>
                <w:sz w:val="32"/>
                <w:szCs w:val="32"/>
              </w:rPr>
              <w:t>arm</w:t>
            </w:r>
          </w:p>
          <w:p w14:paraId="6EAEF22B" w14:textId="77777777" w:rsidR="00F95C9A" w:rsidRPr="00F43A20" w:rsidRDefault="00F95C9A" w:rsidP="007C3C2D">
            <w:pPr>
              <w:pStyle w:val="TableParagraph"/>
              <w:tabs>
                <w:tab w:val="left" w:pos="921"/>
                <w:tab w:val="left" w:pos="922"/>
              </w:tabs>
              <w:spacing w:before="184" w:line="360" w:lineRule="auto"/>
              <w:ind w:left="921"/>
              <w:rPr>
                <w:sz w:val="32"/>
                <w:szCs w:val="32"/>
              </w:rPr>
            </w:pPr>
          </w:p>
          <w:p w14:paraId="0C1F91E7" w14:textId="4BC231D1" w:rsidR="00F95C9A" w:rsidRPr="00F43A20" w:rsidRDefault="00F95C9A" w:rsidP="007C3C2D">
            <w:pPr>
              <w:pStyle w:val="TableParagraph"/>
              <w:numPr>
                <w:ilvl w:val="0"/>
                <w:numId w:val="27"/>
              </w:numPr>
              <w:tabs>
                <w:tab w:val="left" w:pos="921"/>
                <w:tab w:val="left" w:pos="922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hen</w:t>
            </w:r>
            <w:r w:rsidRPr="00F43A20">
              <w:rPr>
                <w:spacing w:val="-12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lowly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loosen</w:t>
            </w:r>
          </w:p>
        </w:tc>
      </w:tr>
      <w:tr w:rsidR="00A31CF7" w:rsidRPr="00F43A20" w14:paraId="26F9954E" w14:textId="77777777" w:rsidTr="008B28DB">
        <w:trPr>
          <w:jc w:val="center"/>
        </w:trPr>
        <w:tc>
          <w:tcPr>
            <w:tcW w:w="2923" w:type="dxa"/>
          </w:tcPr>
          <w:p w14:paraId="09E50922" w14:textId="1DC5921C" w:rsidR="00A31CF7" w:rsidRPr="00F43A20" w:rsidRDefault="008B28D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anchor distT="0" distB="0" distL="114300" distR="114300" simplePos="0" relativeHeight="251658280" behindDoc="0" locked="0" layoutInCell="1" allowOverlap="1" wp14:anchorId="3F83103E" wp14:editId="36274B7A">
                  <wp:simplePos x="0" y="0"/>
                  <wp:positionH relativeFrom="column">
                    <wp:posOffset>67443</wp:posOffset>
                  </wp:positionH>
                  <wp:positionV relativeFrom="paragraph">
                    <wp:posOffset>458</wp:posOffset>
                  </wp:positionV>
                  <wp:extent cx="1574800" cy="1647825"/>
                  <wp:effectExtent l="0" t="0" r="0" b="9525"/>
                  <wp:wrapSquare wrapText="bothSides"/>
                  <wp:docPr id="141" name="image6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image62.png"/>
                          <pic:cNvPicPr/>
                        </pic:nvPicPr>
                        <pic:blipFill rotWithShape="1"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7003" t="-6897" r="-8284"/>
                          <a:stretch/>
                        </pic:blipFill>
                        <pic:spPr bwMode="auto">
                          <a:xfrm>
                            <a:off x="0" y="0"/>
                            <a:ext cx="1574800" cy="16478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716" w:type="dxa"/>
          </w:tcPr>
          <w:p w14:paraId="2AC757F2" w14:textId="77777777" w:rsidR="00A31CF7" w:rsidRDefault="00A31CF7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r GP will be able to find out your blood pressur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rom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achin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ial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onnected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 the cuff.</w:t>
            </w:r>
          </w:p>
          <w:p w14:paraId="6EC61009" w14:textId="77777777" w:rsidR="008B28DB" w:rsidRDefault="008B28DB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</w:p>
          <w:p w14:paraId="329C085D" w14:textId="70682424" w:rsidR="00A31CF7" w:rsidRPr="008B28DB" w:rsidRDefault="008B28D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Blood</w:t>
            </w:r>
            <w:r w:rsidRPr="00F43A20">
              <w:rPr>
                <w:b/>
                <w:spacing w:val="-11"/>
                <w:sz w:val="32"/>
                <w:szCs w:val="32"/>
              </w:rPr>
              <w:t xml:space="preserve"> </w:t>
            </w:r>
            <w:r w:rsidRPr="00F43A20">
              <w:rPr>
                <w:b/>
                <w:spacing w:val="-2"/>
                <w:sz w:val="32"/>
                <w:szCs w:val="32"/>
              </w:rPr>
              <w:t>tests</w:t>
            </w:r>
          </w:p>
        </w:tc>
      </w:tr>
      <w:tr w:rsidR="00A428E6" w:rsidRPr="00F43A20" w14:paraId="50B96DC1" w14:textId="77777777" w:rsidTr="008B28DB">
        <w:trPr>
          <w:jc w:val="center"/>
        </w:trPr>
        <w:tc>
          <w:tcPr>
            <w:tcW w:w="2923" w:type="dxa"/>
          </w:tcPr>
          <w:p w14:paraId="7D582EE4" w14:textId="0369E439" w:rsidR="00A428E6" w:rsidRPr="00F43A20" w:rsidRDefault="008B28D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81" behindDoc="0" locked="0" layoutInCell="1" allowOverlap="1" wp14:anchorId="04B1E91E" wp14:editId="22BC7451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76835</wp:posOffset>
                  </wp:positionV>
                  <wp:extent cx="1575435" cy="1223645"/>
                  <wp:effectExtent l="0" t="0" r="5715" b="0"/>
                  <wp:wrapSquare wrapText="bothSides"/>
                  <wp:docPr id="143" name="image6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image63.png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5435" cy="1223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012B3AE5" w14:textId="77777777" w:rsidR="00A428E6" w:rsidRDefault="00A428E6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</w:p>
          <w:p w14:paraId="3B0BDA10" w14:textId="3B9FEBF0" w:rsidR="00A428E6" w:rsidRPr="00F43A20" w:rsidRDefault="00A428E6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lood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a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ell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octor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o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 information about your health.</w:t>
            </w:r>
          </w:p>
        </w:tc>
      </w:tr>
      <w:tr w:rsidR="00BA463E" w:rsidRPr="00F43A20" w14:paraId="5D1F19CC" w14:textId="77777777" w:rsidTr="008B28DB">
        <w:trPr>
          <w:jc w:val="center"/>
        </w:trPr>
        <w:tc>
          <w:tcPr>
            <w:tcW w:w="2923" w:type="dxa"/>
          </w:tcPr>
          <w:p w14:paraId="7C2B69B8" w14:textId="56B7AE7A" w:rsidR="00BA463E" w:rsidRPr="00F43A20" w:rsidRDefault="008B28DB" w:rsidP="008B28DB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82" behindDoc="0" locked="0" layoutInCell="1" allowOverlap="1" wp14:anchorId="0F952E03" wp14:editId="5F27FD4B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35988</wp:posOffset>
                  </wp:positionV>
                  <wp:extent cx="1571625" cy="1592580"/>
                  <wp:effectExtent l="0" t="0" r="9525" b="7620"/>
                  <wp:wrapSquare wrapText="bothSides"/>
                  <wp:docPr id="145" name="image6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image64.png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625" cy="1592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716" w:type="dxa"/>
          </w:tcPr>
          <w:p w14:paraId="17F632C9" w14:textId="2BD8EF2D" w:rsidR="00BA463E" w:rsidRPr="00F43A20" w:rsidRDefault="00BA463E" w:rsidP="008B28DB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heck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lood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ill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sk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o a test.</w:t>
            </w:r>
          </w:p>
          <w:p w14:paraId="5B070CC1" w14:textId="77777777" w:rsidR="00BA463E" w:rsidRPr="00F43A20" w:rsidRDefault="00BA463E" w:rsidP="007C3C2D">
            <w:pPr>
              <w:pStyle w:val="TableParagraph"/>
              <w:spacing w:before="1" w:line="360" w:lineRule="auto"/>
              <w:rPr>
                <w:b/>
                <w:sz w:val="32"/>
                <w:szCs w:val="32"/>
              </w:rPr>
            </w:pPr>
          </w:p>
          <w:p w14:paraId="2883A35E" w14:textId="388129BF" w:rsidR="00BA463E" w:rsidRPr="00F43A20" w:rsidRDefault="00BA463E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a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sk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est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pacing w:val="-4"/>
                <w:sz w:val="32"/>
                <w:szCs w:val="32"/>
              </w:rPr>
              <w:t>too.</w:t>
            </w:r>
          </w:p>
        </w:tc>
      </w:tr>
      <w:tr w:rsidR="00C35E0E" w:rsidRPr="00F43A20" w14:paraId="389EC51F" w14:textId="77777777" w:rsidTr="008B28DB">
        <w:trPr>
          <w:jc w:val="center"/>
        </w:trPr>
        <w:tc>
          <w:tcPr>
            <w:tcW w:w="2923" w:type="dxa"/>
          </w:tcPr>
          <w:p w14:paraId="034D695C" w14:textId="77777777" w:rsidR="00C35E0E" w:rsidRPr="00F43A20" w:rsidRDefault="00C35E0E" w:rsidP="007C3C2D">
            <w:pPr>
              <w:pStyle w:val="TableParagraph"/>
              <w:spacing w:before="1" w:line="360" w:lineRule="auto"/>
              <w:rPr>
                <w:b/>
                <w:sz w:val="32"/>
                <w:szCs w:val="32"/>
              </w:rPr>
            </w:pPr>
          </w:p>
          <w:p w14:paraId="52B84BC4" w14:textId="0A7260C0" w:rsidR="00C35E0E" w:rsidRPr="00F43A20" w:rsidRDefault="00C35E0E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1C88739F" w14:textId="77777777" w:rsidR="00C35E0E" w:rsidRDefault="00C35E0E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</w:p>
          <w:p w14:paraId="033F90B3" w14:textId="369C12C2" w:rsidR="00C35E0E" w:rsidRPr="00F43A20" w:rsidRDefault="00C35E0E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</w:p>
        </w:tc>
      </w:tr>
      <w:tr w:rsidR="00713513" w:rsidRPr="00F43A20" w14:paraId="6778FD5F" w14:textId="77777777" w:rsidTr="008B28DB">
        <w:trPr>
          <w:jc w:val="center"/>
        </w:trPr>
        <w:tc>
          <w:tcPr>
            <w:tcW w:w="2923" w:type="dxa"/>
          </w:tcPr>
          <w:p w14:paraId="3DFD028B" w14:textId="60F64F8F" w:rsidR="00713513" w:rsidRPr="00F43A20" w:rsidRDefault="008B28DB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inline distT="0" distB="0" distL="0" distR="0" wp14:anchorId="6457086C" wp14:editId="79EB1184">
                  <wp:extent cx="1609343" cy="1261491"/>
                  <wp:effectExtent l="0" t="0" r="0" b="0"/>
                  <wp:docPr id="147" name="image65.png" descr="A picture containing person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image65.png"/>
                          <pic:cNvPicPr/>
                        </pic:nvPicPr>
                        <pic:blipFill>
                          <a:blip r:embed="rId7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343" cy="1261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2E575588" w14:textId="39C857C1" w:rsidR="00713513" w:rsidRPr="00F43A20" w:rsidRDefault="008B28DB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do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lood</w:t>
            </w:r>
            <w:r w:rsidRPr="00F43A20">
              <w:rPr>
                <w:spacing w:val="-2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est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orker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o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knows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ot about taking blood</w:t>
            </w:r>
          </w:p>
        </w:tc>
      </w:tr>
      <w:tr w:rsidR="00E220F2" w:rsidRPr="00F43A20" w14:paraId="66B7ED4A" w14:textId="77777777" w:rsidTr="008B28DB">
        <w:trPr>
          <w:jc w:val="center"/>
        </w:trPr>
        <w:tc>
          <w:tcPr>
            <w:tcW w:w="2923" w:type="dxa"/>
          </w:tcPr>
          <w:p w14:paraId="279D23D8" w14:textId="7CAC8E51" w:rsidR="00E220F2" w:rsidRPr="00F43A20" w:rsidRDefault="008B28D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83" behindDoc="0" locked="0" layoutInCell="1" allowOverlap="1" wp14:anchorId="6192C961" wp14:editId="0AD827C2">
                  <wp:simplePos x="0" y="0"/>
                  <wp:positionH relativeFrom="column">
                    <wp:posOffset>77606</wp:posOffset>
                  </wp:positionH>
                  <wp:positionV relativeFrom="paragraph">
                    <wp:posOffset>20084</wp:posOffset>
                  </wp:positionV>
                  <wp:extent cx="1529715" cy="1412366"/>
                  <wp:effectExtent l="0" t="0" r="0" b="0"/>
                  <wp:wrapSquare wrapText="bothSides"/>
                  <wp:docPr id="149" name="image66.png" descr="A person holding a syringe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image66.png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9715" cy="1412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1CC51D70" w14:textId="77777777" w:rsidR="00E220F2" w:rsidRPr="00F43A20" w:rsidRDefault="00E220F2" w:rsidP="008B28DB">
            <w:pPr>
              <w:pStyle w:val="TableParagraph"/>
              <w:numPr>
                <w:ilvl w:val="0"/>
                <w:numId w:val="12"/>
              </w:numPr>
              <w:tabs>
                <w:tab w:val="left" w:pos="921"/>
                <w:tab w:val="left" w:pos="922"/>
              </w:tabs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akes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om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lood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ith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needle</w:t>
            </w:r>
          </w:p>
          <w:p w14:paraId="51070CA8" w14:textId="77777777" w:rsidR="00E220F2" w:rsidRPr="00F43A20" w:rsidRDefault="00E220F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274D262" w14:textId="167D6100" w:rsidR="00E220F2" w:rsidRPr="00F43A20" w:rsidRDefault="00E220F2" w:rsidP="008B28DB">
            <w:pPr>
              <w:pStyle w:val="TableParagraph"/>
              <w:numPr>
                <w:ilvl w:val="0"/>
                <w:numId w:val="12"/>
              </w:numPr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Send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lood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lac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her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y can look at your blood closely</w:t>
            </w:r>
          </w:p>
        </w:tc>
      </w:tr>
      <w:tr w:rsidR="007D333A" w:rsidRPr="00F43A20" w14:paraId="69926E77" w14:textId="77777777" w:rsidTr="008B28DB">
        <w:trPr>
          <w:jc w:val="center"/>
        </w:trPr>
        <w:tc>
          <w:tcPr>
            <w:tcW w:w="2923" w:type="dxa"/>
          </w:tcPr>
          <w:p w14:paraId="1B0BF964" w14:textId="5D426009" w:rsidR="007D333A" w:rsidRPr="00F43A20" w:rsidRDefault="008B28D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84" behindDoc="0" locked="0" layoutInCell="1" allowOverlap="1" wp14:anchorId="492A73B3" wp14:editId="5D6945BB">
                  <wp:simplePos x="0" y="0"/>
                  <wp:positionH relativeFrom="column">
                    <wp:posOffset>27013</wp:posOffset>
                  </wp:positionH>
                  <wp:positionV relativeFrom="paragraph">
                    <wp:posOffset>266</wp:posOffset>
                  </wp:positionV>
                  <wp:extent cx="1576063" cy="955548"/>
                  <wp:effectExtent l="0" t="0" r="5715" b="0"/>
                  <wp:wrapSquare wrapText="bothSides"/>
                  <wp:docPr id="151" name="image51.png" descr="Two people sitting at a table with a computer  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image51.pn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6063" cy="955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16" w:type="dxa"/>
          </w:tcPr>
          <w:p w14:paraId="60DCC3CA" w14:textId="77777777" w:rsidR="007D333A" w:rsidRDefault="007D333A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</w:p>
          <w:p w14:paraId="0AC07B51" w14:textId="27AE32BA" w:rsidR="007D333A" w:rsidRDefault="007D333A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lood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est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results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r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ent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5"/>
                <w:sz w:val="32"/>
                <w:szCs w:val="32"/>
              </w:rPr>
              <w:t>GP</w:t>
            </w:r>
            <w:r w:rsidR="00302A02">
              <w:rPr>
                <w:spacing w:val="-5"/>
                <w:sz w:val="32"/>
                <w:szCs w:val="32"/>
              </w:rPr>
              <w:t>.</w:t>
            </w:r>
          </w:p>
          <w:p w14:paraId="356B1F09" w14:textId="38840AB8" w:rsidR="00302A02" w:rsidRPr="00302A02" w:rsidRDefault="00302A02" w:rsidP="00302A02">
            <w:pPr>
              <w:tabs>
                <w:tab w:val="left" w:pos="2041"/>
              </w:tabs>
              <w:rPr>
                <w:lang w:val="en-US"/>
              </w:rPr>
            </w:pPr>
          </w:p>
        </w:tc>
      </w:tr>
      <w:tr w:rsidR="009522BA" w:rsidRPr="00F43A20" w14:paraId="3248BEE0" w14:textId="77777777" w:rsidTr="008B28DB">
        <w:trPr>
          <w:jc w:val="center"/>
        </w:trPr>
        <w:tc>
          <w:tcPr>
            <w:tcW w:w="2923" w:type="dxa"/>
          </w:tcPr>
          <w:p w14:paraId="5B67047A" w14:textId="77777777" w:rsidR="009522BA" w:rsidRPr="00F43A20" w:rsidRDefault="009522BA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1A23AB38" w14:textId="5E778009" w:rsidR="009522BA" w:rsidRPr="00F43A20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55" behindDoc="1" locked="0" layoutInCell="1" allowOverlap="1" wp14:anchorId="40F8CBDC" wp14:editId="7737831F">
                  <wp:simplePos x="0" y="0"/>
                  <wp:positionH relativeFrom="column">
                    <wp:posOffset>29889</wp:posOffset>
                  </wp:positionH>
                  <wp:positionV relativeFrom="paragraph">
                    <wp:posOffset>374650</wp:posOffset>
                  </wp:positionV>
                  <wp:extent cx="1443990" cy="1308100"/>
                  <wp:effectExtent l="0" t="0" r="3810" b="6350"/>
                  <wp:wrapSquare wrapText="bothSides"/>
                  <wp:docPr id="153" name="image6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image67.png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3990" cy="130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1676636" w14:textId="7A245255" w:rsidR="009522BA" w:rsidRPr="00F43A20" w:rsidRDefault="009522BA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309E5B7D" w14:textId="39EFA653" w:rsidR="009522BA" w:rsidRPr="00F43A20" w:rsidRDefault="009522BA" w:rsidP="008B28DB">
            <w:pPr>
              <w:pStyle w:val="TableParagraph"/>
              <w:spacing w:before="62"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pacing w:val="-2"/>
                <w:sz w:val="32"/>
                <w:szCs w:val="32"/>
              </w:rPr>
              <w:t>Immunisation</w:t>
            </w:r>
          </w:p>
          <w:p w14:paraId="1BF36DCF" w14:textId="3C463F7B" w:rsidR="009522BA" w:rsidRPr="008B28DB" w:rsidRDefault="009522BA" w:rsidP="008B28DB">
            <w:pPr>
              <w:pStyle w:val="TableParagraph"/>
              <w:spacing w:before="323" w:line="360" w:lineRule="auto"/>
              <w:rPr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Immunisation</w:t>
            </w:r>
            <w:r w:rsidRPr="00F43A20">
              <w:rPr>
                <w:b/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a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ody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earns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 fight a disease.</w:t>
            </w:r>
          </w:p>
          <w:p w14:paraId="16C8D965" w14:textId="64C86874" w:rsidR="009522BA" w:rsidRPr="00F43A20" w:rsidRDefault="009522BA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Immunisation is what happens when a person gets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ette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rom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fectio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et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vaccine.</w:t>
            </w:r>
          </w:p>
        </w:tc>
      </w:tr>
      <w:tr w:rsidR="009E1B3E" w:rsidRPr="00F43A20" w14:paraId="1C8DC74C" w14:textId="77777777" w:rsidTr="008B28DB">
        <w:trPr>
          <w:jc w:val="center"/>
        </w:trPr>
        <w:tc>
          <w:tcPr>
            <w:tcW w:w="2923" w:type="dxa"/>
          </w:tcPr>
          <w:p w14:paraId="43A71811" w14:textId="1EA9FBE4" w:rsidR="009E1B3E" w:rsidRPr="00F43A20" w:rsidRDefault="008B28DB" w:rsidP="008B28DB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05B44214" wp14:editId="6F57A878">
                  <wp:extent cx="1552765" cy="1547336"/>
                  <wp:effectExtent l="0" t="0" r="0" b="0"/>
                  <wp:docPr id="155" name="image6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image68.png"/>
                          <pic:cNvPicPr/>
                        </pic:nvPicPr>
                        <pic:blipFill>
                          <a:blip r:embed="rId8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765" cy="1547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065FBB9E" w14:textId="77777777" w:rsidR="009E1B3E" w:rsidRDefault="009E1B3E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</w:p>
          <w:p w14:paraId="7C5323B5" w14:textId="1DA60D7A" w:rsidR="009E1B3E" w:rsidRPr="00F43A20" w:rsidRDefault="009E1B3E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vaccine</w:t>
            </w:r>
            <w:r w:rsidRPr="00F43A20">
              <w:rPr>
                <w:b/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edicin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at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lp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eopl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get </w:t>
            </w:r>
            <w:proofErr w:type="spellStart"/>
            <w:r w:rsidRPr="00F43A20">
              <w:rPr>
                <w:spacing w:val="-2"/>
                <w:sz w:val="32"/>
                <w:szCs w:val="32"/>
              </w:rPr>
              <w:t>immunisation</w:t>
            </w:r>
            <w:proofErr w:type="spellEnd"/>
            <w:r w:rsidRPr="00F43A20">
              <w:rPr>
                <w:spacing w:val="-2"/>
                <w:sz w:val="32"/>
                <w:szCs w:val="32"/>
              </w:rPr>
              <w:t>.</w:t>
            </w:r>
          </w:p>
        </w:tc>
      </w:tr>
      <w:tr w:rsidR="006C7F99" w:rsidRPr="00F43A20" w14:paraId="3278BBC7" w14:textId="77777777" w:rsidTr="008B28DB">
        <w:trPr>
          <w:jc w:val="center"/>
        </w:trPr>
        <w:tc>
          <w:tcPr>
            <w:tcW w:w="2923" w:type="dxa"/>
          </w:tcPr>
          <w:p w14:paraId="6722EA55" w14:textId="10DE3D40" w:rsidR="006C7F99" w:rsidRPr="00F43A20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anchor distT="0" distB="0" distL="114300" distR="114300" simplePos="0" relativeHeight="251658285" behindDoc="0" locked="0" layoutInCell="1" allowOverlap="1" wp14:anchorId="7B23F723" wp14:editId="35791DE0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89</wp:posOffset>
                  </wp:positionV>
                  <wp:extent cx="1266741" cy="1586484"/>
                  <wp:effectExtent l="0" t="0" r="0" b="0"/>
                  <wp:wrapSquare wrapText="bothSides"/>
                  <wp:docPr id="157" name="image69.png" descr="A picture containing person, remote, holding, hand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image69.png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6741" cy="15864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4184B5A4" w14:textId="2C640B7D" w:rsidR="006C7F99" w:rsidRPr="00F43A20" w:rsidRDefault="006C7F99" w:rsidP="007C3C2D">
            <w:pPr>
              <w:pStyle w:val="TableParagraph"/>
              <w:spacing w:before="6" w:line="360" w:lineRule="auto"/>
              <w:rPr>
                <w:b/>
                <w:sz w:val="32"/>
                <w:szCs w:val="32"/>
              </w:rPr>
            </w:pPr>
          </w:p>
          <w:p w14:paraId="70062C00" w14:textId="192A8FE0" w:rsidR="006C7F99" w:rsidRPr="00F43A20" w:rsidRDefault="006C7F99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37D2F11D" w14:textId="374A019E" w:rsidR="006C7F99" w:rsidRPr="00F43A20" w:rsidRDefault="006C7F99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Medicine</w:t>
            </w:r>
            <w:r w:rsidRPr="00F43A20">
              <w:rPr>
                <w:b/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ometimes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alled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edication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or </w:t>
            </w:r>
            <w:r w:rsidRPr="00F43A20">
              <w:rPr>
                <w:spacing w:val="-2"/>
                <w:sz w:val="32"/>
                <w:szCs w:val="32"/>
              </w:rPr>
              <w:t>drugs.</w:t>
            </w:r>
          </w:p>
        </w:tc>
      </w:tr>
      <w:tr w:rsidR="00C64F6D" w:rsidRPr="00F43A20" w14:paraId="24690981" w14:textId="77777777" w:rsidTr="008B28DB">
        <w:trPr>
          <w:jc w:val="center"/>
        </w:trPr>
        <w:tc>
          <w:tcPr>
            <w:tcW w:w="2923" w:type="dxa"/>
          </w:tcPr>
          <w:p w14:paraId="15456847" w14:textId="77777777" w:rsidR="00C64F6D" w:rsidRPr="00F43A20" w:rsidRDefault="00C64F6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22BE202C" w14:textId="77777777" w:rsidR="00C64F6D" w:rsidRPr="00F43A20" w:rsidRDefault="00C64F6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2E4EA2F" w14:textId="77777777" w:rsidR="00C64F6D" w:rsidRPr="00F43A20" w:rsidRDefault="00C64F6D" w:rsidP="007C3C2D">
            <w:pPr>
              <w:pStyle w:val="TableParagraph"/>
              <w:spacing w:before="9" w:line="360" w:lineRule="auto"/>
              <w:rPr>
                <w:b/>
                <w:sz w:val="32"/>
                <w:szCs w:val="32"/>
              </w:rPr>
            </w:pPr>
          </w:p>
          <w:p w14:paraId="0E17B136" w14:textId="52F901BD" w:rsidR="00C64F6D" w:rsidRPr="00F43A20" w:rsidRDefault="00C64F6D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35C48275" wp14:editId="4ECD9154">
                  <wp:extent cx="1630299" cy="1295019"/>
                  <wp:effectExtent l="0" t="0" r="0" b="0"/>
                  <wp:docPr id="159" name="image7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image70.png"/>
                          <pic:cNvPicPr/>
                        </pic:nvPicPr>
                        <pic:blipFill>
                          <a:blip r:embed="rId8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0299" cy="1295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0CEA780B" w14:textId="77777777" w:rsidR="00C64F6D" w:rsidRPr="00F43A20" w:rsidRDefault="00C64F6D" w:rsidP="008B28DB">
            <w:pPr>
              <w:pStyle w:val="TableParagraph"/>
              <w:spacing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Medicin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can</w:t>
            </w:r>
            <w:r w:rsidRPr="00F43A20">
              <w:rPr>
                <w:spacing w:val="-9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pacing w:val="-5"/>
                <w:sz w:val="32"/>
                <w:szCs w:val="32"/>
              </w:rPr>
              <w:t>in</w:t>
            </w:r>
          </w:p>
          <w:p w14:paraId="1A0BFB84" w14:textId="77777777" w:rsidR="00C64F6D" w:rsidRPr="00F43A20" w:rsidRDefault="00C64F6D" w:rsidP="007C3C2D">
            <w:pPr>
              <w:pStyle w:val="TableParagraph"/>
              <w:numPr>
                <w:ilvl w:val="0"/>
                <w:numId w:val="29"/>
              </w:numPr>
              <w:tabs>
                <w:tab w:val="left" w:pos="997"/>
                <w:tab w:val="left" w:pos="998"/>
              </w:tabs>
              <w:spacing w:before="184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tablet</w:t>
            </w:r>
          </w:p>
          <w:p w14:paraId="58BCAF4C" w14:textId="77777777" w:rsidR="00C64F6D" w:rsidRPr="00F43A20" w:rsidRDefault="00C64F6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99DE73A" w14:textId="77777777" w:rsidR="00C64F6D" w:rsidRPr="00F43A20" w:rsidRDefault="00C64F6D" w:rsidP="007C3C2D">
            <w:pPr>
              <w:pStyle w:val="TableParagraph"/>
              <w:numPr>
                <w:ilvl w:val="0"/>
                <w:numId w:val="29"/>
              </w:numPr>
              <w:tabs>
                <w:tab w:val="left" w:pos="997"/>
                <w:tab w:val="left" w:pos="998"/>
              </w:tabs>
              <w:spacing w:before="297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4"/>
                <w:sz w:val="32"/>
                <w:szCs w:val="32"/>
              </w:rPr>
              <w:t xml:space="preserve"> pill</w:t>
            </w:r>
          </w:p>
          <w:p w14:paraId="19BC7623" w14:textId="77777777" w:rsidR="00C64F6D" w:rsidRPr="00F43A20" w:rsidRDefault="00C64F6D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C1E77A5" w14:textId="77777777" w:rsidR="00C64F6D" w:rsidRPr="00F43A20" w:rsidRDefault="00C64F6D" w:rsidP="007C3C2D">
            <w:pPr>
              <w:pStyle w:val="TableParagraph"/>
              <w:numPr>
                <w:ilvl w:val="0"/>
                <w:numId w:val="29"/>
              </w:numPr>
              <w:tabs>
                <w:tab w:val="left" w:pos="997"/>
                <w:tab w:val="left" w:pos="998"/>
              </w:tabs>
              <w:spacing w:before="297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drink</w:t>
            </w:r>
          </w:p>
          <w:p w14:paraId="77E0C0EA" w14:textId="77777777" w:rsidR="00C64F6D" w:rsidRPr="00F43A20" w:rsidRDefault="00C64F6D" w:rsidP="007C3C2D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3DF613F9" w14:textId="66B15533" w:rsidR="00C64F6D" w:rsidRPr="00F43A20" w:rsidRDefault="00C64F6D" w:rsidP="007C3C2D">
            <w:pPr>
              <w:pStyle w:val="TableParagraph"/>
              <w:numPr>
                <w:ilvl w:val="0"/>
                <w:numId w:val="29"/>
              </w:numPr>
              <w:tabs>
                <w:tab w:val="left" w:pos="997"/>
                <w:tab w:val="left" w:pos="998"/>
              </w:tabs>
              <w:spacing w:before="297" w:line="360" w:lineRule="auto"/>
              <w:ind w:hanging="361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n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injection</w:t>
            </w:r>
          </w:p>
        </w:tc>
      </w:tr>
      <w:tr w:rsidR="008A0C4E" w:rsidRPr="00F43A20" w14:paraId="277DB8CF" w14:textId="77777777" w:rsidTr="008B28DB">
        <w:trPr>
          <w:jc w:val="center"/>
        </w:trPr>
        <w:tc>
          <w:tcPr>
            <w:tcW w:w="2923" w:type="dxa"/>
          </w:tcPr>
          <w:p w14:paraId="3BECB30A" w14:textId="77777777" w:rsidR="008A0C4E" w:rsidRPr="00F43A20" w:rsidRDefault="008A0C4E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  <w:p w14:paraId="5E3C633D" w14:textId="029D6BF1" w:rsidR="008A0C4E" w:rsidRPr="00F43A20" w:rsidRDefault="008A0C4E" w:rsidP="007C3C2D">
            <w:pPr>
              <w:pStyle w:val="TableParagraph"/>
              <w:spacing w:before="11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6C429FD7" wp14:editId="52FAEA27">
                  <wp:extent cx="1552765" cy="1547336"/>
                  <wp:effectExtent l="0" t="0" r="0" b="0"/>
                  <wp:docPr id="161" name="image68.png" descr="A picture containing person, people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image68.png"/>
                          <pic:cNvPicPr/>
                        </pic:nvPicPr>
                        <pic:blipFill>
                          <a:blip r:embed="rId8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765" cy="1547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7EF5AC10" w14:textId="77777777" w:rsidR="008A0C4E" w:rsidRPr="00F43A20" w:rsidRDefault="008A0C4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DB803FC" w14:textId="18FA8409" w:rsidR="008A0C4E" w:rsidRPr="00F43A20" w:rsidRDefault="008A0C4E" w:rsidP="008B28DB">
            <w:pPr>
              <w:pStyle w:val="TableParagraph"/>
              <w:spacing w:before="218" w:line="360" w:lineRule="auto"/>
              <w:rPr>
                <w:sz w:val="32"/>
                <w:szCs w:val="32"/>
              </w:rPr>
            </w:pPr>
            <w:r w:rsidRPr="00F43A20">
              <w:rPr>
                <w:b/>
                <w:sz w:val="32"/>
                <w:szCs w:val="32"/>
              </w:rPr>
              <w:t>Vaccines</w:t>
            </w:r>
            <w:r w:rsidRPr="00F43A20">
              <w:rPr>
                <w:b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r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jection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a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re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stly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iven in your arm.</w:t>
            </w:r>
          </w:p>
        </w:tc>
      </w:tr>
      <w:tr w:rsidR="00C25146" w:rsidRPr="00F43A20" w14:paraId="6D72EF88" w14:textId="77777777" w:rsidTr="008B28DB">
        <w:trPr>
          <w:jc w:val="center"/>
        </w:trPr>
        <w:tc>
          <w:tcPr>
            <w:tcW w:w="2923" w:type="dxa"/>
          </w:tcPr>
          <w:p w14:paraId="2C7BD55A" w14:textId="77777777" w:rsidR="00C25146" w:rsidRPr="00F43A20" w:rsidRDefault="00C25146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25B4A1BB" w14:textId="77777777" w:rsidR="00C25146" w:rsidRPr="00F43A20" w:rsidRDefault="00C25146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  <w:p w14:paraId="735EE989" w14:textId="1DAD5A14" w:rsidR="00C25146" w:rsidRPr="00F43A20" w:rsidRDefault="00C25146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lastRenderedPageBreak/>
              <w:drawing>
                <wp:inline distT="0" distB="0" distL="0" distR="0" wp14:anchorId="1E656E42" wp14:editId="3443AE46">
                  <wp:extent cx="1666048" cy="1397698"/>
                  <wp:effectExtent l="0" t="0" r="0" b="0"/>
                  <wp:docPr id="163" name="image7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image71.png"/>
                          <pic:cNvPicPr/>
                        </pic:nvPicPr>
                        <pic:blipFill>
                          <a:blip r:embed="rId8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6048" cy="13976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2381742B" w14:textId="77777777" w:rsidR="00C25146" w:rsidRPr="00F43A20" w:rsidRDefault="00C25146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38526D10" w14:textId="77777777" w:rsidR="00C25146" w:rsidRDefault="00C25146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7C8C8182" w14:textId="77777777" w:rsidR="00302A02" w:rsidRDefault="00302A0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0E7AB189" w14:textId="77777777" w:rsidR="00302A02" w:rsidRPr="00F43A20" w:rsidRDefault="00302A0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4D2ED7AD" w14:textId="77777777" w:rsidR="00C25146" w:rsidRPr="00F43A20" w:rsidRDefault="00C25146" w:rsidP="007C3C2D">
            <w:pPr>
              <w:pStyle w:val="TableParagraph"/>
              <w:spacing w:before="8" w:line="360" w:lineRule="auto"/>
              <w:rPr>
                <w:b/>
                <w:sz w:val="32"/>
                <w:szCs w:val="32"/>
              </w:rPr>
            </w:pPr>
          </w:p>
          <w:p w14:paraId="1B3222EF" w14:textId="1914F206" w:rsidR="00C25146" w:rsidRPr="00F43A20" w:rsidRDefault="00C25146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Vaccine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usuall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rotec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from</w:t>
            </w:r>
            <w:r w:rsidRPr="00F43A20">
              <w:rPr>
                <w:spacing w:val="8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1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ore types of disease.</w:t>
            </w:r>
          </w:p>
        </w:tc>
      </w:tr>
      <w:tr w:rsidR="008A0C4E" w:rsidRPr="00F43A20" w14:paraId="2B70EBA9" w14:textId="77777777" w:rsidTr="008B28DB">
        <w:trPr>
          <w:jc w:val="center"/>
        </w:trPr>
        <w:tc>
          <w:tcPr>
            <w:tcW w:w="2923" w:type="dxa"/>
          </w:tcPr>
          <w:p w14:paraId="031EC9D2" w14:textId="77777777" w:rsidR="008A0C4E" w:rsidRPr="00F43A20" w:rsidRDefault="008A0C4E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4F31254D" w14:textId="77777777" w:rsidR="008A0C4E" w:rsidRPr="00F43A20" w:rsidRDefault="008A0C4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502CC4" w:rsidRPr="00F43A20" w14:paraId="6E1D78A3" w14:textId="77777777" w:rsidTr="008B28DB">
        <w:trPr>
          <w:jc w:val="center"/>
        </w:trPr>
        <w:tc>
          <w:tcPr>
            <w:tcW w:w="2923" w:type="dxa"/>
          </w:tcPr>
          <w:p w14:paraId="5977A857" w14:textId="77777777" w:rsidR="00502CC4" w:rsidRPr="00F43A20" w:rsidRDefault="00502CC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5E8204EB" w14:textId="5A2E2492" w:rsidR="00502CC4" w:rsidRPr="00F43A20" w:rsidRDefault="008B28DB" w:rsidP="007C3C2D">
            <w:pPr>
              <w:pStyle w:val="TableParagraph"/>
              <w:spacing w:before="9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373DD433" wp14:editId="5A02763A">
                  <wp:extent cx="1512951" cy="1550669"/>
                  <wp:effectExtent l="0" t="0" r="0" b="0"/>
                  <wp:docPr id="165" name="image72.png" descr="A picture containing person, sport, dancer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image72.png"/>
                          <pic:cNvPicPr/>
                        </pic:nvPicPr>
                        <pic:blipFill>
                          <a:blip r:embed="rId8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2951" cy="1550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0D8BC9" w14:textId="12BFBB2B" w:rsidR="00502CC4" w:rsidRPr="00F43A20" w:rsidRDefault="00502CC4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65D781CE" w14:textId="77777777" w:rsidR="00502CC4" w:rsidRPr="00F43A20" w:rsidRDefault="00502CC4" w:rsidP="008B28DB">
            <w:pPr>
              <w:pStyle w:val="TableParagraph"/>
              <w:spacing w:line="360" w:lineRule="auto"/>
              <w:ind w:right="2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e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vaccinated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y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other health worker.</w:t>
            </w:r>
          </w:p>
          <w:p w14:paraId="179BBAC4" w14:textId="77777777" w:rsidR="00502CC4" w:rsidRPr="00F43A20" w:rsidRDefault="00502CC4" w:rsidP="007C3C2D">
            <w:pPr>
              <w:pStyle w:val="TableParagraph"/>
              <w:spacing w:before="6" w:line="360" w:lineRule="auto"/>
              <w:rPr>
                <w:b/>
                <w:sz w:val="32"/>
                <w:szCs w:val="32"/>
              </w:rPr>
            </w:pPr>
          </w:p>
          <w:p w14:paraId="70B86C3E" w14:textId="4C58BF81" w:rsidR="00502CC4" w:rsidRPr="00F43A20" w:rsidRDefault="00502CC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r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P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ave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ive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 COVID-19 vaccine.</w:t>
            </w:r>
          </w:p>
        </w:tc>
      </w:tr>
      <w:tr w:rsidR="008A0C4E" w:rsidRPr="00F43A20" w14:paraId="1728B641" w14:textId="77777777" w:rsidTr="008B28DB">
        <w:trPr>
          <w:jc w:val="center"/>
        </w:trPr>
        <w:tc>
          <w:tcPr>
            <w:tcW w:w="2923" w:type="dxa"/>
          </w:tcPr>
          <w:p w14:paraId="538E90F3" w14:textId="77777777" w:rsidR="008A0C4E" w:rsidRPr="00F43A20" w:rsidRDefault="008A0C4E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1F5B9325" w14:textId="77777777" w:rsidR="008A0C4E" w:rsidRPr="00F43A20" w:rsidRDefault="008A0C4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1F58F4" w:rsidRPr="00F43A20" w14:paraId="1F455D65" w14:textId="77777777" w:rsidTr="008B28DB">
        <w:trPr>
          <w:jc w:val="center"/>
        </w:trPr>
        <w:tc>
          <w:tcPr>
            <w:tcW w:w="9639" w:type="dxa"/>
            <w:gridSpan w:val="2"/>
          </w:tcPr>
          <w:p w14:paraId="50887D8D" w14:textId="34A7F120" w:rsidR="001F58F4" w:rsidRPr="00F43A20" w:rsidRDefault="001F58F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b/>
                <w:sz w:val="36"/>
                <w:szCs w:val="36"/>
              </w:rPr>
              <w:t>Other</w:t>
            </w:r>
            <w:r w:rsidRPr="00F43A20">
              <w:rPr>
                <w:b/>
                <w:spacing w:val="-4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things</w:t>
            </w:r>
            <w:r w:rsidRPr="00F43A20">
              <w:rPr>
                <w:b/>
                <w:spacing w:val="-2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that</w:t>
            </w:r>
            <w:r w:rsidRPr="00F43A20">
              <w:rPr>
                <w:b/>
                <w:spacing w:val="-2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can</w:t>
            </w:r>
            <w:r w:rsidRPr="00F43A20">
              <w:rPr>
                <w:b/>
                <w:spacing w:val="-1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support</w:t>
            </w:r>
            <w:r w:rsidRPr="00F43A20">
              <w:rPr>
                <w:b/>
                <w:spacing w:val="-3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you</w:t>
            </w:r>
            <w:r w:rsidRPr="00F43A20">
              <w:rPr>
                <w:b/>
                <w:spacing w:val="-1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to</w:t>
            </w:r>
            <w:r w:rsidRPr="00F43A20">
              <w:rPr>
                <w:b/>
                <w:spacing w:val="-2"/>
                <w:sz w:val="36"/>
                <w:szCs w:val="36"/>
              </w:rPr>
              <w:t xml:space="preserve"> </w:t>
            </w:r>
            <w:r w:rsidRPr="00F43A20">
              <w:rPr>
                <w:b/>
                <w:sz w:val="36"/>
                <w:szCs w:val="36"/>
              </w:rPr>
              <w:t>stay</w:t>
            </w:r>
            <w:r w:rsidRPr="00F43A20">
              <w:rPr>
                <w:b/>
                <w:spacing w:val="-2"/>
                <w:sz w:val="36"/>
                <w:szCs w:val="36"/>
              </w:rPr>
              <w:t xml:space="preserve"> healthy</w:t>
            </w:r>
          </w:p>
        </w:tc>
      </w:tr>
      <w:tr w:rsidR="008A0C4E" w:rsidRPr="00F43A20" w14:paraId="2D681525" w14:textId="77777777" w:rsidTr="008B28DB">
        <w:trPr>
          <w:jc w:val="center"/>
        </w:trPr>
        <w:tc>
          <w:tcPr>
            <w:tcW w:w="2923" w:type="dxa"/>
          </w:tcPr>
          <w:p w14:paraId="3C5CCDDE" w14:textId="77777777" w:rsidR="008A0C4E" w:rsidRPr="00F43A20" w:rsidRDefault="008A0C4E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4F528FEB" w14:textId="77777777" w:rsidR="008A0C4E" w:rsidRPr="00F43A20" w:rsidRDefault="008A0C4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744AAE" w:rsidRPr="00F43A20" w14:paraId="66604E7A" w14:textId="77777777" w:rsidTr="008B28DB">
        <w:trPr>
          <w:jc w:val="center"/>
        </w:trPr>
        <w:tc>
          <w:tcPr>
            <w:tcW w:w="2923" w:type="dxa"/>
          </w:tcPr>
          <w:p w14:paraId="0D000011" w14:textId="547D4D5B" w:rsidR="00744AAE" w:rsidRPr="00F43A20" w:rsidRDefault="008B28DB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7BBE2672" wp14:editId="48D5EBDC">
                  <wp:extent cx="1631533" cy="989076"/>
                  <wp:effectExtent l="0" t="0" r="0" b="0"/>
                  <wp:docPr id="167" name="image3.png" descr="A picture containing person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image3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1533" cy="989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540F3490" w14:textId="3889136D" w:rsidR="00744AAE" w:rsidRPr="00F43A20" w:rsidRDefault="00744AAE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Sometimes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overnment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r</w:t>
            </w:r>
            <w:r w:rsidRPr="00F43A20">
              <w:rPr>
                <w:spacing w:val="-10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proofErr w:type="spellStart"/>
            <w:r w:rsidRPr="00F43A20">
              <w:rPr>
                <w:sz w:val="32"/>
                <w:szCs w:val="32"/>
              </w:rPr>
              <w:t>organisation</w:t>
            </w:r>
            <w:proofErr w:type="spellEnd"/>
            <w:r w:rsidRPr="00F43A20">
              <w:rPr>
                <w:sz w:val="32"/>
                <w:szCs w:val="32"/>
              </w:rPr>
              <w:t xml:space="preserve"> try to do things to make it easier for people to stay healthy.</w:t>
            </w:r>
          </w:p>
        </w:tc>
      </w:tr>
      <w:tr w:rsidR="000B7312" w:rsidRPr="00F43A20" w14:paraId="46ECE045" w14:textId="77777777" w:rsidTr="008B28DB">
        <w:trPr>
          <w:jc w:val="center"/>
        </w:trPr>
        <w:tc>
          <w:tcPr>
            <w:tcW w:w="2923" w:type="dxa"/>
          </w:tcPr>
          <w:p w14:paraId="63F50492" w14:textId="6DCE21EB" w:rsidR="000B7312" w:rsidRPr="00F43A20" w:rsidRDefault="008B28DB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anchor distT="0" distB="0" distL="114300" distR="114300" simplePos="0" relativeHeight="251658286" behindDoc="0" locked="0" layoutInCell="1" allowOverlap="1" wp14:anchorId="34483F8B" wp14:editId="5A0132BF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88516</wp:posOffset>
                  </wp:positionV>
                  <wp:extent cx="1556746" cy="1129284"/>
                  <wp:effectExtent l="0" t="0" r="5715" b="0"/>
                  <wp:wrapSquare wrapText="bothSides"/>
                  <wp:docPr id="169" name="image73.png" descr="A group of people posing for a photo in front of a building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image73.png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6746" cy="1129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1E9A881" w14:textId="3803D1E2" w:rsidR="000B7312" w:rsidRPr="00F43A20" w:rsidRDefault="000B7312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59126412" w14:textId="04615046" w:rsidR="000B7312" w:rsidRPr="00F43A20" w:rsidRDefault="000B7312" w:rsidP="007C3C2D">
            <w:pPr>
              <w:pStyle w:val="TableParagraph"/>
              <w:spacing w:before="134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he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b/>
                <w:sz w:val="32"/>
                <w:szCs w:val="32"/>
              </w:rPr>
              <w:t>government</w:t>
            </w:r>
            <w:r w:rsidRPr="00F43A20">
              <w:rPr>
                <w:b/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s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group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f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pacing w:val="-2"/>
                <w:sz w:val="32"/>
                <w:szCs w:val="32"/>
              </w:rPr>
              <w:t>people.</w:t>
            </w:r>
          </w:p>
          <w:p w14:paraId="3195E088" w14:textId="77777777" w:rsidR="000B7312" w:rsidRPr="00F43A20" w:rsidRDefault="000B731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  <w:p w14:paraId="6BF23BCC" w14:textId="5DD391A7" w:rsidR="000B7312" w:rsidRPr="00F43A20" w:rsidRDefault="000B7312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They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rotec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nd</w:t>
            </w:r>
            <w:r w:rsidRPr="00F43A20">
              <w:rPr>
                <w:spacing w:val="-4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uppor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eopl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certain </w:t>
            </w:r>
            <w:r w:rsidRPr="00F43A20">
              <w:rPr>
                <w:spacing w:val="-2"/>
                <w:sz w:val="32"/>
                <w:szCs w:val="32"/>
              </w:rPr>
              <w:t>area.</w:t>
            </w:r>
          </w:p>
        </w:tc>
      </w:tr>
      <w:tr w:rsidR="00363168" w:rsidRPr="00F43A20" w14:paraId="451B94BE" w14:textId="77777777" w:rsidTr="008B28DB">
        <w:trPr>
          <w:jc w:val="center"/>
        </w:trPr>
        <w:tc>
          <w:tcPr>
            <w:tcW w:w="2923" w:type="dxa"/>
          </w:tcPr>
          <w:p w14:paraId="7C1F6294" w14:textId="77777777" w:rsidR="00363168" w:rsidRPr="00F43A20" w:rsidRDefault="00363168" w:rsidP="007C3C2D">
            <w:pPr>
              <w:pStyle w:val="TableParagraph"/>
              <w:spacing w:before="6" w:line="360" w:lineRule="auto"/>
              <w:rPr>
                <w:b/>
                <w:sz w:val="32"/>
                <w:szCs w:val="32"/>
              </w:rPr>
            </w:pPr>
          </w:p>
          <w:p w14:paraId="22A6AAC2" w14:textId="5B15B370" w:rsidR="00363168" w:rsidRPr="00F43A20" w:rsidRDefault="00363168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6A91AA46" wp14:editId="713E306B">
                  <wp:extent cx="1554860" cy="1567434"/>
                  <wp:effectExtent l="0" t="0" r="0" b="0"/>
                  <wp:docPr id="171" name="image47.png" descr="Calendar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image47.png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4860" cy="1567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79D475C6" w14:textId="77777777" w:rsidR="00363168" w:rsidRPr="00F43A20" w:rsidRDefault="00363168" w:rsidP="00302A02">
            <w:pPr>
              <w:pStyle w:val="TableParagraph"/>
              <w:spacing w:before="86" w:line="360" w:lineRule="auto"/>
              <w:rPr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 xml:space="preserve">For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z w:val="32"/>
                <w:szCs w:val="32"/>
              </w:rPr>
              <w:t xml:space="preserve"> the government or </w:t>
            </w:r>
            <w:proofErr w:type="spellStart"/>
            <w:r w:rsidRPr="00F43A20">
              <w:rPr>
                <w:sz w:val="32"/>
                <w:szCs w:val="32"/>
              </w:rPr>
              <w:t>organisation</w:t>
            </w:r>
            <w:proofErr w:type="spellEnd"/>
            <w:r w:rsidRPr="00F43A20">
              <w:rPr>
                <w:sz w:val="32"/>
                <w:szCs w:val="32"/>
              </w:rPr>
              <w:t xml:space="preserve"> migh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make</w:t>
            </w:r>
            <w:proofErr w:type="gramEnd"/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ings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lp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eople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tay</w:t>
            </w:r>
            <w:r w:rsidRPr="00F43A20">
              <w:rPr>
                <w:spacing w:val="-6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ealthy.</w:t>
            </w:r>
          </w:p>
          <w:p w14:paraId="66B72556" w14:textId="77777777" w:rsidR="00363168" w:rsidRPr="00F43A20" w:rsidRDefault="00363168" w:rsidP="007C3C2D">
            <w:pPr>
              <w:pStyle w:val="TableParagraph"/>
              <w:spacing w:before="3" w:line="360" w:lineRule="auto"/>
              <w:rPr>
                <w:b/>
                <w:sz w:val="32"/>
                <w:szCs w:val="32"/>
              </w:rPr>
            </w:pPr>
          </w:p>
          <w:p w14:paraId="6EF19630" w14:textId="1B20508D" w:rsidR="00363168" w:rsidRPr="00F43A20" w:rsidRDefault="00363168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osters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ith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formation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on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how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o wash your hands right.</w:t>
            </w:r>
          </w:p>
        </w:tc>
      </w:tr>
      <w:tr w:rsidR="001F58F4" w:rsidRPr="00F43A20" w14:paraId="25175103" w14:textId="77777777" w:rsidTr="008B28DB">
        <w:trPr>
          <w:jc w:val="center"/>
        </w:trPr>
        <w:tc>
          <w:tcPr>
            <w:tcW w:w="2923" w:type="dxa"/>
          </w:tcPr>
          <w:p w14:paraId="4E2606AD" w14:textId="77777777" w:rsidR="001F58F4" w:rsidRPr="00F43A20" w:rsidRDefault="001F58F4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23DB09E5" w14:textId="77777777" w:rsidR="001F58F4" w:rsidRPr="00F43A20" w:rsidRDefault="001F58F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E37A15" w:rsidRPr="00F43A20" w14:paraId="4056F7D0" w14:textId="77777777" w:rsidTr="008B28DB">
        <w:trPr>
          <w:jc w:val="center"/>
        </w:trPr>
        <w:tc>
          <w:tcPr>
            <w:tcW w:w="2923" w:type="dxa"/>
          </w:tcPr>
          <w:p w14:paraId="0A8BAA1F" w14:textId="655A1C24" w:rsidR="00E37A15" w:rsidRPr="00F43A20" w:rsidRDefault="00302A02" w:rsidP="008B28DB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396826F0" wp14:editId="6BAAA7CA">
                  <wp:extent cx="1613535" cy="1152525"/>
                  <wp:effectExtent l="0" t="0" r="0" b="0"/>
                  <wp:docPr id="173" name="image74.png" descr="A group of people dancing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image74.png"/>
                          <pic:cNvPicPr/>
                        </pic:nvPicPr>
                        <pic:blipFill>
                          <a:blip r:embed="rId8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535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6" w:type="dxa"/>
          </w:tcPr>
          <w:p w14:paraId="59BDCADA" w14:textId="77777777" w:rsidR="00302A02" w:rsidRDefault="00302A02" w:rsidP="007C3C2D">
            <w:pPr>
              <w:pStyle w:val="TableParagraph"/>
              <w:spacing w:line="360" w:lineRule="auto"/>
              <w:rPr>
                <w:sz w:val="32"/>
                <w:szCs w:val="32"/>
              </w:rPr>
            </w:pPr>
          </w:p>
          <w:p w14:paraId="2B0A2C6C" w14:textId="20EA5B50" w:rsidR="00E37A15" w:rsidRPr="00F43A20" w:rsidRDefault="00E37A15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For</w:t>
            </w:r>
            <w:r w:rsidRPr="00F43A20">
              <w:rPr>
                <w:spacing w:val="-8"/>
                <w:sz w:val="32"/>
                <w:szCs w:val="32"/>
              </w:rPr>
              <w:t xml:space="preserve"> </w:t>
            </w:r>
            <w:proofErr w:type="gramStart"/>
            <w:r w:rsidRPr="00F43A20">
              <w:rPr>
                <w:sz w:val="32"/>
                <w:szCs w:val="32"/>
              </w:rPr>
              <w:t>example</w:t>
            </w:r>
            <w:proofErr w:type="gramEnd"/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the</w:t>
            </w:r>
            <w:r w:rsidRPr="00F43A20">
              <w:rPr>
                <w:spacing w:val="-3"/>
                <w:sz w:val="32"/>
                <w:szCs w:val="32"/>
              </w:rPr>
              <w:t xml:space="preserve"> </w:t>
            </w:r>
            <w:proofErr w:type="spellStart"/>
            <w:r w:rsidRPr="00F43A20">
              <w:rPr>
                <w:sz w:val="32"/>
                <w:szCs w:val="32"/>
              </w:rPr>
              <w:t>organisation</w:t>
            </w:r>
            <w:proofErr w:type="spellEnd"/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you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work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a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might exercise before lunch together.</w:t>
            </w:r>
          </w:p>
        </w:tc>
      </w:tr>
      <w:tr w:rsidR="001F58F4" w:rsidRPr="00F43A20" w14:paraId="0CDB7029" w14:textId="77777777" w:rsidTr="008B28DB">
        <w:trPr>
          <w:jc w:val="center"/>
        </w:trPr>
        <w:tc>
          <w:tcPr>
            <w:tcW w:w="2923" w:type="dxa"/>
          </w:tcPr>
          <w:p w14:paraId="5EBCB914" w14:textId="77777777" w:rsidR="001F58F4" w:rsidRPr="00F43A20" w:rsidRDefault="001F58F4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09152FE7" w14:textId="77777777" w:rsidR="001F58F4" w:rsidRPr="00F43A20" w:rsidRDefault="001F58F4" w:rsidP="007C3C2D">
            <w:pPr>
              <w:pStyle w:val="TableParagraph"/>
              <w:spacing w:line="360" w:lineRule="auto"/>
              <w:rPr>
                <w:b/>
                <w:sz w:val="32"/>
                <w:szCs w:val="32"/>
              </w:rPr>
            </w:pPr>
          </w:p>
        </w:tc>
      </w:tr>
      <w:tr w:rsidR="00907709" w:rsidRPr="00F43A20" w14:paraId="7DF14967" w14:textId="77777777" w:rsidTr="008B28DB">
        <w:trPr>
          <w:trHeight w:val="2327"/>
          <w:jc w:val="center"/>
        </w:trPr>
        <w:tc>
          <w:tcPr>
            <w:tcW w:w="2923" w:type="dxa"/>
          </w:tcPr>
          <w:p w14:paraId="23ED2E11" w14:textId="4D9A43BE" w:rsidR="00907709" w:rsidRPr="00F43A20" w:rsidRDefault="00302A02" w:rsidP="007C3C2D">
            <w:pPr>
              <w:pStyle w:val="TableParagraph"/>
              <w:spacing w:before="3" w:line="360" w:lineRule="auto"/>
              <w:rPr>
                <w:b/>
                <w:sz w:val="32"/>
                <w:szCs w:val="32"/>
              </w:rPr>
            </w:pPr>
            <w:r w:rsidRPr="00F43A20">
              <w:rPr>
                <w:noProof/>
                <w:sz w:val="32"/>
                <w:szCs w:val="32"/>
              </w:rPr>
              <w:drawing>
                <wp:inline distT="0" distB="0" distL="0" distR="0" wp14:anchorId="3225A511" wp14:editId="693A5D3B">
                  <wp:extent cx="1596770" cy="1596771"/>
                  <wp:effectExtent l="0" t="0" r="0" b="0"/>
                  <wp:docPr id="175" name="image7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image75.png"/>
                          <pic:cNvPicPr/>
                        </pic:nvPicPr>
                        <pic:blipFill>
                          <a:blip r:embed="rId8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6770" cy="1596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6A940F" w14:textId="67671D54" w:rsidR="00907709" w:rsidRPr="00F43A20" w:rsidRDefault="00907709" w:rsidP="007C3C2D">
            <w:pPr>
              <w:pStyle w:val="TableParagraph"/>
              <w:spacing w:before="2" w:line="360" w:lineRule="auto"/>
              <w:rPr>
                <w:b/>
                <w:sz w:val="32"/>
                <w:szCs w:val="32"/>
              </w:rPr>
            </w:pPr>
          </w:p>
        </w:tc>
        <w:tc>
          <w:tcPr>
            <w:tcW w:w="6716" w:type="dxa"/>
          </w:tcPr>
          <w:p w14:paraId="47B127F0" w14:textId="77777777" w:rsidR="00302A02" w:rsidRDefault="00302A02" w:rsidP="007C3C2D">
            <w:pPr>
              <w:pStyle w:val="TableParagraph"/>
              <w:spacing w:line="360" w:lineRule="auto"/>
              <w:rPr>
                <w:sz w:val="32"/>
                <w:szCs w:val="32"/>
              </w:rPr>
            </w:pPr>
          </w:p>
          <w:p w14:paraId="68BEE202" w14:textId="0498643F" w:rsidR="00302A02" w:rsidRPr="00302A02" w:rsidRDefault="00907709" w:rsidP="00302A02">
            <w:pPr>
              <w:pStyle w:val="TableParagraph"/>
              <w:spacing w:line="360" w:lineRule="auto"/>
              <w:rPr>
                <w:spacing w:val="-2"/>
                <w:sz w:val="32"/>
                <w:szCs w:val="32"/>
              </w:rPr>
            </w:pPr>
            <w:r w:rsidRPr="00F43A20">
              <w:rPr>
                <w:sz w:val="32"/>
                <w:szCs w:val="32"/>
              </w:rPr>
              <w:t>Another example is making it harder to use tobacco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by</w:t>
            </w:r>
            <w:r w:rsidRPr="00F43A20">
              <w:rPr>
                <w:spacing w:val="-5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not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letting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peopl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smoke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>in</w:t>
            </w:r>
            <w:r w:rsidRPr="00F43A20">
              <w:rPr>
                <w:spacing w:val="-7"/>
                <w:sz w:val="32"/>
                <w:szCs w:val="32"/>
              </w:rPr>
              <w:t xml:space="preserve"> </w:t>
            </w:r>
            <w:r w:rsidRPr="00F43A20">
              <w:rPr>
                <w:sz w:val="32"/>
                <w:szCs w:val="32"/>
              </w:rPr>
              <w:t xml:space="preserve">certain </w:t>
            </w:r>
            <w:r w:rsidRPr="00F43A20">
              <w:rPr>
                <w:spacing w:val="-2"/>
                <w:sz w:val="32"/>
                <w:szCs w:val="32"/>
              </w:rPr>
              <w:t>areas</w:t>
            </w:r>
            <w:r w:rsidR="00302A02">
              <w:rPr>
                <w:spacing w:val="-2"/>
                <w:sz w:val="32"/>
                <w:szCs w:val="32"/>
              </w:rPr>
              <w:t>.</w:t>
            </w:r>
          </w:p>
        </w:tc>
      </w:tr>
    </w:tbl>
    <w:p w14:paraId="0BA1E184" w14:textId="77777777" w:rsidR="005E539D" w:rsidRPr="00F43A20" w:rsidRDefault="005E539D" w:rsidP="007C3C2D">
      <w:pPr>
        <w:spacing w:line="360" w:lineRule="auto"/>
        <w:rPr>
          <w:rFonts w:ascii="Arial" w:hAnsi="Arial" w:cs="Arial"/>
          <w:sz w:val="32"/>
          <w:szCs w:val="32"/>
        </w:rPr>
        <w:sectPr w:rsidR="005E539D" w:rsidRPr="00F43A20" w:rsidSect="00762152">
          <w:footerReference w:type="default" r:id="rId90"/>
          <w:headerReference w:type="first" r:id="rId91"/>
          <w:pgSz w:w="11906" w:h="16838"/>
          <w:pgMar w:top="1702" w:right="1440" w:bottom="709" w:left="1440" w:header="709" w:footer="709" w:gutter="0"/>
          <w:pgBorders w:offsetFrom="page">
            <w:bottom w:val="single" w:sz="36" w:space="24" w:color="4472C4" w:themeColor="accent1"/>
          </w:pgBorders>
          <w:cols w:space="708"/>
          <w:titlePg/>
          <w:docGrid w:linePitch="360"/>
        </w:sectPr>
      </w:pPr>
    </w:p>
    <w:p w14:paraId="681BF542" w14:textId="1B2917CC" w:rsidR="00454EDE" w:rsidRPr="00F43A20" w:rsidRDefault="00CC149B" w:rsidP="007C3C2D">
      <w:pPr>
        <w:spacing w:line="360" w:lineRule="auto"/>
        <w:rPr>
          <w:rFonts w:ascii="Arial" w:hAnsi="Arial" w:cs="Arial"/>
          <w:sz w:val="32"/>
          <w:szCs w:val="32"/>
        </w:rPr>
      </w:pPr>
      <w:r w:rsidRPr="00DD7A73">
        <w:rPr>
          <w:noProof/>
          <w:sz w:val="20"/>
          <w:szCs w:val="20"/>
        </w:rPr>
        <w:lastRenderedPageBreak/>
        <w:drawing>
          <wp:anchor distT="0" distB="0" distL="114300" distR="114300" simplePos="0" relativeHeight="251658247" behindDoc="1" locked="0" layoutInCell="1" allowOverlap="1" wp14:anchorId="63622058" wp14:editId="2EAB8C31">
            <wp:simplePos x="0" y="0"/>
            <wp:positionH relativeFrom="column">
              <wp:posOffset>-1009650</wp:posOffset>
            </wp:positionH>
            <wp:positionV relativeFrom="margin">
              <wp:posOffset>7860030</wp:posOffset>
            </wp:positionV>
            <wp:extent cx="7559675" cy="704215"/>
            <wp:effectExtent l="0" t="0" r="0" b="635"/>
            <wp:wrapNone/>
            <wp:docPr id="11" name="Picture 31">
              <a:extLst xmlns:a="http://schemas.openxmlformats.org/drawingml/2006/main">
                <a:ext uri="{FF2B5EF4-FFF2-40B4-BE49-F238E27FC236}">
                  <a16:creationId xmlns:a16="http://schemas.microsoft.com/office/drawing/2014/main" id="{40846A9A-98E3-F939-A3AC-4CD4B2BA7D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1">
                      <a:extLst>
                        <a:ext uri="{FF2B5EF4-FFF2-40B4-BE49-F238E27FC236}">
                          <a16:creationId xmlns:a16="http://schemas.microsoft.com/office/drawing/2014/main" id="{40846A9A-98E3-F939-A3AC-4CD4B2BA7D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507" r="-12997"/>
                    <a:stretch/>
                  </pic:blipFill>
                  <pic:spPr bwMode="auto">
                    <a:xfrm>
                      <a:off x="0" y="0"/>
                      <a:ext cx="7559675" cy="704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Style w:val="TableGrid"/>
        <w:tblpPr w:leftFromText="180" w:rightFromText="180" w:vertAnchor="page" w:horzAnchor="margin" w:tblpXSpec="center" w:tblpY="2506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6525"/>
      </w:tblGrid>
      <w:tr w:rsidR="00EB6DA1" w14:paraId="62BC74EE" w14:textId="77777777" w:rsidTr="00302A02">
        <w:tc>
          <w:tcPr>
            <w:tcW w:w="3114" w:type="dxa"/>
          </w:tcPr>
          <w:p w14:paraId="45211797" w14:textId="77777777" w:rsidR="00EB6DA1" w:rsidRDefault="00EB6DA1" w:rsidP="00302A0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87B7930" w14:textId="11B76EC4" w:rsidR="00EB6DA1" w:rsidRPr="00552AE8" w:rsidRDefault="00EB6DA1" w:rsidP="00302A0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5" behindDoc="0" locked="0" layoutInCell="1" allowOverlap="1" wp14:anchorId="37F82FF9" wp14:editId="0F9E3CF5">
                  <wp:simplePos x="0" y="0"/>
                  <wp:positionH relativeFrom="column">
                    <wp:posOffset>137795</wp:posOffset>
                  </wp:positionH>
                  <wp:positionV relativeFrom="paragraph">
                    <wp:posOffset>100</wp:posOffset>
                  </wp:positionV>
                  <wp:extent cx="1619305" cy="1200519"/>
                  <wp:effectExtent l="0" t="0" r="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71" b="16591"/>
                          <a:stretch/>
                        </pic:blipFill>
                        <pic:spPr bwMode="auto">
                          <a:xfrm>
                            <a:off x="0" y="0"/>
                            <a:ext cx="1619305" cy="1200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</w:tcPr>
          <w:p w14:paraId="0C3CD43F" w14:textId="77777777" w:rsidR="00EB6DA1" w:rsidRDefault="00EB6DA1" w:rsidP="00302A0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3E4EE85" w14:textId="14A7346E" w:rsidR="00EB6DA1" w:rsidRDefault="00EB6DA1" w:rsidP="00302A0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Who wrote this Easy Read</w:t>
            </w:r>
          </w:p>
          <w:p w14:paraId="109F341E" w14:textId="77777777" w:rsidR="00EB6DA1" w:rsidRPr="00552AE8" w:rsidRDefault="00EB6DA1" w:rsidP="00302A0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469F2788" w14:textId="77777777" w:rsidR="00EB6DA1" w:rsidRPr="00552AE8" w:rsidRDefault="00EB6DA1" w:rsidP="00302A0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9B3E17">
              <w:rPr>
                <w:rFonts w:ascii="Arial" w:hAnsi="Arial" w:cs="Arial"/>
                <w:sz w:val="28"/>
                <w:szCs w:val="28"/>
              </w:rPr>
              <w:t>Tahli Hind, Dominique Abagi, Bela Laginha, Julian Trollor, and Janelle Weise.</w:t>
            </w:r>
          </w:p>
        </w:tc>
      </w:tr>
      <w:tr w:rsidR="00EB6DA1" w14:paraId="35F26B44" w14:textId="77777777" w:rsidTr="00302A02">
        <w:tc>
          <w:tcPr>
            <w:tcW w:w="3114" w:type="dxa"/>
          </w:tcPr>
          <w:p w14:paraId="72DEB735" w14:textId="77777777" w:rsidR="00EB6DA1" w:rsidRPr="00552AE8" w:rsidRDefault="00EB6DA1" w:rsidP="00302A0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3" behindDoc="0" locked="0" layoutInCell="1" allowOverlap="1" wp14:anchorId="2A0F55F3" wp14:editId="44952E2A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76200</wp:posOffset>
                  </wp:positionV>
                  <wp:extent cx="1619885" cy="1765935"/>
                  <wp:effectExtent l="0" t="0" r="0" b="5715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</w:tcPr>
          <w:p w14:paraId="652769E8" w14:textId="77777777" w:rsidR="00EB6DA1" w:rsidRDefault="00EB6DA1" w:rsidP="00302A02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A16B5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Where these people work </w:t>
            </w:r>
          </w:p>
          <w:p w14:paraId="3416DAA6" w14:textId="77777777" w:rsidR="00EB6DA1" w:rsidRPr="001A16B5" w:rsidRDefault="00EB6DA1" w:rsidP="00302A02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BCEE553" w14:textId="77777777" w:rsidR="00EB6DA1" w:rsidRDefault="00EB6DA1" w:rsidP="00302A0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Department of Developmental Disability Neuropsychiatry UNSW Sydney</w:t>
            </w:r>
            <w:r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7B4084E1" w14:textId="77777777" w:rsidR="00EB6DA1" w:rsidRDefault="00EB6DA1" w:rsidP="00302A0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7536A2F2" w14:textId="77777777" w:rsidR="00EB6DA1" w:rsidRDefault="00EB6DA1" w:rsidP="00302A0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lso known as 3DN.</w:t>
            </w:r>
          </w:p>
          <w:p w14:paraId="4C161DD1" w14:textId="77777777" w:rsidR="00EB6DA1" w:rsidRDefault="00EB6DA1" w:rsidP="00302A0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0782B72B" w14:textId="77777777" w:rsidR="00EB6DA1" w:rsidRPr="008927FD" w:rsidRDefault="00EB6DA1" w:rsidP="00302A02">
            <w:pPr>
              <w:spacing w:line="276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9C4E7F">
              <w:rPr>
                <w:rFonts w:ascii="Arial" w:hAnsi="Arial" w:cs="Arial"/>
                <w:sz w:val="28"/>
                <w:szCs w:val="28"/>
              </w:rPr>
              <w:t xml:space="preserve">This information sheet is part of a series of easy read resources </w:t>
            </w:r>
            <w:r>
              <w:rPr>
                <w:rFonts w:ascii="Arial" w:hAnsi="Arial" w:cs="Arial"/>
                <w:sz w:val="28"/>
                <w:szCs w:val="28"/>
              </w:rPr>
              <w:t>about</w:t>
            </w:r>
          </w:p>
          <w:p w14:paraId="3CB990BD" w14:textId="77777777" w:rsidR="00EB6DA1" w:rsidRPr="00552AE8" w:rsidRDefault="00EB6DA1" w:rsidP="00302A0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B6DA1" w14:paraId="5CECEBA0" w14:textId="77777777" w:rsidTr="00302A02">
        <w:trPr>
          <w:trHeight w:val="2078"/>
        </w:trPr>
        <w:tc>
          <w:tcPr>
            <w:tcW w:w="3114" w:type="dxa"/>
          </w:tcPr>
          <w:p w14:paraId="3009E9EB" w14:textId="77777777" w:rsidR="00EB6DA1" w:rsidRPr="00552AE8" w:rsidRDefault="00EB6DA1" w:rsidP="00302A0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46" behindDoc="0" locked="0" layoutInCell="1" allowOverlap="1" wp14:anchorId="0CD178FB" wp14:editId="2A18CCB6">
                  <wp:simplePos x="0" y="0"/>
                  <wp:positionH relativeFrom="column">
                    <wp:posOffset>56515</wp:posOffset>
                  </wp:positionH>
                  <wp:positionV relativeFrom="paragraph">
                    <wp:posOffset>350</wp:posOffset>
                  </wp:positionV>
                  <wp:extent cx="1619885" cy="1296035"/>
                  <wp:effectExtent l="0" t="0" r="0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955" b="8997"/>
                          <a:stretch/>
                        </pic:blipFill>
                        <pic:spPr bwMode="auto">
                          <a:xfrm>
                            <a:off x="0" y="0"/>
                            <a:ext cx="1619885" cy="1296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525" w:type="dxa"/>
          </w:tcPr>
          <w:p w14:paraId="075FAA86" w14:textId="77777777" w:rsidR="00EB6DA1" w:rsidRDefault="00EB6DA1" w:rsidP="00302A02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9C4E7F">
              <w:rPr>
                <w:rStyle w:val="eop"/>
                <w:rFonts w:ascii="Arial" w:hAnsi="Arial" w:cs="Arial"/>
                <w:sz w:val="28"/>
                <w:szCs w:val="28"/>
              </w:rPr>
              <w:t xml:space="preserve">Different types of preventive health care </w:t>
            </w:r>
          </w:p>
          <w:p w14:paraId="7C1D9B76" w14:textId="77777777" w:rsidR="00EB6DA1" w:rsidRPr="009C4E7F" w:rsidRDefault="00EB6DA1" w:rsidP="00302A02">
            <w:pPr>
              <w:pStyle w:val="ListParagraph"/>
              <w:spacing w:line="276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16E1F455" w14:textId="77777777" w:rsidR="00EB6DA1" w:rsidRDefault="00EB6DA1" w:rsidP="00302A02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9C4E7F">
              <w:rPr>
                <w:rStyle w:val="eop"/>
                <w:rFonts w:ascii="Arial" w:hAnsi="Arial" w:cs="Arial"/>
                <w:sz w:val="28"/>
                <w:szCs w:val="28"/>
              </w:rPr>
              <w:t xml:space="preserve">Who can provide this care </w:t>
            </w:r>
          </w:p>
          <w:p w14:paraId="75671B18" w14:textId="77777777" w:rsidR="00EB6DA1" w:rsidRPr="008927FD" w:rsidRDefault="00EB6DA1" w:rsidP="00302A02">
            <w:pPr>
              <w:spacing w:line="276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0F876D18" w14:textId="1A39F144" w:rsidR="00EB6DA1" w:rsidRDefault="00EB6DA1" w:rsidP="00302A02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A1403">
              <w:rPr>
                <w:rStyle w:val="eop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For </w:t>
            </w:r>
            <w:r w:rsidRPr="00AA1403">
              <w:rPr>
                <w:rFonts w:ascii="Arial" w:hAnsi="Arial" w:cs="Arial"/>
                <w:sz w:val="28"/>
                <w:szCs w:val="28"/>
              </w:rPr>
              <w:t>information on how to support people to use Easy Read go to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96" w:history="1">
              <w:r w:rsidR="009238C7" w:rsidRPr="00453C15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www.3d</w:t>
              </w:r>
              <w:r w:rsidR="009238C7" w:rsidRPr="00453C15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n</w:t>
              </w:r>
              <w:r w:rsidR="009238C7" w:rsidRPr="00453C15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.</w:t>
              </w:r>
              <w:r w:rsidR="009238C7" w:rsidRPr="00453C15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unsw.edu.au/professionals_toolkit</w:t>
              </w:r>
            </w:hyperlink>
            <w:r w:rsidRPr="00AA140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5970F17B" w14:textId="77777777" w:rsidR="00EB6DA1" w:rsidRPr="008927FD" w:rsidRDefault="00EB6DA1" w:rsidP="00302A0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B6DA1" w14:paraId="66572375" w14:textId="77777777" w:rsidTr="00302A02">
        <w:tc>
          <w:tcPr>
            <w:tcW w:w="3114" w:type="dxa"/>
          </w:tcPr>
          <w:p w14:paraId="08184134" w14:textId="77777777" w:rsidR="00EB6DA1" w:rsidRPr="00552AE8" w:rsidRDefault="00EB6DA1" w:rsidP="00302A0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4" behindDoc="0" locked="0" layoutInCell="1" allowOverlap="1" wp14:anchorId="34D7B07D" wp14:editId="14723896">
                  <wp:simplePos x="0" y="0"/>
                  <wp:positionH relativeFrom="column">
                    <wp:posOffset>149948</wp:posOffset>
                  </wp:positionH>
                  <wp:positionV relativeFrom="paragraph">
                    <wp:posOffset>394</wp:posOffset>
                  </wp:positionV>
                  <wp:extent cx="1615440" cy="1390650"/>
                  <wp:effectExtent l="0" t="0" r="3810" b="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65" b="6250"/>
                          <a:stretch/>
                        </pic:blipFill>
                        <pic:spPr bwMode="auto">
                          <a:xfrm>
                            <a:off x="0" y="0"/>
                            <a:ext cx="161544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</w:tcPr>
          <w:p w14:paraId="0AE84D9D" w14:textId="5C483DA7" w:rsidR="0032205A" w:rsidRPr="0032205A" w:rsidRDefault="0032205A" w:rsidP="00302A02">
            <w:pPr>
              <w:pStyle w:val="BodyText"/>
              <w:spacing w:before="89" w:line="276" w:lineRule="auto"/>
              <w:ind w:right="531"/>
              <w:rPr>
                <w:sz w:val="28"/>
                <w:szCs w:val="28"/>
              </w:rPr>
            </w:pPr>
            <w:r w:rsidRPr="0032205A">
              <w:rPr>
                <w:sz w:val="28"/>
                <w:szCs w:val="28"/>
              </w:rPr>
              <w:t>©</w:t>
            </w:r>
            <w:r w:rsidRPr="0032205A">
              <w:rPr>
                <w:spacing w:val="-9"/>
                <w:sz w:val="28"/>
                <w:szCs w:val="28"/>
              </w:rPr>
              <w:t xml:space="preserve"> </w:t>
            </w:r>
            <w:r w:rsidRPr="0032205A">
              <w:rPr>
                <w:sz w:val="28"/>
                <w:szCs w:val="28"/>
              </w:rPr>
              <w:t>Department</w:t>
            </w:r>
            <w:r w:rsidRPr="0032205A">
              <w:rPr>
                <w:spacing w:val="-9"/>
                <w:sz w:val="28"/>
                <w:szCs w:val="28"/>
              </w:rPr>
              <w:t xml:space="preserve"> </w:t>
            </w:r>
            <w:r w:rsidRPr="0032205A">
              <w:rPr>
                <w:sz w:val="28"/>
                <w:szCs w:val="28"/>
              </w:rPr>
              <w:t>of</w:t>
            </w:r>
            <w:r w:rsidRPr="0032205A">
              <w:rPr>
                <w:spacing w:val="-6"/>
                <w:sz w:val="28"/>
                <w:szCs w:val="28"/>
              </w:rPr>
              <w:t xml:space="preserve"> </w:t>
            </w:r>
            <w:r w:rsidRPr="0032205A">
              <w:rPr>
                <w:sz w:val="28"/>
                <w:szCs w:val="28"/>
              </w:rPr>
              <w:t>Developmental</w:t>
            </w:r>
            <w:r w:rsidRPr="0032205A">
              <w:rPr>
                <w:spacing w:val="-8"/>
                <w:sz w:val="28"/>
                <w:szCs w:val="28"/>
              </w:rPr>
              <w:t xml:space="preserve"> </w:t>
            </w:r>
            <w:r w:rsidRPr="0032205A">
              <w:rPr>
                <w:sz w:val="28"/>
                <w:szCs w:val="28"/>
              </w:rPr>
              <w:t>Disability</w:t>
            </w:r>
            <w:r w:rsidRPr="0032205A">
              <w:rPr>
                <w:spacing w:val="-8"/>
                <w:sz w:val="28"/>
                <w:szCs w:val="28"/>
              </w:rPr>
              <w:t xml:space="preserve"> </w:t>
            </w:r>
            <w:r w:rsidRPr="0032205A">
              <w:rPr>
                <w:sz w:val="28"/>
                <w:szCs w:val="28"/>
              </w:rPr>
              <w:t xml:space="preserve">Neuropsychiatry UNSW Sydney </w:t>
            </w:r>
            <w:r w:rsidR="00E31BAE">
              <w:rPr>
                <w:sz w:val="28"/>
                <w:szCs w:val="28"/>
              </w:rPr>
              <w:t>11.08.23 V2</w:t>
            </w:r>
          </w:p>
          <w:p w14:paraId="258A26D5" w14:textId="3557F895" w:rsidR="00EB6DA1" w:rsidRDefault="00EB6DA1" w:rsidP="00302A0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40008309" w14:textId="77777777" w:rsidR="00EB6DA1" w:rsidRPr="00552AE8" w:rsidRDefault="00EB6DA1" w:rsidP="00302A0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6EAFB8F3" w14:textId="77777777" w:rsidR="00EB6DA1" w:rsidRPr="00AA1403" w:rsidRDefault="00EB6DA1" w:rsidP="00302A0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No changes can be made without</w:t>
            </w:r>
            <w:r>
              <w:rPr>
                <w:rFonts w:ascii="Arial" w:hAnsi="Arial" w:cs="Arial"/>
                <w:sz w:val="28"/>
                <w:szCs w:val="28"/>
              </w:rPr>
              <w:t xml:space="preserve"> asking the people who wrote this sheet.</w:t>
            </w:r>
          </w:p>
        </w:tc>
      </w:tr>
    </w:tbl>
    <w:p w14:paraId="7930E22F" w14:textId="439207AA" w:rsidR="0094272C" w:rsidRPr="008B28DB" w:rsidRDefault="0094272C" w:rsidP="00302A02">
      <w:pPr>
        <w:spacing w:line="360" w:lineRule="auto"/>
        <w:rPr>
          <w:rFonts w:ascii="Arial" w:hAnsi="Arial" w:cs="Arial"/>
          <w:sz w:val="2"/>
          <w:szCs w:val="2"/>
        </w:rPr>
      </w:pPr>
    </w:p>
    <w:sectPr w:rsidR="0094272C" w:rsidRPr="008B28DB" w:rsidSect="00EB33AA">
      <w:headerReference w:type="default" r:id="rId98"/>
      <w:footerReference w:type="default" r:id="rId99"/>
      <w:pgSz w:w="11906" w:h="16838"/>
      <w:pgMar w:top="1702" w:right="1440" w:bottom="709" w:left="1440" w:header="709" w:footer="709" w:gutter="0"/>
      <w:pgBorders w:offsetFrom="page">
        <w:bottom w:val="single" w:sz="36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86A9B" w14:textId="77777777" w:rsidR="002460E9" w:rsidRDefault="002460E9" w:rsidP="0094272C">
      <w:pPr>
        <w:spacing w:after="0" w:line="240" w:lineRule="auto"/>
      </w:pPr>
      <w:r>
        <w:separator/>
      </w:r>
    </w:p>
  </w:endnote>
  <w:endnote w:type="continuationSeparator" w:id="0">
    <w:p w14:paraId="4D9CFF98" w14:textId="77777777" w:rsidR="002460E9" w:rsidRDefault="002460E9" w:rsidP="0094272C">
      <w:pPr>
        <w:spacing w:after="0" w:line="240" w:lineRule="auto"/>
      </w:pPr>
      <w:r>
        <w:continuationSeparator/>
      </w:r>
    </w:p>
  </w:endnote>
  <w:endnote w:type="continuationNotice" w:id="1">
    <w:p w14:paraId="5CA40BA4" w14:textId="77777777" w:rsidR="002460E9" w:rsidRDefault="002460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050532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32"/>
        <w:szCs w:val="32"/>
      </w:rPr>
    </w:sdtEndPr>
    <w:sdtContent>
      <w:p w14:paraId="72AB463D" w14:textId="6CC05855" w:rsidR="0094272C" w:rsidRPr="002E52E5" w:rsidRDefault="0094272C">
        <w:pPr>
          <w:pStyle w:val="Footer"/>
          <w:jc w:val="right"/>
          <w:rPr>
            <w:rFonts w:ascii="Arial" w:hAnsi="Arial" w:cs="Arial"/>
            <w:sz w:val="32"/>
            <w:szCs w:val="32"/>
          </w:rPr>
        </w:pPr>
        <w:r w:rsidRPr="002E52E5">
          <w:rPr>
            <w:rFonts w:ascii="Arial" w:hAnsi="Arial" w:cs="Arial"/>
            <w:sz w:val="32"/>
            <w:szCs w:val="32"/>
          </w:rPr>
          <w:fldChar w:fldCharType="begin"/>
        </w:r>
        <w:r w:rsidRPr="002E52E5">
          <w:rPr>
            <w:rFonts w:ascii="Arial" w:hAnsi="Arial" w:cs="Arial"/>
            <w:sz w:val="32"/>
            <w:szCs w:val="32"/>
          </w:rPr>
          <w:instrText xml:space="preserve"> PAGE   \* MERGEFORMAT </w:instrText>
        </w:r>
        <w:r w:rsidRPr="002E52E5">
          <w:rPr>
            <w:rFonts w:ascii="Arial" w:hAnsi="Arial" w:cs="Arial"/>
            <w:sz w:val="32"/>
            <w:szCs w:val="32"/>
          </w:rPr>
          <w:fldChar w:fldCharType="separate"/>
        </w:r>
        <w:r w:rsidRPr="002E52E5">
          <w:rPr>
            <w:rFonts w:ascii="Arial" w:hAnsi="Arial" w:cs="Arial"/>
            <w:noProof/>
            <w:sz w:val="32"/>
            <w:szCs w:val="32"/>
          </w:rPr>
          <w:t>2</w:t>
        </w:r>
        <w:r w:rsidRPr="002E52E5">
          <w:rPr>
            <w:rFonts w:ascii="Arial" w:hAnsi="Arial" w:cs="Arial"/>
            <w:noProof/>
            <w:sz w:val="32"/>
            <w:szCs w:val="32"/>
          </w:rPr>
          <w:fldChar w:fldCharType="end"/>
        </w:r>
      </w:p>
    </w:sdtContent>
  </w:sdt>
  <w:p w14:paraId="0731744D" w14:textId="77777777" w:rsidR="0094272C" w:rsidRDefault="009427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9338B" w14:textId="49D873BF" w:rsidR="005E539D" w:rsidRPr="005E539D" w:rsidRDefault="005E539D" w:rsidP="005E539D">
    <w:pPr>
      <w:pStyle w:val="Footer"/>
      <w:jc w:val="right"/>
      <w:rPr>
        <w:rFonts w:ascii="Arial" w:hAnsi="Arial" w:cs="Arial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6A9C8" w14:textId="77777777" w:rsidR="002460E9" w:rsidRDefault="002460E9" w:rsidP="0094272C">
      <w:pPr>
        <w:spacing w:after="0" w:line="240" w:lineRule="auto"/>
      </w:pPr>
      <w:r>
        <w:separator/>
      </w:r>
    </w:p>
  </w:footnote>
  <w:footnote w:type="continuationSeparator" w:id="0">
    <w:p w14:paraId="30C5C01E" w14:textId="77777777" w:rsidR="002460E9" w:rsidRDefault="002460E9" w:rsidP="0094272C">
      <w:pPr>
        <w:spacing w:after="0" w:line="240" w:lineRule="auto"/>
      </w:pPr>
      <w:r>
        <w:continuationSeparator/>
      </w:r>
    </w:p>
  </w:footnote>
  <w:footnote w:type="continuationNotice" w:id="1">
    <w:p w14:paraId="0C64A987" w14:textId="77777777" w:rsidR="002460E9" w:rsidRDefault="002460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F0F2A" w14:textId="29D76B36" w:rsidR="00E31BAE" w:rsidRDefault="00E31BAE">
    <w:pPr>
      <w:pStyle w:val="Header"/>
    </w:pPr>
    <w:r w:rsidRPr="00706ABD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A17991" wp14:editId="5F54D7FF">
              <wp:simplePos x="0" y="0"/>
              <wp:positionH relativeFrom="column">
                <wp:posOffset>-1026795</wp:posOffset>
              </wp:positionH>
              <wp:positionV relativeFrom="paragraph">
                <wp:posOffset>-477520</wp:posOffset>
              </wp:positionV>
              <wp:extent cx="9230995" cy="1648460"/>
              <wp:effectExtent l="0" t="0" r="1905" b="2540"/>
              <wp:wrapNone/>
              <wp:docPr id="1894574128" name="Rectangle 18945741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0995" cy="1648460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5CF333D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18ED6322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6600DD20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4A30034B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2EFB38F3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76C4A0E9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705DF44A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5F71BF94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29CF84FB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192D6076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7CDA4915" w14:textId="77777777" w:rsidR="00E31BAE" w:rsidRDefault="00E31BAE" w:rsidP="00E31BAE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A17991" id="Rectangle 1894574128" o:spid="_x0000_s1026" style="position:absolute;margin-left:-80.85pt;margin-top:-37.6pt;width:726.85pt;height:129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" fillcolor="#ffdc00" stroked="f" strokeweight="1pt">
              <v:textbox>
                <w:txbxContent>
                  <w:p w14:paraId="25CF333D" w14:textId="77777777" w:rsidR="00E31BAE" w:rsidRDefault="00E31BAE" w:rsidP="00E31BAE">
                    <w:pPr>
                      <w:jc w:val="right"/>
                    </w:pPr>
                  </w:p>
                  <w:p w14:paraId="18ED6322" w14:textId="77777777" w:rsidR="00E31BAE" w:rsidRDefault="00E31BAE" w:rsidP="00E31BAE">
                    <w:pPr>
                      <w:jc w:val="right"/>
                    </w:pPr>
                  </w:p>
                  <w:p w14:paraId="6600DD20" w14:textId="77777777" w:rsidR="00E31BAE" w:rsidRDefault="00E31BAE" w:rsidP="00E31BAE">
                    <w:pPr>
                      <w:jc w:val="right"/>
                    </w:pPr>
                  </w:p>
                  <w:p w14:paraId="4A30034B" w14:textId="77777777" w:rsidR="00E31BAE" w:rsidRDefault="00E31BAE" w:rsidP="00E31BAE">
                    <w:pPr>
                      <w:jc w:val="right"/>
                    </w:pPr>
                  </w:p>
                  <w:p w14:paraId="2EFB38F3" w14:textId="77777777" w:rsidR="00E31BAE" w:rsidRDefault="00E31BAE" w:rsidP="00E31BAE">
                    <w:pPr>
                      <w:jc w:val="right"/>
                    </w:pPr>
                  </w:p>
                  <w:p w14:paraId="76C4A0E9" w14:textId="77777777" w:rsidR="00E31BAE" w:rsidRDefault="00E31BAE" w:rsidP="00E31BAE">
                    <w:pPr>
                      <w:jc w:val="right"/>
                    </w:pPr>
                  </w:p>
                  <w:p w14:paraId="705DF44A" w14:textId="77777777" w:rsidR="00E31BAE" w:rsidRDefault="00E31BAE" w:rsidP="00E31BAE">
                    <w:pPr>
                      <w:jc w:val="right"/>
                    </w:pPr>
                  </w:p>
                  <w:p w14:paraId="5F71BF94" w14:textId="77777777" w:rsidR="00E31BAE" w:rsidRDefault="00E31BAE" w:rsidP="00E31BAE">
                    <w:pPr>
                      <w:jc w:val="right"/>
                    </w:pPr>
                  </w:p>
                  <w:p w14:paraId="29CF84FB" w14:textId="77777777" w:rsidR="00E31BAE" w:rsidRDefault="00E31BAE" w:rsidP="00E31BAE">
                    <w:pPr>
                      <w:jc w:val="right"/>
                    </w:pPr>
                  </w:p>
                  <w:p w14:paraId="192D6076" w14:textId="77777777" w:rsidR="00E31BAE" w:rsidRDefault="00E31BAE" w:rsidP="00E31BAE">
                    <w:pPr>
                      <w:jc w:val="right"/>
                    </w:pPr>
                  </w:p>
                  <w:p w14:paraId="7CDA4915" w14:textId="77777777" w:rsidR="00E31BAE" w:rsidRDefault="00E31BAE" w:rsidP="00E31BAE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  <w:r w:rsidRPr="00706ABD">
      <w:rPr>
        <w:noProof/>
      </w:rPr>
      <w:drawing>
        <wp:anchor distT="0" distB="0" distL="114300" distR="114300" simplePos="0" relativeHeight="251664384" behindDoc="0" locked="0" layoutInCell="1" allowOverlap="1" wp14:anchorId="1FED45CC" wp14:editId="48EA4B3A">
          <wp:simplePos x="0" y="0"/>
          <wp:positionH relativeFrom="column">
            <wp:posOffset>3949065</wp:posOffset>
          </wp:positionH>
          <wp:positionV relativeFrom="paragraph">
            <wp:posOffset>-1491615</wp:posOffset>
          </wp:positionV>
          <wp:extent cx="4218305" cy="4544060"/>
          <wp:effectExtent l="14923" t="0" r="13017" b="101918"/>
          <wp:wrapNone/>
          <wp:docPr id="1785397818" name="Picture 1785397818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16387108">
                    <a:off x="0" y="0"/>
                    <a:ext cx="4218305" cy="4544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allowOverlap="1" wp14:anchorId="206C321D" wp14:editId="79518F10">
          <wp:simplePos x="0" y="0"/>
          <wp:positionH relativeFrom="column">
            <wp:posOffset>-691662</wp:posOffset>
          </wp:positionH>
          <wp:positionV relativeFrom="paragraph">
            <wp:posOffset>-203395</wp:posOffset>
          </wp:positionV>
          <wp:extent cx="1068947" cy="1112577"/>
          <wp:effectExtent l="0" t="0" r="0" b="5080"/>
          <wp:wrapNone/>
          <wp:docPr id="724975276" name="Picture 724975276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947" cy="11125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697C9" w14:textId="15BB2AB4" w:rsidR="00762152" w:rsidRPr="00F069EF" w:rsidRDefault="00E31BAE" w:rsidP="00F24DC7">
    <w:pPr>
      <w:pStyle w:val="Header"/>
      <w:rPr>
        <w:rFonts w:ascii="Arial" w:hAnsi="Arial" w:cs="Arial"/>
        <w:b/>
        <w:bCs/>
        <w:sz w:val="160"/>
        <w:szCs w:val="16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0A8FABAC" wp14:editId="09582EB6">
          <wp:simplePos x="0" y="0"/>
          <wp:positionH relativeFrom="column">
            <wp:posOffset>-579755</wp:posOffset>
          </wp:positionH>
          <wp:positionV relativeFrom="paragraph">
            <wp:posOffset>-180340</wp:posOffset>
          </wp:positionV>
          <wp:extent cx="1068705" cy="1112520"/>
          <wp:effectExtent l="0" t="0" r="0" b="5080"/>
          <wp:wrapNone/>
          <wp:docPr id="939151254" name="Picture 939151254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05" cy="1112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w:drawing>
        <wp:anchor distT="0" distB="0" distL="114300" distR="114300" simplePos="0" relativeHeight="251660288" behindDoc="0" locked="0" layoutInCell="1" allowOverlap="1" wp14:anchorId="5CF1C26F" wp14:editId="0153DD29">
          <wp:simplePos x="0" y="0"/>
          <wp:positionH relativeFrom="column">
            <wp:posOffset>4061460</wp:posOffset>
          </wp:positionH>
          <wp:positionV relativeFrom="paragraph">
            <wp:posOffset>-1468755</wp:posOffset>
          </wp:positionV>
          <wp:extent cx="4218305" cy="4544060"/>
          <wp:effectExtent l="14923" t="0" r="13017" b="101918"/>
          <wp:wrapNone/>
          <wp:docPr id="1374206638" name="Picture 1374206638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Background patter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rot="16387108">
                    <a:off x="0" y="0"/>
                    <a:ext cx="4218305" cy="4544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DDFFAD" wp14:editId="49093570">
              <wp:simplePos x="0" y="0"/>
              <wp:positionH relativeFrom="column">
                <wp:posOffset>-914401</wp:posOffset>
              </wp:positionH>
              <wp:positionV relativeFrom="paragraph">
                <wp:posOffset>-454633</wp:posOffset>
              </wp:positionV>
              <wp:extent cx="9230995" cy="1648460"/>
              <wp:effectExtent l="0" t="0" r="1905" b="2540"/>
              <wp:wrapNone/>
              <wp:docPr id="1977980274" name="Rectangle 19779802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0995" cy="1648460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B348B61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69D3D09E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7DF72911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0DEF720E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35F746BF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6A61E80C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49100C52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07B57837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57D181F6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1B73AC1C" w14:textId="77777777" w:rsidR="00E31BAE" w:rsidRDefault="00E31BAE" w:rsidP="00E31BAE">
                          <w:pPr>
                            <w:jc w:val="right"/>
                          </w:pPr>
                        </w:p>
                        <w:p w14:paraId="3F9E7DAC" w14:textId="77777777" w:rsidR="00E31BAE" w:rsidRDefault="00E31BAE" w:rsidP="00E31BAE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DDFFAD" id="Rectangle 1977980274" o:spid="_x0000_s1027" style="position:absolute;margin-left:-1in;margin-top:-35.8pt;width:726.85pt;height:129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" fillcolor="#ffdc00" stroked="f" strokeweight="1pt">
              <v:textbox>
                <w:txbxContent>
                  <w:p w14:paraId="3B348B61" w14:textId="77777777" w:rsidR="00E31BAE" w:rsidRDefault="00E31BAE" w:rsidP="00E31BAE">
                    <w:pPr>
                      <w:jc w:val="right"/>
                    </w:pPr>
                  </w:p>
                  <w:p w14:paraId="69D3D09E" w14:textId="77777777" w:rsidR="00E31BAE" w:rsidRDefault="00E31BAE" w:rsidP="00E31BAE">
                    <w:pPr>
                      <w:jc w:val="right"/>
                    </w:pPr>
                  </w:p>
                  <w:p w14:paraId="7DF72911" w14:textId="77777777" w:rsidR="00E31BAE" w:rsidRDefault="00E31BAE" w:rsidP="00E31BAE">
                    <w:pPr>
                      <w:jc w:val="right"/>
                    </w:pPr>
                  </w:p>
                  <w:p w14:paraId="0DEF720E" w14:textId="77777777" w:rsidR="00E31BAE" w:rsidRDefault="00E31BAE" w:rsidP="00E31BAE">
                    <w:pPr>
                      <w:jc w:val="right"/>
                    </w:pPr>
                  </w:p>
                  <w:p w14:paraId="35F746BF" w14:textId="77777777" w:rsidR="00E31BAE" w:rsidRDefault="00E31BAE" w:rsidP="00E31BAE">
                    <w:pPr>
                      <w:jc w:val="right"/>
                    </w:pPr>
                  </w:p>
                  <w:p w14:paraId="6A61E80C" w14:textId="77777777" w:rsidR="00E31BAE" w:rsidRDefault="00E31BAE" w:rsidP="00E31BAE">
                    <w:pPr>
                      <w:jc w:val="right"/>
                    </w:pPr>
                  </w:p>
                  <w:p w14:paraId="49100C52" w14:textId="77777777" w:rsidR="00E31BAE" w:rsidRDefault="00E31BAE" w:rsidP="00E31BAE">
                    <w:pPr>
                      <w:jc w:val="right"/>
                    </w:pPr>
                  </w:p>
                  <w:p w14:paraId="07B57837" w14:textId="77777777" w:rsidR="00E31BAE" w:rsidRDefault="00E31BAE" w:rsidP="00E31BAE">
                    <w:pPr>
                      <w:jc w:val="right"/>
                    </w:pPr>
                  </w:p>
                  <w:p w14:paraId="57D181F6" w14:textId="77777777" w:rsidR="00E31BAE" w:rsidRDefault="00E31BAE" w:rsidP="00E31BAE">
                    <w:pPr>
                      <w:jc w:val="right"/>
                    </w:pPr>
                  </w:p>
                  <w:p w14:paraId="1B73AC1C" w14:textId="77777777" w:rsidR="00E31BAE" w:rsidRDefault="00E31BAE" w:rsidP="00E31BAE">
                    <w:pPr>
                      <w:jc w:val="right"/>
                    </w:pPr>
                  </w:p>
                  <w:p w14:paraId="3F9E7DAC" w14:textId="77777777" w:rsidR="00E31BAE" w:rsidRDefault="00E31BAE" w:rsidP="00E31BAE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  <w:r w:rsidR="00F24DC7">
      <w:rPr>
        <w:rFonts w:ascii="Arial" w:hAnsi="Arial" w:cs="Arial"/>
        <w:b/>
        <w:bCs/>
        <w:sz w:val="52"/>
        <w:szCs w:val="52"/>
      </w:rPr>
      <w:t xml:space="preserve">                        </w:t>
    </w:r>
  </w:p>
  <w:p w14:paraId="48C9C83F" w14:textId="77777777" w:rsidR="00762152" w:rsidRDefault="007621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4D0A"/>
    <w:multiLevelType w:val="hybridMultilevel"/>
    <w:tmpl w:val="9ED8703A"/>
    <w:lvl w:ilvl="0" w:tplc="E93A0AF2">
      <w:numFmt w:val="bullet"/>
      <w:lvlText w:val=""/>
      <w:lvlJc w:val="left"/>
      <w:pPr>
        <w:ind w:left="1069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26283ECC">
      <w:numFmt w:val="bullet"/>
      <w:lvlText w:val="•"/>
      <w:lvlJc w:val="left"/>
      <w:pPr>
        <w:ind w:left="1589" w:hanging="360"/>
      </w:pPr>
      <w:rPr>
        <w:rFonts w:hint="default"/>
        <w:lang w:val="en-US" w:eastAsia="en-US" w:bidi="ar-SA"/>
      </w:rPr>
    </w:lvl>
    <w:lvl w:ilvl="2" w:tplc="9498FBF8">
      <w:numFmt w:val="bullet"/>
      <w:lvlText w:val="•"/>
      <w:lvlJc w:val="left"/>
      <w:pPr>
        <w:ind w:left="2118" w:hanging="360"/>
      </w:pPr>
      <w:rPr>
        <w:rFonts w:hint="default"/>
        <w:lang w:val="en-US" w:eastAsia="en-US" w:bidi="ar-SA"/>
      </w:rPr>
    </w:lvl>
    <w:lvl w:ilvl="3" w:tplc="063C7616">
      <w:numFmt w:val="bullet"/>
      <w:lvlText w:val="•"/>
      <w:lvlJc w:val="left"/>
      <w:pPr>
        <w:ind w:left="2647" w:hanging="360"/>
      </w:pPr>
      <w:rPr>
        <w:rFonts w:hint="default"/>
        <w:lang w:val="en-US" w:eastAsia="en-US" w:bidi="ar-SA"/>
      </w:rPr>
    </w:lvl>
    <w:lvl w:ilvl="4" w:tplc="935CD8A4">
      <w:numFmt w:val="bullet"/>
      <w:lvlText w:val="•"/>
      <w:lvlJc w:val="left"/>
      <w:pPr>
        <w:ind w:left="3176" w:hanging="360"/>
      </w:pPr>
      <w:rPr>
        <w:rFonts w:hint="default"/>
        <w:lang w:val="en-US" w:eastAsia="en-US" w:bidi="ar-SA"/>
      </w:rPr>
    </w:lvl>
    <w:lvl w:ilvl="5" w:tplc="CA2C941A">
      <w:numFmt w:val="bullet"/>
      <w:lvlText w:val="•"/>
      <w:lvlJc w:val="left"/>
      <w:pPr>
        <w:ind w:left="3705" w:hanging="360"/>
      </w:pPr>
      <w:rPr>
        <w:rFonts w:hint="default"/>
        <w:lang w:val="en-US" w:eastAsia="en-US" w:bidi="ar-SA"/>
      </w:rPr>
    </w:lvl>
    <w:lvl w:ilvl="6" w:tplc="2C3098FC">
      <w:numFmt w:val="bullet"/>
      <w:lvlText w:val="•"/>
      <w:lvlJc w:val="left"/>
      <w:pPr>
        <w:ind w:left="4234" w:hanging="360"/>
      </w:pPr>
      <w:rPr>
        <w:rFonts w:hint="default"/>
        <w:lang w:val="en-US" w:eastAsia="en-US" w:bidi="ar-SA"/>
      </w:rPr>
    </w:lvl>
    <w:lvl w:ilvl="7" w:tplc="8002549E">
      <w:numFmt w:val="bullet"/>
      <w:lvlText w:val="•"/>
      <w:lvlJc w:val="left"/>
      <w:pPr>
        <w:ind w:left="4763" w:hanging="360"/>
      </w:pPr>
      <w:rPr>
        <w:rFonts w:hint="default"/>
        <w:lang w:val="en-US" w:eastAsia="en-US" w:bidi="ar-SA"/>
      </w:rPr>
    </w:lvl>
    <w:lvl w:ilvl="8" w:tplc="875420A4">
      <w:numFmt w:val="bullet"/>
      <w:lvlText w:val="•"/>
      <w:lvlJc w:val="left"/>
      <w:pPr>
        <w:ind w:left="529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C217AEF"/>
    <w:multiLevelType w:val="hybridMultilevel"/>
    <w:tmpl w:val="05329766"/>
    <w:lvl w:ilvl="0" w:tplc="9ECECA36">
      <w:numFmt w:val="bullet"/>
      <w:lvlText w:val=""/>
      <w:lvlJc w:val="left"/>
      <w:pPr>
        <w:ind w:left="99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0D967912">
      <w:numFmt w:val="bullet"/>
      <w:lvlText w:val="•"/>
      <w:lvlJc w:val="left"/>
      <w:pPr>
        <w:ind w:left="1611" w:hanging="360"/>
      </w:pPr>
      <w:rPr>
        <w:rFonts w:hint="default"/>
        <w:lang w:val="en-US" w:eastAsia="en-US" w:bidi="ar-SA"/>
      </w:rPr>
    </w:lvl>
    <w:lvl w:ilvl="2" w:tplc="250E07E2">
      <w:numFmt w:val="bullet"/>
      <w:lvlText w:val="•"/>
      <w:lvlJc w:val="left"/>
      <w:pPr>
        <w:ind w:left="2222" w:hanging="360"/>
      </w:pPr>
      <w:rPr>
        <w:rFonts w:hint="default"/>
        <w:lang w:val="en-US" w:eastAsia="en-US" w:bidi="ar-SA"/>
      </w:rPr>
    </w:lvl>
    <w:lvl w:ilvl="3" w:tplc="E64C9560">
      <w:numFmt w:val="bullet"/>
      <w:lvlText w:val="•"/>
      <w:lvlJc w:val="left"/>
      <w:pPr>
        <w:ind w:left="2833" w:hanging="360"/>
      </w:pPr>
      <w:rPr>
        <w:rFonts w:hint="default"/>
        <w:lang w:val="en-US" w:eastAsia="en-US" w:bidi="ar-SA"/>
      </w:rPr>
    </w:lvl>
    <w:lvl w:ilvl="4" w:tplc="E71E0D72">
      <w:numFmt w:val="bullet"/>
      <w:lvlText w:val="•"/>
      <w:lvlJc w:val="left"/>
      <w:pPr>
        <w:ind w:left="3444" w:hanging="360"/>
      </w:pPr>
      <w:rPr>
        <w:rFonts w:hint="default"/>
        <w:lang w:val="en-US" w:eastAsia="en-US" w:bidi="ar-SA"/>
      </w:rPr>
    </w:lvl>
    <w:lvl w:ilvl="5" w:tplc="45B6CADA">
      <w:numFmt w:val="bullet"/>
      <w:lvlText w:val="•"/>
      <w:lvlJc w:val="left"/>
      <w:pPr>
        <w:ind w:left="4055" w:hanging="360"/>
      </w:pPr>
      <w:rPr>
        <w:rFonts w:hint="default"/>
        <w:lang w:val="en-US" w:eastAsia="en-US" w:bidi="ar-SA"/>
      </w:rPr>
    </w:lvl>
    <w:lvl w:ilvl="6" w:tplc="80502554">
      <w:numFmt w:val="bullet"/>
      <w:lvlText w:val="•"/>
      <w:lvlJc w:val="left"/>
      <w:pPr>
        <w:ind w:left="4666" w:hanging="360"/>
      </w:pPr>
      <w:rPr>
        <w:rFonts w:hint="default"/>
        <w:lang w:val="en-US" w:eastAsia="en-US" w:bidi="ar-SA"/>
      </w:rPr>
    </w:lvl>
    <w:lvl w:ilvl="7" w:tplc="78C8FB7A">
      <w:numFmt w:val="bullet"/>
      <w:lvlText w:val="•"/>
      <w:lvlJc w:val="left"/>
      <w:pPr>
        <w:ind w:left="5277" w:hanging="360"/>
      </w:pPr>
      <w:rPr>
        <w:rFonts w:hint="default"/>
        <w:lang w:val="en-US" w:eastAsia="en-US" w:bidi="ar-SA"/>
      </w:rPr>
    </w:lvl>
    <w:lvl w:ilvl="8" w:tplc="441E826E">
      <w:numFmt w:val="bullet"/>
      <w:lvlText w:val="•"/>
      <w:lvlJc w:val="left"/>
      <w:pPr>
        <w:ind w:left="588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A170FA0"/>
    <w:multiLevelType w:val="hybridMultilevel"/>
    <w:tmpl w:val="D234C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70893"/>
    <w:multiLevelType w:val="hybridMultilevel"/>
    <w:tmpl w:val="510C9FAC"/>
    <w:lvl w:ilvl="0" w:tplc="11648820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A72004B8">
      <w:numFmt w:val="bullet"/>
      <w:lvlText w:val="•"/>
      <w:lvlJc w:val="left"/>
      <w:pPr>
        <w:ind w:left="1511" w:hanging="360"/>
      </w:pPr>
      <w:rPr>
        <w:rFonts w:hint="default"/>
        <w:lang w:val="en-US" w:eastAsia="en-US" w:bidi="ar-SA"/>
      </w:rPr>
    </w:lvl>
    <w:lvl w:ilvl="2" w:tplc="7942484A">
      <w:numFmt w:val="bullet"/>
      <w:lvlText w:val="•"/>
      <w:lvlJc w:val="left"/>
      <w:pPr>
        <w:ind w:left="2102" w:hanging="360"/>
      </w:pPr>
      <w:rPr>
        <w:rFonts w:hint="default"/>
        <w:lang w:val="en-US" w:eastAsia="en-US" w:bidi="ar-SA"/>
      </w:rPr>
    </w:lvl>
    <w:lvl w:ilvl="3" w:tplc="CC96377C">
      <w:numFmt w:val="bullet"/>
      <w:lvlText w:val="•"/>
      <w:lvlJc w:val="left"/>
      <w:pPr>
        <w:ind w:left="2693" w:hanging="360"/>
      </w:pPr>
      <w:rPr>
        <w:rFonts w:hint="default"/>
        <w:lang w:val="en-US" w:eastAsia="en-US" w:bidi="ar-SA"/>
      </w:rPr>
    </w:lvl>
    <w:lvl w:ilvl="4" w:tplc="EC5409F6">
      <w:numFmt w:val="bullet"/>
      <w:lvlText w:val="•"/>
      <w:lvlJc w:val="left"/>
      <w:pPr>
        <w:ind w:left="3284" w:hanging="360"/>
      </w:pPr>
      <w:rPr>
        <w:rFonts w:hint="default"/>
        <w:lang w:val="en-US" w:eastAsia="en-US" w:bidi="ar-SA"/>
      </w:rPr>
    </w:lvl>
    <w:lvl w:ilvl="5" w:tplc="76506692">
      <w:numFmt w:val="bullet"/>
      <w:lvlText w:val="•"/>
      <w:lvlJc w:val="left"/>
      <w:pPr>
        <w:ind w:left="3875" w:hanging="360"/>
      </w:pPr>
      <w:rPr>
        <w:rFonts w:hint="default"/>
        <w:lang w:val="en-US" w:eastAsia="en-US" w:bidi="ar-SA"/>
      </w:rPr>
    </w:lvl>
    <w:lvl w:ilvl="6" w:tplc="56322FE8">
      <w:numFmt w:val="bullet"/>
      <w:lvlText w:val="•"/>
      <w:lvlJc w:val="left"/>
      <w:pPr>
        <w:ind w:left="4466" w:hanging="360"/>
      </w:pPr>
      <w:rPr>
        <w:rFonts w:hint="default"/>
        <w:lang w:val="en-US" w:eastAsia="en-US" w:bidi="ar-SA"/>
      </w:rPr>
    </w:lvl>
    <w:lvl w:ilvl="7" w:tplc="43349EE0">
      <w:numFmt w:val="bullet"/>
      <w:lvlText w:val="•"/>
      <w:lvlJc w:val="left"/>
      <w:pPr>
        <w:ind w:left="5057" w:hanging="360"/>
      </w:pPr>
      <w:rPr>
        <w:rFonts w:hint="default"/>
        <w:lang w:val="en-US" w:eastAsia="en-US" w:bidi="ar-SA"/>
      </w:rPr>
    </w:lvl>
    <w:lvl w:ilvl="8" w:tplc="97D8A0A0">
      <w:numFmt w:val="bullet"/>
      <w:lvlText w:val="•"/>
      <w:lvlJc w:val="left"/>
      <w:pPr>
        <w:ind w:left="564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D075A9B"/>
    <w:multiLevelType w:val="hybridMultilevel"/>
    <w:tmpl w:val="6E727B6A"/>
    <w:lvl w:ilvl="0" w:tplc="22E287C4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1230158A">
      <w:numFmt w:val="bullet"/>
      <w:lvlText w:val="•"/>
      <w:lvlJc w:val="left"/>
      <w:pPr>
        <w:ind w:left="1496" w:hanging="360"/>
      </w:pPr>
      <w:rPr>
        <w:rFonts w:hint="default"/>
        <w:lang w:val="en-US" w:eastAsia="en-US" w:bidi="ar-SA"/>
      </w:rPr>
    </w:lvl>
    <w:lvl w:ilvl="2" w:tplc="CF963E06">
      <w:numFmt w:val="bullet"/>
      <w:lvlText w:val="•"/>
      <w:lvlJc w:val="left"/>
      <w:pPr>
        <w:ind w:left="2073" w:hanging="360"/>
      </w:pPr>
      <w:rPr>
        <w:rFonts w:hint="default"/>
        <w:lang w:val="en-US" w:eastAsia="en-US" w:bidi="ar-SA"/>
      </w:rPr>
    </w:lvl>
    <w:lvl w:ilvl="3" w:tplc="F160B10A">
      <w:numFmt w:val="bullet"/>
      <w:lvlText w:val="•"/>
      <w:lvlJc w:val="left"/>
      <w:pPr>
        <w:ind w:left="2649" w:hanging="360"/>
      </w:pPr>
      <w:rPr>
        <w:rFonts w:hint="default"/>
        <w:lang w:val="en-US" w:eastAsia="en-US" w:bidi="ar-SA"/>
      </w:rPr>
    </w:lvl>
    <w:lvl w:ilvl="4" w:tplc="500EC190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ar-SA"/>
      </w:rPr>
    </w:lvl>
    <w:lvl w:ilvl="5" w:tplc="4554FBB2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6" w:tplc="849023F0">
      <w:numFmt w:val="bullet"/>
      <w:lvlText w:val="•"/>
      <w:lvlJc w:val="left"/>
      <w:pPr>
        <w:ind w:left="4379" w:hanging="360"/>
      </w:pPr>
      <w:rPr>
        <w:rFonts w:hint="default"/>
        <w:lang w:val="en-US" w:eastAsia="en-US" w:bidi="ar-SA"/>
      </w:rPr>
    </w:lvl>
    <w:lvl w:ilvl="7" w:tplc="35289ACE">
      <w:numFmt w:val="bullet"/>
      <w:lvlText w:val="•"/>
      <w:lvlJc w:val="left"/>
      <w:pPr>
        <w:ind w:left="4956" w:hanging="360"/>
      </w:pPr>
      <w:rPr>
        <w:rFonts w:hint="default"/>
        <w:lang w:val="en-US" w:eastAsia="en-US" w:bidi="ar-SA"/>
      </w:rPr>
    </w:lvl>
    <w:lvl w:ilvl="8" w:tplc="36D04C64">
      <w:numFmt w:val="bullet"/>
      <w:lvlText w:val="•"/>
      <w:lvlJc w:val="left"/>
      <w:pPr>
        <w:ind w:left="5532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E583D5C"/>
    <w:multiLevelType w:val="hybridMultilevel"/>
    <w:tmpl w:val="7F9867A0"/>
    <w:lvl w:ilvl="0" w:tplc="CC068D1C">
      <w:numFmt w:val="bullet"/>
      <w:lvlText w:val=""/>
      <w:lvlJc w:val="left"/>
      <w:pPr>
        <w:ind w:left="90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15549F18">
      <w:numFmt w:val="bullet"/>
      <w:lvlText w:val="•"/>
      <w:lvlJc w:val="left"/>
      <w:pPr>
        <w:ind w:left="1445" w:hanging="360"/>
      </w:pPr>
      <w:rPr>
        <w:rFonts w:hint="default"/>
        <w:lang w:val="en-US" w:eastAsia="en-US" w:bidi="ar-SA"/>
      </w:rPr>
    </w:lvl>
    <w:lvl w:ilvl="2" w:tplc="DBCCC800">
      <w:numFmt w:val="bullet"/>
      <w:lvlText w:val="•"/>
      <w:lvlJc w:val="left"/>
      <w:pPr>
        <w:ind w:left="1990" w:hanging="360"/>
      </w:pPr>
      <w:rPr>
        <w:rFonts w:hint="default"/>
        <w:lang w:val="en-US" w:eastAsia="en-US" w:bidi="ar-SA"/>
      </w:rPr>
    </w:lvl>
    <w:lvl w:ilvl="3" w:tplc="513E2D30">
      <w:numFmt w:val="bullet"/>
      <w:lvlText w:val="•"/>
      <w:lvlJc w:val="left"/>
      <w:pPr>
        <w:ind w:left="2535" w:hanging="360"/>
      </w:pPr>
      <w:rPr>
        <w:rFonts w:hint="default"/>
        <w:lang w:val="en-US" w:eastAsia="en-US" w:bidi="ar-SA"/>
      </w:rPr>
    </w:lvl>
    <w:lvl w:ilvl="4" w:tplc="0A7ED6BE">
      <w:numFmt w:val="bullet"/>
      <w:lvlText w:val="•"/>
      <w:lvlJc w:val="left"/>
      <w:pPr>
        <w:ind w:left="3080" w:hanging="360"/>
      </w:pPr>
      <w:rPr>
        <w:rFonts w:hint="default"/>
        <w:lang w:val="en-US" w:eastAsia="en-US" w:bidi="ar-SA"/>
      </w:rPr>
    </w:lvl>
    <w:lvl w:ilvl="5" w:tplc="B55E71BE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ar-SA"/>
      </w:rPr>
    </w:lvl>
    <w:lvl w:ilvl="6" w:tplc="0E80B696">
      <w:numFmt w:val="bullet"/>
      <w:lvlText w:val="•"/>
      <w:lvlJc w:val="left"/>
      <w:pPr>
        <w:ind w:left="4170" w:hanging="360"/>
      </w:pPr>
      <w:rPr>
        <w:rFonts w:hint="default"/>
        <w:lang w:val="en-US" w:eastAsia="en-US" w:bidi="ar-SA"/>
      </w:rPr>
    </w:lvl>
    <w:lvl w:ilvl="7" w:tplc="41305862">
      <w:numFmt w:val="bullet"/>
      <w:lvlText w:val="•"/>
      <w:lvlJc w:val="left"/>
      <w:pPr>
        <w:ind w:left="4715" w:hanging="360"/>
      </w:pPr>
      <w:rPr>
        <w:rFonts w:hint="default"/>
        <w:lang w:val="en-US" w:eastAsia="en-US" w:bidi="ar-SA"/>
      </w:rPr>
    </w:lvl>
    <w:lvl w:ilvl="8" w:tplc="1396E5C2">
      <w:numFmt w:val="bullet"/>
      <w:lvlText w:val="•"/>
      <w:lvlJc w:val="left"/>
      <w:pPr>
        <w:ind w:left="526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FC5774A"/>
    <w:multiLevelType w:val="hybridMultilevel"/>
    <w:tmpl w:val="646E2D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6E4D"/>
    <w:multiLevelType w:val="hybridMultilevel"/>
    <w:tmpl w:val="8A4AAABC"/>
    <w:lvl w:ilvl="0" w:tplc="8CD8B1DC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C2F4BBA0">
      <w:numFmt w:val="bullet"/>
      <w:lvlText w:val="•"/>
      <w:lvlJc w:val="left"/>
      <w:pPr>
        <w:ind w:left="1496" w:hanging="360"/>
      </w:pPr>
      <w:rPr>
        <w:rFonts w:hint="default"/>
        <w:lang w:val="en-US" w:eastAsia="en-US" w:bidi="ar-SA"/>
      </w:rPr>
    </w:lvl>
    <w:lvl w:ilvl="2" w:tplc="6AC22932">
      <w:numFmt w:val="bullet"/>
      <w:lvlText w:val="•"/>
      <w:lvlJc w:val="left"/>
      <w:pPr>
        <w:ind w:left="2073" w:hanging="360"/>
      </w:pPr>
      <w:rPr>
        <w:rFonts w:hint="default"/>
        <w:lang w:val="en-US" w:eastAsia="en-US" w:bidi="ar-SA"/>
      </w:rPr>
    </w:lvl>
    <w:lvl w:ilvl="3" w:tplc="CDF0FE66">
      <w:numFmt w:val="bullet"/>
      <w:lvlText w:val="•"/>
      <w:lvlJc w:val="left"/>
      <w:pPr>
        <w:ind w:left="2649" w:hanging="360"/>
      </w:pPr>
      <w:rPr>
        <w:rFonts w:hint="default"/>
        <w:lang w:val="en-US" w:eastAsia="en-US" w:bidi="ar-SA"/>
      </w:rPr>
    </w:lvl>
    <w:lvl w:ilvl="4" w:tplc="52B8C50C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ar-SA"/>
      </w:rPr>
    </w:lvl>
    <w:lvl w:ilvl="5" w:tplc="E604CC9C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6" w:tplc="31201B3E">
      <w:numFmt w:val="bullet"/>
      <w:lvlText w:val="•"/>
      <w:lvlJc w:val="left"/>
      <w:pPr>
        <w:ind w:left="4379" w:hanging="360"/>
      </w:pPr>
      <w:rPr>
        <w:rFonts w:hint="default"/>
        <w:lang w:val="en-US" w:eastAsia="en-US" w:bidi="ar-SA"/>
      </w:rPr>
    </w:lvl>
    <w:lvl w:ilvl="7" w:tplc="58C84432">
      <w:numFmt w:val="bullet"/>
      <w:lvlText w:val="•"/>
      <w:lvlJc w:val="left"/>
      <w:pPr>
        <w:ind w:left="4956" w:hanging="360"/>
      </w:pPr>
      <w:rPr>
        <w:rFonts w:hint="default"/>
        <w:lang w:val="en-US" w:eastAsia="en-US" w:bidi="ar-SA"/>
      </w:rPr>
    </w:lvl>
    <w:lvl w:ilvl="8" w:tplc="95126420">
      <w:numFmt w:val="bullet"/>
      <w:lvlText w:val="•"/>
      <w:lvlJc w:val="left"/>
      <w:pPr>
        <w:ind w:left="5532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2355F77"/>
    <w:multiLevelType w:val="hybridMultilevel"/>
    <w:tmpl w:val="17126DB2"/>
    <w:lvl w:ilvl="0" w:tplc="0C090001">
      <w:start w:val="1"/>
      <w:numFmt w:val="bullet"/>
      <w:lvlText w:val=""/>
      <w:lvlJc w:val="left"/>
      <w:pPr>
        <w:ind w:left="80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68" w:hanging="360"/>
      </w:pPr>
      <w:rPr>
        <w:rFonts w:ascii="Wingdings" w:hAnsi="Wingdings" w:hint="default"/>
      </w:rPr>
    </w:lvl>
  </w:abstractNum>
  <w:abstractNum w:abstractNumId="9" w15:restartNumberingAfterBreak="0">
    <w:nsid w:val="332B254E"/>
    <w:multiLevelType w:val="hybridMultilevel"/>
    <w:tmpl w:val="B26E9946"/>
    <w:lvl w:ilvl="0" w:tplc="A004307E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D13EE976">
      <w:numFmt w:val="bullet"/>
      <w:lvlText w:val="•"/>
      <w:lvlJc w:val="left"/>
      <w:pPr>
        <w:ind w:left="1519" w:hanging="360"/>
      </w:pPr>
      <w:rPr>
        <w:rFonts w:hint="default"/>
        <w:lang w:val="en-US" w:eastAsia="en-US" w:bidi="ar-SA"/>
      </w:rPr>
    </w:lvl>
    <w:lvl w:ilvl="2" w:tplc="EA3EFB16">
      <w:numFmt w:val="bullet"/>
      <w:lvlText w:val="•"/>
      <w:lvlJc w:val="left"/>
      <w:pPr>
        <w:ind w:left="2119" w:hanging="360"/>
      </w:pPr>
      <w:rPr>
        <w:rFonts w:hint="default"/>
        <w:lang w:val="en-US" w:eastAsia="en-US" w:bidi="ar-SA"/>
      </w:rPr>
    </w:lvl>
    <w:lvl w:ilvl="3" w:tplc="2154ED68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ar-SA"/>
      </w:rPr>
    </w:lvl>
    <w:lvl w:ilvl="4" w:tplc="3DD2F084">
      <w:numFmt w:val="bullet"/>
      <w:lvlText w:val="•"/>
      <w:lvlJc w:val="left"/>
      <w:pPr>
        <w:ind w:left="3318" w:hanging="360"/>
      </w:pPr>
      <w:rPr>
        <w:rFonts w:hint="default"/>
        <w:lang w:val="en-US" w:eastAsia="en-US" w:bidi="ar-SA"/>
      </w:rPr>
    </w:lvl>
    <w:lvl w:ilvl="5" w:tplc="9CB68DAE">
      <w:numFmt w:val="bullet"/>
      <w:lvlText w:val="•"/>
      <w:lvlJc w:val="left"/>
      <w:pPr>
        <w:ind w:left="3918" w:hanging="360"/>
      </w:pPr>
      <w:rPr>
        <w:rFonts w:hint="default"/>
        <w:lang w:val="en-US" w:eastAsia="en-US" w:bidi="ar-SA"/>
      </w:rPr>
    </w:lvl>
    <w:lvl w:ilvl="6" w:tplc="CBD4039A">
      <w:numFmt w:val="bullet"/>
      <w:lvlText w:val="•"/>
      <w:lvlJc w:val="left"/>
      <w:pPr>
        <w:ind w:left="4517" w:hanging="360"/>
      </w:pPr>
      <w:rPr>
        <w:rFonts w:hint="default"/>
        <w:lang w:val="en-US" w:eastAsia="en-US" w:bidi="ar-SA"/>
      </w:rPr>
    </w:lvl>
    <w:lvl w:ilvl="7" w:tplc="85023AC6">
      <w:numFmt w:val="bullet"/>
      <w:lvlText w:val="•"/>
      <w:lvlJc w:val="left"/>
      <w:pPr>
        <w:ind w:left="5117" w:hanging="360"/>
      </w:pPr>
      <w:rPr>
        <w:rFonts w:hint="default"/>
        <w:lang w:val="en-US" w:eastAsia="en-US" w:bidi="ar-SA"/>
      </w:rPr>
    </w:lvl>
    <w:lvl w:ilvl="8" w:tplc="13EA57EE">
      <w:numFmt w:val="bullet"/>
      <w:lvlText w:val="•"/>
      <w:lvlJc w:val="left"/>
      <w:pPr>
        <w:ind w:left="571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34A567BF"/>
    <w:multiLevelType w:val="hybridMultilevel"/>
    <w:tmpl w:val="8FB4528E"/>
    <w:lvl w:ilvl="0" w:tplc="9EFA6578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0F988272">
      <w:numFmt w:val="bullet"/>
      <w:lvlText w:val="•"/>
      <w:lvlJc w:val="left"/>
      <w:pPr>
        <w:ind w:left="1521" w:hanging="360"/>
      </w:pPr>
      <w:rPr>
        <w:rFonts w:hint="default"/>
        <w:lang w:val="en-US" w:eastAsia="en-US" w:bidi="ar-SA"/>
      </w:rPr>
    </w:lvl>
    <w:lvl w:ilvl="2" w:tplc="D4E885FE">
      <w:numFmt w:val="bullet"/>
      <w:lvlText w:val="•"/>
      <w:lvlJc w:val="left"/>
      <w:pPr>
        <w:ind w:left="2123" w:hanging="360"/>
      </w:pPr>
      <w:rPr>
        <w:rFonts w:hint="default"/>
        <w:lang w:val="en-US" w:eastAsia="en-US" w:bidi="ar-SA"/>
      </w:rPr>
    </w:lvl>
    <w:lvl w:ilvl="3" w:tplc="DA5460CE">
      <w:numFmt w:val="bullet"/>
      <w:lvlText w:val="•"/>
      <w:lvlJc w:val="left"/>
      <w:pPr>
        <w:ind w:left="2725" w:hanging="360"/>
      </w:pPr>
      <w:rPr>
        <w:rFonts w:hint="default"/>
        <w:lang w:val="en-US" w:eastAsia="en-US" w:bidi="ar-SA"/>
      </w:rPr>
    </w:lvl>
    <w:lvl w:ilvl="4" w:tplc="54C45E36">
      <w:numFmt w:val="bullet"/>
      <w:lvlText w:val="•"/>
      <w:lvlJc w:val="left"/>
      <w:pPr>
        <w:ind w:left="3327" w:hanging="360"/>
      </w:pPr>
      <w:rPr>
        <w:rFonts w:hint="default"/>
        <w:lang w:val="en-US" w:eastAsia="en-US" w:bidi="ar-SA"/>
      </w:rPr>
    </w:lvl>
    <w:lvl w:ilvl="5" w:tplc="D3EED7B6">
      <w:numFmt w:val="bullet"/>
      <w:lvlText w:val="•"/>
      <w:lvlJc w:val="left"/>
      <w:pPr>
        <w:ind w:left="3929" w:hanging="360"/>
      </w:pPr>
      <w:rPr>
        <w:rFonts w:hint="default"/>
        <w:lang w:val="en-US" w:eastAsia="en-US" w:bidi="ar-SA"/>
      </w:rPr>
    </w:lvl>
    <w:lvl w:ilvl="6" w:tplc="F18C1B8C">
      <w:numFmt w:val="bullet"/>
      <w:lvlText w:val="•"/>
      <w:lvlJc w:val="left"/>
      <w:pPr>
        <w:ind w:left="4531" w:hanging="360"/>
      </w:pPr>
      <w:rPr>
        <w:rFonts w:hint="default"/>
        <w:lang w:val="en-US" w:eastAsia="en-US" w:bidi="ar-SA"/>
      </w:rPr>
    </w:lvl>
    <w:lvl w:ilvl="7" w:tplc="16FADC96">
      <w:numFmt w:val="bullet"/>
      <w:lvlText w:val="•"/>
      <w:lvlJc w:val="left"/>
      <w:pPr>
        <w:ind w:left="5133" w:hanging="360"/>
      </w:pPr>
      <w:rPr>
        <w:rFonts w:hint="default"/>
        <w:lang w:val="en-US" w:eastAsia="en-US" w:bidi="ar-SA"/>
      </w:rPr>
    </w:lvl>
    <w:lvl w:ilvl="8" w:tplc="0CDCA1D0">
      <w:numFmt w:val="bullet"/>
      <w:lvlText w:val="•"/>
      <w:lvlJc w:val="left"/>
      <w:pPr>
        <w:ind w:left="5735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357E6625"/>
    <w:multiLevelType w:val="hybridMultilevel"/>
    <w:tmpl w:val="BDD658D2"/>
    <w:lvl w:ilvl="0" w:tplc="DF0EAD96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E2CAE6F6">
      <w:numFmt w:val="bullet"/>
      <w:lvlText w:val="•"/>
      <w:lvlJc w:val="left"/>
      <w:pPr>
        <w:ind w:left="1514" w:hanging="360"/>
      </w:pPr>
      <w:rPr>
        <w:rFonts w:hint="default"/>
        <w:lang w:val="en-US" w:eastAsia="en-US" w:bidi="ar-SA"/>
      </w:rPr>
    </w:lvl>
    <w:lvl w:ilvl="2" w:tplc="F530FE1E">
      <w:numFmt w:val="bullet"/>
      <w:lvlText w:val="•"/>
      <w:lvlJc w:val="left"/>
      <w:pPr>
        <w:ind w:left="2108" w:hanging="360"/>
      </w:pPr>
      <w:rPr>
        <w:rFonts w:hint="default"/>
        <w:lang w:val="en-US" w:eastAsia="en-US" w:bidi="ar-SA"/>
      </w:rPr>
    </w:lvl>
    <w:lvl w:ilvl="3" w:tplc="9314FEFE">
      <w:numFmt w:val="bullet"/>
      <w:lvlText w:val="•"/>
      <w:lvlJc w:val="left"/>
      <w:pPr>
        <w:ind w:left="2702" w:hanging="360"/>
      </w:pPr>
      <w:rPr>
        <w:rFonts w:hint="default"/>
        <w:lang w:val="en-US" w:eastAsia="en-US" w:bidi="ar-SA"/>
      </w:rPr>
    </w:lvl>
    <w:lvl w:ilvl="4" w:tplc="0C767BC6">
      <w:numFmt w:val="bullet"/>
      <w:lvlText w:val="•"/>
      <w:lvlJc w:val="left"/>
      <w:pPr>
        <w:ind w:left="3296" w:hanging="360"/>
      </w:pPr>
      <w:rPr>
        <w:rFonts w:hint="default"/>
        <w:lang w:val="en-US" w:eastAsia="en-US" w:bidi="ar-SA"/>
      </w:rPr>
    </w:lvl>
    <w:lvl w:ilvl="5" w:tplc="EECCAC6E">
      <w:numFmt w:val="bullet"/>
      <w:lvlText w:val="•"/>
      <w:lvlJc w:val="left"/>
      <w:pPr>
        <w:ind w:left="3890" w:hanging="360"/>
      </w:pPr>
      <w:rPr>
        <w:rFonts w:hint="default"/>
        <w:lang w:val="en-US" w:eastAsia="en-US" w:bidi="ar-SA"/>
      </w:rPr>
    </w:lvl>
    <w:lvl w:ilvl="6" w:tplc="703C331E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7" w:tplc="5AB8B0F8">
      <w:numFmt w:val="bullet"/>
      <w:lvlText w:val="•"/>
      <w:lvlJc w:val="left"/>
      <w:pPr>
        <w:ind w:left="5078" w:hanging="360"/>
      </w:pPr>
      <w:rPr>
        <w:rFonts w:hint="default"/>
        <w:lang w:val="en-US" w:eastAsia="en-US" w:bidi="ar-SA"/>
      </w:rPr>
    </w:lvl>
    <w:lvl w:ilvl="8" w:tplc="B2B0A10C">
      <w:numFmt w:val="bullet"/>
      <w:lvlText w:val="•"/>
      <w:lvlJc w:val="left"/>
      <w:pPr>
        <w:ind w:left="5672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6FC21C3"/>
    <w:multiLevelType w:val="hybridMultilevel"/>
    <w:tmpl w:val="CFE63394"/>
    <w:lvl w:ilvl="0" w:tplc="338602D0">
      <w:numFmt w:val="bullet"/>
      <w:lvlText w:val=""/>
      <w:lvlJc w:val="left"/>
      <w:pPr>
        <w:ind w:left="9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2F1A77BA">
      <w:numFmt w:val="bullet"/>
      <w:lvlText w:val="•"/>
      <w:lvlJc w:val="left"/>
      <w:pPr>
        <w:ind w:left="1526" w:hanging="360"/>
      </w:pPr>
      <w:rPr>
        <w:rFonts w:hint="default"/>
        <w:lang w:val="en-US" w:eastAsia="en-US" w:bidi="ar-SA"/>
      </w:rPr>
    </w:lvl>
    <w:lvl w:ilvl="2" w:tplc="98CC7436">
      <w:numFmt w:val="bullet"/>
      <w:lvlText w:val="•"/>
      <w:lvlJc w:val="left"/>
      <w:pPr>
        <w:ind w:left="2133" w:hanging="360"/>
      </w:pPr>
      <w:rPr>
        <w:rFonts w:hint="default"/>
        <w:lang w:val="en-US" w:eastAsia="en-US" w:bidi="ar-SA"/>
      </w:rPr>
    </w:lvl>
    <w:lvl w:ilvl="3" w:tplc="B8D8E430">
      <w:numFmt w:val="bullet"/>
      <w:lvlText w:val="•"/>
      <w:lvlJc w:val="left"/>
      <w:pPr>
        <w:ind w:left="2739" w:hanging="360"/>
      </w:pPr>
      <w:rPr>
        <w:rFonts w:hint="default"/>
        <w:lang w:val="en-US" w:eastAsia="en-US" w:bidi="ar-SA"/>
      </w:rPr>
    </w:lvl>
    <w:lvl w:ilvl="4" w:tplc="BEC4DA52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5" w:tplc="30A45716">
      <w:numFmt w:val="bullet"/>
      <w:lvlText w:val="•"/>
      <w:lvlJc w:val="left"/>
      <w:pPr>
        <w:ind w:left="3953" w:hanging="360"/>
      </w:pPr>
      <w:rPr>
        <w:rFonts w:hint="default"/>
        <w:lang w:val="en-US" w:eastAsia="en-US" w:bidi="ar-SA"/>
      </w:rPr>
    </w:lvl>
    <w:lvl w:ilvl="6" w:tplc="45AA11B4">
      <w:numFmt w:val="bullet"/>
      <w:lvlText w:val="•"/>
      <w:lvlJc w:val="left"/>
      <w:pPr>
        <w:ind w:left="4559" w:hanging="360"/>
      </w:pPr>
      <w:rPr>
        <w:rFonts w:hint="default"/>
        <w:lang w:val="en-US" w:eastAsia="en-US" w:bidi="ar-SA"/>
      </w:rPr>
    </w:lvl>
    <w:lvl w:ilvl="7" w:tplc="7576C224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8" w:tplc="927AD53E">
      <w:numFmt w:val="bullet"/>
      <w:lvlText w:val="•"/>
      <w:lvlJc w:val="left"/>
      <w:pPr>
        <w:ind w:left="5772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EC130E7"/>
    <w:multiLevelType w:val="hybridMultilevel"/>
    <w:tmpl w:val="9514A0E0"/>
    <w:lvl w:ilvl="0" w:tplc="4FA625A0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C6F2E3F2">
      <w:numFmt w:val="bullet"/>
      <w:lvlText w:val="•"/>
      <w:lvlJc w:val="left"/>
      <w:pPr>
        <w:ind w:left="1539" w:hanging="360"/>
      </w:pPr>
      <w:rPr>
        <w:rFonts w:hint="default"/>
        <w:lang w:val="en-US" w:eastAsia="en-US" w:bidi="ar-SA"/>
      </w:rPr>
    </w:lvl>
    <w:lvl w:ilvl="2" w:tplc="7E842158">
      <w:numFmt w:val="bullet"/>
      <w:lvlText w:val="•"/>
      <w:lvlJc w:val="left"/>
      <w:pPr>
        <w:ind w:left="2158" w:hanging="360"/>
      </w:pPr>
      <w:rPr>
        <w:rFonts w:hint="default"/>
        <w:lang w:val="en-US" w:eastAsia="en-US" w:bidi="ar-SA"/>
      </w:rPr>
    </w:lvl>
    <w:lvl w:ilvl="3" w:tplc="6F80156E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4" w:tplc="A508BEE4">
      <w:numFmt w:val="bullet"/>
      <w:lvlText w:val="•"/>
      <w:lvlJc w:val="left"/>
      <w:pPr>
        <w:ind w:left="3397" w:hanging="360"/>
      </w:pPr>
      <w:rPr>
        <w:rFonts w:hint="default"/>
        <w:lang w:val="en-US" w:eastAsia="en-US" w:bidi="ar-SA"/>
      </w:rPr>
    </w:lvl>
    <w:lvl w:ilvl="5" w:tplc="DFCAFA7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ar-SA"/>
      </w:rPr>
    </w:lvl>
    <w:lvl w:ilvl="6" w:tplc="274CFED6">
      <w:numFmt w:val="bullet"/>
      <w:lvlText w:val="•"/>
      <w:lvlJc w:val="left"/>
      <w:pPr>
        <w:ind w:left="4635" w:hanging="360"/>
      </w:pPr>
      <w:rPr>
        <w:rFonts w:hint="default"/>
        <w:lang w:val="en-US" w:eastAsia="en-US" w:bidi="ar-SA"/>
      </w:rPr>
    </w:lvl>
    <w:lvl w:ilvl="7" w:tplc="F0102BAA">
      <w:numFmt w:val="bullet"/>
      <w:lvlText w:val="•"/>
      <w:lvlJc w:val="left"/>
      <w:pPr>
        <w:ind w:left="5255" w:hanging="360"/>
      </w:pPr>
      <w:rPr>
        <w:rFonts w:hint="default"/>
        <w:lang w:val="en-US" w:eastAsia="en-US" w:bidi="ar-SA"/>
      </w:rPr>
    </w:lvl>
    <w:lvl w:ilvl="8" w:tplc="A4D61F62">
      <w:numFmt w:val="bullet"/>
      <w:lvlText w:val="•"/>
      <w:lvlJc w:val="left"/>
      <w:pPr>
        <w:ind w:left="5874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400E2B65"/>
    <w:multiLevelType w:val="hybridMultilevel"/>
    <w:tmpl w:val="0B18E8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AB6036"/>
    <w:multiLevelType w:val="hybridMultilevel"/>
    <w:tmpl w:val="9F0AA98E"/>
    <w:lvl w:ilvl="0" w:tplc="52A85184">
      <w:numFmt w:val="bullet"/>
      <w:lvlText w:val=""/>
      <w:lvlJc w:val="left"/>
      <w:pPr>
        <w:ind w:left="972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BDDC56BE">
      <w:numFmt w:val="bullet"/>
      <w:lvlText w:val="•"/>
      <w:lvlJc w:val="left"/>
      <w:pPr>
        <w:ind w:left="1579" w:hanging="360"/>
      </w:pPr>
      <w:rPr>
        <w:rFonts w:hint="default"/>
        <w:lang w:val="en-US" w:eastAsia="en-US" w:bidi="ar-SA"/>
      </w:rPr>
    </w:lvl>
    <w:lvl w:ilvl="2" w:tplc="33584070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3" w:tplc="9E08087E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4" w:tplc="100CF8DA">
      <w:numFmt w:val="bullet"/>
      <w:lvlText w:val="•"/>
      <w:lvlJc w:val="left"/>
      <w:pPr>
        <w:ind w:left="3376" w:hanging="360"/>
      </w:pPr>
      <w:rPr>
        <w:rFonts w:hint="default"/>
        <w:lang w:val="en-US" w:eastAsia="en-US" w:bidi="ar-SA"/>
      </w:rPr>
    </w:lvl>
    <w:lvl w:ilvl="5" w:tplc="54802D46">
      <w:numFmt w:val="bullet"/>
      <w:lvlText w:val="•"/>
      <w:lvlJc w:val="left"/>
      <w:pPr>
        <w:ind w:left="3976" w:hanging="360"/>
      </w:pPr>
      <w:rPr>
        <w:rFonts w:hint="default"/>
        <w:lang w:val="en-US" w:eastAsia="en-US" w:bidi="ar-SA"/>
      </w:rPr>
    </w:lvl>
    <w:lvl w:ilvl="6" w:tplc="49D29226">
      <w:numFmt w:val="bullet"/>
      <w:lvlText w:val="•"/>
      <w:lvlJc w:val="left"/>
      <w:pPr>
        <w:ind w:left="4575" w:hanging="360"/>
      </w:pPr>
      <w:rPr>
        <w:rFonts w:hint="default"/>
        <w:lang w:val="en-US" w:eastAsia="en-US" w:bidi="ar-SA"/>
      </w:rPr>
    </w:lvl>
    <w:lvl w:ilvl="7" w:tplc="4BE2B272">
      <w:numFmt w:val="bullet"/>
      <w:lvlText w:val="•"/>
      <w:lvlJc w:val="left"/>
      <w:pPr>
        <w:ind w:left="5174" w:hanging="360"/>
      </w:pPr>
      <w:rPr>
        <w:rFonts w:hint="default"/>
        <w:lang w:val="en-US" w:eastAsia="en-US" w:bidi="ar-SA"/>
      </w:rPr>
    </w:lvl>
    <w:lvl w:ilvl="8" w:tplc="469EABFA">
      <w:numFmt w:val="bullet"/>
      <w:lvlText w:val="•"/>
      <w:lvlJc w:val="left"/>
      <w:pPr>
        <w:ind w:left="5773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D533357"/>
    <w:multiLevelType w:val="hybridMultilevel"/>
    <w:tmpl w:val="A2B8090E"/>
    <w:lvl w:ilvl="0" w:tplc="C4D2563A">
      <w:numFmt w:val="bullet"/>
      <w:lvlText w:val=""/>
      <w:lvlJc w:val="left"/>
      <w:pPr>
        <w:ind w:left="21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76948AAA">
      <w:numFmt w:val="bullet"/>
      <w:lvlText w:val="•"/>
      <w:lvlJc w:val="left"/>
      <w:pPr>
        <w:ind w:left="3046" w:hanging="360"/>
      </w:pPr>
      <w:rPr>
        <w:rFonts w:hint="default"/>
        <w:lang w:val="en-US" w:eastAsia="en-US" w:bidi="ar-SA"/>
      </w:rPr>
    </w:lvl>
    <w:lvl w:ilvl="2" w:tplc="30245192">
      <w:numFmt w:val="bullet"/>
      <w:lvlText w:val="•"/>
      <w:lvlJc w:val="left"/>
      <w:pPr>
        <w:ind w:left="3933" w:hanging="360"/>
      </w:pPr>
      <w:rPr>
        <w:rFonts w:hint="default"/>
        <w:lang w:val="en-US" w:eastAsia="en-US" w:bidi="ar-SA"/>
      </w:rPr>
    </w:lvl>
    <w:lvl w:ilvl="3" w:tplc="B19E99C0">
      <w:numFmt w:val="bullet"/>
      <w:lvlText w:val="•"/>
      <w:lvlJc w:val="left"/>
      <w:pPr>
        <w:ind w:left="4819" w:hanging="360"/>
      </w:pPr>
      <w:rPr>
        <w:rFonts w:hint="default"/>
        <w:lang w:val="en-US" w:eastAsia="en-US" w:bidi="ar-SA"/>
      </w:rPr>
    </w:lvl>
    <w:lvl w:ilvl="4" w:tplc="D22A2DEA">
      <w:numFmt w:val="bullet"/>
      <w:lvlText w:val="•"/>
      <w:lvlJc w:val="left"/>
      <w:pPr>
        <w:ind w:left="5706" w:hanging="360"/>
      </w:pPr>
      <w:rPr>
        <w:rFonts w:hint="default"/>
        <w:lang w:val="en-US" w:eastAsia="en-US" w:bidi="ar-SA"/>
      </w:rPr>
    </w:lvl>
    <w:lvl w:ilvl="5" w:tplc="C2A0EFAE">
      <w:numFmt w:val="bullet"/>
      <w:lvlText w:val="•"/>
      <w:lvlJc w:val="left"/>
      <w:pPr>
        <w:ind w:left="6593" w:hanging="360"/>
      </w:pPr>
      <w:rPr>
        <w:rFonts w:hint="default"/>
        <w:lang w:val="en-US" w:eastAsia="en-US" w:bidi="ar-SA"/>
      </w:rPr>
    </w:lvl>
    <w:lvl w:ilvl="6" w:tplc="A0E27036">
      <w:numFmt w:val="bullet"/>
      <w:lvlText w:val="•"/>
      <w:lvlJc w:val="left"/>
      <w:pPr>
        <w:ind w:left="7479" w:hanging="360"/>
      </w:pPr>
      <w:rPr>
        <w:rFonts w:hint="default"/>
        <w:lang w:val="en-US" w:eastAsia="en-US" w:bidi="ar-SA"/>
      </w:rPr>
    </w:lvl>
    <w:lvl w:ilvl="7" w:tplc="3536DB00">
      <w:numFmt w:val="bullet"/>
      <w:lvlText w:val="•"/>
      <w:lvlJc w:val="left"/>
      <w:pPr>
        <w:ind w:left="8366" w:hanging="360"/>
      </w:pPr>
      <w:rPr>
        <w:rFonts w:hint="default"/>
        <w:lang w:val="en-US" w:eastAsia="en-US" w:bidi="ar-SA"/>
      </w:rPr>
    </w:lvl>
    <w:lvl w:ilvl="8" w:tplc="4D6EDF0E">
      <w:numFmt w:val="bullet"/>
      <w:lvlText w:val="•"/>
      <w:lvlJc w:val="left"/>
      <w:pPr>
        <w:ind w:left="9253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505A41F3"/>
    <w:multiLevelType w:val="hybridMultilevel"/>
    <w:tmpl w:val="8FFC1820"/>
    <w:lvl w:ilvl="0" w:tplc="D3A61C98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32740F60">
      <w:numFmt w:val="bullet"/>
      <w:lvlText w:val="•"/>
      <w:lvlJc w:val="left"/>
      <w:pPr>
        <w:ind w:left="1511" w:hanging="360"/>
      </w:pPr>
      <w:rPr>
        <w:rFonts w:hint="default"/>
        <w:lang w:val="en-US" w:eastAsia="en-US" w:bidi="ar-SA"/>
      </w:rPr>
    </w:lvl>
    <w:lvl w:ilvl="2" w:tplc="2DAA53E8">
      <w:numFmt w:val="bullet"/>
      <w:lvlText w:val="•"/>
      <w:lvlJc w:val="left"/>
      <w:pPr>
        <w:ind w:left="2102" w:hanging="360"/>
      </w:pPr>
      <w:rPr>
        <w:rFonts w:hint="default"/>
        <w:lang w:val="en-US" w:eastAsia="en-US" w:bidi="ar-SA"/>
      </w:rPr>
    </w:lvl>
    <w:lvl w:ilvl="3" w:tplc="4296D714">
      <w:numFmt w:val="bullet"/>
      <w:lvlText w:val="•"/>
      <w:lvlJc w:val="left"/>
      <w:pPr>
        <w:ind w:left="2693" w:hanging="360"/>
      </w:pPr>
      <w:rPr>
        <w:rFonts w:hint="default"/>
        <w:lang w:val="en-US" w:eastAsia="en-US" w:bidi="ar-SA"/>
      </w:rPr>
    </w:lvl>
    <w:lvl w:ilvl="4" w:tplc="94085EBE">
      <w:numFmt w:val="bullet"/>
      <w:lvlText w:val="•"/>
      <w:lvlJc w:val="left"/>
      <w:pPr>
        <w:ind w:left="3284" w:hanging="360"/>
      </w:pPr>
      <w:rPr>
        <w:rFonts w:hint="default"/>
        <w:lang w:val="en-US" w:eastAsia="en-US" w:bidi="ar-SA"/>
      </w:rPr>
    </w:lvl>
    <w:lvl w:ilvl="5" w:tplc="2D42BB7E">
      <w:numFmt w:val="bullet"/>
      <w:lvlText w:val="•"/>
      <w:lvlJc w:val="left"/>
      <w:pPr>
        <w:ind w:left="3875" w:hanging="360"/>
      </w:pPr>
      <w:rPr>
        <w:rFonts w:hint="default"/>
        <w:lang w:val="en-US" w:eastAsia="en-US" w:bidi="ar-SA"/>
      </w:rPr>
    </w:lvl>
    <w:lvl w:ilvl="6" w:tplc="85E2C57C">
      <w:numFmt w:val="bullet"/>
      <w:lvlText w:val="•"/>
      <w:lvlJc w:val="left"/>
      <w:pPr>
        <w:ind w:left="4466" w:hanging="360"/>
      </w:pPr>
      <w:rPr>
        <w:rFonts w:hint="default"/>
        <w:lang w:val="en-US" w:eastAsia="en-US" w:bidi="ar-SA"/>
      </w:rPr>
    </w:lvl>
    <w:lvl w:ilvl="7" w:tplc="C11AB914">
      <w:numFmt w:val="bullet"/>
      <w:lvlText w:val="•"/>
      <w:lvlJc w:val="left"/>
      <w:pPr>
        <w:ind w:left="5057" w:hanging="360"/>
      </w:pPr>
      <w:rPr>
        <w:rFonts w:hint="default"/>
        <w:lang w:val="en-US" w:eastAsia="en-US" w:bidi="ar-SA"/>
      </w:rPr>
    </w:lvl>
    <w:lvl w:ilvl="8" w:tplc="E01E6C60">
      <w:numFmt w:val="bullet"/>
      <w:lvlText w:val="•"/>
      <w:lvlJc w:val="left"/>
      <w:pPr>
        <w:ind w:left="5648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52D0454A"/>
    <w:multiLevelType w:val="hybridMultilevel"/>
    <w:tmpl w:val="EFA08E38"/>
    <w:lvl w:ilvl="0" w:tplc="9EB8948C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609EFCCC">
      <w:numFmt w:val="bullet"/>
      <w:lvlText w:val="•"/>
      <w:lvlJc w:val="left"/>
      <w:pPr>
        <w:ind w:left="1539" w:hanging="360"/>
      </w:pPr>
      <w:rPr>
        <w:rFonts w:hint="default"/>
        <w:lang w:val="en-US" w:eastAsia="en-US" w:bidi="ar-SA"/>
      </w:rPr>
    </w:lvl>
    <w:lvl w:ilvl="2" w:tplc="BC6AE690">
      <w:numFmt w:val="bullet"/>
      <w:lvlText w:val="•"/>
      <w:lvlJc w:val="left"/>
      <w:pPr>
        <w:ind w:left="2158" w:hanging="360"/>
      </w:pPr>
      <w:rPr>
        <w:rFonts w:hint="default"/>
        <w:lang w:val="en-US" w:eastAsia="en-US" w:bidi="ar-SA"/>
      </w:rPr>
    </w:lvl>
    <w:lvl w:ilvl="3" w:tplc="C1103006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4" w:tplc="A74236B8">
      <w:numFmt w:val="bullet"/>
      <w:lvlText w:val="•"/>
      <w:lvlJc w:val="left"/>
      <w:pPr>
        <w:ind w:left="3397" w:hanging="360"/>
      </w:pPr>
      <w:rPr>
        <w:rFonts w:hint="default"/>
        <w:lang w:val="en-US" w:eastAsia="en-US" w:bidi="ar-SA"/>
      </w:rPr>
    </w:lvl>
    <w:lvl w:ilvl="5" w:tplc="A5D0CEFE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ar-SA"/>
      </w:rPr>
    </w:lvl>
    <w:lvl w:ilvl="6" w:tplc="7146F744">
      <w:numFmt w:val="bullet"/>
      <w:lvlText w:val="•"/>
      <w:lvlJc w:val="left"/>
      <w:pPr>
        <w:ind w:left="4635" w:hanging="360"/>
      </w:pPr>
      <w:rPr>
        <w:rFonts w:hint="default"/>
        <w:lang w:val="en-US" w:eastAsia="en-US" w:bidi="ar-SA"/>
      </w:rPr>
    </w:lvl>
    <w:lvl w:ilvl="7" w:tplc="77600322">
      <w:numFmt w:val="bullet"/>
      <w:lvlText w:val="•"/>
      <w:lvlJc w:val="left"/>
      <w:pPr>
        <w:ind w:left="5255" w:hanging="360"/>
      </w:pPr>
      <w:rPr>
        <w:rFonts w:hint="default"/>
        <w:lang w:val="en-US" w:eastAsia="en-US" w:bidi="ar-SA"/>
      </w:rPr>
    </w:lvl>
    <w:lvl w:ilvl="8" w:tplc="93803C50">
      <w:numFmt w:val="bullet"/>
      <w:lvlText w:val="•"/>
      <w:lvlJc w:val="left"/>
      <w:pPr>
        <w:ind w:left="5874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59C35D6D"/>
    <w:multiLevelType w:val="hybridMultilevel"/>
    <w:tmpl w:val="EA1E35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082CF6"/>
    <w:multiLevelType w:val="hybridMultilevel"/>
    <w:tmpl w:val="24089706"/>
    <w:lvl w:ilvl="0" w:tplc="46C21748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828A7352">
      <w:numFmt w:val="bullet"/>
      <w:lvlText w:val="•"/>
      <w:lvlJc w:val="left"/>
      <w:pPr>
        <w:ind w:left="1498" w:hanging="360"/>
      </w:pPr>
      <w:rPr>
        <w:rFonts w:hint="default"/>
        <w:lang w:val="en-US" w:eastAsia="en-US" w:bidi="ar-SA"/>
      </w:rPr>
    </w:lvl>
    <w:lvl w:ilvl="2" w:tplc="81E821D0">
      <w:numFmt w:val="bullet"/>
      <w:lvlText w:val="•"/>
      <w:lvlJc w:val="left"/>
      <w:pPr>
        <w:ind w:left="2077" w:hanging="360"/>
      </w:pPr>
      <w:rPr>
        <w:rFonts w:hint="default"/>
        <w:lang w:val="en-US" w:eastAsia="en-US" w:bidi="ar-SA"/>
      </w:rPr>
    </w:lvl>
    <w:lvl w:ilvl="3" w:tplc="A350A48E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ar-SA"/>
      </w:rPr>
    </w:lvl>
    <w:lvl w:ilvl="4" w:tplc="5328AC42">
      <w:numFmt w:val="bullet"/>
      <w:lvlText w:val="•"/>
      <w:lvlJc w:val="left"/>
      <w:pPr>
        <w:ind w:left="3235" w:hanging="360"/>
      </w:pPr>
      <w:rPr>
        <w:rFonts w:hint="default"/>
        <w:lang w:val="en-US" w:eastAsia="en-US" w:bidi="ar-SA"/>
      </w:rPr>
    </w:lvl>
    <w:lvl w:ilvl="5" w:tplc="0F8CBF78">
      <w:numFmt w:val="bullet"/>
      <w:lvlText w:val="•"/>
      <w:lvlJc w:val="left"/>
      <w:pPr>
        <w:ind w:left="3814" w:hanging="360"/>
      </w:pPr>
      <w:rPr>
        <w:rFonts w:hint="default"/>
        <w:lang w:val="en-US" w:eastAsia="en-US" w:bidi="ar-SA"/>
      </w:rPr>
    </w:lvl>
    <w:lvl w:ilvl="6" w:tplc="0EF88060">
      <w:numFmt w:val="bullet"/>
      <w:lvlText w:val="•"/>
      <w:lvlJc w:val="left"/>
      <w:pPr>
        <w:ind w:left="4393" w:hanging="360"/>
      </w:pPr>
      <w:rPr>
        <w:rFonts w:hint="default"/>
        <w:lang w:val="en-US" w:eastAsia="en-US" w:bidi="ar-SA"/>
      </w:rPr>
    </w:lvl>
    <w:lvl w:ilvl="7" w:tplc="62527918">
      <w:numFmt w:val="bullet"/>
      <w:lvlText w:val="•"/>
      <w:lvlJc w:val="left"/>
      <w:pPr>
        <w:ind w:left="4972" w:hanging="360"/>
      </w:pPr>
      <w:rPr>
        <w:rFonts w:hint="default"/>
        <w:lang w:val="en-US" w:eastAsia="en-US" w:bidi="ar-SA"/>
      </w:rPr>
    </w:lvl>
    <w:lvl w:ilvl="8" w:tplc="F9AE2B6C">
      <w:numFmt w:val="bullet"/>
      <w:lvlText w:val="•"/>
      <w:lvlJc w:val="left"/>
      <w:pPr>
        <w:ind w:left="5551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5DFA1C7F"/>
    <w:multiLevelType w:val="hybridMultilevel"/>
    <w:tmpl w:val="C0B8FB8C"/>
    <w:lvl w:ilvl="0" w:tplc="B13A96B4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EE2E0FC0">
      <w:numFmt w:val="bullet"/>
      <w:lvlText w:val="•"/>
      <w:lvlJc w:val="left"/>
      <w:pPr>
        <w:ind w:left="1531" w:hanging="360"/>
      </w:pPr>
      <w:rPr>
        <w:rFonts w:hint="default"/>
        <w:lang w:val="en-US" w:eastAsia="en-US" w:bidi="ar-SA"/>
      </w:rPr>
    </w:lvl>
    <w:lvl w:ilvl="2" w:tplc="B3348302">
      <w:numFmt w:val="bullet"/>
      <w:lvlText w:val="•"/>
      <w:lvlJc w:val="left"/>
      <w:pPr>
        <w:ind w:left="2143" w:hanging="360"/>
      </w:pPr>
      <w:rPr>
        <w:rFonts w:hint="default"/>
        <w:lang w:val="en-US" w:eastAsia="en-US" w:bidi="ar-SA"/>
      </w:rPr>
    </w:lvl>
    <w:lvl w:ilvl="3" w:tplc="6F2C5E20">
      <w:numFmt w:val="bullet"/>
      <w:lvlText w:val="•"/>
      <w:lvlJc w:val="left"/>
      <w:pPr>
        <w:ind w:left="2755" w:hanging="360"/>
      </w:pPr>
      <w:rPr>
        <w:rFonts w:hint="default"/>
        <w:lang w:val="en-US" w:eastAsia="en-US" w:bidi="ar-SA"/>
      </w:rPr>
    </w:lvl>
    <w:lvl w:ilvl="4" w:tplc="8514BB06">
      <w:numFmt w:val="bullet"/>
      <w:lvlText w:val="•"/>
      <w:lvlJc w:val="left"/>
      <w:pPr>
        <w:ind w:left="3367" w:hanging="360"/>
      </w:pPr>
      <w:rPr>
        <w:rFonts w:hint="default"/>
        <w:lang w:val="en-US" w:eastAsia="en-US" w:bidi="ar-SA"/>
      </w:rPr>
    </w:lvl>
    <w:lvl w:ilvl="5" w:tplc="58C8630E">
      <w:numFmt w:val="bullet"/>
      <w:lvlText w:val="•"/>
      <w:lvlJc w:val="left"/>
      <w:pPr>
        <w:ind w:left="3979" w:hanging="360"/>
      </w:pPr>
      <w:rPr>
        <w:rFonts w:hint="default"/>
        <w:lang w:val="en-US" w:eastAsia="en-US" w:bidi="ar-SA"/>
      </w:rPr>
    </w:lvl>
    <w:lvl w:ilvl="6" w:tplc="76BC99AE">
      <w:numFmt w:val="bullet"/>
      <w:lvlText w:val="•"/>
      <w:lvlJc w:val="left"/>
      <w:pPr>
        <w:ind w:left="4591" w:hanging="360"/>
      </w:pPr>
      <w:rPr>
        <w:rFonts w:hint="default"/>
        <w:lang w:val="en-US" w:eastAsia="en-US" w:bidi="ar-SA"/>
      </w:rPr>
    </w:lvl>
    <w:lvl w:ilvl="7" w:tplc="3FB42F12">
      <w:numFmt w:val="bullet"/>
      <w:lvlText w:val="•"/>
      <w:lvlJc w:val="left"/>
      <w:pPr>
        <w:ind w:left="5203" w:hanging="360"/>
      </w:pPr>
      <w:rPr>
        <w:rFonts w:hint="default"/>
        <w:lang w:val="en-US" w:eastAsia="en-US" w:bidi="ar-SA"/>
      </w:rPr>
    </w:lvl>
    <w:lvl w:ilvl="8" w:tplc="1F1CD18E">
      <w:numFmt w:val="bullet"/>
      <w:lvlText w:val="•"/>
      <w:lvlJc w:val="left"/>
      <w:pPr>
        <w:ind w:left="5815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610F40F1"/>
    <w:multiLevelType w:val="hybridMultilevel"/>
    <w:tmpl w:val="39805286"/>
    <w:lvl w:ilvl="0" w:tplc="5F524C78">
      <w:numFmt w:val="bullet"/>
      <w:lvlText w:val=""/>
      <w:lvlJc w:val="left"/>
      <w:pPr>
        <w:ind w:left="972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195C56A4">
      <w:numFmt w:val="bullet"/>
      <w:lvlText w:val="•"/>
      <w:lvlJc w:val="left"/>
      <w:pPr>
        <w:ind w:left="1579" w:hanging="360"/>
      </w:pPr>
      <w:rPr>
        <w:rFonts w:hint="default"/>
        <w:lang w:val="en-US" w:eastAsia="en-US" w:bidi="ar-SA"/>
      </w:rPr>
    </w:lvl>
    <w:lvl w:ilvl="2" w:tplc="235C0486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3" w:tplc="04580702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4" w:tplc="27E27DD6">
      <w:numFmt w:val="bullet"/>
      <w:lvlText w:val="•"/>
      <w:lvlJc w:val="left"/>
      <w:pPr>
        <w:ind w:left="3376" w:hanging="360"/>
      </w:pPr>
      <w:rPr>
        <w:rFonts w:hint="default"/>
        <w:lang w:val="en-US" w:eastAsia="en-US" w:bidi="ar-SA"/>
      </w:rPr>
    </w:lvl>
    <w:lvl w:ilvl="5" w:tplc="0D446DEE">
      <w:numFmt w:val="bullet"/>
      <w:lvlText w:val="•"/>
      <w:lvlJc w:val="left"/>
      <w:pPr>
        <w:ind w:left="3976" w:hanging="360"/>
      </w:pPr>
      <w:rPr>
        <w:rFonts w:hint="default"/>
        <w:lang w:val="en-US" w:eastAsia="en-US" w:bidi="ar-SA"/>
      </w:rPr>
    </w:lvl>
    <w:lvl w:ilvl="6" w:tplc="A14ECE1E">
      <w:numFmt w:val="bullet"/>
      <w:lvlText w:val="•"/>
      <w:lvlJc w:val="left"/>
      <w:pPr>
        <w:ind w:left="4575" w:hanging="360"/>
      </w:pPr>
      <w:rPr>
        <w:rFonts w:hint="default"/>
        <w:lang w:val="en-US" w:eastAsia="en-US" w:bidi="ar-SA"/>
      </w:rPr>
    </w:lvl>
    <w:lvl w:ilvl="7" w:tplc="CA4669CA">
      <w:numFmt w:val="bullet"/>
      <w:lvlText w:val="•"/>
      <w:lvlJc w:val="left"/>
      <w:pPr>
        <w:ind w:left="5174" w:hanging="360"/>
      </w:pPr>
      <w:rPr>
        <w:rFonts w:hint="default"/>
        <w:lang w:val="en-US" w:eastAsia="en-US" w:bidi="ar-SA"/>
      </w:rPr>
    </w:lvl>
    <w:lvl w:ilvl="8" w:tplc="0A74602E">
      <w:numFmt w:val="bullet"/>
      <w:lvlText w:val="•"/>
      <w:lvlJc w:val="left"/>
      <w:pPr>
        <w:ind w:left="5773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6243608D"/>
    <w:multiLevelType w:val="hybridMultilevel"/>
    <w:tmpl w:val="901605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B12BE"/>
    <w:multiLevelType w:val="hybridMultilevel"/>
    <w:tmpl w:val="768C6126"/>
    <w:lvl w:ilvl="0" w:tplc="641E403E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0AD0118E">
      <w:numFmt w:val="bullet"/>
      <w:lvlText w:val="•"/>
      <w:lvlJc w:val="left"/>
      <w:pPr>
        <w:ind w:left="1511" w:hanging="360"/>
      </w:pPr>
      <w:rPr>
        <w:rFonts w:hint="default"/>
        <w:lang w:val="en-US" w:eastAsia="en-US" w:bidi="ar-SA"/>
      </w:rPr>
    </w:lvl>
    <w:lvl w:ilvl="2" w:tplc="DA8A7392">
      <w:numFmt w:val="bullet"/>
      <w:lvlText w:val="•"/>
      <w:lvlJc w:val="left"/>
      <w:pPr>
        <w:ind w:left="2102" w:hanging="360"/>
      </w:pPr>
      <w:rPr>
        <w:rFonts w:hint="default"/>
        <w:lang w:val="en-US" w:eastAsia="en-US" w:bidi="ar-SA"/>
      </w:rPr>
    </w:lvl>
    <w:lvl w:ilvl="3" w:tplc="247AD0EE">
      <w:numFmt w:val="bullet"/>
      <w:lvlText w:val="•"/>
      <w:lvlJc w:val="left"/>
      <w:pPr>
        <w:ind w:left="2693" w:hanging="360"/>
      </w:pPr>
      <w:rPr>
        <w:rFonts w:hint="default"/>
        <w:lang w:val="en-US" w:eastAsia="en-US" w:bidi="ar-SA"/>
      </w:rPr>
    </w:lvl>
    <w:lvl w:ilvl="4" w:tplc="AF886E3A">
      <w:numFmt w:val="bullet"/>
      <w:lvlText w:val="•"/>
      <w:lvlJc w:val="left"/>
      <w:pPr>
        <w:ind w:left="3284" w:hanging="360"/>
      </w:pPr>
      <w:rPr>
        <w:rFonts w:hint="default"/>
        <w:lang w:val="en-US" w:eastAsia="en-US" w:bidi="ar-SA"/>
      </w:rPr>
    </w:lvl>
    <w:lvl w:ilvl="5" w:tplc="2F0A130E">
      <w:numFmt w:val="bullet"/>
      <w:lvlText w:val="•"/>
      <w:lvlJc w:val="left"/>
      <w:pPr>
        <w:ind w:left="3875" w:hanging="360"/>
      </w:pPr>
      <w:rPr>
        <w:rFonts w:hint="default"/>
        <w:lang w:val="en-US" w:eastAsia="en-US" w:bidi="ar-SA"/>
      </w:rPr>
    </w:lvl>
    <w:lvl w:ilvl="6" w:tplc="5B78A106">
      <w:numFmt w:val="bullet"/>
      <w:lvlText w:val="•"/>
      <w:lvlJc w:val="left"/>
      <w:pPr>
        <w:ind w:left="4466" w:hanging="360"/>
      </w:pPr>
      <w:rPr>
        <w:rFonts w:hint="default"/>
        <w:lang w:val="en-US" w:eastAsia="en-US" w:bidi="ar-SA"/>
      </w:rPr>
    </w:lvl>
    <w:lvl w:ilvl="7" w:tplc="E5B4ACEE">
      <w:numFmt w:val="bullet"/>
      <w:lvlText w:val="•"/>
      <w:lvlJc w:val="left"/>
      <w:pPr>
        <w:ind w:left="5057" w:hanging="360"/>
      </w:pPr>
      <w:rPr>
        <w:rFonts w:hint="default"/>
        <w:lang w:val="en-US" w:eastAsia="en-US" w:bidi="ar-SA"/>
      </w:rPr>
    </w:lvl>
    <w:lvl w:ilvl="8" w:tplc="A5FC468C">
      <w:numFmt w:val="bullet"/>
      <w:lvlText w:val="•"/>
      <w:lvlJc w:val="left"/>
      <w:pPr>
        <w:ind w:left="5648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685D0711"/>
    <w:multiLevelType w:val="hybridMultilevel"/>
    <w:tmpl w:val="8ECA4196"/>
    <w:lvl w:ilvl="0" w:tplc="AC7E08DA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1182FDD0">
      <w:numFmt w:val="bullet"/>
      <w:lvlText w:val="•"/>
      <w:lvlJc w:val="left"/>
      <w:pPr>
        <w:ind w:left="1478" w:hanging="360"/>
      </w:pPr>
      <w:rPr>
        <w:rFonts w:hint="default"/>
        <w:lang w:val="en-US" w:eastAsia="en-US" w:bidi="ar-SA"/>
      </w:rPr>
    </w:lvl>
    <w:lvl w:ilvl="2" w:tplc="DCCAB926">
      <w:numFmt w:val="bullet"/>
      <w:lvlText w:val="•"/>
      <w:lvlJc w:val="left"/>
      <w:pPr>
        <w:ind w:left="2036" w:hanging="360"/>
      </w:pPr>
      <w:rPr>
        <w:rFonts w:hint="default"/>
        <w:lang w:val="en-US" w:eastAsia="en-US" w:bidi="ar-SA"/>
      </w:rPr>
    </w:lvl>
    <w:lvl w:ilvl="3" w:tplc="60CABBEA">
      <w:numFmt w:val="bullet"/>
      <w:lvlText w:val="•"/>
      <w:lvlJc w:val="left"/>
      <w:pPr>
        <w:ind w:left="2594" w:hanging="360"/>
      </w:pPr>
      <w:rPr>
        <w:rFonts w:hint="default"/>
        <w:lang w:val="en-US" w:eastAsia="en-US" w:bidi="ar-SA"/>
      </w:rPr>
    </w:lvl>
    <w:lvl w:ilvl="4" w:tplc="71343062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5" w:tplc="88607550">
      <w:numFmt w:val="bullet"/>
      <w:lvlText w:val="•"/>
      <w:lvlJc w:val="left"/>
      <w:pPr>
        <w:ind w:left="3710" w:hanging="360"/>
      </w:pPr>
      <w:rPr>
        <w:rFonts w:hint="default"/>
        <w:lang w:val="en-US" w:eastAsia="en-US" w:bidi="ar-SA"/>
      </w:rPr>
    </w:lvl>
    <w:lvl w:ilvl="6" w:tplc="0F78C26E">
      <w:numFmt w:val="bullet"/>
      <w:lvlText w:val="•"/>
      <w:lvlJc w:val="left"/>
      <w:pPr>
        <w:ind w:left="4268" w:hanging="360"/>
      </w:pPr>
      <w:rPr>
        <w:rFonts w:hint="default"/>
        <w:lang w:val="en-US" w:eastAsia="en-US" w:bidi="ar-SA"/>
      </w:rPr>
    </w:lvl>
    <w:lvl w:ilvl="7" w:tplc="77C08ED8">
      <w:numFmt w:val="bullet"/>
      <w:lvlText w:val="•"/>
      <w:lvlJc w:val="left"/>
      <w:pPr>
        <w:ind w:left="4826" w:hanging="360"/>
      </w:pPr>
      <w:rPr>
        <w:rFonts w:hint="default"/>
        <w:lang w:val="en-US" w:eastAsia="en-US" w:bidi="ar-SA"/>
      </w:rPr>
    </w:lvl>
    <w:lvl w:ilvl="8" w:tplc="5F908014">
      <w:numFmt w:val="bullet"/>
      <w:lvlText w:val="•"/>
      <w:lvlJc w:val="left"/>
      <w:pPr>
        <w:ind w:left="5384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687217F3"/>
    <w:multiLevelType w:val="hybridMultilevel"/>
    <w:tmpl w:val="DC10EF66"/>
    <w:lvl w:ilvl="0" w:tplc="C4B606B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EF1CB3A2">
      <w:numFmt w:val="bullet"/>
      <w:lvlText w:val="•"/>
      <w:lvlJc w:val="left"/>
      <w:pPr>
        <w:ind w:left="1432" w:hanging="360"/>
      </w:pPr>
      <w:rPr>
        <w:rFonts w:hint="default"/>
        <w:lang w:val="en-US" w:eastAsia="en-US" w:bidi="ar-SA"/>
      </w:rPr>
    </w:lvl>
    <w:lvl w:ilvl="2" w:tplc="B9EC393C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3" w:tplc="41CA4604">
      <w:numFmt w:val="bullet"/>
      <w:lvlText w:val="•"/>
      <w:lvlJc w:val="left"/>
      <w:pPr>
        <w:ind w:left="2658" w:hanging="360"/>
      </w:pPr>
      <w:rPr>
        <w:rFonts w:hint="default"/>
        <w:lang w:val="en-US" w:eastAsia="en-US" w:bidi="ar-SA"/>
      </w:rPr>
    </w:lvl>
    <w:lvl w:ilvl="4" w:tplc="9AAC3E8E">
      <w:numFmt w:val="bullet"/>
      <w:lvlText w:val="•"/>
      <w:lvlJc w:val="left"/>
      <w:pPr>
        <w:ind w:left="3271" w:hanging="360"/>
      </w:pPr>
      <w:rPr>
        <w:rFonts w:hint="default"/>
        <w:lang w:val="en-US" w:eastAsia="en-US" w:bidi="ar-SA"/>
      </w:rPr>
    </w:lvl>
    <w:lvl w:ilvl="5" w:tplc="2458C41C">
      <w:numFmt w:val="bullet"/>
      <w:lvlText w:val="•"/>
      <w:lvlJc w:val="left"/>
      <w:pPr>
        <w:ind w:left="3884" w:hanging="360"/>
      </w:pPr>
      <w:rPr>
        <w:rFonts w:hint="default"/>
        <w:lang w:val="en-US" w:eastAsia="en-US" w:bidi="ar-SA"/>
      </w:rPr>
    </w:lvl>
    <w:lvl w:ilvl="6" w:tplc="D8A24B0E">
      <w:numFmt w:val="bullet"/>
      <w:lvlText w:val="•"/>
      <w:lvlJc w:val="left"/>
      <w:pPr>
        <w:ind w:left="4497" w:hanging="360"/>
      </w:pPr>
      <w:rPr>
        <w:rFonts w:hint="default"/>
        <w:lang w:val="en-US" w:eastAsia="en-US" w:bidi="ar-SA"/>
      </w:rPr>
    </w:lvl>
    <w:lvl w:ilvl="7" w:tplc="D22805FE">
      <w:numFmt w:val="bullet"/>
      <w:lvlText w:val="•"/>
      <w:lvlJc w:val="left"/>
      <w:pPr>
        <w:ind w:left="5110" w:hanging="360"/>
      </w:pPr>
      <w:rPr>
        <w:rFonts w:hint="default"/>
        <w:lang w:val="en-US" w:eastAsia="en-US" w:bidi="ar-SA"/>
      </w:rPr>
    </w:lvl>
    <w:lvl w:ilvl="8" w:tplc="36B8AEE4">
      <w:numFmt w:val="bullet"/>
      <w:lvlText w:val="•"/>
      <w:lvlJc w:val="left"/>
      <w:pPr>
        <w:ind w:left="5723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6873518E"/>
    <w:multiLevelType w:val="hybridMultilevel"/>
    <w:tmpl w:val="EFE6CF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652633"/>
    <w:multiLevelType w:val="hybridMultilevel"/>
    <w:tmpl w:val="6BEE25CC"/>
    <w:lvl w:ilvl="0" w:tplc="68F60E68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32"/>
        <w:szCs w:val="32"/>
        <w:lang w:val="en-US" w:eastAsia="en-US" w:bidi="ar-SA"/>
      </w:rPr>
    </w:lvl>
    <w:lvl w:ilvl="1" w:tplc="F98C3332">
      <w:numFmt w:val="bullet"/>
      <w:lvlText w:val="•"/>
      <w:lvlJc w:val="left"/>
      <w:pPr>
        <w:ind w:left="1421" w:hanging="360"/>
      </w:pPr>
      <w:rPr>
        <w:rFonts w:hint="default"/>
        <w:lang w:val="en-US" w:eastAsia="en-US" w:bidi="ar-SA"/>
      </w:rPr>
    </w:lvl>
    <w:lvl w:ilvl="2" w:tplc="500C40AA">
      <w:numFmt w:val="bullet"/>
      <w:lvlText w:val="•"/>
      <w:lvlJc w:val="left"/>
      <w:pPr>
        <w:ind w:left="2023" w:hanging="360"/>
      </w:pPr>
      <w:rPr>
        <w:rFonts w:hint="default"/>
        <w:lang w:val="en-US" w:eastAsia="en-US" w:bidi="ar-SA"/>
      </w:rPr>
    </w:lvl>
    <w:lvl w:ilvl="3" w:tplc="36E42D3C">
      <w:numFmt w:val="bullet"/>
      <w:lvlText w:val="•"/>
      <w:lvlJc w:val="left"/>
      <w:pPr>
        <w:ind w:left="2624" w:hanging="360"/>
      </w:pPr>
      <w:rPr>
        <w:rFonts w:hint="default"/>
        <w:lang w:val="en-US" w:eastAsia="en-US" w:bidi="ar-SA"/>
      </w:rPr>
    </w:lvl>
    <w:lvl w:ilvl="4" w:tplc="DF1CEAF0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ar-SA"/>
      </w:rPr>
    </w:lvl>
    <w:lvl w:ilvl="5" w:tplc="83140EA8">
      <w:numFmt w:val="bullet"/>
      <w:lvlText w:val="•"/>
      <w:lvlJc w:val="left"/>
      <w:pPr>
        <w:ind w:left="3827" w:hanging="360"/>
      </w:pPr>
      <w:rPr>
        <w:rFonts w:hint="default"/>
        <w:lang w:val="en-US" w:eastAsia="en-US" w:bidi="ar-SA"/>
      </w:rPr>
    </w:lvl>
    <w:lvl w:ilvl="6" w:tplc="91D88D42">
      <w:numFmt w:val="bullet"/>
      <w:lvlText w:val="•"/>
      <w:lvlJc w:val="left"/>
      <w:pPr>
        <w:ind w:left="4429" w:hanging="360"/>
      </w:pPr>
      <w:rPr>
        <w:rFonts w:hint="default"/>
        <w:lang w:val="en-US" w:eastAsia="en-US" w:bidi="ar-SA"/>
      </w:rPr>
    </w:lvl>
    <w:lvl w:ilvl="7" w:tplc="B00E7EC0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8" w:tplc="33FA74F2">
      <w:numFmt w:val="bullet"/>
      <w:lvlText w:val="•"/>
      <w:lvlJc w:val="left"/>
      <w:pPr>
        <w:ind w:left="5632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732B0EBC"/>
    <w:multiLevelType w:val="hybridMultilevel"/>
    <w:tmpl w:val="F8AC9E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B384F"/>
    <w:multiLevelType w:val="hybridMultilevel"/>
    <w:tmpl w:val="6AF0FD82"/>
    <w:lvl w:ilvl="0" w:tplc="8E9220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5551003">
    <w:abstractNumId w:val="14"/>
  </w:num>
  <w:num w:numId="2" w16cid:durableId="1795907093">
    <w:abstractNumId w:val="6"/>
  </w:num>
  <w:num w:numId="3" w16cid:durableId="1885828154">
    <w:abstractNumId w:val="8"/>
  </w:num>
  <w:num w:numId="4" w16cid:durableId="1461681282">
    <w:abstractNumId w:val="27"/>
  </w:num>
  <w:num w:numId="5" w16cid:durableId="850530809">
    <w:abstractNumId w:val="15"/>
  </w:num>
  <w:num w:numId="6" w16cid:durableId="666053799">
    <w:abstractNumId w:val="22"/>
  </w:num>
  <w:num w:numId="7" w16cid:durableId="1881939307">
    <w:abstractNumId w:val="19"/>
  </w:num>
  <w:num w:numId="8" w16cid:durableId="1970894044">
    <w:abstractNumId w:val="23"/>
  </w:num>
  <w:num w:numId="9" w16cid:durableId="1945917345">
    <w:abstractNumId w:val="0"/>
  </w:num>
  <w:num w:numId="10" w16cid:durableId="520977043">
    <w:abstractNumId w:val="5"/>
  </w:num>
  <w:num w:numId="11" w16cid:durableId="1955599974">
    <w:abstractNumId w:val="29"/>
  </w:num>
  <w:num w:numId="12" w16cid:durableId="1943413191">
    <w:abstractNumId w:val="2"/>
  </w:num>
  <w:num w:numId="13" w16cid:durableId="1805853310">
    <w:abstractNumId w:val="25"/>
  </w:num>
  <w:num w:numId="14" w16cid:durableId="960844196">
    <w:abstractNumId w:val="18"/>
  </w:num>
  <w:num w:numId="15" w16cid:durableId="1841462797">
    <w:abstractNumId w:val="13"/>
  </w:num>
  <w:num w:numId="16" w16cid:durableId="1208301719">
    <w:abstractNumId w:val="10"/>
  </w:num>
  <w:num w:numId="17" w16cid:durableId="329066621">
    <w:abstractNumId w:val="20"/>
  </w:num>
  <w:num w:numId="18" w16cid:durableId="1485929886">
    <w:abstractNumId w:val="11"/>
  </w:num>
  <w:num w:numId="19" w16cid:durableId="1318727330">
    <w:abstractNumId w:val="7"/>
  </w:num>
  <w:num w:numId="20" w16cid:durableId="540823813">
    <w:abstractNumId w:val="4"/>
  </w:num>
  <w:num w:numId="21" w16cid:durableId="1320889615">
    <w:abstractNumId w:val="26"/>
  </w:num>
  <w:num w:numId="22" w16cid:durableId="1348294021">
    <w:abstractNumId w:val="17"/>
  </w:num>
  <w:num w:numId="23" w16cid:durableId="832381882">
    <w:abstractNumId w:val="3"/>
  </w:num>
  <w:num w:numId="24" w16cid:durableId="593706871">
    <w:abstractNumId w:val="28"/>
  </w:num>
  <w:num w:numId="25" w16cid:durableId="1451196075">
    <w:abstractNumId w:val="12"/>
  </w:num>
  <w:num w:numId="26" w16cid:durableId="1710032412">
    <w:abstractNumId w:val="21"/>
  </w:num>
  <w:num w:numId="27" w16cid:durableId="1566723999">
    <w:abstractNumId w:val="9"/>
  </w:num>
  <w:num w:numId="28" w16cid:durableId="850143794">
    <w:abstractNumId w:val="24"/>
  </w:num>
  <w:num w:numId="29" w16cid:durableId="328749456">
    <w:abstractNumId w:val="1"/>
  </w:num>
  <w:num w:numId="30" w16cid:durableId="86078943">
    <w:abstractNumId w:val="16"/>
  </w:num>
  <w:num w:numId="31" w16cid:durableId="186458776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jExMDc1M7Q0tjBU0lEKTi0uzszPAykwqwUA3M1JqywAAAA="/>
  </w:docVars>
  <w:rsids>
    <w:rsidRoot w:val="0094272C"/>
    <w:rsid w:val="00003B27"/>
    <w:rsid w:val="0000630B"/>
    <w:rsid w:val="0000763F"/>
    <w:rsid w:val="00007A0B"/>
    <w:rsid w:val="000153F5"/>
    <w:rsid w:val="00027207"/>
    <w:rsid w:val="00027BE1"/>
    <w:rsid w:val="00032F9D"/>
    <w:rsid w:val="00070188"/>
    <w:rsid w:val="00072E5A"/>
    <w:rsid w:val="00075856"/>
    <w:rsid w:val="000A6A0F"/>
    <w:rsid w:val="000B09F4"/>
    <w:rsid w:val="000B7312"/>
    <w:rsid w:val="000C1150"/>
    <w:rsid w:val="000C2750"/>
    <w:rsid w:val="000D3AF3"/>
    <w:rsid w:val="000E6227"/>
    <w:rsid w:val="000F1658"/>
    <w:rsid w:val="00114D92"/>
    <w:rsid w:val="00121CE7"/>
    <w:rsid w:val="00124205"/>
    <w:rsid w:val="00125379"/>
    <w:rsid w:val="0013174F"/>
    <w:rsid w:val="00134723"/>
    <w:rsid w:val="00135C4B"/>
    <w:rsid w:val="00141630"/>
    <w:rsid w:val="001571E4"/>
    <w:rsid w:val="00165A3A"/>
    <w:rsid w:val="001849C0"/>
    <w:rsid w:val="001A0391"/>
    <w:rsid w:val="001B1852"/>
    <w:rsid w:val="001B58FE"/>
    <w:rsid w:val="001B7448"/>
    <w:rsid w:val="001B7EFE"/>
    <w:rsid w:val="001D5AB9"/>
    <w:rsid w:val="001E43AE"/>
    <w:rsid w:val="001F25FD"/>
    <w:rsid w:val="001F58F4"/>
    <w:rsid w:val="002033E0"/>
    <w:rsid w:val="00224808"/>
    <w:rsid w:val="00240C7C"/>
    <w:rsid w:val="002460E9"/>
    <w:rsid w:val="0024638B"/>
    <w:rsid w:val="00246AFD"/>
    <w:rsid w:val="002647EB"/>
    <w:rsid w:val="00270515"/>
    <w:rsid w:val="00283F20"/>
    <w:rsid w:val="0028790F"/>
    <w:rsid w:val="00291F6D"/>
    <w:rsid w:val="002977C4"/>
    <w:rsid w:val="002A14FB"/>
    <w:rsid w:val="002B66E4"/>
    <w:rsid w:val="002C4D8E"/>
    <w:rsid w:val="002C54EB"/>
    <w:rsid w:val="002E27C3"/>
    <w:rsid w:val="002E52E5"/>
    <w:rsid w:val="002F51A8"/>
    <w:rsid w:val="002F7A10"/>
    <w:rsid w:val="00300B08"/>
    <w:rsid w:val="00302A02"/>
    <w:rsid w:val="00304031"/>
    <w:rsid w:val="00310A6E"/>
    <w:rsid w:val="00313BB2"/>
    <w:rsid w:val="00316164"/>
    <w:rsid w:val="003172CA"/>
    <w:rsid w:val="0032205A"/>
    <w:rsid w:val="003234A9"/>
    <w:rsid w:val="003270EE"/>
    <w:rsid w:val="003355D8"/>
    <w:rsid w:val="0033670D"/>
    <w:rsid w:val="00342E83"/>
    <w:rsid w:val="00344C68"/>
    <w:rsid w:val="00352D0A"/>
    <w:rsid w:val="003550A5"/>
    <w:rsid w:val="00363168"/>
    <w:rsid w:val="00370FD8"/>
    <w:rsid w:val="0038368E"/>
    <w:rsid w:val="00387016"/>
    <w:rsid w:val="00392185"/>
    <w:rsid w:val="003C334D"/>
    <w:rsid w:val="003D11AF"/>
    <w:rsid w:val="003D238E"/>
    <w:rsid w:val="003F0D5F"/>
    <w:rsid w:val="0040114B"/>
    <w:rsid w:val="00415CE4"/>
    <w:rsid w:val="00434983"/>
    <w:rsid w:val="00445F4C"/>
    <w:rsid w:val="00454EDE"/>
    <w:rsid w:val="004555CC"/>
    <w:rsid w:val="004669AD"/>
    <w:rsid w:val="00472189"/>
    <w:rsid w:val="004859C4"/>
    <w:rsid w:val="00494EA1"/>
    <w:rsid w:val="004B2D35"/>
    <w:rsid w:val="004C692D"/>
    <w:rsid w:val="004C79EA"/>
    <w:rsid w:val="004E4E9E"/>
    <w:rsid w:val="00502CC4"/>
    <w:rsid w:val="00522347"/>
    <w:rsid w:val="00531F92"/>
    <w:rsid w:val="00542E85"/>
    <w:rsid w:val="0054562D"/>
    <w:rsid w:val="0057235F"/>
    <w:rsid w:val="00585422"/>
    <w:rsid w:val="00592B24"/>
    <w:rsid w:val="00595D89"/>
    <w:rsid w:val="005A2674"/>
    <w:rsid w:val="005B37D2"/>
    <w:rsid w:val="005B66FA"/>
    <w:rsid w:val="005C0478"/>
    <w:rsid w:val="005C7A21"/>
    <w:rsid w:val="005C7FDE"/>
    <w:rsid w:val="005D6659"/>
    <w:rsid w:val="005E539D"/>
    <w:rsid w:val="005E5C4D"/>
    <w:rsid w:val="005E7AA5"/>
    <w:rsid w:val="00601DD6"/>
    <w:rsid w:val="00614FD4"/>
    <w:rsid w:val="0061513C"/>
    <w:rsid w:val="00626D9B"/>
    <w:rsid w:val="00630817"/>
    <w:rsid w:val="006310D7"/>
    <w:rsid w:val="00635AFC"/>
    <w:rsid w:val="00660D7B"/>
    <w:rsid w:val="00667A61"/>
    <w:rsid w:val="00673180"/>
    <w:rsid w:val="00675A37"/>
    <w:rsid w:val="0067714F"/>
    <w:rsid w:val="006B042D"/>
    <w:rsid w:val="006C5915"/>
    <w:rsid w:val="006C7F99"/>
    <w:rsid w:val="006D5933"/>
    <w:rsid w:val="006E2ECE"/>
    <w:rsid w:val="006E7387"/>
    <w:rsid w:val="00701BED"/>
    <w:rsid w:val="00703B05"/>
    <w:rsid w:val="00713513"/>
    <w:rsid w:val="00716FC1"/>
    <w:rsid w:val="00724CBE"/>
    <w:rsid w:val="00731275"/>
    <w:rsid w:val="00744AAE"/>
    <w:rsid w:val="00750566"/>
    <w:rsid w:val="00751183"/>
    <w:rsid w:val="00756092"/>
    <w:rsid w:val="00760713"/>
    <w:rsid w:val="00762152"/>
    <w:rsid w:val="0076337E"/>
    <w:rsid w:val="0076533E"/>
    <w:rsid w:val="007711BF"/>
    <w:rsid w:val="0077711C"/>
    <w:rsid w:val="007771C5"/>
    <w:rsid w:val="00787F88"/>
    <w:rsid w:val="00790F49"/>
    <w:rsid w:val="00793805"/>
    <w:rsid w:val="007C3C2D"/>
    <w:rsid w:val="007C6721"/>
    <w:rsid w:val="007C74A4"/>
    <w:rsid w:val="007D333A"/>
    <w:rsid w:val="007F74A7"/>
    <w:rsid w:val="00811EFF"/>
    <w:rsid w:val="00827F78"/>
    <w:rsid w:val="00836A72"/>
    <w:rsid w:val="00853AF5"/>
    <w:rsid w:val="00860E2A"/>
    <w:rsid w:val="008640C9"/>
    <w:rsid w:val="00874C20"/>
    <w:rsid w:val="00883B5C"/>
    <w:rsid w:val="00896223"/>
    <w:rsid w:val="0089741E"/>
    <w:rsid w:val="008A0826"/>
    <w:rsid w:val="008A0C4E"/>
    <w:rsid w:val="008A782D"/>
    <w:rsid w:val="008B28DB"/>
    <w:rsid w:val="008B5020"/>
    <w:rsid w:val="008C1052"/>
    <w:rsid w:val="008D4A43"/>
    <w:rsid w:val="008D4A4A"/>
    <w:rsid w:val="008D7B69"/>
    <w:rsid w:val="008E5A4D"/>
    <w:rsid w:val="008E62B6"/>
    <w:rsid w:val="008E712D"/>
    <w:rsid w:val="008F325A"/>
    <w:rsid w:val="008F48BD"/>
    <w:rsid w:val="008F4959"/>
    <w:rsid w:val="008F7B88"/>
    <w:rsid w:val="009005ED"/>
    <w:rsid w:val="00907709"/>
    <w:rsid w:val="00916EA7"/>
    <w:rsid w:val="009238C7"/>
    <w:rsid w:val="009400FB"/>
    <w:rsid w:val="0094231D"/>
    <w:rsid w:val="0094272C"/>
    <w:rsid w:val="00946AB7"/>
    <w:rsid w:val="009522BA"/>
    <w:rsid w:val="00962540"/>
    <w:rsid w:val="009926E9"/>
    <w:rsid w:val="009B2794"/>
    <w:rsid w:val="009B41F3"/>
    <w:rsid w:val="009B6F40"/>
    <w:rsid w:val="009C335B"/>
    <w:rsid w:val="009C37EB"/>
    <w:rsid w:val="009C7410"/>
    <w:rsid w:val="009C7577"/>
    <w:rsid w:val="009E13C5"/>
    <w:rsid w:val="009E1B3E"/>
    <w:rsid w:val="009E3A19"/>
    <w:rsid w:val="009E5669"/>
    <w:rsid w:val="009F2592"/>
    <w:rsid w:val="00A112BC"/>
    <w:rsid w:val="00A115D8"/>
    <w:rsid w:val="00A25051"/>
    <w:rsid w:val="00A31CF7"/>
    <w:rsid w:val="00A428E6"/>
    <w:rsid w:val="00A45676"/>
    <w:rsid w:val="00A61BBC"/>
    <w:rsid w:val="00A66154"/>
    <w:rsid w:val="00A71937"/>
    <w:rsid w:val="00A84C41"/>
    <w:rsid w:val="00AA03A8"/>
    <w:rsid w:val="00AA39CC"/>
    <w:rsid w:val="00AA42CB"/>
    <w:rsid w:val="00AB1532"/>
    <w:rsid w:val="00AB2F71"/>
    <w:rsid w:val="00AD1B22"/>
    <w:rsid w:val="00AD2200"/>
    <w:rsid w:val="00B05DDF"/>
    <w:rsid w:val="00B06286"/>
    <w:rsid w:val="00B213F5"/>
    <w:rsid w:val="00B34AFB"/>
    <w:rsid w:val="00B47F31"/>
    <w:rsid w:val="00B569A7"/>
    <w:rsid w:val="00B67CA7"/>
    <w:rsid w:val="00B80DD3"/>
    <w:rsid w:val="00B90E09"/>
    <w:rsid w:val="00BA463E"/>
    <w:rsid w:val="00BB5DD1"/>
    <w:rsid w:val="00BC2B4E"/>
    <w:rsid w:val="00BC4137"/>
    <w:rsid w:val="00BC6644"/>
    <w:rsid w:val="00BC6EC5"/>
    <w:rsid w:val="00BC6EF5"/>
    <w:rsid w:val="00BD089A"/>
    <w:rsid w:val="00BD4A66"/>
    <w:rsid w:val="00BE0E0C"/>
    <w:rsid w:val="00BF3F00"/>
    <w:rsid w:val="00BF722F"/>
    <w:rsid w:val="00C25146"/>
    <w:rsid w:val="00C305E7"/>
    <w:rsid w:val="00C32528"/>
    <w:rsid w:val="00C35E0E"/>
    <w:rsid w:val="00C432B8"/>
    <w:rsid w:val="00C557F5"/>
    <w:rsid w:val="00C64F6D"/>
    <w:rsid w:val="00C66B34"/>
    <w:rsid w:val="00C902B2"/>
    <w:rsid w:val="00C9590B"/>
    <w:rsid w:val="00CB44B8"/>
    <w:rsid w:val="00CB4536"/>
    <w:rsid w:val="00CB6824"/>
    <w:rsid w:val="00CB6BD7"/>
    <w:rsid w:val="00CC149B"/>
    <w:rsid w:val="00CC3567"/>
    <w:rsid w:val="00CD6BB6"/>
    <w:rsid w:val="00CE1842"/>
    <w:rsid w:val="00CE1E14"/>
    <w:rsid w:val="00CE33AE"/>
    <w:rsid w:val="00CE402F"/>
    <w:rsid w:val="00D01243"/>
    <w:rsid w:val="00D1445F"/>
    <w:rsid w:val="00D17EF4"/>
    <w:rsid w:val="00D21E89"/>
    <w:rsid w:val="00D30400"/>
    <w:rsid w:val="00D32751"/>
    <w:rsid w:val="00D337E2"/>
    <w:rsid w:val="00D36924"/>
    <w:rsid w:val="00D708F2"/>
    <w:rsid w:val="00D96739"/>
    <w:rsid w:val="00DA1A05"/>
    <w:rsid w:val="00DD2ACB"/>
    <w:rsid w:val="00E11722"/>
    <w:rsid w:val="00E146E0"/>
    <w:rsid w:val="00E220F2"/>
    <w:rsid w:val="00E31BAE"/>
    <w:rsid w:val="00E37A15"/>
    <w:rsid w:val="00E500F3"/>
    <w:rsid w:val="00E50897"/>
    <w:rsid w:val="00E50A22"/>
    <w:rsid w:val="00E5173A"/>
    <w:rsid w:val="00E51C02"/>
    <w:rsid w:val="00E65AE2"/>
    <w:rsid w:val="00E7480B"/>
    <w:rsid w:val="00E74E2A"/>
    <w:rsid w:val="00E7522B"/>
    <w:rsid w:val="00E869DD"/>
    <w:rsid w:val="00E907B0"/>
    <w:rsid w:val="00E9603F"/>
    <w:rsid w:val="00EA4FDF"/>
    <w:rsid w:val="00EB16EA"/>
    <w:rsid w:val="00EB33AA"/>
    <w:rsid w:val="00EB6DA1"/>
    <w:rsid w:val="00EC316E"/>
    <w:rsid w:val="00EC3AE7"/>
    <w:rsid w:val="00EF2437"/>
    <w:rsid w:val="00F069EF"/>
    <w:rsid w:val="00F24DC7"/>
    <w:rsid w:val="00F43A20"/>
    <w:rsid w:val="00F45038"/>
    <w:rsid w:val="00F601C3"/>
    <w:rsid w:val="00F7127F"/>
    <w:rsid w:val="00F95189"/>
    <w:rsid w:val="00F95C9A"/>
    <w:rsid w:val="00FB50A6"/>
    <w:rsid w:val="00FD04A5"/>
    <w:rsid w:val="00FE44EF"/>
    <w:rsid w:val="00FF0395"/>
    <w:rsid w:val="00FF079E"/>
    <w:rsid w:val="00FF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1882A"/>
  <w15:chartTrackingRefBased/>
  <w15:docId w15:val="{21EC0F12-48B8-4B1C-8ED3-D864A67FC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2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72C"/>
  </w:style>
  <w:style w:type="paragraph" w:styleId="Footer">
    <w:name w:val="footer"/>
    <w:basedOn w:val="Normal"/>
    <w:link w:val="FooterChar"/>
    <w:uiPriority w:val="99"/>
    <w:unhideWhenUsed/>
    <w:rsid w:val="00942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72C"/>
  </w:style>
  <w:style w:type="table" w:styleId="TableGrid">
    <w:name w:val="Table Grid"/>
    <w:basedOn w:val="TableNormal"/>
    <w:uiPriority w:val="39"/>
    <w:rsid w:val="00942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commendation,standard lewis,List Paragraph1,dot point 1,Numbered Para 1,Dot pt,No Spacing1,List Paragraph Char Char Char,Indicator Text,Bullet Points,MAIN CONTENT,List Paragraph12"/>
    <w:basedOn w:val="Normal"/>
    <w:link w:val="ListParagraphChar"/>
    <w:uiPriority w:val="34"/>
    <w:qFormat/>
    <w:rsid w:val="00D0124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54E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4E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4EDE"/>
    <w:rPr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454EDE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qFormat/>
    <w:rsid w:val="00454EDE"/>
    <w:rPr>
      <w:color w:val="0563C1" w:themeColor="hyperlink"/>
      <w:u w:val="single"/>
    </w:rPr>
  </w:style>
  <w:style w:type="character" w:customStyle="1" w:styleId="eop">
    <w:name w:val="eop"/>
    <w:basedOn w:val="DefaultParagraphFont"/>
    <w:rsid w:val="00454ED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9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69EF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13472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styleId="BodyText">
    <w:name w:val="Body Text"/>
    <w:basedOn w:val="Normal"/>
    <w:link w:val="BodyTextChar"/>
    <w:uiPriority w:val="1"/>
    <w:qFormat/>
    <w:rsid w:val="009C37E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32"/>
      <w:szCs w:val="3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C37EB"/>
    <w:rPr>
      <w:rFonts w:ascii="Arial" w:eastAsia="Arial" w:hAnsi="Arial" w:cs="Arial"/>
      <w:sz w:val="32"/>
      <w:szCs w:val="32"/>
      <w:lang w:val="en-US"/>
    </w:rPr>
  </w:style>
  <w:style w:type="character" w:customStyle="1" w:styleId="ListParagraphChar">
    <w:name w:val="List Paragraph Char"/>
    <w:aliases w:val="Recommendation Char,standard lewis Char,List Paragraph1 Char,dot point 1 Char,Numbered Para 1 Char,Dot pt Char,No Spacing1 Char,List Paragraph Char Char Char Char,Indicator Text Char,Bullet Points Char,MAIN CONTENT Char"/>
    <w:basedOn w:val="DefaultParagraphFont"/>
    <w:link w:val="ListParagraph"/>
    <w:uiPriority w:val="34"/>
    <w:qFormat/>
    <w:locked/>
    <w:rsid w:val="00EB6DA1"/>
  </w:style>
  <w:style w:type="character" w:styleId="UnresolvedMention">
    <w:name w:val="Unresolved Mention"/>
    <w:basedOn w:val="DefaultParagraphFont"/>
    <w:uiPriority w:val="99"/>
    <w:semiHidden/>
    <w:unhideWhenUsed/>
    <w:rsid w:val="009238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38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hyperlink" Target="https://www.icash.nhs.uk/contraception-sexual-health/easy-read-leaflets" TargetMode="External"/><Relationship Id="rId68" Type="http://schemas.openxmlformats.org/officeDocument/2006/relationships/image" Target="media/image53.png"/><Relationship Id="rId84" Type="http://schemas.openxmlformats.org/officeDocument/2006/relationships/image" Target="media/image69.png"/><Relationship Id="rId89" Type="http://schemas.openxmlformats.org/officeDocument/2006/relationships/image" Target="media/image74.png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32" Type="http://schemas.openxmlformats.org/officeDocument/2006/relationships/image" Target="media/image23.jpeg"/><Relationship Id="rId37" Type="http://schemas.openxmlformats.org/officeDocument/2006/relationships/image" Target="media/image28.png"/><Relationship Id="rId53" Type="http://schemas.openxmlformats.org/officeDocument/2006/relationships/image" Target="media/image43.jpeg"/><Relationship Id="rId58" Type="http://schemas.openxmlformats.org/officeDocument/2006/relationships/image" Target="media/image48.png"/><Relationship Id="rId74" Type="http://schemas.openxmlformats.org/officeDocument/2006/relationships/image" Target="media/image59.png"/><Relationship Id="rId79" Type="http://schemas.openxmlformats.org/officeDocument/2006/relationships/image" Target="media/image64.png"/><Relationship Id="rId5" Type="http://schemas.openxmlformats.org/officeDocument/2006/relationships/styles" Target="styles.xml"/><Relationship Id="rId90" Type="http://schemas.openxmlformats.org/officeDocument/2006/relationships/footer" Target="footer1.xml"/><Relationship Id="rId95" Type="http://schemas.openxmlformats.org/officeDocument/2006/relationships/image" Target="media/image80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jpeg"/><Relationship Id="rId64" Type="http://schemas.openxmlformats.org/officeDocument/2006/relationships/hyperlink" Target="http://www.cid.org.au/resource/yearly-health-check-fact-sheet/" TargetMode="External"/><Relationship Id="rId69" Type="http://schemas.openxmlformats.org/officeDocument/2006/relationships/image" Target="media/image54.png"/><Relationship Id="rId80" Type="http://schemas.openxmlformats.org/officeDocument/2006/relationships/image" Target="media/image65.png"/><Relationship Id="rId85" Type="http://schemas.openxmlformats.org/officeDocument/2006/relationships/image" Target="media/image70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hyperlink" Target="http://www.fpnsw.org.au/" TargetMode="External"/><Relationship Id="rId67" Type="http://schemas.openxmlformats.org/officeDocument/2006/relationships/image" Target="media/image52.png"/><Relationship Id="rId20" Type="http://schemas.openxmlformats.org/officeDocument/2006/relationships/image" Target="media/image11.png"/><Relationship Id="rId41" Type="http://schemas.openxmlformats.org/officeDocument/2006/relationships/image" Target="media/image32.jpeg"/><Relationship Id="rId54" Type="http://schemas.openxmlformats.org/officeDocument/2006/relationships/image" Target="media/image44.png"/><Relationship Id="rId62" Type="http://schemas.openxmlformats.org/officeDocument/2006/relationships/image" Target="media/image49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83" Type="http://schemas.openxmlformats.org/officeDocument/2006/relationships/image" Target="media/image68.png"/><Relationship Id="rId88" Type="http://schemas.openxmlformats.org/officeDocument/2006/relationships/image" Target="media/image73.png"/><Relationship Id="rId91" Type="http://schemas.openxmlformats.org/officeDocument/2006/relationships/header" Target="header1.xml"/><Relationship Id="rId96" Type="http://schemas.openxmlformats.org/officeDocument/2006/relationships/hyperlink" Target="http://www.3dn.unsw.edu.au/professionals_toolkit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7.jpe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2.png"/><Relationship Id="rId60" Type="http://schemas.openxmlformats.org/officeDocument/2006/relationships/hyperlink" Target="https://www.fpnsw.org.au/factsheets/individuals/disability/all-about-sex" TargetMode="External"/><Relationship Id="rId65" Type="http://schemas.openxmlformats.org/officeDocument/2006/relationships/image" Target="media/image50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81" Type="http://schemas.openxmlformats.org/officeDocument/2006/relationships/image" Target="media/image66.png"/><Relationship Id="rId86" Type="http://schemas.openxmlformats.org/officeDocument/2006/relationships/image" Target="media/image71.png"/><Relationship Id="rId94" Type="http://schemas.openxmlformats.org/officeDocument/2006/relationships/image" Target="media/image79.jpeg"/><Relationship Id="rId99" Type="http://schemas.openxmlformats.org/officeDocument/2006/relationships/footer" Target="footer2.xml"/><Relationship Id="rId10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jpeg"/><Relationship Id="rId34" Type="http://schemas.openxmlformats.org/officeDocument/2006/relationships/image" Target="media/image25.png"/><Relationship Id="rId50" Type="http://schemas.openxmlformats.org/officeDocument/2006/relationships/hyperlink" Target="https://cid.org.au/our-health-fact-sheets/" TargetMode="External"/><Relationship Id="rId55" Type="http://schemas.openxmlformats.org/officeDocument/2006/relationships/image" Target="media/image45.png"/><Relationship Id="rId76" Type="http://schemas.openxmlformats.org/officeDocument/2006/relationships/image" Target="media/image61.png"/><Relationship Id="rId97" Type="http://schemas.openxmlformats.org/officeDocument/2006/relationships/image" Target="media/image81.png"/><Relationship Id="rId7" Type="http://schemas.openxmlformats.org/officeDocument/2006/relationships/webSettings" Target="webSettings.xml"/><Relationship Id="rId71" Type="http://schemas.openxmlformats.org/officeDocument/2006/relationships/image" Target="media/image56.png"/><Relationship Id="rId92" Type="http://schemas.openxmlformats.org/officeDocument/2006/relationships/image" Target="media/image77.pn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jpeg"/><Relationship Id="rId45" Type="http://schemas.openxmlformats.org/officeDocument/2006/relationships/image" Target="media/image36.png"/><Relationship Id="rId66" Type="http://schemas.openxmlformats.org/officeDocument/2006/relationships/image" Target="media/image51.png"/><Relationship Id="rId87" Type="http://schemas.openxmlformats.org/officeDocument/2006/relationships/image" Target="media/image72.png"/><Relationship Id="rId61" Type="http://schemas.openxmlformats.org/officeDocument/2006/relationships/hyperlink" Target="https://www.fpnsw.org.au/factsheets/individuals/disability/all-about-sex" TargetMode="External"/><Relationship Id="rId82" Type="http://schemas.openxmlformats.org/officeDocument/2006/relationships/image" Target="media/image67.png"/><Relationship Id="rId19" Type="http://schemas.openxmlformats.org/officeDocument/2006/relationships/image" Target="media/image10.jpe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6.jpeg"/><Relationship Id="rId77" Type="http://schemas.openxmlformats.org/officeDocument/2006/relationships/image" Target="media/image62.png"/><Relationship Id="rId100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image" Target="media/image41.png"/><Relationship Id="rId72" Type="http://schemas.openxmlformats.org/officeDocument/2006/relationships/image" Target="media/image57.png"/><Relationship Id="rId93" Type="http://schemas.openxmlformats.org/officeDocument/2006/relationships/image" Target="media/image78.png"/><Relationship Id="rId98" Type="http://schemas.openxmlformats.org/officeDocument/2006/relationships/header" Target="header2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6.png"/><Relationship Id="rId1" Type="http://schemas.openxmlformats.org/officeDocument/2006/relationships/image" Target="media/image7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5.png"/><Relationship Id="rId1" Type="http://schemas.openxmlformats.org/officeDocument/2006/relationships/image" Target="media/image7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1e725b9-972f-4602-bc5f-460c2a0baf53">
      <Terms xmlns="http://schemas.microsoft.com/office/infopath/2007/PartnerControls"/>
    </lcf76f155ced4ddcb4097134ff3c332f>
    <TaxCatchAll xmlns="45ce3101-67d1-4879-95f6-4554535da0fb" xsi:nil="true"/>
    <Audit xmlns="b1e725b9-972f-4602-bc5f-460c2a0baf53">true</Audit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746D9E9D042A41A7830D9BF5453509" ma:contentTypeVersion="18" ma:contentTypeDescription="Create a new document." ma:contentTypeScope="" ma:versionID="005d3ea270ff6803d1b24f12ceb3c14b">
  <xsd:schema xmlns:xsd="http://www.w3.org/2001/XMLSchema" xmlns:xs="http://www.w3.org/2001/XMLSchema" xmlns:p="http://schemas.microsoft.com/office/2006/metadata/properties" xmlns:ns2="b1e725b9-972f-4602-bc5f-460c2a0baf53" xmlns:ns3="45ce3101-67d1-4879-95f6-4554535da0fb" targetNamespace="http://schemas.microsoft.com/office/2006/metadata/properties" ma:root="true" ma:fieldsID="1f9d23f226a4bd1dea4945058b7d918a" ns2:_="" ns3:_="">
    <xsd:import namespace="b1e725b9-972f-4602-bc5f-460c2a0baf53"/>
    <xsd:import namespace="45ce3101-67d1-4879-95f6-4554535da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Audi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725b9-972f-4602-bc5f-460c2a0ba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Audit" ma:index="25" nillable="true" ma:displayName="Audit" ma:default="1" ma:description="Documents that have been audited." ma:format="Dropdown" ma:internalName="Audi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e3101-67d1-4879-95f6-4554535da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ef93954-4837-4514-b8ac-1a0af3561c81}" ma:internalName="TaxCatchAll" ma:showField="CatchAllData" ma:web="45ce3101-67d1-4879-95f6-4554535da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A1DB84-F575-4D39-A66F-74C3386F7B0C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45ce3101-67d1-4879-95f6-4554535da0fb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b1e725b9-972f-4602-bc5f-460c2a0baf53"/>
  </ds:schemaRefs>
</ds:datastoreItem>
</file>

<file path=customXml/itemProps2.xml><?xml version="1.0" encoding="utf-8"?>
<ds:datastoreItem xmlns:ds="http://schemas.openxmlformats.org/officeDocument/2006/customXml" ds:itemID="{81803A4B-3FF5-4CE5-8327-BA4058BAA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e725b9-972f-4602-bc5f-460c2a0baf53"/>
    <ds:schemaRef ds:uri="45ce3101-67d1-4879-95f6-4554535da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C588FB-2B16-4BE8-87CC-906B61C1A1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4</Pages>
  <Words>1370</Words>
  <Characters>781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SW Sydney</Company>
  <LinksUpToDate>false</LinksUpToDate>
  <CharactersWithSpaces>9164</CharactersWithSpaces>
  <SharedDoc>false</SharedDoc>
  <HLinks>
    <vt:vector size="66" baseType="variant">
      <vt:variant>
        <vt:i4>3473427</vt:i4>
      </vt:variant>
      <vt:variant>
        <vt:i4>30</vt:i4>
      </vt:variant>
      <vt:variant>
        <vt:i4>0</vt:i4>
      </vt:variant>
      <vt:variant>
        <vt:i4>5</vt:i4>
      </vt:variant>
      <vt:variant>
        <vt:lpwstr>https://www.3dn.unsw.edu.au/ professionals_toolkit</vt:lpwstr>
      </vt:variant>
      <vt:variant>
        <vt:lpwstr/>
      </vt:variant>
      <vt:variant>
        <vt:i4>2621548</vt:i4>
      </vt:variant>
      <vt:variant>
        <vt:i4>27</vt:i4>
      </vt:variant>
      <vt:variant>
        <vt:i4>0</vt:i4>
      </vt:variant>
      <vt:variant>
        <vt:i4>5</vt:i4>
      </vt:variant>
      <vt:variant>
        <vt:lpwstr>https://cid.org.au/resource/yearly-health-check-fact-sheet/</vt:lpwstr>
      </vt:variant>
      <vt:variant>
        <vt:lpwstr/>
      </vt:variant>
      <vt:variant>
        <vt:i4>2621548</vt:i4>
      </vt:variant>
      <vt:variant>
        <vt:i4>24</vt:i4>
      </vt:variant>
      <vt:variant>
        <vt:i4>0</vt:i4>
      </vt:variant>
      <vt:variant>
        <vt:i4>5</vt:i4>
      </vt:variant>
      <vt:variant>
        <vt:lpwstr>https://cid.org.au/resource/yearly-health-check-fact-sheet/</vt:lpwstr>
      </vt:variant>
      <vt:variant>
        <vt:lpwstr/>
      </vt:variant>
      <vt:variant>
        <vt:i4>3735584</vt:i4>
      </vt:variant>
      <vt:variant>
        <vt:i4>21</vt:i4>
      </vt:variant>
      <vt:variant>
        <vt:i4>0</vt:i4>
      </vt:variant>
      <vt:variant>
        <vt:i4>5</vt:i4>
      </vt:variant>
      <vt:variant>
        <vt:lpwstr>https://www.icash.nhs.uk/contraception-sexual-health/easy-read-leaflets</vt:lpwstr>
      </vt:variant>
      <vt:variant>
        <vt:lpwstr/>
      </vt:variant>
      <vt:variant>
        <vt:i4>3735584</vt:i4>
      </vt:variant>
      <vt:variant>
        <vt:i4>18</vt:i4>
      </vt:variant>
      <vt:variant>
        <vt:i4>0</vt:i4>
      </vt:variant>
      <vt:variant>
        <vt:i4>5</vt:i4>
      </vt:variant>
      <vt:variant>
        <vt:lpwstr>https://www.icash.nhs.uk/contraception-sexual-health/easy-read-leaflets</vt:lpwstr>
      </vt:variant>
      <vt:variant>
        <vt:lpwstr/>
      </vt:variant>
      <vt:variant>
        <vt:i4>3735584</vt:i4>
      </vt:variant>
      <vt:variant>
        <vt:i4>15</vt:i4>
      </vt:variant>
      <vt:variant>
        <vt:i4>0</vt:i4>
      </vt:variant>
      <vt:variant>
        <vt:i4>5</vt:i4>
      </vt:variant>
      <vt:variant>
        <vt:lpwstr>https://www.icash.nhs.uk/contraception-sexual-health/easy-read-leaflets</vt:lpwstr>
      </vt:variant>
      <vt:variant>
        <vt:lpwstr/>
      </vt:variant>
      <vt:variant>
        <vt:i4>5308483</vt:i4>
      </vt:variant>
      <vt:variant>
        <vt:i4>12</vt:i4>
      </vt:variant>
      <vt:variant>
        <vt:i4>0</vt:i4>
      </vt:variant>
      <vt:variant>
        <vt:i4>5</vt:i4>
      </vt:variant>
      <vt:variant>
        <vt:lpwstr>https://www.fpnsw.org.au/factsheets/individuals/disability/all-about-sex</vt:lpwstr>
      </vt:variant>
      <vt:variant>
        <vt:lpwstr/>
      </vt:variant>
      <vt:variant>
        <vt:i4>5308483</vt:i4>
      </vt:variant>
      <vt:variant>
        <vt:i4>9</vt:i4>
      </vt:variant>
      <vt:variant>
        <vt:i4>0</vt:i4>
      </vt:variant>
      <vt:variant>
        <vt:i4>5</vt:i4>
      </vt:variant>
      <vt:variant>
        <vt:lpwstr>https://www.fpnsw.org.au/factsheets/individuals/disability/all-about-sex</vt:lpwstr>
      </vt:variant>
      <vt:variant>
        <vt:lpwstr/>
      </vt:variant>
      <vt:variant>
        <vt:i4>5308483</vt:i4>
      </vt:variant>
      <vt:variant>
        <vt:i4>6</vt:i4>
      </vt:variant>
      <vt:variant>
        <vt:i4>0</vt:i4>
      </vt:variant>
      <vt:variant>
        <vt:i4>5</vt:i4>
      </vt:variant>
      <vt:variant>
        <vt:lpwstr>https://www.fpnsw.org.au/factsheets/individuals/disability/all-about-sex</vt:lpwstr>
      </vt:variant>
      <vt:variant>
        <vt:lpwstr/>
      </vt:variant>
      <vt:variant>
        <vt:i4>6946926</vt:i4>
      </vt:variant>
      <vt:variant>
        <vt:i4>3</vt:i4>
      </vt:variant>
      <vt:variant>
        <vt:i4>0</vt:i4>
      </vt:variant>
      <vt:variant>
        <vt:i4>5</vt:i4>
      </vt:variant>
      <vt:variant>
        <vt:lpwstr>https://cid.org.au/our-health-fact-sheets/</vt:lpwstr>
      </vt:variant>
      <vt:variant>
        <vt:lpwstr/>
      </vt:variant>
      <vt:variant>
        <vt:i4>6946926</vt:i4>
      </vt:variant>
      <vt:variant>
        <vt:i4>0</vt:i4>
      </vt:variant>
      <vt:variant>
        <vt:i4>0</vt:i4>
      </vt:variant>
      <vt:variant>
        <vt:i4>5</vt:i4>
      </vt:variant>
      <vt:variant>
        <vt:lpwstr>https://cid.org.au/our-health-fact-shee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Eagleson</dc:creator>
  <cp:keywords/>
  <dc:description/>
  <cp:lastModifiedBy>Christopher Madden</cp:lastModifiedBy>
  <cp:revision>4</cp:revision>
  <dcterms:created xsi:type="dcterms:W3CDTF">2023-08-11T04:18:00Z</dcterms:created>
  <dcterms:modified xsi:type="dcterms:W3CDTF">2023-08-15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746D9E9D042A41A7830D9BF5453509</vt:lpwstr>
  </property>
  <property fmtid="{D5CDD505-2E9C-101B-9397-08002B2CF9AE}" pid="3" name="MediaServiceImageTags">
    <vt:lpwstr/>
  </property>
</Properties>
</file>